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4"/>
          <w:szCs w:val="24"/>
          <w:lang w:val="ru-RU"/>
        </w:rPr>
        <w:id w:val="579563608"/>
        <w:docPartObj>
          <w:docPartGallery w:val="Table of Contents"/>
          <w:docPartUnique/>
        </w:docPartObj>
      </w:sdtPr>
      <w:sdtEndPr>
        <w:rPr>
          <w:b/>
          <w:bCs/>
          <w:noProof/>
        </w:rPr>
      </w:sdtEndPr>
      <w:sdtContent>
        <w:p w14:paraId="524E033E" w14:textId="161213DC" w:rsidR="003863AE" w:rsidRPr="006E3DCD" w:rsidRDefault="00810B65" w:rsidP="003863AE">
          <w:pPr>
            <w:pStyle w:val="TOCHeading"/>
            <w:rPr>
              <w:rFonts w:ascii="Times New Roman" w:hAnsi="Times New Roman" w:cs="Times New Roman"/>
              <w:sz w:val="24"/>
              <w:szCs w:val="24"/>
              <w:lang w:val="ru-RU"/>
            </w:rPr>
          </w:pPr>
          <w:r w:rsidRPr="006E3DCD">
            <w:rPr>
              <w:sz w:val="24"/>
              <w:szCs w:val="24"/>
              <w:lang w:val="uk"/>
            </w:rPr>
            <w:t>ЗМІСТ</w:t>
          </w:r>
        </w:p>
        <w:p w14:paraId="21AC736B" w14:textId="16D3C8EF" w:rsidR="006E3DCD" w:rsidRDefault="003863AE">
          <w:pPr>
            <w:pStyle w:val="TOC1"/>
            <w:tabs>
              <w:tab w:val="right" w:leader="dot" w:pos="9350"/>
            </w:tabs>
            <w:rPr>
              <w:rFonts w:eastAsiaTheme="minorEastAsia"/>
              <w:noProof/>
            </w:rPr>
          </w:pPr>
          <w:r w:rsidRPr="006E3DCD">
            <w:rPr>
              <w:sz w:val="24"/>
              <w:szCs w:val="24"/>
              <w:lang w:val="uk"/>
            </w:rPr>
            <w:fldChar w:fldCharType="begin"/>
          </w:r>
          <w:r w:rsidRPr="006E3DCD">
            <w:rPr>
              <w:sz w:val="24"/>
              <w:szCs w:val="24"/>
              <w:lang w:val="uk"/>
            </w:rPr>
            <w:instrText xml:space="preserve"> TOC \o "1-3" \h \z \u </w:instrText>
          </w:r>
          <w:r w:rsidRPr="006E3DCD">
            <w:rPr>
              <w:sz w:val="24"/>
              <w:szCs w:val="24"/>
              <w:lang w:val="uk"/>
            </w:rPr>
            <w:fldChar w:fldCharType="separate"/>
          </w:r>
          <w:hyperlink w:anchor="_Toc115643733" w:history="1">
            <w:r w:rsidR="006E3DCD" w:rsidRPr="00CC1B8D">
              <w:rPr>
                <w:rStyle w:val="Hyperlink"/>
                <w:noProof/>
                <w:lang w:val="uk"/>
              </w:rPr>
              <w:t>Теоретичні відомості</w:t>
            </w:r>
            <w:r w:rsidR="006E3DCD">
              <w:rPr>
                <w:noProof/>
                <w:webHidden/>
                <w:lang w:val="uk"/>
              </w:rPr>
              <w:tab/>
            </w:r>
            <w:r w:rsidR="006E3DCD">
              <w:rPr>
                <w:noProof/>
                <w:webHidden/>
                <w:lang w:val="uk"/>
              </w:rPr>
              <w:fldChar w:fldCharType="begin"/>
            </w:r>
            <w:r w:rsidR="006E3DCD">
              <w:rPr>
                <w:noProof/>
                <w:webHidden/>
                <w:lang w:val="uk"/>
              </w:rPr>
              <w:instrText xml:space="preserve"> PAGEREF _Toc115643733 \h </w:instrText>
            </w:r>
            <w:r w:rsidR="006E3DCD">
              <w:rPr>
                <w:noProof/>
                <w:webHidden/>
                <w:lang w:val="uk"/>
              </w:rPr>
            </w:r>
            <w:r w:rsidR="00000000">
              <w:rPr>
                <w:noProof/>
                <w:webHidden/>
                <w:lang w:val="uk"/>
              </w:rPr>
              <w:fldChar w:fldCharType="separate"/>
            </w:r>
            <w:r w:rsidR="006E3DCD">
              <w:rPr>
                <w:noProof/>
                <w:webHidden/>
                <w:lang w:val="uk"/>
              </w:rPr>
              <w:fldChar w:fldCharType="end"/>
            </w:r>
          </w:hyperlink>
          <w:hyperlink w:anchor="_Toc115643733" w:history="1">
            <w:r w:rsidR="006E3DCD" w:rsidRPr="00CC1B8D">
              <w:rPr>
                <w:rStyle w:val="Hyperlink"/>
                <w:noProof/>
                <w:lang w:val="uk"/>
              </w:rPr>
              <w:t>4</w:t>
            </w:r>
            <w:r w:rsidR="006E3DCD">
              <w:rPr>
                <w:noProof/>
                <w:webHidden/>
                <w:lang w:val="uk"/>
              </w:rPr>
              <w:tab/>
            </w:r>
            <w:r w:rsidR="006E3DCD">
              <w:rPr>
                <w:noProof/>
                <w:webHidden/>
                <w:lang w:val="uk"/>
              </w:rPr>
              <w:fldChar w:fldCharType="begin"/>
            </w:r>
            <w:r w:rsidR="006E3DCD">
              <w:rPr>
                <w:noProof/>
                <w:webHidden/>
                <w:lang w:val="uk"/>
              </w:rPr>
              <w:instrText xml:space="preserve"> PAGEREF _Toc115643733 \h </w:instrText>
            </w:r>
            <w:r w:rsidR="006E3DCD">
              <w:rPr>
                <w:noProof/>
                <w:webHidden/>
                <w:lang w:val="uk"/>
              </w:rPr>
            </w:r>
            <w:r w:rsidR="00000000">
              <w:rPr>
                <w:noProof/>
                <w:webHidden/>
                <w:lang w:val="uk"/>
              </w:rPr>
              <w:fldChar w:fldCharType="separate"/>
            </w:r>
            <w:r w:rsidR="006E3DCD">
              <w:rPr>
                <w:noProof/>
                <w:webHidden/>
                <w:lang w:val="uk"/>
              </w:rPr>
              <w:fldChar w:fldCharType="end"/>
            </w:r>
          </w:hyperlink>
        </w:p>
        <w:p w14:paraId="6FD4A43D" w14:textId="1A557125" w:rsidR="006E3DCD" w:rsidRDefault="00000000">
          <w:pPr>
            <w:pStyle w:val="TOC2"/>
            <w:tabs>
              <w:tab w:val="right" w:leader="dot" w:pos="9350"/>
            </w:tabs>
            <w:rPr>
              <w:rFonts w:eastAsiaTheme="minorEastAsia"/>
              <w:noProof/>
            </w:rPr>
          </w:pPr>
          <w:hyperlink w:anchor="_Toc115643734" w:history="1">
            <w:r w:rsidR="006E3DCD" w:rsidRPr="00CC1B8D">
              <w:rPr>
                <w:rStyle w:val="Hyperlink"/>
                <w:noProof/>
                <w:lang w:val="uk"/>
              </w:rPr>
              <w:t>Комбінаторика</w:t>
            </w:r>
            <w:r w:rsidR="006E3DCD">
              <w:rPr>
                <w:noProof/>
                <w:webHidden/>
                <w:lang w:val="uk"/>
              </w:rPr>
              <w:tab/>
            </w:r>
            <w:r w:rsidR="006E3DCD">
              <w:rPr>
                <w:noProof/>
                <w:webHidden/>
                <w:lang w:val="uk"/>
              </w:rPr>
              <w:fldChar w:fldCharType="begin"/>
            </w:r>
            <w:r w:rsidR="006E3DCD">
              <w:rPr>
                <w:noProof/>
                <w:webHidden/>
                <w:lang w:val="uk"/>
              </w:rPr>
              <w:instrText xml:space="preserve"> PAGEREF _Toc11564373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34" w:history="1">
            <w:r w:rsidR="006E3DCD" w:rsidRPr="00CC1B8D">
              <w:rPr>
                <w:rStyle w:val="Hyperlink"/>
                <w:noProof/>
                <w:lang w:val="uk"/>
              </w:rPr>
              <w:t>4</w:t>
            </w:r>
            <w:r w:rsidR="006E3DCD">
              <w:rPr>
                <w:noProof/>
                <w:webHidden/>
                <w:lang w:val="uk"/>
              </w:rPr>
              <w:tab/>
            </w:r>
            <w:r w:rsidR="006E3DCD">
              <w:rPr>
                <w:noProof/>
                <w:webHidden/>
                <w:lang w:val="uk"/>
              </w:rPr>
              <w:fldChar w:fldCharType="begin"/>
            </w:r>
            <w:r w:rsidR="006E3DCD">
              <w:rPr>
                <w:noProof/>
                <w:webHidden/>
                <w:lang w:val="uk"/>
              </w:rPr>
              <w:instrText xml:space="preserve"> PAGEREF _Toc115643734 \h </w:instrText>
            </w:r>
            <w:r w:rsidR="006E3DCD">
              <w:rPr>
                <w:noProof/>
                <w:webHidden/>
                <w:lang w:val="uk"/>
              </w:rPr>
            </w:r>
            <w:r>
              <w:rPr>
                <w:noProof/>
                <w:webHidden/>
                <w:lang w:val="uk"/>
              </w:rPr>
              <w:fldChar w:fldCharType="separate"/>
            </w:r>
            <w:r w:rsidR="006E3DCD">
              <w:rPr>
                <w:noProof/>
                <w:webHidden/>
                <w:lang w:val="uk"/>
              </w:rPr>
              <w:fldChar w:fldCharType="end"/>
            </w:r>
          </w:hyperlink>
        </w:p>
        <w:p w14:paraId="4BADA63B" w14:textId="0D05C21E" w:rsidR="006E3DCD" w:rsidRDefault="00000000">
          <w:pPr>
            <w:pStyle w:val="TOC2"/>
            <w:tabs>
              <w:tab w:val="right" w:leader="dot" w:pos="9350"/>
            </w:tabs>
            <w:rPr>
              <w:rFonts w:eastAsiaTheme="minorEastAsia"/>
              <w:noProof/>
            </w:rPr>
          </w:pPr>
          <w:hyperlink w:anchor="_Toc115643735" w:history="1">
            <w:r w:rsidR="006E3DCD" w:rsidRPr="00CC1B8D">
              <w:rPr>
                <w:rStyle w:val="Hyperlink"/>
                <w:noProof/>
                <w:lang w:val="uk"/>
              </w:rPr>
              <w:t>Рекурсія і перестановки</w:t>
            </w:r>
            <w:r w:rsidR="006E3DCD">
              <w:rPr>
                <w:noProof/>
                <w:webHidden/>
                <w:lang w:val="uk"/>
              </w:rPr>
              <w:tab/>
            </w:r>
            <w:r w:rsidR="006E3DCD">
              <w:rPr>
                <w:noProof/>
                <w:webHidden/>
                <w:lang w:val="uk"/>
              </w:rPr>
              <w:fldChar w:fldCharType="begin"/>
            </w:r>
            <w:r w:rsidR="006E3DCD">
              <w:rPr>
                <w:noProof/>
                <w:webHidden/>
                <w:lang w:val="uk"/>
              </w:rPr>
              <w:instrText xml:space="preserve"> PAGEREF _Toc11564373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35" w:history="1">
            <w:r w:rsidR="006E3DCD" w:rsidRPr="00CC1B8D">
              <w:rPr>
                <w:rStyle w:val="Hyperlink"/>
                <w:noProof/>
                <w:lang w:val="uk"/>
              </w:rPr>
              <w:t>4</w:t>
            </w:r>
            <w:r w:rsidR="006E3DCD">
              <w:rPr>
                <w:noProof/>
                <w:webHidden/>
                <w:lang w:val="uk"/>
              </w:rPr>
              <w:tab/>
            </w:r>
            <w:r w:rsidR="006E3DCD">
              <w:rPr>
                <w:noProof/>
                <w:webHidden/>
                <w:lang w:val="uk"/>
              </w:rPr>
              <w:fldChar w:fldCharType="begin"/>
            </w:r>
            <w:r w:rsidR="006E3DCD">
              <w:rPr>
                <w:noProof/>
                <w:webHidden/>
                <w:lang w:val="uk"/>
              </w:rPr>
              <w:instrText xml:space="preserve"> PAGEREF _Toc115643735 \h </w:instrText>
            </w:r>
            <w:r w:rsidR="006E3DCD">
              <w:rPr>
                <w:noProof/>
                <w:webHidden/>
                <w:lang w:val="uk"/>
              </w:rPr>
            </w:r>
            <w:r>
              <w:rPr>
                <w:noProof/>
                <w:webHidden/>
                <w:lang w:val="uk"/>
              </w:rPr>
              <w:fldChar w:fldCharType="separate"/>
            </w:r>
            <w:r w:rsidR="006E3DCD">
              <w:rPr>
                <w:noProof/>
                <w:webHidden/>
                <w:lang w:val="uk"/>
              </w:rPr>
              <w:fldChar w:fldCharType="end"/>
            </w:r>
          </w:hyperlink>
        </w:p>
        <w:p w14:paraId="5FCEF8D4" w14:textId="1A6C2BB0" w:rsidR="006E3DCD" w:rsidRDefault="00000000">
          <w:pPr>
            <w:pStyle w:val="TOC2"/>
            <w:tabs>
              <w:tab w:val="right" w:leader="dot" w:pos="9350"/>
            </w:tabs>
            <w:rPr>
              <w:rFonts w:eastAsiaTheme="minorEastAsia"/>
              <w:noProof/>
            </w:rPr>
          </w:pPr>
          <w:hyperlink w:anchor="_Toc115643736" w:history="1">
            <w:r w:rsidR="006E3DCD" w:rsidRPr="00CC1B8D">
              <w:rPr>
                <w:rStyle w:val="Hyperlink"/>
                <w:noProof/>
                <w:lang w:val="uk"/>
              </w:rPr>
              <w:t>Жадібний алгоритм</w:t>
            </w:r>
            <w:r w:rsidR="006E3DCD">
              <w:rPr>
                <w:noProof/>
                <w:webHidden/>
                <w:lang w:val="uk"/>
              </w:rPr>
              <w:tab/>
            </w:r>
            <w:r w:rsidR="006E3DCD">
              <w:rPr>
                <w:noProof/>
                <w:webHidden/>
                <w:lang w:val="uk"/>
              </w:rPr>
              <w:fldChar w:fldCharType="begin"/>
            </w:r>
            <w:r w:rsidR="006E3DCD">
              <w:rPr>
                <w:noProof/>
                <w:webHidden/>
                <w:lang w:val="uk"/>
              </w:rPr>
              <w:instrText xml:space="preserve"> PAGEREF _Toc11564373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36" w:history="1">
            <w:r w:rsidR="006E3DCD" w:rsidRPr="00CC1B8D">
              <w:rPr>
                <w:rStyle w:val="Hyperlink"/>
                <w:noProof/>
                <w:lang w:val="uk"/>
              </w:rPr>
              <w:t>5</w:t>
            </w:r>
            <w:r w:rsidR="006E3DCD">
              <w:rPr>
                <w:noProof/>
                <w:webHidden/>
                <w:lang w:val="uk"/>
              </w:rPr>
              <w:tab/>
            </w:r>
            <w:r w:rsidR="006E3DCD">
              <w:rPr>
                <w:noProof/>
                <w:webHidden/>
                <w:lang w:val="uk"/>
              </w:rPr>
              <w:fldChar w:fldCharType="begin"/>
            </w:r>
            <w:r w:rsidR="006E3DCD">
              <w:rPr>
                <w:noProof/>
                <w:webHidden/>
                <w:lang w:val="uk"/>
              </w:rPr>
              <w:instrText xml:space="preserve"> PAGEREF _Toc115643736 \h </w:instrText>
            </w:r>
            <w:r w:rsidR="006E3DCD">
              <w:rPr>
                <w:noProof/>
                <w:webHidden/>
                <w:lang w:val="uk"/>
              </w:rPr>
            </w:r>
            <w:r>
              <w:rPr>
                <w:noProof/>
                <w:webHidden/>
                <w:lang w:val="uk"/>
              </w:rPr>
              <w:fldChar w:fldCharType="separate"/>
            </w:r>
            <w:r w:rsidR="006E3DCD">
              <w:rPr>
                <w:noProof/>
                <w:webHidden/>
                <w:lang w:val="uk"/>
              </w:rPr>
              <w:fldChar w:fldCharType="end"/>
            </w:r>
          </w:hyperlink>
        </w:p>
        <w:p w14:paraId="222CBD3A" w14:textId="2DC56D27" w:rsidR="006E3DCD" w:rsidRDefault="00000000">
          <w:pPr>
            <w:pStyle w:val="TOC3"/>
            <w:tabs>
              <w:tab w:val="right" w:leader="dot" w:pos="9350"/>
            </w:tabs>
            <w:rPr>
              <w:noProof/>
            </w:rPr>
          </w:pPr>
          <w:hyperlink w:anchor="_Toc115643737" w:history="1">
            <w:r w:rsidR="006E3DCD" w:rsidRPr="00CC1B8D">
              <w:rPr>
                <w:rStyle w:val="Hyperlink"/>
                <w:b/>
                <w:noProof/>
                <w:lang w:val="uk"/>
              </w:rPr>
              <w:t>Завдання за розкладом</w:t>
            </w:r>
            <w:r w:rsidR="006E3DCD">
              <w:rPr>
                <w:noProof/>
                <w:webHidden/>
                <w:lang w:val="uk"/>
              </w:rPr>
              <w:tab/>
            </w:r>
            <w:r w:rsidR="006E3DCD">
              <w:rPr>
                <w:noProof/>
                <w:webHidden/>
                <w:lang w:val="uk"/>
              </w:rPr>
              <w:fldChar w:fldCharType="begin"/>
            </w:r>
            <w:r w:rsidR="006E3DCD">
              <w:rPr>
                <w:noProof/>
                <w:webHidden/>
                <w:lang w:val="uk"/>
              </w:rPr>
              <w:instrText xml:space="preserve"> PAGEREF _Toc11564373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37" w:history="1">
            <w:r w:rsidR="006E3DCD" w:rsidRPr="00CC1B8D">
              <w:rPr>
                <w:rStyle w:val="Hyperlink"/>
                <w:b/>
                <w:noProof/>
                <w:lang w:val="uk"/>
              </w:rPr>
              <w:t>5</w:t>
            </w:r>
            <w:r w:rsidR="006E3DCD">
              <w:rPr>
                <w:noProof/>
                <w:webHidden/>
                <w:lang w:val="uk"/>
              </w:rPr>
              <w:tab/>
            </w:r>
            <w:r w:rsidR="006E3DCD">
              <w:rPr>
                <w:noProof/>
                <w:webHidden/>
                <w:lang w:val="uk"/>
              </w:rPr>
              <w:fldChar w:fldCharType="begin"/>
            </w:r>
            <w:r w:rsidR="006E3DCD">
              <w:rPr>
                <w:noProof/>
                <w:webHidden/>
                <w:lang w:val="uk"/>
              </w:rPr>
              <w:instrText xml:space="preserve"> PAGEREF _Toc115643737 \h </w:instrText>
            </w:r>
            <w:r w:rsidR="006E3DCD">
              <w:rPr>
                <w:noProof/>
                <w:webHidden/>
                <w:lang w:val="uk"/>
              </w:rPr>
            </w:r>
            <w:r>
              <w:rPr>
                <w:noProof/>
                <w:webHidden/>
                <w:lang w:val="uk"/>
              </w:rPr>
              <w:fldChar w:fldCharType="separate"/>
            </w:r>
            <w:r w:rsidR="006E3DCD">
              <w:rPr>
                <w:noProof/>
                <w:webHidden/>
                <w:lang w:val="uk"/>
              </w:rPr>
              <w:fldChar w:fldCharType="end"/>
            </w:r>
          </w:hyperlink>
        </w:p>
        <w:p w14:paraId="2964163D" w14:textId="4E4BD6B8" w:rsidR="006E3DCD" w:rsidRDefault="00000000">
          <w:pPr>
            <w:pStyle w:val="TOC3"/>
            <w:tabs>
              <w:tab w:val="right" w:leader="dot" w:pos="9350"/>
            </w:tabs>
            <w:rPr>
              <w:noProof/>
            </w:rPr>
          </w:pPr>
          <w:hyperlink w:anchor="_Toc115643738" w:history="1">
            <w:r w:rsidR="006E3DCD" w:rsidRPr="00CC1B8D">
              <w:rPr>
                <w:rStyle w:val="Hyperlink"/>
                <w:b/>
                <w:noProof/>
                <w:lang w:val="uk"/>
              </w:rPr>
              <w:t xml:space="preserve">Коли можна бути жадібним? </w:t>
            </w:r>
            <w:r w:rsidR="006E3DCD">
              <w:rPr>
                <w:noProof/>
                <w:webHidden/>
                <w:lang w:val="uk"/>
              </w:rPr>
              <w:tab/>
            </w:r>
            <w:r w:rsidR="006E3DCD">
              <w:rPr>
                <w:noProof/>
                <w:webHidden/>
                <w:lang w:val="uk"/>
              </w:rPr>
              <w:fldChar w:fldCharType="begin"/>
            </w:r>
            <w:r w:rsidR="006E3DCD">
              <w:rPr>
                <w:noProof/>
                <w:webHidden/>
                <w:lang w:val="uk"/>
              </w:rPr>
              <w:instrText xml:space="preserve"> PAGEREF _Toc11564373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38" w:history="1">
            <w:r w:rsidR="006E3DCD" w:rsidRPr="00CC1B8D">
              <w:rPr>
                <w:rStyle w:val="Hyperlink"/>
                <w:b/>
                <w:noProof/>
                <w:lang w:val="uk"/>
              </w:rPr>
              <w:t>5</w:t>
            </w:r>
            <w:r w:rsidR="006E3DCD">
              <w:rPr>
                <w:noProof/>
                <w:webHidden/>
                <w:lang w:val="uk"/>
              </w:rPr>
              <w:tab/>
            </w:r>
            <w:r w:rsidR="006E3DCD">
              <w:rPr>
                <w:noProof/>
                <w:webHidden/>
                <w:lang w:val="uk"/>
              </w:rPr>
              <w:fldChar w:fldCharType="begin"/>
            </w:r>
            <w:r w:rsidR="006E3DCD">
              <w:rPr>
                <w:noProof/>
                <w:webHidden/>
                <w:lang w:val="uk"/>
              </w:rPr>
              <w:instrText xml:space="preserve"> PAGEREF _Toc115643738 \h </w:instrText>
            </w:r>
            <w:r w:rsidR="006E3DCD">
              <w:rPr>
                <w:noProof/>
                <w:webHidden/>
                <w:lang w:val="uk"/>
              </w:rPr>
            </w:r>
            <w:r>
              <w:rPr>
                <w:noProof/>
                <w:webHidden/>
                <w:lang w:val="uk"/>
              </w:rPr>
              <w:fldChar w:fldCharType="separate"/>
            </w:r>
            <w:r w:rsidR="006E3DCD">
              <w:rPr>
                <w:noProof/>
                <w:webHidden/>
                <w:lang w:val="uk"/>
              </w:rPr>
              <w:fldChar w:fldCharType="end"/>
            </w:r>
          </w:hyperlink>
        </w:p>
        <w:p w14:paraId="7FB5F687" w14:textId="42E4EE4B" w:rsidR="006E3DCD" w:rsidRDefault="00000000">
          <w:pPr>
            <w:pStyle w:val="TOC3"/>
            <w:tabs>
              <w:tab w:val="right" w:leader="dot" w:pos="9350"/>
            </w:tabs>
            <w:rPr>
              <w:noProof/>
            </w:rPr>
          </w:pPr>
          <w:hyperlink w:anchor="_Toc115643739" w:history="1">
            <w:r w:rsidR="006E3DCD" w:rsidRPr="00CC1B8D">
              <w:rPr>
                <w:rStyle w:val="Hyperlink"/>
                <w:b/>
                <w:noProof/>
                <w:shd w:val="clear" w:color="auto" w:fill="FFFFFF"/>
                <w:lang w:val="uk"/>
              </w:rPr>
              <w:t>Інші жадібні алгоритми</w:t>
            </w:r>
            <w:r w:rsidR="006E3DCD">
              <w:rPr>
                <w:noProof/>
                <w:webHidden/>
                <w:lang w:val="uk"/>
              </w:rPr>
              <w:tab/>
            </w:r>
            <w:r w:rsidR="006E3DCD">
              <w:rPr>
                <w:noProof/>
                <w:webHidden/>
                <w:lang w:val="uk"/>
              </w:rPr>
              <w:fldChar w:fldCharType="begin"/>
            </w:r>
            <w:r w:rsidR="006E3DCD">
              <w:rPr>
                <w:noProof/>
                <w:webHidden/>
                <w:lang w:val="uk"/>
              </w:rPr>
              <w:instrText xml:space="preserve"> PAGEREF _Toc11564373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39" w:history="1">
            <w:r w:rsidR="006E3DCD" w:rsidRPr="00CC1B8D">
              <w:rPr>
                <w:rStyle w:val="Hyperlink"/>
                <w:b/>
                <w:noProof/>
                <w:shd w:val="clear" w:color="auto" w:fill="FFFFFF"/>
                <w:lang w:val="uk"/>
              </w:rPr>
              <w:t>7</w:t>
            </w:r>
            <w:r w:rsidR="006E3DCD">
              <w:rPr>
                <w:noProof/>
                <w:webHidden/>
                <w:lang w:val="uk"/>
              </w:rPr>
              <w:tab/>
            </w:r>
            <w:r w:rsidR="006E3DCD">
              <w:rPr>
                <w:noProof/>
                <w:webHidden/>
                <w:lang w:val="uk"/>
              </w:rPr>
              <w:fldChar w:fldCharType="begin"/>
            </w:r>
            <w:r w:rsidR="006E3DCD">
              <w:rPr>
                <w:noProof/>
                <w:webHidden/>
                <w:lang w:val="uk"/>
              </w:rPr>
              <w:instrText xml:space="preserve"> PAGEREF _Toc115643739 \h </w:instrText>
            </w:r>
            <w:r w:rsidR="006E3DCD">
              <w:rPr>
                <w:noProof/>
                <w:webHidden/>
                <w:lang w:val="uk"/>
              </w:rPr>
            </w:r>
            <w:r>
              <w:rPr>
                <w:noProof/>
                <w:webHidden/>
                <w:lang w:val="uk"/>
              </w:rPr>
              <w:fldChar w:fldCharType="separate"/>
            </w:r>
            <w:r w:rsidR="006E3DCD">
              <w:rPr>
                <w:noProof/>
                <w:webHidden/>
                <w:lang w:val="uk"/>
              </w:rPr>
              <w:fldChar w:fldCharType="end"/>
            </w:r>
          </w:hyperlink>
        </w:p>
        <w:p w14:paraId="02BF871E" w14:textId="22EB97FB" w:rsidR="006E3DCD" w:rsidRDefault="00000000">
          <w:pPr>
            <w:pStyle w:val="TOC3"/>
            <w:tabs>
              <w:tab w:val="right" w:leader="dot" w:pos="9350"/>
            </w:tabs>
            <w:rPr>
              <w:noProof/>
            </w:rPr>
          </w:pPr>
          <w:hyperlink w:anchor="_Toc115643740" w:history="1">
            <w:r w:rsidR="006E3DCD" w:rsidRPr="00CC1B8D">
              <w:rPr>
                <w:rStyle w:val="Hyperlink"/>
                <w:b/>
                <w:noProof/>
                <w:lang w:val="uk"/>
              </w:rPr>
              <w:t>Завдання, в яких жадібні алгоритми не дають оптимального рішення</w:t>
            </w:r>
            <w:r w:rsidR="006E3DCD">
              <w:rPr>
                <w:noProof/>
                <w:webHidden/>
                <w:lang w:val="uk"/>
              </w:rPr>
              <w:tab/>
            </w:r>
            <w:r w:rsidR="006E3DCD">
              <w:rPr>
                <w:noProof/>
                <w:webHidden/>
                <w:lang w:val="uk"/>
              </w:rPr>
              <w:fldChar w:fldCharType="begin"/>
            </w:r>
            <w:r w:rsidR="006E3DCD">
              <w:rPr>
                <w:noProof/>
                <w:webHidden/>
                <w:lang w:val="uk"/>
              </w:rPr>
              <w:instrText xml:space="preserve"> PAGEREF _Toc11564374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0" w:history="1">
            <w:r w:rsidR="006E3DCD" w:rsidRPr="00CC1B8D">
              <w:rPr>
                <w:rStyle w:val="Hyperlink"/>
                <w:b/>
                <w:noProof/>
                <w:lang w:val="uk"/>
              </w:rPr>
              <w:t>7</w:t>
            </w:r>
            <w:r w:rsidR="006E3DCD">
              <w:rPr>
                <w:noProof/>
                <w:webHidden/>
                <w:lang w:val="uk"/>
              </w:rPr>
              <w:tab/>
            </w:r>
            <w:r w:rsidR="006E3DCD">
              <w:rPr>
                <w:noProof/>
                <w:webHidden/>
                <w:lang w:val="uk"/>
              </w:rPr>
              <w:fldChar w:fldCharType="begin"/>
            </w:r>
            <w:r w:rsidR="006E3DCD">
              <w:rPr>
                <w:noProof/>
                <w:webHidden/>
                <w:lang w:val="uk"/>
              </w:rPr>
              <w:instrText xml:space="preserve"> PAGEREF _Toc115643740 \h </w:instrText>
            </w:r>
            <w:r w:rsidR="006E3DCD">
              <w:rPr>
                <w:noProof/>
                <w:webHidden/>
                <w:lang w:val="uk"/>
              </w:rPr>
            </w:r>
            <w:r>
              <w:rPr>
                <w:noProof/>
                <w:webHidden/>
                <w:lang w:val="uk"/>
              </w:rPr>
              <w:fldChar w:fldCharType="separate"/>
            </w:r>
            <w:r w:rsidR="006E3DCD">
              <w:rPr>
                <w:noProof/>
                <w:webHidden/>
                <w:lang w:val="uk"/>
              </w:rPr>
              <w:fldChar w:fldCharType="end"/>
            </w:r>
          </w:hyperlink>
        </w:p>
        <w:p w14:paraId="08AF36EF" w14:textId="10A7D30A" w:rsidR="006E3DCD" w:rsidRDefault="00000000">
          <w:pPr>
            <w:pStyle w:val="TOC3"/>
            <w:tabs>
              <w:tab w:val="right" w:leader="dot" w:pos="9350"/>
            </w:tabs>
            <w:rPr>
              <w:noProof/>
            </w:rPr>
          </w:pPr>
          <w:hyperlink w:anchor="_Toc115643741" w:history="1">
            <w:r w:rsidR="006E3DCD" w:rsidRPr="00CC1B8D">
              <w:rPr>
                <w:rStyle w:val="Hyperlink"/>
                <w:b/>
                <w:noProof/>
                <w:lang w:val="uk"/>
              </w:rPr>
              <w:t>Варіант 1</w:t>
            </w:r>
            <w:r w:rsidR="006E3DCD">
              <w:rPr>
                <w:noProof/>
                <w:webHidden/>
                <w:lang w:val="uk"/>
              </w:rPr>
              <w:tab/>
            </w:r>
            <w:r w:rsidR="006E3DCD">
              <w:rPr>
                <w:noProof/>
                <w:webHidden/>
                <w:lang w:val="uk"/>
              </w:rPr>
              <w:fldChar w:fldCharType="begin"/>
            </w:r>
            <w:r w:rsidR="006E3DCD">
              <w:rPr>
                <w:noProof/>
                <w:webHidden/>
                <w:lang w:val="uk"/>
              </w:rPr>
              <w:instrText xml:space="preserve"> PAGEREF _Toc11564374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1" w:history="1">
            <w:r w:rsidR="006E3DCD" w:rsidRPr="00CC1B8D">
              <w:rPr>
                <w:rStyle w:val="Hyperlink"/>
                <w:b/>
                <w:noProof/>
                <w:lang w:val="uk"/>
              </w:rPr>
              <w:t>7</w:t>
            </w:r>
            <w:r w:rsidR="006E3DCD">
              <w:rPr>
                <w:noProof/>
                <w:webHidden/>
                <w:lang w:val="uk"/>
              </w:rPr>
              <w:tab/>
            </w:r>
            <w:r w:rsidR="006E3DCD">
              <w:rPr>
                <w:noProof/>
                <w:webHidden/>
                <w:lang w:val="uk"/>
              </w:rPr>
              <w:fldChar w:fldCharType="begin"/>
            </w:r>
            <w:r w:rsidR="006E3DCD">
              <w:rPr>
                <w:noProof/>
                <w:webHidden/>
                <w:lang w:val="uk"/>
              </w:rPr>
              <w:instrText xml:space="preserve"> PAGEREF _Toc115643741 \h </w:instrText>
            </w:r>
            <w:r w:rsidR="006E3DCD">
              <w:rPr>
                <w:noProof/>
                <w:webHidden/>
                <w:lang w:val="uk"/>
              </w:rPr>
            </w:r>
            <w:r>
              <w:rPr>
                <w:noProof/>
                <w:webHidden/>
                <w:lang w:val="uk"/>
              </w:rPr>
              <w:fldChar w:fldCharType="separate"/>
            </w:r>
            <w:r w:rsidR="006E3DCD">
              <w:rPr>
                <w:noProof/>
                <w:webHidden/>
                <w:lang w:val="uk"/>
              </w:rPr>
              <w:fldChar w:fldCharType="end"/>
            </w:r>
          </w:hyperlink>
        </w:p>
        <w:p w14:paraId="44DB28AC" w14:textId="28D34220" w:rsidR="006E3DCD" w:rsidRDefault="00000000">
          <w:pPr>
            <w:pStyle w:val="TOC3"/>
            <w:tabs>
              <w:tab w:val="right" w:leader="dot" w:pos="9350"/>
            </w:tabs>
            <w:rPr>
              <w:noProof/>
            </w:rPr>
          </w:pPr>
          <w:hyperlink w:anchor="_Toc115643742" w:history="1">
            <w:r w:rsidR="006E3DCD" w:rsidRPr="00CC1B8D">
              <w:rPr>
                <w:rStyle w:val="Hyperlink"/>
                <w:b/>
                <w:noProof/>
                <w:lang w:val="uk"/>
              </w:rPr>
              <w:t>Варіант 2</w:t>
            </w:r>
            <w:r w:rsidR="006E3DCD">
              <w:rPr>
                <w:noProof/>
                <w:webHidden/>
                <w:lang w:val="uk"/>
              </w:rPr>
              <w:tab/>
            </w:r>
            <w:r w:rsidR="006E3DCD">
              <w:rPr>
                <w:noProof/>
                <w:webHidden/>
                <w:lang w:val="uk"/>
              </w:rPr>
              <w:fldChar w:fldCharType="begin"/>
            </w:r>
            <w:r w:rsidR="006E3DCD">
              <w:rPr>
                <w:noProof/>
                <w:webHidden/>
                <w:lang w:val="uk"/>
              </w:rPr>
              <w:instrText xml:space="preserve"> PAGEREF _Toc11564374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2" w:history="1">
            <w:r w:rsidR="006E3DCD" w:rsidRPr="00CC1B8D">
              <w:rPr>
                <w:rStyle w:val="Hyperlink"/>
                <w:b/>
                <w:noProof/>
                <w:lang w:val="uk"/>
              </w:rPr>
              <w:t>8</w:t>
            </w:r>
            <w:r w:rsidR="006E3DCD">
              <w:rPr>
                <w:noProof/>
                <w:webHidden/>
                <w:lang w:val="uk"/>
              </w:rPr>
              <w:tab/>
            </w:r>
            <w:r w:rsidR="006E3DCD">
              <w:rPr>
                <w:noProof/>
                <w:webHidden/>
                <w:lang w:val="uk"/>
              </w:rPr>
              <w:fldChar w:fldCharType="begin"/>
            </w:r>
            <w:r w:rsidR="006E3DCD">
              <w:rPr>
                <w:noProof/>
                <w:webHidden/>
                <w:lang w:val="uk"/>
              </w:rPr>
              <w:instrText xml:space="preserve"> PAGEREF _Toc115643742 \h </w:instrText>
            </w:r>
            <w:r w:rsidR="006E3DCD">
              <w:rPr>
                <w:noProof/>
                <w:webHidden/>
                <w:lang w:val="uk"/>
              </w:rPr>
            </w:r>
            <w:r>
              <w:rPr>
                <w:noProof/>
                <w:webHidden/>
                <w:lang w:val="uk"/>
              </w:rPr>
              <w:fldChar w:fldCharType="separate"/>
            </w:r>
            <w:r w:rsidR="006E3DCD">
              <w:rPr>
                <w:noProof/>
                <w:webHidden/>
                <w:lang w:val="uk"/>
              </w:rPr>
              <w:fldChar w:fldCharType="end"/>
            </w:r>
          </w:hyperlink>
        </w:p>
        <w:p w14:paraId="26B421A6" w14:textId="2A85C810" w:rsidR="006E3DCD" w:rsidRDefault="00000000">
          <w:pPr>
            <w:pStyle w:val="TOC3"/>
            <w:tabs>
              <w:tab w:val="right" w:leader="dot" w:pos="9350"/>
            </w:tabs>
            <w:rPr>
              <w:noProof/>
            </w:rPr>
          </w:pPr>
          <w:hyperlink w:anchor="_Toc115643743" w:history="1">
            <w:r w:rsidR="006E3DCD" w:rsidRPr="00CC1B8D">
              <w:rPr>
                <w:rStyle w:val="Hyperlink"/>
                <w:b/>
                <w:noProof/>
                <w:lang w:val="uk"/>
              </w:rPr>
              <w:t>Варіант 3</w:t>
            </w:r>
            <w:r w:rsidR="006E3DCD">
              <w:rPr>
                <w:noProof/>
                <w:webHidden/>
                <w:lang w:val="uk"/>
              </w:rPr>
              <w:tab/>
            </w:r>
            <w:r w:rsidR="006E3DCD">
              <w:rPr>
                <w:noProof/>
                <w:webHidden/>
                <w:lang w:val="uk"/>
              </w:rPr>
              <w:fldChar w:fldCharType="begin"/>
            </w:r>
            <w:r w:rsidR="006E3DCD">
              <w:rPr>
                <w:noProof/>
                <w:webHidden/>
                <w:lang w:val="uk"/>
              </w:rPr>
              <w:instrText xml:space="preserve"> PAGEREF _Toc11564374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3" w:history="1">
            <w:r w:rsidR="006E3DCD" w:rsidRPr="00CC1B8D">
              <w:rPr>
                <w:rStyle w:val="Hyperlink"/>
                <w:b/>
                <w:noProof/>
                <w:lang w:val="uk"/>
              </w:rPr>
              <w:t>8</w:t>
            </w:r>
            <w:r w:rsidR="006E3DCD">
              <w:rPr>
                <w:noProof/>
                <w:webHidden/>
                <w:lang w:val="uk"/>
              </w:rPr>
              <w:tab/>
            </w:r>
            <w:r w:rsidR="006E3DCD">
              <w:rPr>
                <w:noProof/>
                <w:webHidden/>
                <w:lang w:val="uk"/>
              </w:rPr>
              <w:fldChar w:fldCharType="begin"/>
            </w:r>
            <w:r w:rsidR="006E3DCD">
              <w:rPr>
                <w:noProof/>
                <w:webHidden/>
                <w:lang w:val="uk"/>
              </w:rPr>
              <w:instrText xml:space="preserve"> PAGEREF _Toc115643743 \h </w:instrText>
            </w:r>
            <w:r w:rsidR="006E3DCD">
              <w:rPr>
                <w:noProof/>
                <w:webHidden/>
                <w:lang w:val="uk"/>
              </w:rPr>
            </w:r>
            <w:r>
              <w:rPr>
                <w:noProof/>
                <w:webHidden/>
                <w:lang w:val="uk"/>
              </w:rPr>
              <w:fldChar w:fldCharType="separate"/>
            </w:r>
            <w:r w:rsidR="006E3DCD">
              <w:rPr>
                <w:noProof/>
                <w:webHidden/>
                <w:lang w:val="uk"/>
              </w:rPr>
              <w:fldChar w:fldCharType="end"/>
            </w:r>
          </w:hyperlink>
        </w:p>
        <w:p w14:paraId="677B9952" w14:textId="054EC234" w:rsidR="006E3DCD" w:rsidRDefault="00000000">
          <w:pPr>
            <w:pStyle w:val="TOC3"/>
            <w:tabs>
              <w:tab w:val="right" w:leader="dot" w:pos="9350"/>
            </w:tabs>
            <w:rPr>
              <w:noProof/>
            </w:rPr>
          </w:pPr>
          <w:hyperlink w:anchor="_Toc115643744" w:history="1">
            <w:r w:rsidR="006E3DCD" w:rsidRPr="00CC1B8D">
              <w:rPr>
                <w:rStyle w:val="Hyperlink"/>
                <w:b/>
                <w:noProof/>
                <w:lang w:val="uk"/>
              </w:rPr>
              <w:t>Варіант 4</w:t>
            </w:r>
            <w:r w:rsidR="006E3DCD">
              <w:rPr>
                <w:noProof/>
                <w:webHidden/>
                <w:lang w:val="uk"/>
              </w:rPr>
              <w:tab/>
            </w:r>
            <w:r w:rsidR="006E3DCD">
              <w:rPr>
                <w:noProof/>
                <w:webHidden/>
                <w:lang w:val="uk"/>
              </w:rPr>
              <w:fldChar w:fldCharType="begin"/>
            </w:r>
            <w:r w:rsidR="006E3DCD">
              <w:rPr>
                <w:noProof/>
                <w:webHidden/>
                <w:lang w:val="uk"/>
              </w:rPr>
              <w:instrText xml:space="preserve"> PAGEREF _Toc11564374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4" w:history="1">
            <w:r w:rsidR="006E3DCD" w:rsidRPr="00CC1B8D">
              <w:rPr>
                <w:rStyle w:val="Hyperlink"/>
                <w:b/>
                <w:noProof/>
                <w:lang w:val="uk"/>
              </w:rPr>
              <w:t>9</w:t>
            </w:r>
            <w:r w:rsidR="006E3DCD">
              <w:rPr>
                <w:noProof/>
                <w:webHidden/>
                <w:lang w:val="uk"/>
              </w:rPr>
              <w:tab/>
            </w:r>
            <w:r w:rsidR="006E3DCD">
              <w:rPr>
                <w:noProof/>
                <w:webHidden/>
                <w:lang w:val="uk"/>
              </w:rPr>
              <w:fldChar w:fldCharType="begin"/>
            </w:r>
            <w:r w:rsidR="006E3DCD">
              <w:rPr>
                <w:noProof/>
                <w:webHidden/>
                <w:lang w:val="uk"/>
              </w:rPr>
              <w:instrText xml:space="preserve"> PAGEREF _Toc115643744 \h </w:instrText>
            </w:r>
            <w:r w:rsidR="006E3DCD">
              <w:rPr>
                <w:noProof/>
                <w:webHidden/>
                <w:lang w:val="uk"/>
              </w:rPr>
            </w:r>
            <w:r>
              <w:rPr>
                <w:noProof/>
                <w:webHidden/>
                <w:lang w:val="uk"/>
              </w:rPr>
              <w:fldChar w:fldCharType="separate"/>
            </w:r>
            <w:r w:rsidR="006E3DCD">
              <w:rPr>
                <w:noProof/>
                <w:webHidden/>
                <w:lang w:val="uk"/>
              </w:rPr>
              <w:fldChar w:fldCharType="end"/>
            </w:r>
          </w:hyperlink>
        </w:p>
        <w:p w14:paraId="0BB5CB97" w14:textId="6208E570" w:rsidR="006E3DCD" w:rsidRDefault="00000000">
          <w:pPr>
            <w:pStyle w:val="TOC3"/>
            <w:tabs>
              <w:tab w:val="right" w:leader="dot" w:pos="9350"/>
            </w:tabs>
            <w:rPr>
              <w:noProof/>
            </w:rPr>
          </w:pPr>
          <w:hyperlink w:anchor="_Toc115643745" w:history="1">
            <w:r w:rsidR="006E3DCD" w:rsidRPr="00CC1B8D">
              <w:rPr>
                <w:rStyle w:val="Hyperlink"/>
                <w:b/>
                <w:noProof/>
                <w:lang w:val="uk"/>
              </w:rPr>
              <w:t>Варіант 5</w:t>
            </w:r>
            <w:r w:rsidR="006E3DCD">
              <w:rPr>
                <w:noProof/>
                <w:webHidden/>
                <w:lang w:val="uk"/>
              </w:rPr>
              <w:tab/>
            </w:r>
            <w:r w:rsidR="006E3DCD">
              <w:rPr>
                <w:noProof/>
                <w:webHidden/>
                <w:lang w:val="uk"/>
              </w:rPr>
              <w:fldChar w:fldCharType="begin"/>
            </w:r>
            <w:r w:rsidR="006E3DCD">
              <w:rPr>
                <w:noProof/>
                <w:webHidden/>
                <w:lang w:val="uk"/>
              </w:rPr>
              <w:instrText xml:space="preserve"> PAGEREF _Toc11564374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5" w:history="1">
            <w:r w:rsidR="006E3DCD" w:rsidRPr="00CC1B8D">
              <w:rPr>
                <w:rStyle w:val="Hyperlink"/>
                <w:b/>
                <w:noProof/>
                <w:lang w:val="uk"/>
              </w:rPr>
              <w:t>10</w:t>
            </w:r>
            <w:r w:rsidR="006E3DCD">
              <w:rPr>
                <w:noProof/>
                <w:webHidden/>
                <w:lang w:val="uk"/>
              </w:rPr>
              <w:tab/>
            </w:r>
            <w:r w:rsidR="006E3DCD">
              <w:rPr>
                <w:noProof/>
                <w:webHidden/>
                <w:lang w:val="uk"/>
              </w:rPr>
              <w:fldChar w:fldCharType="begin"/>
            </w:r>
            <w:r w:rsidR="006E3DCD">
              <w:rPr>
                <w:noProof/>
                <w:webHidden/>
                <w:lang w:val="uk"/>
              </w:rPr>
              <w:instrText xml:space="preserve"> PAGEREF _Toc115643745 \h </w:instrText>
            </w:r>
            <w:r w:rsidR="006E3DCD">
              <w:rPr>
                <w:noProof/>
                <w:webHidden/>
                <w:lang w:val="uk"/>
              </w:rPr>
            </w:r>
            <w:r>
              <w:rPr>
                <w:noProof/>
                <w:webHidden/>
                <w:lang w:val="uk"/>
              </w:rPr>
              <w:fldChar w:fldCharType="separate"/>
            </w:r>
            <w:r w:rsidR="006E3DCD">
              <w:rPr>
                <w:noProof/>
                <w:webHidden/>
                <w:lang w:val="uk"/>
              </w:rPr>
              <w:fldChar w:fldCharType="end"/>
            </w:r>
          </w:hyperlink>
        </w:p>
        <w:p w14:paraId="58500971" w14:textId="54256A93" w:rsidR="006E3DCD" w:rsidRDefault="00000000">
          <w:pPr>
            <w:pStyle w:val="TOC3"/>
            <w:tabs>
              <w:tab w:val="right" w:leader="dot" w:pos="9350"/>
            </w:tabs>
            <w:rPr>
              <w:noProof/>
            </w:rPr>
          </w:pPr>
          <w:hyperlink w:anchor="_Toc115643746" w:history="1">
            <w:r w:rsidR="006E3DCD" w:rsidRPr="00CC1B8D">
              <w:rPr>
                <w:rStyle w:val="Hyperlink"/>
                <w:b/>
                <w:noProof/>
                <w:lang w:val="uk"/>
              </w:rPr>
              <w:t>Варіант 6</w:t>
            </w:r>
            <w:r w:rsidR="006E3DCD">
              <w:rPr>
                <w:noProof/>
                <w:webHidden/>
                <w:lang w:val="uk"/>
              </w:rPr>
              <w:tab/>
            </w:r>
            <w:r w:rsidR="006E3DCD">
              <w:rPr>
                <w:noProof/>
                <w:webHidden/>
                <w:lang w:val="uk"/>
              </w:rPr>
              <w:fldChar w:fldCharType="begin"/>
            </w:r>
            <w:r w:rsidR="006E3DCD">
              <w:rPr>
                <w:noProof/>
                <w:webHidden/>
                <w:lang w:val="uk"/>
              </w:rPr>
              <w:instrText xml:space="preserve"> PAGEREF _Toc11564374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6" w:history="1">
            <w:r w:rsidR="006E3DCD" w:rsidRPr="00CC1B8D">
              <w:rPr>
                <w:rStyle w:val="Hyperlink"/>
                <w:b/>
                <w:noProof/>
                <w:lang w:val="uk"/>
              </w:rPr>
              <w:t>10</w:t>
            </w:r>
            <w:r w:rsidR="006E3DCD">
              <w:rPr>
                <w:noProof/>
                <w:webHidden/>
                <w:lang w:val="uk"/>
              </w:rPr>
              <w:tab/>
            </w:r>
            <w:r w:rsidR="006E3DCD">
              <w:rPr>
                <w:noProof/>
                <w:webHidden/>
                <w:lang w:val="uk"/>
              </w:rPr>
              <w:fldChar w:fldCharType="begin"/>
            </w:r>
            <w:r w:rsidR="006E3DCD">
              <w:rPr>
                <w:noProof/>
                <w:webHidden/>
                <w:lang w:val="uk"/>
              </w:rPr>
              <w:instrText xml:space="preserve"> PAGEREF _Toc115643746 \h </w:instrText>
            </w:r>
            <w:r w:rsidR="006E3DCD">
              <w:rPr>
                <w:noProof/>
                <w:webHidden/>
                <w:lang w:val="uk"/>
              </w:rPr>
            </w:r>
            <w:r>
              <w:rPr>
                <w:noProof/>
                <w:webHidden/>
                <w:lang w:val="uk"/>
              </w:rPr>
              <w:fldChar w:fldCharType="separate"/>
            </w:r>
            <w:r w:rsidR="006E3DCD">
              <w:rPr>
                <w:noProof/>
                <w:webHidden/>
                <w:lang w:val="uk"/>
              </w:rPr>
              <w:fldChar w:fldCharType="end"/>
            </w:r>
          </w:hyperlink>
        </w:p>
        <w:p w14:paraId="118706A0" w14:textId="60EDD4EC" w:rsidR="006E3DCD" w:rsidRDefault="00000000">
          <w:pPr>
            <w:pStyle w:val="TOC3"/>
            <w:tabs>
              <w:tab w:val="right" w:leader="dot" w:pos="9350"/>
            </w:tabs>
            <w:rPr>
              <w:noProof/>
            </w:rPr>
          </w:pPr>
          <w:hyperlink w:anchor="_Toc115643747" w:history="1">
            <w:r w:rsidR="006E3DCD" w:rsidRPr="00CC1B8D">
              <w:rPr>
                <w:rStyle w:val="Hyperlink"/>
                <w:b/>
                <w:noProof/>
                <w:lang w:val="uk"/>
              </w:rPr>
              <w:t>Варіант 7</w:t>
            </w:r>
            <w:r w:rsidR="006E3DCD">
              <w:rPr>
                <w:noProof/>
                <w:webHidden/>
                <w:lang w:val="uk"/>
              </w:rPr>
              <w:tab/>
            </w:r>
            <w:r w:rsidR="006E3DCD">
              <w:rPr>
                <w:noProof/>
                <w:webHidden/>
                <w:lang w:val="uk"/>
              </w:rPr>
              <w:fldChar w:fldCharType="begin"/>
            </w:r>
            <w:r w:rsidR="006E3DCD">
              <w:rPr>
                <w:noProof/>
                <w:webHidden/>
                <w:lang w:val="uk"/>
              </w:rPr>
              <w:instrText xml:space="preserve"> PAGEREF _Toc11564374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7" w:history="1">
            <w:r w:rsidR="006E3DCD" w:rsidRPr="00CC1B8D">
              <w:rPr>
                <w:rStyle w:val="Hyperlink"/>
                <w:b/>
                <w:noProof/>
                <w:lang w:val="uk"/>
              </w:rPr>
              <w:t>11</w:t>
            </w:r>
            <w:r w:rsidR="006E3DCD">
              <w:rPr>
                <w:noProof/>
                <w:webHidden/>
                <w:lang w:val="uk"/>
              </w:rPr>
              <w:tab/>
            </w:r>
            <w:r w:rsidR="006E3DCD">
              <w:rPr>
                <w:noProof/>
                <w:webHidden/>
                <w:lang w:val="uk"/>
              </w:rPr>
              <w:fldChar w:fldCharType="begin"/>
            </w:r>
            <w:r w:rsidR="006E3DCD">
              <w:rPr>
                <w:noProof/>
                <w:webHidden/>
                <w:lang w:val="uk"/>
              </w:rPr>
              <w:instrText xml:space="preserve"> PAGEREF _Toc115643747 \h </w:instrText>
            </w:r>
            <w:r w:rsidR="006E3DCD">
              <w:rPr>
                <w:noProof/>
                <w:webHidden/>
                <w:lang w:val="uk"/>
              </w:rPr>
            </w:r>
            <w:r>
              <w:rPr>
                <w:noProof/>
                <w:webHidden/>
                <w:lang w:val="uk"/>
              </w:rPr>
              <w:fldChar w:fldCharType="separate"/>
            </w:r>
            <w:r w:rsidR="006E3DCD">
              <w:rPr>
                <w:noProof/>
                <w:webHidden/>
                <w:lang w:val="uk"/>
              </w:rPr>
              <w:fldChar w:fldCharType="end"/>
            </w:r>
          </w:hyperlink>
        </w:p>
        <w:p w14:paraId="0415E20C" w14:textId="47D00A0F" w:rsidR="006E3DCD" w:rsidRDefault="00000000">
          <w:pPr>
            <w:pStyle w:val="TOC3"/>
            <w:tabs>
              <w:tab w:val="right" w:leader="dot" w:pos="9350"/>
            </w:tabs>
            <w:rPr>
              <w:noProof/>
            </w:rPr>
          </w:pPr>
          <w:hyperlink w:anchor="_Toc115643748" w:history="1">
            <w:r w:rsidR="006E3DCD" w:rsidRPr="00CC1B8D">
              <w:rPr>
                <w:rStyle w:val="Hyperlink"/>
                <w:b/>
                <w:noProof/>
                <w:lang w:val="uk"/>
              </w:rPr>
              <w:t>Варіант 8</w:t>
            </w:r>
            <w:r w:rsidR="006E3DCD">
              <w:rPr>
                <w:noProof/>
                <w:webHidden/>
                <w:lang w:val="uk"/>
              </w:rPr>
              <w:tab/>
            </w:r>
            <w:r w:rsidR="006E3DCD">
              <w:rPr>
                <w:noProof/>
                <w:webHidden/>
                <w:lang w:val="uk"/>
              </w:rPr>
              <w:fldChar w:fldCharType="begin"/>
            </w:r>
            <w:r w:rsidR="006E3DCD">
              <w:rPr>
                <w:noProof/>
                <w:webHidden/>
                <w:lang w:val="uk"/>
              </w:rPr>
              <w:instrText xml:space="preserve"> PAGEREF _Toc11564374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8" w:history="1">
            <w:r w:rsidR="006E3DCD" w:rsidRPr="00CC1B8D">
              <w:rPr>
                <w:rStyle w:val="Hyperlink"/>
                <w:b/>
                <w:noProof/>
                <w:lang w:val="uk"/>
              </w:rPr>
              <w:t>11</w:t>
            </w:r>
            <w:r w:rsidR="006E3DCD">
              <w:rPr>
                <w:noProof/>
                <w:webHidden/>
                <w:lang w:val="uk"/>
              </w:rPr>
              <w:tab/>
            </w:r>
            <w:r w:rsidR="006E3DCD">
              <w:rPr>
                <w:noProof/>
                <w:webHidden/>
                <w:lang w:val="uk"/>
              </w:rPr>
              <w:fldChar w:fldCharType="begin"/>
            </w:r>
            <w:r w:rsidR="006E3DCD">
              <w:rPr>
                <w:noProof/>
                <w:webHidden/>
                <w:lang w:val="uk"/>
              </w:rPr>
              <w:instrText xml:space="preserve"> PAGEREF _Toc115643748 \h </w:instrText>
            </w:r>
            <w:r w:rsidR="006E3DCD">
              <w:rPr>
                <w:noProof/>
                <w:webHidden/>
                <w:lang w:val="uk"/>
              </w:rPr>
            </w:r>
            <w:r>
              <w:rPr>
                <w:noProof/>
                <w:webHidden/>
                <w:lang w:val="uk"/>
              </w:rPr>
              <w:fldChar w:fldCharType="separate"/>
            </w:r>
            <w:r w:rsidR="006E3DCD">
              <w:rPr>
                <w:noProof/>
                <w:webHidden/>
                <w:lang w:val="uk"/>
              </w:rPr>
              <w:fldChar w:fldCharType="end"/>
            </w:r>
          </w:hyperlink>
        </w:p>
        <w:p w14:paraId="568DA97E" w14:textId="5D8CD6FA" w:rsidR="006E3DCD" w:rsidRDefault="00000000">
          <w:pPr>
            <w:pStyle w:val="TOC3"/>
            <w:tabs>
              <w:tab w:val="right" w:leader="dot" w:pos="9350"/>
            </w:tabs>
            <w:rPr>
              <w:noProof/>
            </w:rPr>
          </w:pPr>
          <w:hyperlink w:anchor="_Toc115643749" w:history="1">
            <w:r w:rsidR="006E3DCD" w:rsidRPr="00CC1B8D">
              <w:rPr>
                <w:rStyle w:val="Hyperlink"/>
                <w:b/>
                <w:noProof/>
                <w:lang w:val="uk"/>
              </w:rPr>
              <w:t>Варіант 9</w:t>
            </w:r>
            <w:r w:rsidR="006E3DCD">
              <w:rPr>
                <w:noProof/>
                <w:webHidden/>
                <w:lang w:val="uk"/>
              </w:rPr>
              <w:tab/>
            </w:r>
            <w:r w:rsidR="006E3DCD">
              <w:rPr>
                <w:noProof/>
                <w:webHidden/>
                <w:lang w:val="uk"/>
              </w:rPr>
              <w:fldChar w:fldCharType="begin"/>
            </w:r>
            <w:r w:rsidR="006E3DCD">
              <w:rPr>
                <w:noProof/>
                <w:webHidden/>
                <w:lang w:val="uk"/>
              </w:rPr>
              <w:instrText xml:space="preserve"> PAGEREF _Toc11564374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49" w:history="1">
            <w:r w:rsidR="006E3DCD" w:rsidRPr="00CC1B8D">
              <w:rPr>
                <w:rStyle w:val="Hyperlink"/>
                <w:b/>
                <w:noProof/>
                <w:lang w:val="uk"/>
              </w:rPr>
              <w:t>12</w:t>
            </w:r>
            <w:r w:rsidR="006E3DCD">
              <w:rPr>
                <w:noProof/>
                <w:webHidden/>
                <w:lang w:val="uk"/>
              </w:rPr>
              <w:tab/>
            </w:r>
            <w:r w:rsidR="006E3DCD">
              <w:rPr>
                <w:noProof/>
                <w:webHidden/>
                <w:lang w:val="uk"/>
              </w:rPr>
              <w:fldChar w:fldCharType="begin"/>
            </w:r>
            <w:r w:rsidR="006E3DCD">
              <w:rPr>
                <w:noProof/>
                <w:webHidden/>
                <w:lang w:val="uk"/>
              </w:rPr>
              <w:instrText xml:space="preserve"> PAGEREF _Toc115643749 \h </w:instrText>
            </w:r>
            <w:r w:rsidR="006E3DCD">
              <w:rPr>
                <w:noProof/>
                <w:webHidden/>
                <w:lang w:val="uk"/>
              </w:rPr>
            </w:r>
            <w:r>
              <w:rPr>
                <w:noProof/>
                <w:webHidden/>
                <w:lang w:val="uk"/>
              </w:rPr>
              <w:fldChar w:fldCharType="separate"/>
            </w:r>
            <w:r w:rsidR="006E3DCD">
              <w:rPr>
                <w:noProof/>
                <w:webHidden/>
                <w:lang w:val="uk"/>
              </w:rPr>
              <w:fldChar w:fldCharType="end"/>
            </w:r>
          </w:hyperlink>
        </w:p>
        <w:p w14:paraId="13AC3D63" w14:textId="03A51D3F" w:rsidR="006E3DCD" w:rsidRDefault="00000000">
          <w:pPr>
            <w:pStyle w:val="TOC3"/>
            <w:tabs>
              <w:tab w:val="right" w:leader="dot" w:pos="9350"/>
            </w:tabs>
            <w:rPr>
              <w:noProof/>
            </w:rPr>
          </w:pPr>
          <w:hyperlink w:anchor="_Toc115643750" w:history="1">
            <w:r w:rsidR="006E3DCD" w:rsidRPr="00CC1B8D">
              <w:rPr>
                <w:rStyle w:val="Hyperlink"/>
                <w:b/>
                <w:noProof/>
                <w:lang w:val="uk"/>
              </w:rPr>
              <w:t>Варіант 10</w:t>
            </w:r>
            <w:r w:rsidR="006E3DCD">
              <w:rPr>
                <w:noProof/>
                <w:webHidden/>
                <w:lang w:val="uk"/>
              </w:rPr>
              <w:tab/>
            </w:r>
            <w:r w:rsidR="006E3DCD">
              <w:rPr>
                <w:noProof/>
                <w:webHidden/>
                <w:lang w:val="uk"/>
              </w:rPr>
              <w:fldChar w:fldCharType="begin"/>
            </w:r>
            <w:r w:rsidR="006E3DCD">
              <w:rPr>
                <w:noProof/>
                <w:webHidden/>
                <w:lang w:val="uk"/>
              </w:rPr>
              <w:instrText xml:space="preserve"> PAGEREF _Toc11564375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0" w:history="1">
            <w:r w:rsidR="006E3DCD" w:rsidRPr="00CC1B8D">
              <w:rPr>
                <w:rStyle w:val="Hyperlink"/>
                <w:b/>
                <w:noProof/>
                <w:lang w:val="uk"/>
              </w:rPr>
              <w:t>12</w:t>
            </w:r>
            <w:r w:rsidR="006E3DCD">
              <w:rPr>
                <w:noProof/>
                <w:webHidden/>
                <w:lang w:val="uk"/>
              </w:rPr>
              <w:tab/>
            </w:r>
            <w:r w:rsidR="006E3DCD">
              <w:rPr>
                <w:noProof/>
                <w:webHidden/>
                <w:lang w:val="uk"/>
              </w:rPr>
              <w:fldChar w:fldCharType="begin"/>
            </w:r>
            <w:r w:rsidR="006E3DCD">
              <w:rPr>
                <w:noProof/>
                <w:webHidden/>
                <w:lang w:val="uk"/>
              </w:rPr>
              <w:instrText xml:space="preserve"> PAGEREF _Toc115643750 \h </w:instrText>
            </w:r>
            <w:r w:rsidR="006E3DCD">
              <w:rPr>
                <w:noProof/>
                <w:webHidden/>
                <w:lang w:val="uk"/>
              </w:rPr>
            </w:r>
            <w:r>
              <w:rPr>
                <w:noProof/>
                <w:webHidden/>
                <w:lang w:val="uk"/>
              </w:rPr>
              <w:fldChar w:fldCharType="separate"/>
            </w:r>
            <w:r w:rsidR="006E3DCD">
              <w:rPr>
                <w:noProof/>
                <w:webHidden/>
                <w:lang w:val="uk"/>
              </w:rPr>
              <w:fldChar w:fldCharType="end"/>
            </w:r>
          </w:hyperlink>
        </w:p>
        <w:p w14:paraId="51BBC70C" w14:textId="0118BBBC" w:rsidR="006E3DCD" w:rsidRDefault="00000000">
          <w:pPr>
            <w:pStyle w:val="TOC3"/>
            <w:tabs>
              <w:tab w:val="right" w:leader="dot" w:pos="9350"/>
            </w:tabs>
            <w:rPr>
              <w:noProof/>
            </w:rPr>
          </w:pPr>
          <w:hyperlink w:anchor="_Toc115643751" w:history="1">
            <w:r w:rsidR="006E3DCD" w:rsidRPr="00CC1B8D">
              <w:rPr>
                <w:rStyle w:val="Hyperlink"/>
                <w:b/>
                <w:noProof/>
                <w:lang w:val="uk"/>
              </w:rPr>
              <w:t>Варіант 11</w:t>
            </w:r>
            <w:r w:rsidR="006E3DCD">
              <w:rPr>
                <w:noProof/>
                <w:webHidden/>
                <w:lang w:val="uk"/>
              </w:rPr>
              <w:tab/>
            </w:r>
            <w:r w:rsidR="006E3DCD">
              <w:rPr>
                <w:noProof/>
                <w:webHidden/>
                <w:lang w:val="uk"/>
              </w:rPr>
              <w:fldChar w:fldCharType="begin"/>
            </w:r>
            <w:r w:rsidR="006E3DCD">
              <w:rPr>
                <w:noProof/>
                <w:webHidden/>
                <w:lang w:val="uk"/>
              </w:rPr>
              <w:instrText xml:space="preserve"> PAGEREF _Toc11564375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1" w:history="1">
            <w:r w:rsidR="006E3DCD" w:rsidRPr="00CC1B8D">
              <w:rPr>
                <w:rStyle w:val="Hyperlink"/>
                <w:b/>
                <w:noProof/>
                <w:lang w:val="uk"/>
              </w:rPr>
              <w:t>13</w:t>
            </w:r>
            <w:r w:rsidR="006E3DCD">
              <w:rPr>
                <w:noProof/>
                <w:webHidden/>
                <w:lang w:val="uk"/>
              </w:rPr>
              <w:tab/>
            </w:r>
            <w:r w:rsidR="006E3DCD">
              <w:rPr>
                <w:noProof/>
                <w:webHidden/>
                <w:lang w:val="uk"/>
              </w:rPr>
              <w:fldChar w:fldCharType="begin"/>
            </w:r>
            <w:r w:rsidR="006E3DCD">
              <w:rPr>
                <w:noProof/>
                <w:webHidden/>
                <w:lang w:val="uk"/>
              </w:rPr>
              <w:instrText xml:space="preserve"> PAGEREF _Toc115643751 \h </w:instrText>
            </w:r>
            <w:r w:rsidR="006E3DCD">
              <w:rPr>
                <w:noProof/>
                <w:webHidden/>
                <w:lang w:val="uk"/>
              </w:rPr>
            </w:r>
            <w:r>
              <w:rPr>
                <w:noProof/>
                <w:webHidden/>
                <w:lang w:val="uk"/>
              </w:rPr>
              <w:fldChar w:fldCharType="separate"/>
            </w:r>
            <w:r w:rsidR="006E3DCD">
              <w:rPr>
                <w:noProof/>
                <w:webHidden/>
                <w:lang w:val="uk"/>
              </w:rPr>
              <w:fldChar w:fldCharType="end"/>
            </w:r>
          </w:hyperlink>
        </w:p>
        <w:p w14:paraId="2BCFE729" w14:textId="5545B447" w:rsidR="006E3DCD" w:rsidRDefault="00000000">
          <w:pPr>
            <w:pStyle w:val="TOC3"/>
            <w:tabs>
              <w:tab w:val="right" w:leader="dot" w:pos="9350"/>
            </w:tabs>
            <w:rPr>
              <w:noProof/>
            </w:rPr>
          </w:pPr>
          <w:hyperlink w:anchor="_Toc115643752" w:history="1">
            <w:r w:rsidR="006E3DCD" w:rsidRPr="00CC1B8D">
              <w:rPr>
                <w:rStyle w:val="Hyperlink"/>
                <w:b/>
                <w:noProof/>
                <w:lang w:val="uk"/>
              </w:rPr>
              <w:t>Варіант 12</w:t>
            </w:r>
            <w:r w:rsidR="006E3DCD">
              <w:rPr>
                <w:noProof/>
                <w:webHidden/>
                <w:lang w:val="uk"/>
              </w:rPr>
              <w:tab/>
            </w:r>
            <w:r w:rsidR="006E3DCD">
              <w:rPr>
                <w:noProof/>
                <w:webHidden/>
                <w:lang w:val="uk"/>
              </w:rPr>
              <w:fldChar w:fldCharType="begin"/>
            </w:r>
            <w:r w:rsidR="006E3DCD">
              <w:rPr>
                <w:noProof/>
                <w:webHidden/>
                <w:lang w:val="uk"/>
              </w:rPr>
              <w:instrText xml:space="preserve"> PAGEREF _Toc11564375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2" w:history="1">
            <w:r w:rsidR="006E3DCD" w:rsidRPr="00CC1B8D">
              <w:rPr>
                <w:rStyle w:val="Hyperlink"/>
                <w:b/>
                <w:noProof/>
                <w:lang w:val="uk"/>
              </w:rPr>
              <w:t>14</w:t>
            </w:r>
            <w:r w:rsidR="006E3DCD">
              <w:rPr>
                <w:noProof/>
                <w:webHidden/>
                <w:lang w:val="uk"/>
              </w:rPr>
              <w:tab/>
            </w:r>
            <w:r w:rsidR="006E3DCD">
              <w:rPr>
                <w:noProof/>
                <w:webHidden/>
                <w:lang w:val="uk"/>
              </w:rPr>
              <w:fldChar w:fldCharType="begin"/>
            </w:r>
            <w:r w:rsidR="006E3DCD">
              <w:rPr>
                <w:noProof/>
                <w:webHidden/>
                <w:lang w:val="uk"/>
              </w:rPr>
              <w:instrText xml:space="preserve"> PAGEREF _Toc115643752 \h </w:instrText>
            </w:r>
            <w:r w:rsidR="006E3DCD">
              <w:rPr>
                <w:noProof/>
                <w:webHidden/>
                <w:lang w:val="uk"/>
              </w:rPr>
            </w:r>
            <w:r>
              <w:rPr>
                <w:noProof/>
                <w:webHidden/>
                <w:lang w:val="uk"/>
              </w:rPr>
              <w:fldChar w:fldCharType="separate"/>
            </w:r>
            <w:r w:rsidR="006E3DCD">
              <w:rPr>
                <w:noProof/>
                <w:webHidden/>
                <w:lang w:val="uk"/>
              </w:rPr>
              <w:fldChar w:fldCharType="end"/>
            </w:r>
          </w:hyperlink>
        </w:p>
        <w:p w14:paraId="61E3D487" w14:textId="3284D002" w:rsidR="006E3DCD" w:rsidRDefault="00000000">
          <w:pPr>
            <w:pStyle w:val="TOC3"/>
            <w:tabs>
              <w:tab w:val="right" w:leader="dot" w:pos="9350"/>
            </w:tabs>
            <w:rPr>
              <w:noProof/>
            </w:rPr>
          </w:pPr>
          <w:hyperlink w:anchor="_Toc115643753" w:history="1">
            <w:r w:rsidR="006E3DCD" w:rsidRPr="00CC1B8D">
              <w:rPr>
                <w:rStyle w:val="Hyperlink"/>
                <w:b/>
                <w:noProof/>
                <w:lang w:val="uk"/>
              </w:rPr>
              <w:t>Варіант 13</w:t>
            </w:r>
            <w:r w:rsidR="006E3DCD">
              <w:rPr>
                <w:noProof/>
                <w:webHidden/>
                <w:lang w:val="uk"/>
              </w:rPr>
              <w:tab/>
            </w:r>
            <w:r w:rsidR="006E3DCD">
              <w:rPr>
                <w:noProof/>
                <w:webHidden/>
                <w:lang w:val="uk"/>
              </w:rPr>
              <w:fldChar w:fldCharType="begin"/>
            </w:r>
            <w:r w:rsidR="006E3DCD">
              <w:rPr>
                <w:noProof/>
                <w:webHidden/>
                <w:lang w:val="uk"/>
              </w:rPr>
              <w:instrText xml:space="preserve"> PAGEREF _Toc11564375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3" w:history="1">
            <w:r w:rsidR="006E3DCD" w:rsidRPr="00CC1B8D">
              <w:rPr>
                <w:rStyle w:val="Hyperlink"/>
                <w:b/>
                <w:noProof/>
                <w:lang w:val="uk"/>
              </w:rPr>
              <w:t>14</w:t>
            </w:r>
            <w:r w:rsidR="006E3DCD">
              <w:rPr>
                <w:noProof/>
                <w:webHidden/>
                <w:lang w:val="uk"/>
              </w:rPr>
              <w:tab/>
            </w:r>
            <w:r w:rsidR="006E3DCD">
              <w:rPr>
                <w:noProof/>
                <w:webHidden/>
                <w:lang w:val="uk"/>
              </w:rPr>
              <w:fldChar w:fldCharType="begin"/>
            </w:r>
            <w:r w:rsidR="006E3DCD">
              <w:rPr>
                <w:noProof/>
                <w:webHidden/>
                <w:lang w:val="uk"/>
              </w:rPr>
              <w:instrText xml:space="preserve"> PAGEREF _Toc115643753 \h </w:instrText>
            </w:r>
            <w:r w:rsidR="006E3DCD">
              <w:rPr>
                <w:noProof/>
                <w:webHidden/>
                <w:lang w:val="uk"/>
              </w:rPr>
            </w:r>
            <w:r>
              <w:rPr>
                <w:noProof/>
                <w:webHidden/>
                <w:lang w:val="uk"/>
              </w:rPr>
              <w:fldChar w:fldCharType="separate"/>
            </w:r>
            <w:r w:rsidR="006E3DCD">
              <w:rPr>
                <w:noProof/>
                <w:webHidden/>
                <w:lang w:val="uk"/>
              </w:rPr>
              <w:fldChar w:fldCharType="end"/>
            </w:r>
          </w:hyperlink>
        </w:p>
        <w:p w14:paraId="7C5D2791" w14:textId="7D7D138A" w:rsidR="006E3DCD" w:rsidRDefault="00000000">
          <w:pPr>
            <w:pStyle w:val="TOC3"/>
            <w:tabs>
              <w:tab w:val="right" w:leader="dot" w:pos="9350"/>
            </w:tabs>
            <w:rPr>
              <w:noProof/>
            </w:rPr>
          </w:pPr>
          <w:hyperlink w:anchor="_Toc115643754" w:history="1">
            <w:r w:rsidR="006E3DCD" w:rsidRPr="00CC1B8D">
              <w:rPr>
                <w:rStyle w:val="Hyperlink"/>
                <w:b/>
                <w:noProof/>
                <w:lang w:val="uk"/>
              </w:rPr>
              <w:t>Варіант 14</w:t>
            </w:r>
            <w:r w:rsidR="006E3DCD">
              <w:rPr>
                <w:noProof/>
                <w:webHidden/>
                <w:lang w:val="uk"/>
              </w:rPr>
              <w:tab/>
            </w:r>
            <w:r w:rsidR="006E3DCD">
              <w:rPr>
                <w:noProof/>
                <w:webHidden/>
                <w:lang w:val="uk"/>
              </w:rPr>
              <w:fldChar w:fldCharType="begin"/>
            </w:r>
            <w:r w:rsidR="006E3DCD">
              <w:rPr>
                <w:noProof/>
                <w:webHidden/>
                <w:lang w:val="uk"/>
              </w:rPr>
              <w:instrText xml:space="preserve"> PAGEREF _Toc11564375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4" w:history="1">
            <w:r w:rsidR="006E3DCD" w:rsidRPr="00CC1B8D">
              <w:rPr>
                <w:rStyle w:val="Hyperlink"/>
                <w:b/>
                <w:noProof/>
                <w:lang w:val="uk"/>
              </w:rPr>
              <w:t>15</w:t>
            </w:r>
            <w:r w:rsidR="006E3DCD">
              <w:rPr>
                <w:noProof/>
                <w:webHidden/>
                <w:lang w:val="uk"/>
              </w:rPr>
              <w:tab/>
            </w:r>
            <w:r w:rsidR="006E3DCD">
              <w:rPr>
                <w:noProof/>
                <w:webHidden/>
                <w:lang w:val="uk"/>
              </w:rPr>
              <w:fldChar w:fldCharType="begin"/>
            </w:r>
            <w:r w:rsidR="006E3DCD">
              <w:rPr>
                <w:noProof/>
                <w:webHidden/>
                <w:lang w:val="uk"/>
              </w:rPr>
              <w:instrText xml:space="preserve"> PAGEREF _Toc115643754 \h </w:instrText>
            </w:r>
            <w:r w:rsidR="006E3DCD">
              <w:rPr>
                <w:noProof/>
                <w:webHidden/>
                <w:lang w:val="uk"/>
              </w:rPr>
            </w:r>
            <w:r>
              <w:rPr>
                <w:noProof/>
                <w:webHidden/>
                <w:lang w:val="uk"/>
              </w:rPr>
              <w:fldChar w:fldCharType="separate"/>
            </w:r>
            <w:r w:rsidR="006E3DCD">
              <w:rPr>
                <w:noProof/>
                <w:webHidden/>
                <w:lang w:val="uk"/>
              </w:rPr>
              <w:fldChar w:fldCharType="end"/>
            </w:r>
          </w:hyperlink>
        </w:p>
        <w:p w14:paraId="1CC3CE6E" w14:textId="43C5A64A" w:rsidR="006E3DCD" w:rsidRDefault="00000000">
          <w:pPr>
            <w:pStyle w:val="TOC3"/>
            <w:tabs>
              <w:tab w:val="right" w:leader="dot" w:pos="9350"/>
            </w:tabs>
            <w:rPr>
              <w:noProof/>
            </w:rPr>
          </w:pPr>
          <w:hyperlink w:anchor="_Toc115643755" w:history="1">
            <w:r w:rsidR="006E3DCD" w:rsidRPr="00CC1B8D">
              <w:rPr>
                <w:rStyle w:val="Hyperlink"/>
                <w:b/>
                <w:noProof/>
                <w:lang w:val="uk"/>
              </w:rPr>
              <w:t>Варіант 15</w:t>
            </w:r>
            <w:r w:rsidR="006E3DCD">
              <w:rPr>
                <w:noProof/>
                <w:webHidden/>
                <w:lang w:val="uk"/>
              </w:rPr>
              <w:tab/>
            </w:r>
            <w:r w:rsidR="006E3DCD">
              <w:rPr>
                <w:noProof/>
                <w:webHidden/>
                <w:lang w:val="uk"/>
              </w:rPr>
              <w:fldChar w:fldCharType="begin"/>
            </w:r>
            <w:r w:rsidR="006E3DCD">
              <w:rPr>
                <w:noProof/>
                <w:webHidden/>
                <w:lang w:val="uk"/>
              </w:rPr>
              <w:instrText xml:space="preserve"> PAGEREF _Toc11564375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5" w:history="1">
            <w:r w:rsidR="006E3DCD" w:rsidRPr="00CC1B8D">
              <w:rPr>
                <w:rStyle w:val="Hyperlink"/>
                <w:b/>
                <w:noProof/>
                <w:lang w:val="uk"/>
              </w:rPr>
              <w:t>15</w:t>
            </w:r>
            <w:r w:rsidR="006E3DCD">
              <w:rPr>
                <w:noProof/>
                <w:webHidden/>
                <w:lang w:val="uk"/>
              </w:rPr>
              <w:tab/>
            </w:r>
            <w:r w:rsidR="006E3DCD">
              <w:rPr>
                <w:noProof/>
                <w:webHidden/>
                <w:lang w:val="uk"/>
              </w:rPr>
              <w:fldChar w:fldCharType="begin"/>
            </w:r>
            <w:r w:rsidR="006E3DCD">
              <w:rPr>
                <w:noProof/>
                <w:webHidden/>
                <w:lang w:val="uk"/>
              </w:rPr>
              <w:instrText xml:space="preserve"> PAGEREF _Toc115643755 \h </w:instrText>
            </w:r>
            <w:r w:rsidR="006E3DCD">
              <w:rPr>
                <w:noProof/>
                <w:webHidden/>
                <w:lang w:val="uk"/>
              </w:rPr>
            </w:r>
            <w:r>
              <w:rPr>
                <w:noProof/>
                <w:webHidden/>
                <w:lang w:val="uk"/>
              </w:rPr>
              <w:fldChar w:fldCharType="separate"/>
            </w:r>
            <w:r w:rsidR="006E3DCD">
              <w:rPr>
                <w:noProof/>
                <w:webHidden/>
                <w:lang w:val="uk"/>
              </w:rPr>
              <w:fldChar w:fldCharType="end"/>
            </w:r>
          </w:hyperlink>
        </w:p>
        <w:p w14:paraId="1ED3030B" w14:textId="0C75AA39" w:rsidR="006E3DCD" w:rsidRDefault="00000000">
          <w:pPr>
            <w:pStyle w:val="TOC3"/>
            <w:tabs>
              <w:tab w:val="right" w:leader="dot" w:pos="9350"/>
            </w:tabs>
            <w:rPr>
              <w:noProof/>
            </w:rPr>
          </w:pPr>
          <w:hyperlink w:anchor="_Toc115643756" w:history="1">
            <w:r w:rsidR="006E3DCD" w:rsidRPr="00CC1B8D">
              <w:rPr>
                <w:rStyle w:val="Hyperlink"/>
                <w:b/>
                <w:noProof/>
                <w:lang w:val="uk"/>
              </w:rPr>
              <w:t>Варіант 16</w:t>
            </w:r>
            <w:r w:rsidR="006E3DCD">
              <w:rPr>
                <w:noProof/>
                <w:webHidden/>
                <w:lang w:val="uk"/>
              </w:rPr>
              <w:tab/>
            </w:r>
            <w:r w:rsidR="006E3DCD">
              <w:rPr>
                <w:noProof/>
                <w:webHidden/>
                <w:lang w:val="uk"/>
              </w:rPr>
              <w:fldChar w:fldCharType="begin"/>
            </w:r>
            <w:r w:rsidR="006E3DCD">
              <w:rPr>
                <w:noProof/>
                <w:webHidden/>
                <w:lang w:val="uk"/>
              </w:rPr>
              <w:instrText xml:space="preserve"> PAGEREF _Toc11564375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6" w:history="1">
            <w:r w:rsidR="006E3DCD" w:rsidRPr="00CC1B8D">
              <w:rPr>
                <w:rStyle w:val="Hyperlink"/>
                <w:b/>
                <w:noProof/>
                <w:lang w:val="uk"/>
              </w:rPr>
              <w:t>16</w:t>
            </w:r>
            <w:r w:rsidR="006E3DCD">
              <w:rPr>
                <w:noProof/>
                <w:webHidden/>
                <w:lang w:val="uk"/>
              </w:rPr>
              <w:tab/>
            </w:r>
            <w:r w:rsidR="006E3DCD">
              <w:rPr>
                <w:noProof/>
                <w:webHidden/>
                <w:lang w:val="uk"/>
              </w:rPr>
              <w:fldChar w:fldCharType="begin"/>
            </w:r>
            <w:r w:rsidR="006E3DCD">
              <w:rPr>
                <w:noProof/>
                <w:webHidden/>
                <w:lang w:val="uk"/>
              </w:rPr>
              <w:instrText xml:space="preserve"> PAGEREF _Toc115643756 \h </w:instrText>
            </w:r>
            <w:r w:rsidR="006E3DCD">
              <w:rPr>
                <w:noProof/>
                <w:webHidden/>
                <w:lang w:val="uk"/>
              </w:rPr>
            </w:r>
            <w:r>
              <w:rPr>
                <w:noProof/>
                <w:webHidden/>
                <w:lang w:val="uk"/>
              </w:rPr>
              <w:fldChar w:fldCharType="separate"/>
            </w:r>
            <w:r w:rsidR="006E3DCD">
              <w:rPr>
                <w:noProof/>
                <w:webHidden/>
                <w:lang w:val="uk"/>
              </w:rPr>
              <w:fldChar w:fldCharType="end"/>
            </w:r>
          </w:hyperlink>
        </w:p>
        <w:p w14:paraId="20286F80" w14:textId="1E1AAB97" w:rsidR="006E3DCD" w:rsidRDefault="00000000">
          <w:pPr>
            <w:pStyle w:val="TOC3"/>
            <w:tabs>
              <w:tab w:val="right" w:leader="dot" w:pos="9350"/>
            </w:tabs>
            <w:rPr>
              <w:noProof/>
            </w:rPr>
          </w:pPr>
          <w:hyperlink w:anchor="_Toc115643757" w:history="1">
            <w:r w:rsidR="006E3DCD" w:rsidRPr="00CC1B8D">
              <w:rPr>
                <w:rStyle w:val="Hyperlink"/>
                <w:b/>
                <w:noProof/>
                <w:lang w:val="uk"/>
              </w:rPr>
              <w:t>Варіант 17</w:t>
            </w:r>
            <w:r w:rsidR="006E3DCD">
              <w:rPr>
                <w:noProof/>
                <w:webHidden/>
                <w:lang w:val="uk"/>
              </w:rPr>
              <w:tab/>
            </w:r>
            <w:r w:rsidR="006E3DCD">
              <w:rPr>
                <w:noProof/>
                <w:webHidden/>
                <w:lang w:val="uk"/>
              </w:rPr>
              <w:fldChar w:fldCharType="begin"/>
            </w:r>
            <w:r w:rsidR="006E3DCD">
              <w:rPr>
                <w:noProof/>
                <w:webHidden/>
                <w:lang w:val="uk"/>
              </w:rPr>
              <w:instrText xml:space="preserve"> PAGEREF _Toc11564375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7" w:history="1">
            <w:r w:rsidR="006E3DCD" w:rsidRPr="00CC1B8D">
              <w:rPr>
                <w:rStyle w:val="Hyperlink"/>
                <w:b/>
                <w:noProof/>
                <w:lang w:val="uk"/>
              </w:rPr>
              <w:t>16</w:t>
            </w:r>
            <w:r w:rsidR="006E3DCD">
              <w:rPr>
                <w:noProof/>
                <w:webHidden/>
                <w:lang w:val="uk"/>
              </w:rPr>
              <w:tab/>
            </w:r>
            <w:r w:rsidR="006E3DCD">
              <w:rPr>
                <w:noProof/>
                <w:webHidden/>
                <w:lang w:val="uk"/>
              </w:rPr>
              <w:fldChar w:fldCharType="begin"/>
            </w:r>
            <w:r w:rsidR="006E3DCD">
              <w:rPr>
                <w:noProof/>
                <w:webHidden/>
                <w:lang w:val="uk"/>
              </w:rPr>
              <w:instrText xml:space="preserve"> PAGEREF _Toc115643757 \h </w:instrText>
            </w:r>
            <w:r w:rsidR="006E3DCD">
              <w:rPr>
                <w:noProof/>
                <w:webHidden/>
                <w:lang w:val="uk"/>
              </w:rPr>
            </w:r>
            <w:r>
              <w:rPr>
                <w:noProof/>
                <w:webHidden/>
                <w:lang w:val="uk"/>
              </w:rPr>
              <w:fldChar w:fldCharType="separate"/>
            </w:r>
            <w:r w:rsidR="006E3DCD">
              <w:rPr>
                <w:noProof/>
                <w:webHidden/>
                <w:lang w:val="uk"/>
              </w:rPr>
              <w:fldChar w:fldCharType="end"/>
            </w:r>
          </w:hyperlink>
        </w:p>
        <w:p w14:paraId="4A4A454F" w14:textId="3E2720E7" w:rsidR="006E3DCD" w:rsidRDefault="00000000">
          <w:pPr>
            <w:pStyle w:val="TOC3"/>
            <w:tabs>
              <w:tab w:val="right" w:leader="dot" w:pos="9350"/>
            </w:tabs>
            <w:rPr>
              <w:noProof/>
            </w:rPr>
          </w:pPr>
          <w:hyperlink w:anchor="_Toc115643758" w:history="1">
            <w:r w:rsidR="006E3DCD" w:rsidRPr="00CC1B8D">
              <w:rPr>
                <w:rStyle w:val="Hyperlink"/>
                <w:b/>
                <w:noProof/>
                <w:lang w:val="uk"/>
              </w:rPr>
              <w:t>Варіант 18</w:t>
            </w:r>
            <w:r w:rsidR="006E3DCD">
              <w:rPr>
                <w:noProof/>
                <w:webHidden/>
                <w:lang w:val="uk"/>
              </w:rPr>
              <w:tab/>
            </w:r>
            <w:r w:rsidR="006E3DCD">
              <w:rPr>
                <w:noProof/>
                <w:webHidden/>
                <w:lang w:val="uk"/>
              </w:rPr>
              <w:fldChar w:fldCharType="begin"/>
            </w:r>
            <w:r w:rsidR="006E3DCD">
              <w:rPr>
                <w:noProof/>
                <w:webHidden/>
                <w:lang w:val="uk"/>
              </w:rPr>
              <w:instrText xml:space="preserve"> PAGEREF _Toc11564375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8" w:history="1">
            <w:r w:rsidR="006E3DCD" w:rsidRPr="00CC1B8D">
              <w:rPr>
                <w:rStyle w:val="Hyperlink"/>
                <w:b/>
                <w:noProof/>
                <w:lang w:val="uk"/>
              </w:rPr>
              <w:t>17</w:t>
            </w:r>
            <w:r w:rsidR="006E3DCD">
              <w:rPr>
                <w:noProof/>
                <w:webHidden/>
                <w:lang w:val="uk"/>
              </w:rPr>
              <w:tab/>
            </w:r>
            <w:r w:rsidR="006E3DCD">
              <w:rPr>
                <w:noProof/>
                <w:webHidden/>
                <w:lang w:val="uk"/>
              </w:rPr>
              <w:fldChar w:fldCharType="begin"/>
            </w:r>
            <w:r w:rsidR="006E3DCD">
              <w:rPr>
                <w:noProof/>
                <w:webHidden/>
                <w:lang w:val="uk"/>
              </w:rPr>
              <w:instrText xml:space="preserve"> PAGEREF _Toc115643758 \h </w:instrText>
            </w:r>
            <w:r w:rsidR="006E3DCD">
              <w:rPr>
                <w:noProof/>
                <w:webHidden/>
                <w:lang w:val="uk"/>
              </w:rPr>
            </w:r>
            <w:r>
              <w:rPr>
                <w:noProof/>
                <w:webHidden/>
                <w:lang w:val="uk"/>
              </w:rPr>
              <w:fldChar w:fldCharType="separate"/>
            </w:r>
            <w:r w:rsidR="006E3DCD">
              <w:rPr>
                <w:noProof/>
                <w:webHidden/>
                <w:lang w:val="uk"/>
              </w:rPr>
              <w:fldChar w:fldCharType="end"/>
            </w:r>
          </w:hyperlink>
        </w:p>
        <w:p w14:paraId="1E51D04D" w14:textId="77D4DEB2" w:rsidR="006E3DCD" w:rsidRDefault="00000000">
          <w:pPr>
            <w:pStyle w:val="TOC3"/>
            <w:tabs>
              <w:tab w:val="right" w:leader="dot" w:pos="9350"/>
            </w:tabs>
            <w:rPr>
              <w:noProof/>
            </w:rPr>
          </w:pPr>
          <w:hyperlink w:anchor="_Toc115643759" w:history="1">
            <w:r w:rsidR="006E3DCD" w:rsidRPr="00CC1B8D">
              <w:rPr>
                <w:rStyle w:val="Hyperlink"/>
                <w:b/>
                <w:noProof/>
                <w:lang w:val="uk"/>
              </w:rPr>
              <w:t>Варіант 19</w:t>
            </w:r>
            <w:r w:rsidR="006E3DCD">
              <w:rPr>
                <w:noProof/>
                <w:webHidden/>
                <w:lang w:val="uk"/>
              </w:rPr>
              <w:tab/>
            </w:r>
            <w:r w:rsidR="006E3DCD">
              <w:rPr>
                <w:noProof/>
                <w:webHidden/>
                <w:lang w:val="uk"/>
              </w:rPr>
              <w:fldChar w:fldCharType="begin"/>
            </w:r>
            <w:r w:rsidR="006E3DCD">
              <w:rPr>
                <w:noProof/>
                <w:webHidden/>
                <w:lang w:val="uk"/>
              </w:rPr>
              <w:instrText xml:space="preserve"> PAGEREF _Toc11564375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59" w:history="1">
            <w:r w:rsidR="006E3DCD" w:rsidRPr="00CC1B8D">
              <w:rPr>
                <w:rStyle w:val="Hyperlink"/>
                <w:b/>
                <w:noProof/>
                <w:lang w:val="uk"/>
              </w:rPr>
              <w:t>18</w:t>
            </w:r>
            <w:r w:rsidR="006E3DCD">
              <w:rPr>
                <w:noProof/>
                <w:webHidden/>
                <w:lang w:val="uk"/>
              </w:rPr>
              <w:tab/>
            </w:r>
            <w:r w:rsidR="006E3DCD">
              <w:rPr>
                <w:noProof/>
                <w:webHidden/>
                <w:lang w:val="uk"/>
              </w:rPr>
              <w:fldChar w:fldCharType="begin"/>
            </w:r>
            <w:r w:rsidR="006E3DCD">
              <w:rPr>
                <w:noProof/>
                <w:webHidden/>
                <w:lang w:val="uk"/>
              </w:rPr>
              <w:instrText xml:space="preserve"> PAGEREF _Toc115643759 \h </w:instrText>
            </w:r>
            <w:r w:rsidR="006E3DCD">
              <w:rPr>
                <w:noProof/>
                <w:webHidden/>
                <w:lang w:val="uk"/>
              </w:rPr>
            </w:r>
            <w:r>
              <w:rPr>
                <w:noProof/>
                <w:webHidden/>
                <w:lang w:val="uk"/>
              </w:rPr>
              <w:fldChar w:fldCharType="separate"/>
            </w:r>
            <w:r w:rsidR="006E3DCD">
              <w:rPr>
                <w:noProof/>
                <w:webHidden/>
                <w:lang w:val="uk"/>
              </w:rPr>
              <w:fldChar w:fldCharType="end"/>
            </w:r>
          </w:hyperlink>
        </w:p>
        <w:p w14:paraId="43B0E354" w14:textId="5DB8D7A6" w:rsidR="006E3DCD" w:rsidRDefault="00000000">
          <w:pPr>
            <w:pStyle w:val="TOC3"/>
            <w:tabs>
              <w:tab w:val="right" w:leader="dot" w:pos="9350"/>
            </w:tabs>
            <w:rPr>
              <w:noProof/>
            </w:rPr>
          </w:pPr>
          <w:hyperlink w:anchor="_Toc115643760" w:history="1">
            <w:r w:rsidR="006E3DCD" w:rsidRPr="00CC1B8D">
              <w:rPr>
                <w:rStyle w:val="Hyperlink"/>
                <w:b/>
                <w:noProof/>
                <w:lang w:val="uk"/>
              </w:rPr>
              <w:t>Варіант 20</w:t>
            </w:r>
            <w:r w:rsidR="006E3DCD">
              <w:rPr>
                <w:noProof/>
                <w:webHidden/>
                <w:lang w:val="uk"/>
              </w:rPr>
              <w:tab/>
            </w:r>
            <w:r w:rsidR="006E3DCD">
              <w:rPr>
                <w:noProof/>
                <w:webHidden/>
                <w:lang w:val="uk"/>
              </w:rPr>
              <w:fldChar w:fldCharType="begin"/>
            </w:r>
            <w:r w:rsidR="006E3DCD">
              <w:rPr>
                <w:noProof/>
                <w:webHidden/>
                <w:lang w:val="uk"/>
              </w:rPr>
              <w:instrText xml:space="preserve"> PAGEREF _Toc11564376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0" w:history="1">
            <w:r w:rsidR="006E3DCD" w:rsidRPr="00CC1B8D">
              <w:rPr>
                <w:rStyle w:val="Hyperlink"/>
                <w:b/>
                <w:noProof/>
                <w:lang w:val="uk"/>
              </w:rPr>
              <w:t>18</w:t>
            </w:r>
            <w:r w:rsidR="006E3DCD">
              <w:rPr>
                <w:noProof/>
                <w:webHidden/>
                <w:lang w:val="uk"/>
              </w:rPr>
              <w:tab/>
            </w:r>
            <w:r w:rsidR="006E3DCD">
              <w:rPr>
                <w:noProof/>
                <w:webHidden/>
                <w:lang w:val="uk"/>
              </w:rPr>
              <w:fldChar w:fldCharType="begin"/>
            </w:r>
            <w:r w:rsidR="006E3DCD">
              <w:rPr>
                <w:noProof/>
                <w:webHidden/>
                <w:lang w:val="uk"/>
              </w:rPr>
              <w:instrText xml:space="preserve"> PAGEREF _Toc115643760 \h </w:instrText>
            </w:r>
            <w:r w:rsidR="006E3DCD">
              <w:rPr>
                <w:noProof/>
                <w:webHidden/>
                <w:lang w:val="uk"/>
              </w:rPr>
            </w:r>
            <w:r>
              <w:rPr>
                <w:noProof/>
                <w:webHidden/>
                <w:lang w:val="uk"/>
              </w:rPr>
              <w:fldChar w:fldCharType="separate"/>
            </w:r>
            <w:r w:rsidR="006E3DCD">
              <w:rPr>
                <w:noProof/>
                <w:webHidden/>
                <w:lang w:val="uk"/>
              </w:rPr>
              <w:fldChar w:fldCharType="end"/>
            </w:r>
          </w:hyperlink>
        </w:p>
        <w:p w14:paraId="740DE0AF" w14:textId="62E924F2" w:rsidR="006E3DCD" w:rsidRDefault="00000000">
          <w:pPr>
            <w:pStyle w:val="TOC3"/>
            <w:tabs>
              <w:tab w:val="right" w:leader="dot" w:pos="9350"/>
            </w:tabs>
            <w:rPr>
              <w:noProof/>
            </w:rPr>
          </w:pPr>
          <w:hyperlink w:anchor="_Toc115643761" w:history="1">
            <w:r w:rsidR="006E3DCD" w:rsidRPr="00CC1B8D">
              <w:rPr>
                <w:rStyle w:val="Hyperlink"/>
                <w:b/>
                <w:noProof/>
                <w:lang w:val="uk"/>
              </w:rPr>
              <w:t>Варіант 21</w:t>
            </w:r>
            <w:r w:rsidR="006E3DCD">
              <w:rPr>
                <w:noProof/>
                <w:webHidden/>
                <w:lang w:val="uk"/>
              </w:rPr>
              <w:tab/>
            </w:r>
            <w:r w:rsidR="006E3DCD">
              <w:rPr>
                <w:noProof/>
                <w:webHidden/>
                <w:lang w:val="uk"/>
              </w:rPr>
              <w:fldChar w:fldCharType="begin"/>
            </w:r>
            <w:r w:rsidR="006E3DCD">
              <w:rPr>
                <w:noProof/>
                <w:webHidden/>
                <w:lang w:val="uk"/>
              </w:rPr>
              <w:instrText xml:space="preserve"> PAGEREF _Toc11564376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1" w:history="1">
            <w:r w:rsidR="006E3DCD" w:rsidRPr="00CC1B8D">
              <w:rPr>
                <w:rStyle w:val="Hyperlink"/>
                <w:b/>
                <w:noProof/>
                <w:lang w:val="uk"/>
              </w:rPr>
              <w:t>19</w:t>
            </w:r>
            <w:r w:rsidR="006E3DCD">
              <w:rPr>
                <w:noProof/>
                <w:webHidden/>
                <w:lang w:val="uk"/>
              </w:rPr>
              <w:tab/>
            </w:r>
            <w:r w:rsidR="006E3DCD">
              <w:rPr>
                <w:noProof/>
                <w:webHidden/>
                <w:lang w:val="uk"/>
              </w:rPr>
              <w:fldChar w:fldCharType="begin"/>
            </w:r>
            <w:r w:rsidR="006E3DCD">
              <w:rPr>
                <w:noProof/>
                <w:webHidden/>
                <w:lang w:val="uk"/>
              </w:rPr>
              <w:instrText xml:space="preserve"> PAGEREF _Toc115643761 \h </w:instrText>
            </w:r>
            <w:r w:rsidR="006E3DCD">
              <w:rPr>
                <w:noProof/>
                <w:webHidden/>
                <w:lang w:val="uk"/>
              </w:rPr>
            </w:r>
            <w:r>
              <w:rPr>
                <w:noProof/>
                <w:webHidden/>
                <w:lang w:val="uk"/>
              </w:rPr>
              <w:fldChar w:fldCharType="separate"/>
            </w:r>
            <w:r w:rsidR="006E3DCD">
              <w:rPr>
                <w:noProof/>
                <w:webHidden/>
                <w:lang w:val="uk"/>
              </w:rPr>
              <w:fldChar w:fldCharType="end"/>
            </w:r>
          </w:hyperlink>
        </w:p>
        <w:p w14:paraId="53718B3D" w14:textId="608D13DF" w:rsidR="006E3DCD" w:rsidRDefault="00000000">
          <w:pPr>
            <w:pStyle w:val="TOC3"/>
            <w:tabs>
              <w:tab w:val="right" w:leader="dot" w:pos="9350"/>
            </w:tabs>
            <w:rPr>
              <w:noProof/>
            </w:rPr>
          </w:pPr>
          <w:hyperlink w:anchor="_Toc115643762" w:history="1">
            <w:r w:rsidR="006E3DCD" w:rsidRPr="00CC1B8D">
              <w:rPr>
                <w:rStyle w:val="Hyperlink"/>
                <w:b/>
                <w:noProof/>
                <w:lang w:val="uk"/>
              </w:rPr>
              <w:t>Варіант 22</w:t>
            </w:r>
            <w:r w:rsidR="006E3DCD">
              <w:rPr>
                <w:noProof/>
                <w:webHidden/>
                <w:lang w:val="uk"/>
              </w:rPr>
              <w:tab/>
            </w:r>
            <w:r w:rsidR="006E3DCD">
              <w:rPr>
                <w:noProof/>
                <w:webHidden/>
                <w:lang w:val="uk"/>
              </w:rPr>
              <w:fldChar w:fldCharType="begin"/>
            </w:r>
            <w:r w:rsidR="006E3DCD">
              <w:rPr>
                <w:noProof/>
                <w:webHidden/>
                <w:lang w:val="uk"/>
              </w:rPr>
              <w:instrText xml:space="preserve"> PAGEREF _Toc11564376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2" w:history="1">
            <w:r w:rsidR="006E3DCD" w:rsidRPr="00CC1B8D">
              <w:rPr>
                <w:rStyle w:val="Hyperlink"/>
                <w:b/>
                <w:noProof/>
                <w:lang w:val="uk"/>
              </w:rPr>
              <w:t>20</w:t>
            </w:r>
            <w:r w:rsidR="006E3DCD">
              <w:rPr>
                <w:noProof/>
                <w:webHidden/>
                <w:lang w:val="uk"/>
              </w:rPr>
              <w:tab/>
            </w:r>
            <w:r w:rsidR="006E3DCD">
              <w:rPr>
                <w:noProof/>
                <w:webHidden/>
                <w:lang w:val="uk"/>
              </w:rPr>
              <w:fldChar w:fldCharType="begin"/>
            </w:r>
            <w:r w:rsidR="006E3DCD">
              <w:rPr>
                <w:noProof/>
                <w:webHidden/>
                <w:lang w:val="uk"/>
              </w:rPr>
              <w:instrText xml:space="preserve"> PAGEREF _Toc115643762 \h </w:instrText>
            </w:r>
            <w:r w:rsidR="006E3DCD">
              <w:rPr>
                <w:noProof/>
                <w:webHidden/>
                <w:lang w:val="uk"/>
              </w:rPr>
            </w:r>
            <w:r>
              <w:rPr>
                <w:noProof/>
                <w:webHidden/>
                <w:lang w:val="uk"/>
              </w:rPr>
              <w:fldChar w:fldCharType="separate"/>
            </w:r>
            <w:r w:rsidR="006E3DCD">
              <w:rPr>
                <w:noProof/>
                <w:webHidden/>
                <w:lang w:val="uk"/>
              </w:rPr>
              <w:fldChar w:fldCharType="end"/>
            </w:r>
          </w:hyperlink>
        </w:p>
        <w:p w14:paraId="45F79221" w14:textId="1F5DC2FC" w:rsidR="006E3DCD" w:rsidRDefault="00000000">
          <w:pPr>
            <w:pStyle w:val="TOC3"/>
            <w:tabs>
              <w:tab w:val="right" w:leader="dot" w:pos="9350"/>
            </w:tabs>
            <w:rPr>
              <w:noProof/>
            </w:rPr>
          </w:pPr>
          <w:hyperlink w:anchor="_Toc115643763" w:history="1">
            <w:r w:rsidR="006E3DCD" w:rsidRPr="00CC1B8D">
              <w:rPr>
                <w:rStyle w:val="Hyperlink"/>
                <w:b/>
                <w:noProof/>
                <w:lang w:val="uk"/>
              </w:rPr>
              <w:t>Варіант 23</w:t>
            </w:r>
            <w:r w:rsidR="006E3DCD">
              <w:rPr>
                <w:noProof/>
                <w:webHidden/>
                <w:lang w:val="uk"/>
              </w:rPr>
              <w:tab/>
            </w:r>
            <w:r w:rsidR="006E3DCD">
              <w:rPr>
                <w:noProof/>
                <w:webHidden/>
                <w:lang w:val="uk"/>
              </w:rPr>
              <w:fldChar w:fldCharType="begin"/>
            </w:r>
            <w:r w:rsidR="006E3DCD">
              <w:rPr>
                <w:noProof/>
                <w:webHidden/>
                <w:lang w:val="uk"/>
              </w:rPr>
              <w:instrText xml:space="preserve"> PAGEREF _Toc11564376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3" w:history="1">
            <w:r w:rsidR="006E3DCD" w:rsidRPr="00CC1B8D">
              <w:rPr>
                <w:rStyle w:val="Hyperlink"/>
                <w:b/>
                <w:noProof/>
                <w:lang w:val="uk"/>
              </w:rPr>
              <w:t>22</w:t>
            </w:r>
            <w:r w:rsidR="006E3DCD">
              <w:rPr>
                <w:noProof/>
                <w:webHidden/>
                <w:lang w:val="uk"/>
              </w:rPr>
              <w:tab/>
            </w:r>
            <w:r w:rsidR="006E3DCD">
              <w:rPr>
                <w:noProof/>
                <w:webHidden/>
                <w:lang w:val="uk"/>
              </w:rPr>
              <w:fldChar w:fldCharType="begin"/>
            </w:r>
            <w:r w:rsidR="006E3DCD">
              <w:rPr>
                <w:noProof/>
                <w:webHidden/>
                <w:lang w:val="uk"/>
              </w:rPr>
              <w:instrText xml:space="preserve"> PAGEREF _Toc115643763 \h </w:instrText>
            </w:r>
            <w:r w:rsidR="006E3DCD">
              <w:rPr>
                <w:noProof/>
                <w:webHidden/>
                <w:lang w:val="uk"/>
              </w:rPr>
            </w:r>
            <w:r>
              <w:rPr>
                <w:noProof/>
                <w:webHidden/>
                <w:lang w:val="uk"/>
              </w:rPr>
              <w:fldChar w:fldCharType="separate"/>
            </w:r>
            <w:r w:rsidR="006E3DCD">
              <w:rPr>
                <w:noProof/>
                <w:webHidden/>
                <w:lang w:val="uk"/>
              </w:rPr>
              <w:fldChar w:fldCharType="end"/>
            </w:r>
          </w:hyperlink>
        </w:p>
        <w:p w14:paraId="45ADD634" w14:textId="22BB25DA" w:rsidR="006E3DCD" w:rsidRDefault="00000000">
          <w:pPr>
            <w:pStyle w:val="TOC3"/>
            <w:tabs>
              <w:tab w:val="right" w:leader="dot" w:pos="9350"/>
            </w:tabs>
            <w:rPr>
              <w:noProof/>
            </w:rPr>
          </w:pPr>
          <w:hyperlink w:anchor="_Toc115643764" w:history="1">
            <w:r w:rsidR="006E3DCD" w:rsidRPr="00CC1B8D">
              <w:rPr>
                <w:rStyle w:val="Hyperlink"/>
                <w:b/>
                <w:noProof/>
                <w:lang w:val="uk"/>
              </w:rPr>
              <w:t>Варіант 24</w:t>
            </w:r>
            <w:r w:rsidR="006E3DCD">
              <w:rPr>
                <w:noProof/>
                <w:webHidden/>
                <w:lang w:val="uk"/>
              </w:rPr>
              <w:tab/>
            </w:r>
            <w:r w:rsidR="006E3DCD">
              <w:rPr>
                <w:noProof/>
                <w:webHidden/>
                <w:lang w:val="uk"/>
              </w:rPr>
              <w:fldChar w:fldCharType="begin"/>
            </w:r>
            <w:r w:rsidR="006E3DCD">
              <w:rPr>
                <w:noProof/>
                <w:webHidden/>
                <w:lang w:val="uk"/>
              </w:rPr>
              <w:instrText xml:space="preserve"> PAGEREF _Toc11564376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4" w:history="1">
            <w:r w:rsidR="006E3DCD" w:rsidRPr="00CC1B8D">
              <w:rPr>
                <w:rStyle w:val="Hyperlink"/>
                <w:b/>
                <w:noProof/>
                <w:lang w:val="uk"/>
              </w:rPr>
              <w:t>23</w:t>
            </w:r>
            <w:r w:rsidR="006E3DCD">
              <w:rPr>
                <w:noProof/>
                <w:webHidden/>
                <w:lang w:val="uk"/>
              </w:rPr>
              <w:tab/>
            </w:r>
            <w:r w:rsidR="006E3DCD">
              <w:rPr>
                <w:noProof/>
                <w:webHidden/>
                <w:lang w:val="uk"/>
              </w:rPr>
              <w:fldChar w:fldCharType="begin"/>
            </w:r>
            <w:r w:rsidR="006E3DCD">
              <w:rPr>
                <w:noProof/>
                <w:webHidden/>
                <w:lang w:val="uk"/>
              </w:rPr>
              <w:instrText xml:space="preserve"> PAGEREF _Toc115643764 \h </w:instrText>
            </w:r>
            <w:r w:rsidR="006E3DCD">
              <w:rPr>
                <w:noProof/>
                <w:webHidden/>
                <w:lang w:val="uk"/>
              </w:rPr>
            </w:r>
            <w:r>
              <w:rPr>
                <w:noProof/>
                <w:webHidden/>
                <w:lang w:val="uk"/>
              </w:rPr>
              <w:fldChar w:fldCharType="separate"/>
            </w:r>
            <w:r w:rsidR="006E3DCD">
              <w:rPr>
                <w:noProof/>
                <w:webHidden/>
                <w:lang w:val="uk"/>
              </w:rPr>
              <w:fldChar w:fldCharType="end"/>
            </w:r>
          </w:hyperlink>
        </w:p>
        <w:p w14:paraId="38FF570B" w14:textId="7308F7BC" w:rsidR="006E3DCD" w:rsidRDefault="00000000">
          <w:pPr>
            <w:pStyle w:val="TOC3"/>
            <w:tabs>
              <w:tab w:val="right" w:leader="dot" w:pos="9350"/>
            </w:tabs>
            <w:rPr>
              <w:noProof/>
            </w:rPr>
          </w:pPr>
          <w:hyperlink w:anchor="_Toc115643765" w:history="1">
            <w:r w:rsidR="006E3DCD" w:rsidRPr="00CC1B8D">
              <w:rPr>
                <w:rStyle w:val="Hyperlink"/>
                <w:b/>
                <w:noProof/>
                <w:lang w:val="uk"/>
              </w:rPr>
              <w:t>Варіант 25</w:t>
            </w:r>
            <w:r w:rsidR="006E3DCD">
              <w:rPr>
                <w:noProof/>
                <w:webHidden/>
                <w:lang w:val="uk"/>
              </w:rPr>
              <w:tab/>
            </w:r>
            <w:r w:rsidR="006E3DCD">
              <w:rPr>
                <w:noProof/>
                <w:webHidden/>
                <w:lang w:val="uk"/>
              </w:rPr>
              <w:fldChar w:fldCharType="begin"/>
            </w:r>
            <w:r w:rsidR="006E3DCD">
              <w:rPr>
                <w:noProof/>
                <w:webHidden/>
                <w:lang w:val="uk"/>
              </w:rPr>
              <w:instrText xml:space="preserve"> PAGEREF _Toc11564376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5" w:history="1">
            <w:r w:rsidR="006E3DCD" w:rsidRPr="00CC1B8D">
              <w:rPr>
                <w:rStyle w:val="Hyperlink"/>
                <w:b/>
                <w:noProof/>
                <w:lang w:val="uk"/>
              </w:rPr>
              <w:t>23</w:t>
            </w:r>
            <w:r w:rsidR="006E3DCD">
              <w:rPr>
                <w:noProof/>
                <w:webHidden/>
                <w:lang w:val="uk"/>
              </w:rPr>
              <w:tab/>
            </w:r>
            <w:r w:rsidR="006E3DCD">
              <w:rPr>
                <w:noProof/>
                <w:webHidden/>
                <w:lang w:val="uk"/>
              </w:rPr>
              <w:fldChar w:fldCharType="begin"/>
            </w:r>
            <w:r w:rsidR="006E3DCD">
              <w:rPr>
                <w:noProof/>
                <w:webHidden/>
                <w:lang w:val="uk"/>
              </w:rPr>
              <w:instrText xml:space="preserve"> PAGEREF _Toc115643765 \h </w:instrText>
            </w:r>
            <w:r w:rsidR="006E3DCD">
              <w:rPr>
                <w:noProof/>
                <w:webHidden/>
                <w:lang w:val="uk"/>
              </w:rPr>
            </w:r>
            <w:r>
              <w:rPr>
                <w:noProof/>
                <w:webHidden/>
                <w:lang w:val="uk"/>
              </w:rPr>
              <w:fldChar w:fldCharType="separate"/>
            </w:r>
            <w:r w:rsidR="006E3DCD">
              <w:rPr>
                <w:noProof/>
                <w:webHidden/>
                <w:lang w:val="uk"/>
              </w:rPr>
              <w:fldChar w:fldCharType="end"/>
            </w:r>
          </w:hyperlink>
        </w:p>
        <w:p w14:paraId="36BB05C8" w14:textId="7D8263C4" w:rsidR="006E3DCD" w:rsidRDefault="00000000">
          <w:pPr>
            <w:pStyle w:val="TOC3"/>
            <w:tabs>
              <w:tab w:val="right" w:leader="dot" w:pos="9350"/>
            </w:tabs>
            <w:rPr>
              <w:noProof/>
            </w:rPr>
          </w:pPr>
          <w:hyperlink w:anchor="_Toc115643766" w:history="1">
            <w:r w:rsidR="006E3DCD" w:rsidRPr="00CC1B8D">
              <w:rPr>
                <w:rStyle w:val="Hyperlink"/>
                <w:b/>
                <w:noProof/>
                <w:lang w:val="uk"/>
              </w:rPr>
              <w:t>Варіант 26</w:t>
            </w:r>
            <w:r w:rsidR="006E3DCD">
              <w:rPr>
                <w:noProof/>
                <w:webHidden/>
                <w:lang w:val="uk"/>
              </w:rPr>
              <w:tab/>
            </w:r>
            <w:r w:rsidR="006E3DCD">
              <w:rPr>
                <w:noProof/>
                <w:webHidden/>
                <w:lang w:val="uk"/>
              </w:rPr>
              <w:fldChar w:fldCharType="begin"/>
            </w:r>
            <w:r w:rsidR="006E3DCD">
              <w:rPr>
                <w:noProof/>
                <w:webHidden/>
                <w:lang w:val="uk"/>
              </w:rPr>
              <w:instrText xml:space="preserve"> PAGEREF _Toc11564376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6" w:history="1">
            <w:r w:rsidR="006E3DCD" w:rsidRPr="00CC1B8D">
              <w:rPr>
                <w:rStyle w:val="Hyperlink"/>
                <w:b/>
                <w:noProof/>
                <w:lang w:val="uk"/>
              </w:rPr>
              <w:t>24</w:t>
            </w:r>
            <w:r w:rsidR="006E3DCD">
              <w:rPr>
                <w:noProof/>
                <w:webHidden/>
                <w:lang w:val="uk"/>
              </w:rPr>
              <w:tab/>
            </w:r>
            <w:r w:rsidR="006E3DCD">
              <w:rPr>
                <w:noProof/>
                <w:webHidden/>
                <w:lang w:val="uk"/>
              </w:rPr>
              <w:fldChar w:fldCharType="begin"/>
            </w:r>
            <w:r w:rsidR="006E3DCD">
              <w:rPr>
                <w:noProof/>
                <w:webHidden/>
                <w:lang w:val="uk"/>
              </w:rPr>
              <w:instrText xml:space="preserve"> PAGEREF _Toc115643766 \h </w:instrText>
            </w:r>
            <w:r w:rsidR="006E3DCD">
              <w:rPr>
                <w:noProof/>
                <w:webHidden/>
                <w:lang w:val="uk"/>
              </w:rPr>
            </w:r>
            <w:r>
              <w:rPr>
                <w:noProof/>
                <w:webHidden/>
                <w:lang w:val="uk"/>
              </w:rPr>
              <w:fldChar w:fldCharType="separate"/>
            </w:r>
            <w:r w:rsidR="006E3DCD">
              <w:rPr>
                <w:noProof/>
                <w:webHidden/>
                <w:lang w:val="uk"/>
              </w:rPr>
              <w:fldChar w:fldCharType="end"/>
            </w:r>
          </w:hyperlink>
        </w:p>
        <w:p w14:paraId="3FD999C1" w14:textId="29BD7B97" w:rsidR="006E3DCD" w:rsidRDefault="00000000">
          <w:pPr>
            <w:pStyle w:val="TOC3"/>
            <w:tabs>
              <w:tab w:val="right" w:leader="dot" w:pos="9350"/>
            </w:tabs>
            <w:rPr>
              <w:noProof/>
            </w:rPr>
          </w:pPr>
          <w:hyperlink w:anchor="_Toc115643767" w:history="1">
            <w:r w:rsidR="006E3DCD" w:rsidRPr="00CC1B8D">
              <w:rPr>
                <w:rStyle w:val="Hyperlink"/>
                <w:b/>
                <w:noProof/>
                <w:lang w:val="uk"/>
              </w:rPr>
              <w:t>Варіант 27</w:t>
            </w:r>
            <w:r w:rsidR="006E3DCD">
              <w:rPr>
                <w:noProof/>
                <w:webHidden/>
                <w:lang w:val="uk"/>
              </w:rPr>
              <w:tab/>
            </w:r>
            <w:r w:rsidR="006E3DCD">
              <w:rPr>
                <w:noProof/>
                <w:webHidden/>
                <w:lang w:val="uk"/>
              </w:rPr>
              <w:fldChar w:fldCharType="begin"/>
            </w:r>
            <w:r w:rsidR="006E3DCD">
              <w:rPr>
                <w:noProof/>
                <w:webHidden/>
                <w:lang w:val="uk"/>
              </w:rPr>
              <w:instrText xml:space="preserve"> PAGEREF _Toc11564376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7" w:history="1">
            <w:r w:rsidR="006E3DCD" w:rsidRPr="00CC1B8D">
              <w:rPr>
                <w:rStyle w:val="Hyperlink"/>
                <w:b/>
                <w:noProof/>
                <w:lang w:val="uk"/>
              </w:rPr>
              <w:t>25</w:t>
            </w:r>
            <w:r w:rsidR="006E3DCD">
              <w:rPr>
                <w:noProof/>
                <w:webHidden/>
                <w:lang w:val="uk"/>
              </w:rPr>
              <w:tab/>
            </w:r>
            <w:r w:rsidR="006E3DCD">
              <w:rPr>
                <w:noProof/>
                <w:webHidden/>
                <w:lang w:val="uk"/>
              </w:rPr>
              <w:fldChar w:fldCharType="begin"/>
            </w:r>
            <w:r w:rsidR="006E3DCD">
              <w:rPr>
                <w:noProof/>
                <w:webHidden/>
                <w:lang w:val="uk"/>
              </w:rPr>
              <w:instrText xml:space="preserve"> PAGEREF _Toc115643767 \h </w:instrText>
            </w:r>
            <w:r w:rsidR="006E3DCD">
              <w:rPr>
                <w:noProof/>
                <w:webHidden/>
                <w:lang w:val="uk"/>
              </w:rPr>
            </w:r>
            <w:r>
              <w:rPr>
                <w:noProof/>
                <w:webHidden/>
                <w:lang w:val="uk"/>
              </w:rPr>
              <w:fldChar w:fldCharType="separate"/>
            </w:r>
            <w:r w:rsidR="006E3DCD">
              <w:rPr>
                <w:noProof/>
                <w:webHidden/>
                <w:lang w:val="uk"/>
              </w:rPr>
              <w:fldChar w:fldCharType="end"/>
            </w:r>
          </w:hyperlink>
        </w:p>
        <w:p w14:paraId="19EC61A0" w14:textId="19CE0A79" w:rsidR="006E3DCD" w:rsidRDefault="00000000">
          <w:pPr>
            <w:pStyle w:val="TOC3"/>
            <w:tabs>
              <w:tab w:val="right" w:leader="dot" w:pos="9350"/>
            </w:tabs>
            <w:rPr>
              <w:noProof/>
            </w:rPr>
          </w:pPr>
          <w:hyperlink w:anchor="_Toc115643768" w:history="1">
            <w:r w:rsidR="006E3DCD" w:rsidRPr="00CC1B8D">
              <w:rPr>
                <w:rStyle w:val="Hyperlink"/>
                <w:b/>
                <w:noProof/>
                <w:lang w:val="uk"/>
              </w:rPr>
              <w:t>Варіант 28</w:t>
            </w:r>
            <w:r w:rsidR="006E3DCD">
              <w:rPr>
                <w:noProof/>
                <w:webHidden/>
                <w:lang w:val="uk"/>
              </w:rPr>
              <w:tab/>
            </w:r>
            <w:r w:rsidR="006E3DCD">
              <w:rPr>
                <w:noProof/>
                <w:webHidden/>
                <w:lang w:val="uk"/>
              </w:rPr>
              <w:fldChar w:fldCharType="begin"/>
            </w:r>
            <w:r w:rsidR="006E3DCD">
              <w:rPr>
                <w:noProof/>
                <w:webHidden/>
                <w:lang w:val="uk"/>
              </w:rPr>
              <w:instrText xml:space="preserve"> PAGEREF _Toc11564376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8" w:history="1">
            <w:r w:rsidR="006E3DCD" w:rsidRPr="00CC1B8D">
              <w:rPr>
                <w:rStyle w:val="Hyperlink"/>
                <w:b/>
                <w:noProof/>
                <w:lang w:val="uk"/>
              </w:rPr>
              <w:t>25</w:t>
            </w:r>
            <w:r w:rsidR="006E3DCD">
              <w:rPr>
                <w:noProof/>
                <w:webHidden/>
                <w:lang w:val="uk"/>
              </w:rPr>
              <w:tab/>
            </w:r>
            <w:r w:rsidR="006E3DCD">
              <w:rPr>
                <w:noProof/>
                <w:webHidden/>
                <w:lang w:val="uk"/>
              </w:rPr>
              <w:fldChar w:fldCharType="begin"/>
            </w:r>
            <w:r w:rsidR="006E3DCD">
              <w:rPr>
                <w:noProof/>
                <w:webHidden/>
                <w:lang w:val="uk"/>
              </w:rPr>
              <w:instrText xml:space="preserve"> PAGEREF _Toc115643768 \h </w:instrText>
            </w:r>
            <w:r w:rsidR="006E3DCD">
              <w:rPr>
                <w:noProof/>
                <w:webHidden/>
                <w:lang w:val="uk"/>
              </w:rPr>
            </w:r>
            <w:r>
              <w:rPr>
                <w:noProof/>
                <w:webHidden/>
                <w:lang w:val="uk"/>
              </w:rPr>
              <w:fldChar w:fldCharType="separate"/>
            </w:r>
            <w:r w:rsidR="006E3DCD">
              <w:rPr>
                <w:noProof/>
                <w:webHidden/>
                <w:lang w:val="uk"/>
              </w:rPr>
              <w:fldChar w:fldCharType="end"/>
            </w:r>
          </w:hyperlink>
        </w:p>
        <w:p w14:paraId="1C69E8CE" w14:textId="7A29DBAC" w:rsidR="006E3DCD" w:rsidRDefault="00000000">
          <w:pPr>
            <w:pStyle w:val="TOC3"/>
            <w:tabs>
              <w:tab w:val="right" w:leader="dot" w:pos="9350"/>
            </w:tabs>
            <w:rPr>
              <w:noProof/>
            </w:rPr>
          </w:pPr>
          <w:hyperlink w:anchor="_Toc115643769" w:history="1">
            <w:r w:rsidR="006E3DCD" w:rsidRPr="00CC1B8D">
              <w:rPr>
                <w:rStyle w:val="Hyperlink"/>
                <w:b/>
                <w:noProof/>
                <w:lang w:val="uk"/>
              </w:rPr>
              <w:t>Варіант 29</w:t>
            </w:r>
            <w:r w:rsidR="006E3DCD">
              <w:rPr>
                <w:noProof/>
                <w:webHidden/>
                <w:lang w:val="uk"/>
              </w:rPr>
              <w:tab/>
            </w:r>
            <w:r w:rsidR="006E3DCD">
              <w:rPr>
                <w:noProof/>
                <w:webHidden/>
                <w:lang w:val="uk"/>
              </w:rPr>
              <w:fldChar w:fldCharType="begin"/>
            </w:r>
            <w:r w:rsidR="006E3DCD">
              <w:rPr>
                <w:noProof/>
                <w:webHidden/>
                <w:lang w:val="uk"/>
              </w:rPr>
              <w:instrText xml:space="preserve"> PAGEREF _Toc11564376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69" w:history="1">
            <w:r w:rsidR="006E3DCD" w:rsidRPr="00CC1B8D">
              <w:rPr>
                <w:rStyle w:val="Hyperlink"/>
                <w:b/>
                <w:noProof/>
                <w:lang w:val="uk"/>
              </w:rPr>
              <w:t>26</w:t>
            </w:r>
            <w:r w:rsidR="006E3DCD">
              <w:rPr>
                <w:noProof/>
                <w:webHidden/>
                <w:lang w:val="uk"/>
              </w:rPr>
              <w:tab/>
            </w:r>
            <w:r w:rsidR="006E3DCD">
              <w:rPr>
                <w:noProof/>
                <w:webHidden/>
                <w:lang w:val="uk"/>
              </w:rPr>
              <w:fldChar w:fldCharType="begin"/>
            </w:r>
            <w:r w:rsidR="006E3DCD">
              <w:rPr>
                <w:noProof/>
                <w:webHidden/>
                <w:lang w:val="uk"/>
              </w:rPr>
              <w:instrText xml:space="preserve"> PAGEREF _Toc115643769 \h </w:instrText>
            </w:r>
            <w:r w:rsidR="006E3DCD">
              <w:rPr>
                <w:noProof/>
                <w:webHidden/>
                <w:lang w:val="uk"/>
              </w:rPr>
            </w:r>
            <w:r>
              <w:rPr>
                <w:noProof/>
                <w:webHidden/>
                <w:lang w:val="uk"/>
              </w:rPr>
              <w:fldChar w:fldCharType="separate"/>
            </w:r>
            <w:r w:rsidR="006E3DCD">
              <w:rPr>
                <w:noProof/>
                <w:webHidden/>
                <w:lang w:val="uk"/>
              </w:rPr>
              <w:fldChar w:fldCharType="end"/>
            </w:r>
          </w:hyperlink>
        </w:p>
        <w:p w14:paraId="2614EAB9" w14:textId="40BB6E8E" w:rsidR="006E3DCD" w:rsidRDefault="00000000">
          <w:pPr>
            <w:pStyle w:val="TOC3"/>
            <w:tabs>
              <w:tab w:val="right" w:leader="dot" w:pos="9350"/>
            </w:tabs>
            <w:rPr>
              <w:noProof/>
            </w:rPr>
          </w:pPr>
          <w:hyperlink w:anchor="_Toc115643770" w:history="1">
            <w:r w:rsidR="006E3DCD" w:rsidRPr="00CC1B8D">
              <w:rPr>
                <w:rStyle w:val="Hyperlink"/>
                <w:b/>
                <w:noProof/>
                <w:lang w:val="uk"/>
              </w:rPr>
              <w:t>Варіант 30</w:t>
            </w:r>
            <w:r w:rsidR="006E3DCD">
              <w:rPr>
                <w:noProof/>
                <w:webHidden/>
                <w:lang w:val="uk"/>
              </w:rPr>
              <w:tab/>
            </w:r>
            <w:r w:rsidR="006E3DCD">
              <w:rPr>
                <w:noProof/>
                <w:webHidden/>
                <w:lang w:val="uk"/>
              </w:rPr>
              <w:fldChar w:fldCharType="begin"/>
            </w:r>
            <w:r w:rsidR="006E3DCD">
              <w:rPr>
                <w:noProof/>
                <w:webHidden/>
                <w:lang w:val="uk"/>
              </w:rPr>
              <w:instrText xml:space="preserve"> PAGEREF _Toc11564377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0" w:history="1">
            <w:r w:rsidR="006E3DCD" w:rsidRPr="00CC1B8D">
              <w:rPr>
                <w:rStyle w:val="Hyperlink"/>
                <w:b/>
                <w:noProof/>
                <w:lang w:val="uk"/>
              </w:rPr>
              <w:t>27</w:t>
            </w:r>
            <w:r w:rsidR="006E3DCD">
              <w:rPr>
                <w:noProof/>
                <w:webHidden/>
                <w:lang w:val="uk"/>
              </w:rPr>
              <w:tab/>
            </w:r>
            <w:r w:rsidR="006E3DCD">
              <w:rPr>
                <w:noProof/>
                <w:webHidden/>
                <w:lang w:val="uk"/>
              </w:rPr>
              <w:fldChar w:fldCharType="begin"/>
            </w:r>
            <w:r w:rsidR="006E3DCD">
              <w:rPr>
                <w:noProof/>
                <w:webHidden/>
                <w:lang w:val="uk"/>
              </w:rPr>
              <w:instrText xml:space="preserve"> PAGEREF _Toc115643770 \h </w:instrText>
            </w:r>
            <w:r w:rsidR="006E3DCD">
              <w:rPr>
                <w:noProof/>
                <w:webHidden/>
                <w:lang w:val="uk"/>
              </w:rPr>
            </w:r>
            <w:r>
              <w:rPr>
                <w:noProof/>
                <w:webHidden/>
                <w:lang w:val="uk"/>
              </w:rPr>
              <w:fldChar w:fldCharType="separate"/>
            </w:r>
            <w:r w:rsidR="006E3DCD">
              <w:rPr>
                <w:noProof/>
                <w:webHidden/>
                <w:lang w:val="uk"/>
              </w:rPr>
              <w:fldChar w:fldCharType="end"/>
            </w:r>
          </w:hyperlink>
        </w:p>
        <w:p w14:paraId="0B7D846A" w14:textId="7F465F43" w:rsidR="006E3DCD" w:rsidRDefault="00000000">
          <w:pPr>
            <w:pStyle w:val="TOC3"/>
            <w:tabs>
              <w:tab w:val="right" w:leader="dot" w:pos="9350"/>
            </w:tabs>
            <w:rPr>
              <w:noProof/>
            </w:rPr>
          </w:pPr>
          <w:hyperlink w:anchor="_Toc115643771" w:history="1">
            <w:r w:rsidR="006E3DCD" w:rsidRPr="00CC1B8D">
              <w:rPr>
                <w:rStyle w:val="Hyperlink"/>
                <w:b/>
                <w:noProof/>
                <w:lang w:val="uk"/>
              </w:rPr>
              <w:t>Варіант 31</w:t>
            </w:r>
            <w:r w:rsidR="006E3DCD">
              <w:rPr>
                <w:noProof/>
                <w:webHidden/>
                <w:lang w:val="uk"/>
              </w:rPr>
              <w:tab/>
            </w:r>
            <w:r w:rsidR="006E3DCD">
              <w:rPr>
                <w:noProof/>
                <w:webHidden/>
                <w:lang w:val="uk"/>
              </w:rPr>
              <w:fldChar w:fldCharType="begin"/>
            </w:r>
            <w:r w:rsidR="006E3DCD">
              <w:rPr>
                <w:noProof/>
                <w:webHidden/>
                <w:lang w:val="uk"/>
              </w:rPr>
              <w:instrText xml:space="preserve"> PAGEREF _Toc11564377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1" w:history="1">
            <w:r w:rsidR="006E3DCD" w:rsidRPr="00CC1B8D">
              <w:rPr>
                <w:rStyle w:val="Hyperlink"/>
                <w:b/>
                <w:noProof/>
                <w:lang w:val="uk"/>
              </w:rPr>
              <w:t>27</w:t>
            </w:r>
            <w:r w:rsidR="006E3DCD">
              <w:rPr>
                <w:noProof/>
                <w:webHidden/>
                <w:lang w:val="uk"/>
              </w:rPr>
              <w:tab/>
            </w:r>
            <w:r w:rsidR="006E3DCD">
              <w:rPr>
                <w:noProof/>
                <w:webHidden/>
                <w:lang w:val="uk"/>
              </w:rPr>
              <w:fldChar w:fldCharType="begin"/>
            </w:r>
            <w:r w:rsidR="006E3DCD">
              <w:rPr>
                <w:noProof/>
                <w:webHidden/>
                <w:lang w:val="uk"/>
              </w:rPr>
              <w:instrText xml:space="preserve"> PAGEREF _Toc115643771 \h </w:instrText>
            </w:r>
            <w:r w:rsidR="006E3DCD">
              <w:rPr>
                <w:noProof/>
                <w:webHidden/>
                <w:lang w:val="uk"/>
              </w:rPr>
            </w:r>
            <w:r>
              <w:rPr>
                <w:noProof/>
                <w:webHidden/>
                <w:lang w:val="uk"/>
              </w:rPr>
              <w:fldChar w:fldCharType="separate"/>
            </w:r>
            <w:r w:rsidR="006E3DCD">
              <w:rPr>
                <w:noProof/>
                <w:webHidden/>
                <w:lang w:val="uk"/>
              </w:rPr>
              <w:fldChar w:fldCharType="end"/>
            </w:r>
          </w:hyperlink>
        </w:p>
        <w:p w14:paraId="694D9BBD" w14:textId="583195D3" w:rsidR="006E3DCD" w:rsidRDefault="00000000">
          <w:pPr>
            <w:pStyle w:val="TOC3"/>
            <w:tabs>
              <w:tab w:val="right" w:leader="dot" w:pos="9350"/>
            </w:tabs>
            <w:rPr>
              <w:noProof/>
            </w:rPr>
          </w:pPr>
          <w:hyperlink w:anchor="_Toc115643772" w:history="1">
            <w:r w:rsidR="006E3DCD" w:rsidRPr="00CC1B8D">
              <w:rPr>
                <w:rStyle w:val="Hyperlink"/>
                <w:b/>
                <w:noProof/>
                <w:lang w:val="uk"/>
              </w:rPr>
              <w:t>Варіант 32</w:t>
            </w:r>
            <w:r w:rsidR="006E3DCD">
              <w:rPr>
                <w:noProof/>
                <w:webHidden/>
                <w:lang w:val="uk"/>
              </w:rPr>
              <w:tab/>
            </w:r>
            <w:r w:rsidR="006E3DCD">
              <w:rPr>
                <w:noProof/>
                <w:webHidden/>
                <w:lang w:val="uk"/>
              </w:rPr>
              <w:fldChar w:fldCharType="begin"/>
            </w:r>
            <w:r w:rsidR="006E3DCD">
              <w:rPr>
                <w:noProof/>
                <w:webHidden/>
                <w:lang w:val="uk"/>
              </w:rPr>
              <w:instrText xml:space="preserve"> PAGEREF _Toc11564377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2" w:history="1">
            <w:r w:rsidR="006E3DCD" w:rsidRPr="00CC1B8D">
              <w:rPr>
                <w:rStyle w:val="Hyperlink"/>
                <w:b/>
                <w:noProof/>
                <w:lang w:val="uk"/>
              </w:rPr>
              <w:t>28</w:t>
            </w:r>
            <w:r w:rsidR="006E3DCD">
              <w:rPr>
                <w:noProof/>
                <w:webHidden/>
                <w:lang w:val="uk"/>
              </w:rPr>
              <w:tab/>
            </w:r>
            <w:r w:rsidR="006E3DCD">
              <w:rPr>
                <w:noProof/>
                <w:webHidden/>
                <w:lang w:val="uk"/>
              </w:rPr>
              <w:fldChar w:fldCharType="begin"/>
            </w:r>
            <w:r w:rsidR="006E3DCD">
              <w:rPr>
                <w:noProof/>
                <w:webHidden/>
                <w:lang w:val="uk"/>
              </w:rPr>
              <w:instrText xml:space="preserve"> PAGEREF _Toc115643772 \h </w:instrText>
            </w:r>
            <w:r w:rsidR="006E3DCD">
              <w:rPr>
                <w:noProof/>
                <w:webHidden/>
                <w:lang w:val="uk"/>
              </w:rPr>
            </w:r>
            <w:r>
              <w:rPr>
                <w:noProof/>
                <w:webHidden/>
                <w:lang w:val="uk"/>
              </w:rPr>
              <w:fldChar w:fldCharType="separate"/>
            </w:r>
            <w:r w:rsidR="006E3DCD">
              <w:rPr>
                <w:noProof/>
                <w:webHidden/>
                <w:lang w:val="uk"/>
              </w:rPr>
              <w:fldChar w:fldCharType="end"/>
            </w:r>
          </w:hyperlink>
        </w:p>
        <w:p w14:paraId="615C9B91" w14:textId="4280DB38" w:rsidR="006E3DCD" w:rsidRDefault="00000000">
          <w:pPr>
            <w:pStyle w:val="TOC3"/>
            <w:tabs>
              <w:tab w:val="right" w:leader="dot" w:pos="9350"/>
            </w:tabs>
            <w:rPr>
              <w:noProof/>
            </w:rPr>
          </w:pPr>
          <w:hyperlink w:anchor="_Toc115643773" w:history="1">
            <w:r w:rsidR="006E3DCD" w:rsidRPr="00CC1B8D">
              <w:rPr>
                <w:rStyle w:val="Hyperlink"/>
                <w:b/>
                <w:noProof/>
                <w:lang w:val="uk"/>
              </w:rPr>
              <w:t>Варіант 33</w:t>
            </w:r>
            <w:r w:rsidR="006E3DCD">
              <w:rPr>
                <w:noProof/>
                <w:webHidden/>
                <w:lang w:val="uk"/>
              </w:rPr>
              <w:tab/>
            </w:r>
            <w:r w:rsidR="006E3DCD">
              <w:rPr>
                <w:noProof/>
                <w:webHidden/>
                <w:lang w:val="uk"/>
              </w:rPr>
              <w:fldChar w:fldCharType="begin"/>
            </w:r>
            <w:r w:rsidR="006E3DCD">
              <w:rPr>
                <w:noProof/>
                <w:webHidden/>
                <w:lang w:val="uk"/>
              </w:rPr>
              <w:instrText xml:space="preserve"> PAGEREF _Toc11564377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3" w:history="1">
            <w:r w:rsidR="006E3DCD" w:rsidRPr="00CC1B8D">
              <w:rPr>
                <w:rStyle w:val="Hyperlink"/>
                <w:b/>
                <w:noProof/>
                <w:lang w:val="uk"/>
              </w:rPr>
              <w:t>29</w:t>
            </w:r>
            <w:r w:rsidR="006E3DCD">
              <w:rPr>
                <w:noProof/>
                <w:webHidden/>
                <w:lang w:val="uk"/>
              </w:rPr>
              <w:tab/>
            </w:r>
            <w:r w:rsidR="006E3DCD">
              <w:rPr>
                <w:noProof/>
                <w:webHidden/>
                <w:lang w:val="uk"/>
              </w:rPr>
              <w:fldChar w:fldCharType="begin"/>
            </w:r>
            <w:r w:rsidR="006E3DCD">
              <w:rPr>
                <w:noProof/>
                <w:webHidden/>
                <w:lang w:val="uk"/>
              </w:rPr>
              <w:instrText xml:space="preserve"> PAGEREF _Toc115643773 \h </w:instrText>
            </w:r>
            <w:r w:rsidR="006E3DCD">
              <w:rPr>
                <w:noProof/>
                <w:webHidden/>
                <w:lang w:val="uk"/>
              </w:rPr>
            </w:r>
            <w:r>
              <w:rPr>
                <w:noProof/>
                <w:webHidden/>
                <w:lang w:val="uk"/>
              </w:rPr>
              <w:fldChar w:fldCharType="separate"/>
            </w:r>
            <w:r w:rsidR="006E3DCD">
              <w:rPr>
                <w:noProof/>
                <w:webHidden/>
                <w:lang w:val="uk"/>
              </w:rPr>
              <w:fldChar w:fldCharType="end"/>
            </w:r>
          </w:hyperlink>
        </w:p>
        <w:p w14:paraId="38C8F7D2" w14:textId="356754A5" w:rsidR="006E3DCD" w:rsidRDefault="00000000">
          <w:pPr>
            <w:pStyle w:val="TOC3"/>
            <w:tabs>
              <w:tab w:val="right" w:leader="dot" w:pos="9350"/>
            </w:tabs>
            <w:rPr>
              <w:noProof/>
            </w:rPr>
          </w:pPr>
          <w:hyperlink w:anchor="_Toc115643774" w:history="1">
            <w:r w:rsidR="006E3DCD" w:rsidRPr="00CC1B8D">
              <w:rPr>
                <w:rStyle w:val="Hyperlink"/>
                <w:b/>
                <w:noProof/>
                <w:lang w:val="uk"/>
              </w:rPr>
              <w:t>Варіант 34</w:t>
            </w:r>
            <w:r w:rsidR="006E3DCD">
              <w:rPr>
                <w:noProof/>
                <w:webHidden/>
                <w:lang w:val="uk"/>
              </w:rPr>
              <w:tab/>
            </w:r>
            <w:r w:rsidR="006E3DCD">
              <w:rPr>
                <w:noProof/>
                <w:webHidden/>
                <w:lang w:val="uk"/>
              </w:rPr>
              <w:fldChar w:fldCharType="begin"/>
            </w:r>
            <w:r w:rsidR="006E3DCD">
              <w:rPr>
                <w:noProof/>
                <w:webHidden/>
                <w:lang w:val="uk"/>
              </w:rPr>
              <w:instrText xml:space="preserve"> PAGEREF _Toc11564377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4" w:history="1">
            <w:r w:rsidR="006E3DCD" w:rsidRPr="00CC1B8D">
              <w:rPr>
                <w:rStyle w:val="Hyperlink"/>
                <w:b/>
                <w:noProof/>
                <w:lang w:val="uk"/>
              </w:rPr>
              <w:t>30</w:t>
            </w:r>
            <w:r w:rsidR="006E3DCD">
              <w:rPr>
                <w:noProof/>
                <w:webHidden/>
                <w:lang w:val="uk"/>
              </w:rPr>
              <w:tab/>
            </w:r>
            <w:r w:rsidR="006E3DCD">
              <w:rPr>
                <w:noProof/>
                <w:webHidden/>
                <w:lang w:val="uk"/>
              </w:rPr>
              <w:fldChar w:fldCharType="begin"/>
            </w:r>
            <w:r w:rsidR="006E3DCD">
              <w:rPr>
                <w:noProof/>
                <w:webHidden/>
                <w:lang w:val="uk"/>
              </w:rPr>
              <w:instrText xml:space="preserve"> PAGEREF _Toc115643774 \h </w:instrText>
            </w:r>
            <w:r w:rsidR="006E3DCD">
              <w:rPr>
                <w:noProof/>
                <w:webHidden/>
                <w:lang w:val="uk"/>
              </w:rPr>
            </w:r>
            <w:r>
              <w:rPr>
                <w:noProof/>
                <w:webHidden/>
                <w:lang w:val="uk"/>
              </w:rPr>
              <w:fldChar w:fldCharType="separate"/>
            </w:r>
            <w:r w:rsidR="006E3DCD">
              <w:rPr>
                <w:noProof/>
                <w:webHidden/>
                <w:lang w:val="uk"/>
              </w:rPr>
              <w:fldChar w:fldCharType="end"/>
            </w:r>
          </w:hyperlink>
        </w:p>
        <w:p w14:paraId="10D80D95" w14:textId="376CCF93" w:rsidR="006E3DCD" w:rsidRDefault="00000000">
          <w:pPr>
            <w:pStyle w:val="TOC3"/>
            <w:tabs>
              <w:tab w:val="right" w:leader="dot" w:pos="9350"/>
            </w:tabs>
            <w:rPr>
              <w:noProof/>
            </w:rPr>
          </w:pPr>
          <w:hyperlink w:anchor="_Toc115643775" w:history="1">
            <w:r w:rsidR="006E3DCD" w:rsidRPr="00CC1B8D">
              <w:rPr>
                <w:rStyle w:val="Hyperlink"/>
                <w:b/>
                <w:noProof/>
                <w:lang w:val="uk"/>
              </w:rPr>
              <w:t>Варіант 35</w:t>
            </w:r>
            <w:r w:rsidR="006E3DCD">
              <w:rPr>
                <w:noProof/>
                <w:webHidden/>
                <w:lang w:val="uk"/>
              </w:rPr>
              <w:tab/>
            </w:r>
            <w:r w:rsidR="006E3DCD">
              <w:rPr>
                <w:noProof/>
                <w:webHidden/>
                <w:lang w:val="uk"/>
              </w:rPr>
              <w:fldChar w:fldCharType="begin"/>
            </w:r>
            <w:r w:rsidR="006E3DCD">
              <w:rPr>
                <w:noProof/>
                <w:webHidden/>
                <w:lang w:val="uk"/>
              </w:rPr>
              <w:instrText xml:space="preserve"> PAGEREF _Toc11564377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5" w:history="1">
            <w:r w:rsidR="006E3DCD" w:rsidRPr="00CC1B8D">
              <w:rPr>
                <w:rStyle w:val="Hyperlink"/>
                <w:b/>
                <w:noProof/>
                <w:lang w:val="uk"/>
              </w:rPr>
              <w:t>31</w:t>
            </w:r>
            <w:r w:rsidR="006E3DCD">
              <w:rPr>
                <w:noProof/>
                <w:webHidden/>
                <w:lang w:val="uk"/>
              </w:rPr>
              <w:tab/>
            </w:r>
            <w:r w:rsidR="006E3DCD">
              <w:rPr>
                <w:noProof/>
                <w:webHidden/>
                <w:lang w:val="uk"/>
              </w:rPr>
              <w:fldChar w:fldCharType="begin"/>
            </w:r>
            <w:r w:rsidR="006E3DCD">
              <w:rPr>
                <w:noProof/>
                <w:webHidden/>
                <w:lang w:val="uk"/>
              </w:rPr>
              <w:instrText xml:space="preserve"> PAGEREF _Toc115643775 \h </w:instrText>
            </w:r>
            <w:r w:rsidR="006E3DCD">
              <w:rPr>
                <w:noProof/>
                <w:webHidden/>
                <w:lang w:val="uk"/>
              </w:rPr>
            </w:r>
            <w:r>
              <w:rPr>
                <w:noProof/>
                <w:webHidden/>
                <w:lang w:val="uk"/>
              </w:rPr>
              <w:fldChar w:fldCharType="separate"/>
            </w:r>
            <w:r w:rsidR="006E3DCD">
              <w:rPr>
                <w:noProof/>
                <w:webHidden/>
                <w:lang w:val="uk"/>
              </w:rPr>
              <w:fldChar w:fldCharType="end"/>
            </w:r>
          </w:hyperlink>
        </w:p>
        <w:p w14:paraId="4B8DBBE2" w14:textId="01668EC3" w:rsidR="006E3DCD" w:rsidRDefault="00000000">
          <w:pPr>
            <w:pStyle w:val="TOC3"/>
            <w:tabs>
              <w:tab w:val="right" w:leader="dot" w:pos="9350"/>
            </w:tabs>
            <w:rPr>
              <w:noProof/>
            </w:rPr>
          </w:pPr>
          <w:hyperlink w:anchor="_Toc115643776" w:history="1">
            <w:r w:rsidR="006E3DCD" w:rsidRPr="00CC1B8D">
              <w:rPr>
                <w:rStyle w:val="Hyperlink"/>
                <w:b/>
                <w:noProof/>
                <w:lang w:val="uk"/>
              </w:rPr>
              <w:t>Варіант 36</w:t>
            </w:r>
            <w:r w:rsidR="006E3DCD">
              <w:rPr>
                <w:noProof/>
                <w:webHidden/>
                <w:lang w:val="uk"/>
              </w:rPr>
              <w:tab/>
            </w:r>
            <w:r w:rsidR="006E3DCD">
              <w:rPr>
                <w:noProof/>
                <w:webHidden/>
                <w:lang w:val="uk"/>
              </w:rPr>
              <w:fldChar w:fldCharType="begin"/>
            </w:r>
            <w:r w:rsidR="006E3DCD">
              <w:rPr>
                <w:noProof/>
                <w:webHidden/>
                <w:lang w:val="uk"/>
              </w:rPr>
              <w:instrText xml:space="preserve"> PAGEREF _Toc11564377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6" w:history="1">
            <w:r w:rsidR="006E3DCD" w:rsidRPr="00CC1B8D">
              <w:rPr>
                <w:rStyle w:val="Hyperlink"/>
                <w:b/>
                <w:noProof/>
                <w:lang w:val="uk"/>
              </w:rPr>
              <w:t>32</w:t>
            </w:r>
            <w:r w:rsidR="006E3DCD">
              <w:rPr>
                <w:noProof/>
                <w:webHidden/>
                <w:lang w:val="uk"/>
              </w:rPr>
              <w:tab/>
            </w:r>
            <w:r w:rsidR="006E3DCD">
              <w:rPr>
                <w:noProof/>
                <w:webHidden/>
                <w:lang w:val="uk"/>
              </w:rPr>
              <w:fldChar w:fldCharType="begin"/>
            </w:r>
            <w:r w:rsidR="006E3DCD">
              <w:rPr>
                <w:noProof/>
                <w:webHidden/>
                <w:lang w:val="uk"/>
              </w:rPr>
              <w:instrText xml:space="preserve"> PAGEREF _Toc115643776 \h </w:instrText>
            </w:r>
            <w:r w:rsidR="006E3DCD">
              <w:rPr>
                <w:noProof/>
                <w:webHidden/>
                <w:lang w:val="uk"/>
              </w:rPr>
            </w:r>
            <w:r>
              <w:rPr>
                <w:noProof/>
                <w:webHidden/>
                <w:lang w:val="uk"/>
              </w:rPr>
              <w:fldChar w:fldCharType="separate"/>
            </w:r>
            <w:r w:rsidR="006E3DCD">
              <w:rPr>
                <w:noProof/>
                <w:webHidden/>
                <w:lang w:val="uk"/>
              </w:rPr>
              <w:fldChar w:fldCharType="end"/>
            </w:r>
          </w:hyperlink>
        </w:p>
        <w:p w14:paraId="176DB421" w14:textId="2F0D3A6A" w:rsidR="006E3DCD" w:rsidRDefault="00000000">
          <w:pPr>
            <w:pStyle w:val="TOC3"/>
            <w:tabs>
              <w:tab w:val="right" w:leader="dot" w:pos="9350"/>
            </w:tabs>
            <w:rPr>
              <w:noProof/>
            </w:rPr>
          </w:pPr>
          <w:hyperlink w:anchor="_Toc115643777" w:history="1">
            <w:r w:rsidR="006E3DCD" w:rsidRPr="00CC1B8D">
              <w:rPr>
                <w:rStyle w:val="Hyperlink"/>
                <w:b/>
                <w:noProof/>
                <w:lang w:val="uk"/>
              </w:rPr>
              <w:t>Варіант 37</w:t>
            </w:r>
            <w:r w:rsidR="006E3DCD">
              <w:rPr>
                <w:noProof/>
                <w:webHidden/>
                <w:lang w:val="uk"/>
              </w:rPr>
              <w:tab/>
            </w:r>
            <w:r w:rsidR="006E3DCD">
              <w:rPr>
                <w:noProof/>
                <w:webHidden/>
                <w:lang w:val="uk"/>
              </w:rPr>
              <w:fldChar w:fldCharType="begin"/>
            </w:r>
            <w:r w:rsidR="006E3DCD">
              <w:rPr>
                <w:noProof/>
                <w:webHidden/>
                <w:lang w:val="uk"/>
              </w:rPr>
              <w:instrText xml:space="preserve"> PAGEREF _Toc11564377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7" w:history="1">
            <w:r w:rsidR="006E3DCD" w:rsidRPr="00CC1B8D">
              <w:rPr>
                <w:rStyle w:val="Hyperlink"/>
                <w:b/>
                <w:noProof/>
                <w:lang w:val="uk"/>
              </w:rPr>
              <w:t>32</w:t>
            </w:r>
            <w:r w:rsidR="006E3DCD">
              <w:rPr>
                <w:noProof/>
                <w:webHidden/>
                <w:lang w:val="uk"/>
              </w:rPr>
              <w:tab/>
            </w:r>
            <w:r w:rsidR="006E3DCD">
              <w:rPr>
                <w:noProof/>
                <w:webHidden/>
                <w:lang w:val="uk"/>
              </w:rPr>
              <w:fldChar w:fldCharType="begin"/>
            </w:r>
            <w:r w:rsidR="006E3DCD">
              <w:rPr>
                <w:noProof/>
                <w:webHidden/>
                <w:lang w:val="uk"/>
              </w:rPr>
              <w:instrText xml:space="preserve"> PAGEREF _Toc115643777 \h </w:instrText>
            </w:r>
            <w:r w:rsidR="006E3DCD">
              <w:rPr>
                <w:noProof/>
                <w:webHidden/>
                <w:lang w:val="uk"/>
              </w:rPr>
            </w:r>
            <w:r>
              <w:rPr>
                <w:noProof/>
                <w:webHidden/>
                <w:lang w:val="uk"/>
              </w:rPr>
              <w:fldChar w:fldCharType="separate"/>
            </w:r>
            <w:r w:rsidR="006E3DCD">
              <w:rPr>
                <w:noProof/>
                <w:webHidden/>
                <w:lang w:val="uk"/>
              </w:rPr>
              <w:fldChar w:fldCharType="end"/>
            </w:r>
          </w:hyperlink>
        </w:p>
        <w:p w14:paraId="66A42676" w14:textId="23365211" w:rsidR="006E3DCD" w:rsidRDefault="00000000">
          <w:pPr>
            <w:pStyle w:val="TOC3"/>
            <w:tabs>
              <w:tab w:val="right" w:leader="dot" w:pos="9350"/>
            </w:tabs>
            <w:rPr>
              <w:noProof/>
            </w:rPr>
          </w:pPr>
          <w:hyperlink w:anchor="_Toc115643778" w:history="1">
            <w:r w:rsidR="006E3DCD" w:rsidRPr="00CC1B8D">
              <w:rPr>
                <w:rStyle w:val="Hyperlink"/>
                <w:b/>
                <w:noProof/>
                <w:lang w:val="uk"/>
              </w:rPr>
              <w:t>Варіант 38</w:t>
            </w:r>
            <w:r w:rsidR="006E3DCD">
              <w:rPr>
                <w:noProof/>
                <w:webHidden/>
                <w:lang w:val="uk"/>
              </w:rPr>
              <w:tab/>
            </w:r>
            <w:r w:rsidR="006E3DCD">
              <w:rPr>
                <w:noProof/>
                <w:webHidden/>
                <w:lang w:val="uk"/>
              </w:rPr>
              <w:fldChar w:fldCharType="begin"/>
            </w:r>
            <w:r w:rsidR="006E3DCD">
              <w:rPr>
                <w:noProof/>
                <w:webHidden/>
                <w:lang w:val="uk"/>
              </w:rPr>
              <w:instrText xml:space="preserve"> PAGEREF _Toc11564377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8" w:history="1">
            <w:r w:rsidR="006E3DCD" w:rsidRPr="00CC1B8D">
              <w:rPr>
                <w:rStyle w:val="Hyperlink"/>
                <w:b/>
                <w:noProof/>
                <w:lang w:val="uk"/>
              </w:rPr>
              <w:t>33</w:t>
            </w:r>
            <w:r w:rsidR="006E3DCD">
              <w:rPr>
                <w:noProof/>
                <w:webHidden/>
                <w:lang w:val="uk"/>
              </w:rPr>
              <w:tab/>
            </w:r>
            <w:r w:rsidR="006E3DCD">
              <w:rPr>
                <w:noProof/>
                <w:webHidden/>
                <w:lang w:val="uk"/>
              </w:rPr>
              <w:fldChar w:fldCharType="begin"/>
            </w:r>
            <w:r w:rsidR="006E3DCD">
              <w:rPr>
                <w:noProof/>
                <w:webHidden/>
                <w:lang w:val="uk"/>
              </w:rPr>
              <w:instrText xml:space="preserve"> PAGEREF _Toc115643778 \h </w:instrText>
            </w:r>
            <w:r w:rsidR="006E3DCD">
              <w:rPr>
                <w:noProof/>
                <w:webHidden/>
                <w:lang w:val="uk"/>
              </w:rPr>
            </w:r>
            <w:r>
              <w:rPr>
                <w:noProof/>
                <w:webHidden/>
                <w:lang w:val="uk"/>
              </w:rPr>
              <w:fldChar w:fldCharType="separate"/>
            </w:r>
            <w:r w:rsidR="006E3DCD">
              <w:rPr>
                <w:noProof/>
                <w:webHidden/>
                <w:lang w:val="uk"/>
              </w:rPr>
              <w:fldChar w:fldCharType="end"/>
            </w:r>
          </w:hyperlink>
        </w:p>
        <w:p w14:paraId="426459DA" w14:textId="18338D2F" w:rsidR="006E3DCD" w:rsidRDefault="00000000">
          <w:pPr>
            <w:pStyle w:val="TOC3"/>
            <w:tabs>
              <w:tab w:val="right" w:leader="dot" w:pos="9350"/>
            </w:tabs>
            <w:rPr>
              <w:noProof/>
            </w:rPr>
          </w:pPr>
          <w:hyperlink w:anchor="_Toc115643779" w:history="1">
            <w:r w:rsidR="006E3DCD" w:rsidRPr="00CC1B8D">
              <w:rPr>
                <w:rStyle w:val="Hyperlink"/>
                <w:b/>
                <w:noProof/>
                <w:lang w:val="uk"/>
              </w:rPr>
              <w:t>Варіант 39</w:t>
            </w:r>
            <w:r w:rsidR="006E3DCD">
              <w:rPr>
                <w:noProof/>
                <w:webHidden/>
                <w:lang w:val="uk"/>
              </w:rPr>
              <w:tab/>
            </w:r>
            <w:r w:rsidR="006E3DCD">
              <w:rPr>
                <w:noProof/>
                <w:webHidden/>
                <w:lang w:val="uk"/>
              </w:rPr>
              <w:fldChar w:fldCharType="begin"/>
            </w:r>
            <w:r w:rsidR="006E3DCD">
              <w:rPr>
                <w:noProof/>
                <w:webHidden/>
                <w:lang w:val="uk"/>
              </w:rPr>
              <w:instrText xml:space="preserve"> PAGEREF _Toc11564377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79" w:history="1">
            <w:r w:rsidR="006E3DCD" w:rsidRPr="00CC1B8D">
              <w:rPr>
                <w:rStyle w:val="Hyperlink"/>
                <w:b/>
                <w:noProof/>
                <w:lang w:val="uk"/>
              </w:rPr>
              <w:t>34</w:t>
            </w:r>
            <w:r w:rsidR="006E3DCD">
              <w:rPr>
                <w:noProof/>
                <w:webHidden/>
                <w:lang w:val="uk"/>
              </w:rPr>
              <w:tab/>
            </w:r>
            <w:r w:rsidR="006E3DCD">
              <w:rPr>
                <w:noProof/>
                <w:webHidden/>
                <w:lang w:val="uk"/>
              </w:rPr>
              <w:fldChar w:fldCharType="begin"/>
            </w:r>
            <w:r w:rsidR="006E3DCD">
              <w:rPr>
                <w:noProof/>
                <w:webHidden/>
                <w:lang w:val="uk"/>
              </w:rPr>
              <w:instrText xml:space="preserve"> PAGEREF _Toc115643779 \h </w:instrText>
            </w:r>
            <w:r w:rsidR="006E3DCD">
              <w:rPr>
                <w:noProof/>
                <w:webHidden/>
                <w:lang w:val="uk"/>
              </w:rPr>
            </w:r>
            <w:r>
              <w:rPr>
                <w:noProof/>
                <w:webHidden/>
                <w:lang w:val="uk"/>
              </w:rPr>
              <w:fldChar w:fldCharType="separate"/>
            </w:r>
            <w:r w:rsidR="006E3DCD">
              <w:rPr>
                <w:noProof/>
                <w:webHidden/>
                <w:lang w:val="uk"/>
              </w:rPr>
              <w:fldChar w:fldCharType="end"/>
            </w:r>
          </w:hyperlink>
        </w:p>
        <w:p w14:paraId="1ED7E9FF" w14:textId="681D403A" w:rsidR="006E3DCD" w:rsidRDefault="00000000">
          <w:pPr>
            <w:pStyle w:val="TOC3"/>
            <w:tabs>
              <w:tab w:val="right" w:leader="dot" w:pos="9350"/>
            </w:tabs>
            <w:rPr>
              <w:noProof/>
            </w:rPr>
          </w:pPr>
          <w:hyperlink w:anchor="_Toc115643780" w:history="1">
            <w:r w:rsidR="006E3DCD" w:rsidRPr="00CC1B8D">
              <w:rPr>
                <w:rStyle w:val="Hyperlink"/>
                <w:b/>
                <w:noProof/>
                <w:lang w:val="uk"/>
              </w:rPr>
              <w:t>Варіант 40</w:t>
            </w:r>
            <w:r w:rsidR="006E3DCD">
              <w:rPr>
                <w:noProof/>
                <w:webHidden/>
                <w:lang w:val="uk"/>
              </w:rPr>
              <w:tab/>
            </w:r>
            <w:r w:rsidR="006E3DCD">
              <w:rPr>
                <w:noProof/>
                <w:webHidden/>
                <w:lang w:val="uk"/>
              </w:rPr>
              <w:fldChar w:fldCharType="begin"/>
            </w:r>
            <w:r w:rsidR="006E3DCD">
              <w:rPr>
                <w:noProof/>
                <w:webHidden/>
                <w:lang w:val="uk"/>
              </w:rPr>
              <w:instrText xml:space="preserve"> PAGEREF _Toc11564378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0" w:history="1">
            <w:r w:rsidR="006E3DCD" w:rsidRPr="00CC1B8D">
              <w:rPr>
                <w:rStyle w:val="Hyperlink"/>
                <w:b/>
                <w:noProof/>
                <w:lang w:val="uk"/>
              </w:rPr>
              <w:t>35</w:t>
            </w:r>
            <w:r w:rsidR="006E3DCD">
              <w:rPr>
                <w:noProof/>
                <w:webHidden/>
                <w:lang w:val="uk"/>
              </w:rPr>
              <w:tab/>
            </w:r>
            <w:r w:rsidR="006E3DCD">
              <w:rPr>
                <w:noProof/>
                <w:webHidden/>
                <w:lang w:val="uk"/>
              </w:rPr>
              <w:fldChar w:fldCharType="begin"/>
            </w:r>
            <w:r w:rsidR="006E3DCD">
              <w:rPr>
                <w:noProof/>
                <w:webHidden/>
                <w:lang w:val="uk"/>
              </w:rPr>
              <w:instrText xml:space="preserve"> PAGEREF _Toc115643780 \h </w:instrText>
            </w:r>
            <w:r w:rsidR="006E3DCD">
              <w:rPr>
                <w:noProof/>
                <w:webHidden/>
                <w:lang w:val="uk"/>
              </w:rPr>
            </w:r>
            <w:r>
              <w:rPr>
                <w:noProof/>
                <w:webHidden/>
                <w:lang w:val="uk"/>
              </w:rPr>
              <w:fldChar w:fldCharType="separate"/>
            </w:r>
            <w:r w:rsidR="006E3DCD">
              <w:rPr>
                <w:noProof/>
                <w:webHidden/>
                <w:lang w:val="uk"/>
              </w:rPr>
              <w:fldChar w:fldCharType="end"/>
            </w:r>
          </w:hyperlink>
        </w:p>
        <w:p w14:paraId="5C38A165" w14:textId="37AE5532" w:rsidR="006E3DCD" w:rsidRDefault="00000000">
          <w:pPr>
            <w:pStyle w:val="TOC3"/>
            <w:tabs>
              <w:tab w:val="right" w:leader="dot" w:pos="9350"/>
            </w:tabs>
            <w:rPr>
              <w:noProof/>
            </w:rPr>
          </w:pPr>
          <w:hyperlink w:anchor="_Toc115643781" w:history="1">
            <w:r w:rsidR="006E3DCD" w:rsidRPr="00CC1B8D">
              <w:rPr>
                <w:rStyle w:val="Hyperlink"/>
                <w:b/>
                <w:noProof/>
                <w:lang w:val="uk"/>
              </w:rPr>
              <w:t>Варіант 41</w:t>
            </w:r>
            <w:r w:rsidR="006E3DCD">
              <w:rPr>
                <w:noProof/>
                <w:webHidden/>
                <w:lang w:val="uk"/>
              </w:rPr>
              <w:tab/>
            </w:r>
            <w:r w:rsidR="006E3DCD">
              <w:rPr>
                <w:noProof/>
                <w:webHidden/>
                <w:lang w:val="uk"/>
              </w:rPr>
              <w:fldChar w:fldCharType="begin"/>
            </w:r>
            <w:r w:rsidR="006E3DCD">
              <w:rPr>
                <w:noProof/>
                <w:webHidden/>
                <w:lang w:val="uk"/>
              </w:rPr>
              <w:instrText xml:space="preserve"> PAGEREF _Toc11564378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1" w:history="1">
            <w:r w:rsidR="006E3DCD" w:rsidRPr="00CC1B8D">
              <w:rPr>
                <w:rStyle w:val="Hyperlink"/>
                <w:b/>
                <w:noProof/>
                <w:lang w:val="uk"/>
              </w:rPr>
              <w:t>36</w:t>
            </w:r>
            <w:r w:rsidR="006E3DCD">
              <w:rPr>
                <w:noProof/>
                <w:webHidden/>
                <w:lang w:val="uk"/>
              </w:rPr>
              <w:tab/>
            </w:r>
            <w:r w:rsidR="006E3DCD">
              <w:rPr>
                <w:noProof/>
                <w:webHidden/>
                <w:lang w:val="uk"/>
              </w:rPr>
              <w:fldChar w:fldCharType="begin"/>
            </w:r>
            <w:r w:rsidR="006E3DCD">
              <w:rPr>
                <w:noProof/>
                <w:webHidden/>
                <w:lang w:val="uk"/>
              </w:rPr>
              <w:instrText xml:space="preserve"> PAGEREF _Toc115643781 \h </w:instrText>
            </w:r>
            <w:r w:rsidR="006E3DCD">
              <w:rPr>
                <w:noProof/>
                <w:webHidden/>
                <w:lang w:val="uk"/>
              </w:rPr>
            </w:r>
            <w:r>
              <w:rPr>
                <w:noProof/>
                <w:webHidden/>
                <w:lang w:val="uk"/>
              </w:rPr>
              <w:fldChar w:fldCharType="separate"/>
            </w:r>
            <w:r w:rsidR="006E3DCD">
              <w:rPr>
                <w:noProof/>
                <w:webHidden/>
                <w:lang w:val="uk"/>
              </w:rPr>
              <w:fldChar w:fldCharType="end"/>
            </w:r>
          </w:hyperlink>
        </w:p>
        <w:p w14:paraId="03947DA8" w14:textId="3D62A074" w:rsidR="006E3DCD" w:rsidRDefault="00000000">
          <w:pPr>
            <w:pStyle w:val="TOC3"/>
            <w:tabs>
              <w:tab w:val="right" w:leader="dot" w:pos="9350"/>
            </w:tabs>
            <w:rPr>
              <w:noProof/>
            </w:rPr>
          </w:pPr>
          <w:hyperlink w:anchor="_Toc115643782" w:history="1">
            <w:r w:rsidR="006E3DCD" w:rsidRPr="00CC1B8D">
              <w:rPr>
                <w:rStyle w:val="Hyperlink"/>
                <w:b/>
                <w:noProof/>
                <w:lang w:val="uk"/>
              </w:rPr>
              <w:t>Варіант 42</w:t>
            </w:r>
            <w:r w:rsidR="006E3DCD">
              <w:rPr>
                <w:noProof/>
                <w:webHidden/>
                <w:lang w:val="uk"/>
              </w:rPr>
              <w:tab/>
            </w:r>
            <w:r w:rsidR="006E3DCD">
              <w:rPr>
                <w:noProof/>
                <w:webHidden/>
                <w:lang w:val="uk"/>
              </w:rPr>
              <w:fldChar w:fldCharType="begin"/>
            </w:r>
            <w:r w:rsidR="006E3DCD">
              <w:rPr>
                <w:noProof/>
                <w:webHidden/>
                <w:lang w:val="uk"/>
              </w:rPr>
              <w:instrText xml:space="preserve"> PAGEREF _Toc11564378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2" w:history="1">
            <w:r w:rsidR="006E3DCD" w:rsidRPr="00CC1B8D">
              <w:rPr>
                <w:rStyle w:val="Hyperlink"/>
                <w:b/>
                <w:noProof/>
                <w:lang w:val="uk"/>
              </w:rPr>
              <w:t>37</w:t>
            </w:r>
            <w:r w:rsidR="006E3DCD">
              <w:rPr>
                <w:noProof/>
                <w:webHidden/>
                <w:lang w:val="uk"/>
              </w:rPr>
              <w:tab/>
            </w:r>
            <w:r w:rsidR="006E3DCD">
              <w:rPr>
                <w:noProof/>
                <w:webHidden/>
                <w:lang w:val="uk"/>
              </w:rPr>
              <w:fldChar w:fldCharType="begin"/>
            </w:r>
            <w:r w:rsidR="006E3DCD">
              <w:rPr>
                <w:noProof/>
                <w:webHidden/>
                <w:lang w:val="uk"/>
              </w:rPr>
              <w:instrText xml:space="preserve"> PAGEREF _Toc115643782 \h </w:instrText>
            </w:r>
            <w:r w:rsidR="006E3DCD">
              <w:rPr>
                <w:noProof/>
                <w:webHidden/>
                <w:lang w:val="uk"/>
              </w:rPr>
            </w:r>
            <w:r>
              <w:rPr>
                <w:noProof/>
                <w:webHidden/>
                <w:lang w:val="uk"/>
              </w:rPr>
              <w:fldChar w:fldCharType="separate"/>
            </w:r>
            <w:r w:rsidR="006E3DCD">
              <w:rPr>
                <w:noProof/>
                <w:webHidden/>
                <w:lang w:val="uk"/>
              </w:rPr>
              <w:fldChar w:fldCharType="end"/>
            </w:r>
          </w:hyperlink>
        </w:p>
        <w:p w14:paraId="72A540F6" w14:textId="437BE53E" w:rsidR="006E3DCD" w:rsidRDefault="00000000">
          <w:pPr>
            <w:pStyle w:val="TOC3"/>
            <w:tabs>
              <w:tab w:val="right" w:leader="dot" w:pos="9350"/>
            </w:tabs>
            <w:rPr>
              <w:noProof/>
            </w:rPr>
          </w:pPr>
          <w:hyperlink w:anchor="_Toc115643783" w:history="1">
            <w:r w:rsidR="006E3DCD" w:rsidRPr="00CC1B8D">
              <w:rPr>
                <w:rStyle w:val="Hyperlink"/>
                <w:b/>
                <w:noProof/>
                <w:lang w:val="uk"/>
              </w:rPr>
              <w:t>Варіант 43</w:t>
            </w:r>
            <w:r w:rsidR="006E3DCD">
              <w:rPr>
                <w:noProof/>
                <w:webHidden/>
                <w:lang w:val="uk"/>
              </w:rPr>
              <w:tab/>
            </w:r>
            <w:r w:rsidR="006E3DCD">
              <w:rPr>
                <w:noProof/>
                <w:webHidden/>
                <w:lang w:val="uk"/>
              </w:rPr>
              <w:fldChar w:fldCharType="begin"/>
            </w:r>
            <w:r w:rsidR="006E3DCD">
              <w:rPr>
                <w:noProof/>
                <w:webHidden/>
                <w:lang w:val="uk"/>
              </w:rPr>
              <w:instrText xml:space="preserve"> PAGEREF _Toc11564378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3" w:history="1">
            <w:r w:rsidR="006E3DCD" w:rsidRPr="00CC1B8D">
              <w:rPr>
                <w:rStyle w:val="Hyperlink"/>
                <w:b/>
                <w:noProof/>
                <w:lang w:val="uk"/>
              </w:rPr>
              <w:t>37</w:t>
            </w:r>
            <w:r w:rsidR="006E3DCD">
              <w:rPr>
                <w:noProof/>
                <w:webHidden/>
                <w:lang w:val="uk"/>
              </w:rPr>
              <w:tab/>
            </w:r>
            <w:r w:rsidR="006E3DCD">
              <w:rPr>
                <w:noProof/>
                <w:webHidden/>
                <w:lang w:val="uk"/>
              </w:rPr>
              <w:fldChar w:fldCharType="begin"/>
            </w:r>
            <w:r w:rsidR="006E3DCD">
              <w:rPr>
                <w:noProof/>
                <w:webHidden/>
                <w:lang w:val="uk"/>
              </w:rPr>
              <w:instrText xml:space="preserve"> PAGEREF _Toc115643783 \h </w:instrText>
            </w:r>
            <w:r w:rsidR="006E3DCD">
              <w:rPr>
                <w:noProof/>
                <w:webHidden/>
                <w:lang w:val="uk"/>
              </w:rPr>
            </w:r>
            <w:r>
              <w:rPr>
                <w:noProof/>
                <w:webHidden/>
                <w:lang w:val="uk"/>
              </w:rPr>
              <w:fldChar w:fldCharType="separate"/>
            </w:r>
            <w:r w:rsidR="006E3DCD">
              <w:rPr>
                <w:noProof/>
                <w:webHidden/>
                <w:lang w:val="uk"/>
              </w:rPr>
              <w:fldChar w:fldCharType="end"/>
            </w:r>
          </w:hyperlink>
        </w:p>
        <w:p w14:paraId="48BA20A4" w14:textId="1002511C" w:rsidR="006E3DCD" w:rsidRDefault="00000000">
          <w:pPr>
            <w:pStyle w:val="TOC3"/>
            <w:tabs>
              <w:tab w:val="right" w:leader="dot" w:pos="9350"/>
            </w:tabs>
            <w:rPr>
              <w:noProof/>
            </w:rPr>
          </w:pPr>
          <w:hyperlink w:anchor="_Toc115643784" w:history="1">
            <w:r w:rsidR="006E3DCD" w:rsidRPr="00CC1B8D">
              <w:rPr>
                <w:rStyle w:val="Hyperlink"/>
                <w:b/>
                <w:noProof/>
                <w:lang w:val="uk"/>
              </w:rPr>
              <w:t>Варіант 44</w:t>
            </w:r>
            <w:r w:rsidR="006E3DCD">
              <w:rPr>
                <w:noProof/>
                <w:webHidden/>
                <w:lang w:val="uk"/>
              </w:rPr>
              <w:tab/>
            </w:r>
            <w:r w:rsidR="006E3DCD">
              <w:rPr>
                <w:noProof/>
                <w:webHidden/>
                <w:lang w:val="uk"/>
              </w:rPr>
              <w:fldChar w:fldCharType="begin"/>
            </w:r>
            <w:r w:rsidR="006E3DCD">
              <w:rPr>
                <w:noProof/>
                <w:webHidden/>
                <w:lang w:val="uk"/>
              </w:rPr>
              <w:instrText xml:space="preserve"> PAGEREF _Toc11564378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4" w:history="1">
            <w:r w:rsidR="006E3DCD" w:rsidRPr="00CC1B8D">
              <w:rPr>
                <w:rStyle w:val="Hyperlink"/>
                <w:b/>
                <w:noProof/>
                <w:lang w:val="uk"/>
              </w:rPr>
              <w:t>39</w:t>
            </w:r>
            <w:r w:rsidR="006E3DCD">
              <w:rPr>
                <w:noProof/>
                <w:webHidden/>
                <w:lang w:val="uk"/>
              </w:rPr>
              <w:tab/>
            </w:r>
            <w:r w:rsidR="006E3DCD">
              <w:rPr>
                <w:noProof/>
                <w:webHidden/>
                <w:lang w:val="uk"/>
              </w:rPr>
              <w:fldChar w:fldCharType="begin"/>
            </w:r>
            <w:r w:rsidR="006E3DCD">
              <w:rPr>
                <w:noProof/>
                <w:webHidden/>
                <w:lang w:val="uk"/>
              </w:rPr>
              <w:instrText xml:space="preserve"> PAGEREF _Toc115643784 \h </w:instrText>
            </w:r>
            <w:r w:rsidR="006E3DCD">
              <w:rPr>
                <w:noProof/>
                <w:webHidden/>
                <w:lang w:val="uk"/>
              </w:rPr>
            </w:r>
            <w:r>
              <w:rPr>
                <w:noProof/>
                <w:webHidden/>
                <w:lang w:val="uk"/>
              </w:rPr>
              <w:fldChar w:fldCharType="separate"/>
            </w:r>
            <w:r w:rsidR="006E3DCD">
              <w:rPr>
                <w:noProof/>
                <w:webHidden/>
                <w:lang w:val="uk"/>
              </w:rPr>
              <w:fldChar w:fldCharType="end"/>
            </w:r>
          </w:hyperlink>
        </w:p>
        <w:p w14:paraId="27831669" w14:textId="041FE73B" w:rsidR="006E3DCD" w:rsidRDefault="00000000">
          <w:pPr>
            <w:pStyle w:val="TOC3"/>
            <w:tabs>
              <w:tab w:val="right" w:leader="dot" w:pos="9350"/>
            </w:tabs>
            <w:rPr>
              <w:noProof/>
            </w:rPr>
          </w:pPr>
          <w:hyperlink w:anchor="_Toc115643785" w:history="1">
            <w:r w:rsidR="006E3DCD" w:rsidRPr="00CC1B8D">
              <w:rPr>
                <w:rStyle w:val="Hyperlink"/>
                <w:b/>
                <w:noProof/>
                <w:lang w:val="uk"/>
              </w:rPr>
              <w:t>Варіант 45</w:t>
            </w:r>
            <w:r w:rsidR="006E3DCD">
              <w:rPr>
                <w:noProof/>
                <w:webHidden/>
                <w:lang w:val="uk"/>
              </w:rPr>
              <w:tab/>
            </w:r>
            <w:r w:rsidR="006E3DCD">
              <w:rPr>
                <w:noProof/>
                <w:webHidden/>
                <w:lang w:val="uk"/>
              </w:rPr>
              <w:fldChar w:fldCharType="begin"/>
            </w:r>
            <w:r w:rsidR="006E3DCD">
              <w:rPr>
                <w:noProof/>
                <w:webHidden/>
                <w:lang w:val="uk"/>
              </w:rPr>
              <w:instrText xml:space="preserve"> PAGEREF _Toc11564378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5" w:history="1">
            <w:r w:rsidR="006E3DCD" w:rsidRPr="00CC1B8D">
              <w:rPr>
                <w:rStyle w:val="Hyperlink"/>
                <w:b/>
                <w:noProof/>
                <w:lang w:val="uk"/>
              </w:rPr>
              <w:t>39</w:t>
            </w:r>
            <w:r w:rsidR="006E3DCD">
              <w:rPr>
                <w:noProof/>
                <w:webHidden/>
                <w:lang w:val="uk"/>
              </w:rPr>
              <w:tab/>
            </w:r>
            <w:r w:rsidR="006E3DCD">
              <w:rPr>
                <w:noProof/>
                <w:webHidden/>
                <w:lang w:val="uk"/>
              </w:rPr>
              <w:fldChar w:fldCharType="begin"/>
            </w:r>
            <w:r w:rsidR="006E3DCD">
              <w:rPr>
                <w:noProof/>
                <w:webHidden/>
                <w:lang w:val="uk"/>
              </w:rPr>
              <w:instrText xml:space="preserve"> PAGEREF _Toc115643785 \h </w:instrText>
            </w:r>
            <w:r w:rsidR="006E3DCD">
              <w:rPr>
                <w:noProof/>
                <w:webHidden/>
                <w:lang w:val="uk"/>
              </w:rPr>
            </w:r>
            <w:r>
              <w:rPr>
                <w:noProof/>
                <w:webHidden/>
                <w:lang w:val="uk"/>
              </w:rPr>
              <w:fldChar w:fldCharType="separate"/>
            </w:r>
            <w:r w:rsidR="006E3DCD">
              <w:rPr>
                <w:noProof/>
                <w:webHidden/>
                <w:lang w:val="uk"/>
              </w:rPr>
              <w:fldChar w:fldCharType="end"/>
            </w:r>
          </w:hyperlink>
        </w:p>
        <w:p w14:paraId="6AFF8406" w14:textId="161227CD" w:rsidR="006E3DCD" w:rsidRDefault="00000000">
          <w:pPr>
            <w:pStyle w:val="TOC3"/>
            <w:tabs>
              <w:tab w:val="right" w:leader="dot" w:pos="9350"/>
            </w:tabs>
            <w:rPr>
              <w:noProof/>
            </w:rPr>
          </w:pPr>
          <w:hyperlink w:anchor="_Toc115643786" w:history="1">
            <w:r w:rsidR="006E3DCD" w:rsidRPr="00CC1B8D">
              <w:rPr>
                <w:rStyle w:val="Hyperlink"/>
                <w:b/>
                <w:noProof/>
                <w:lang w:val="uk"/>
              </w:rPr>
              <w:t>Варіант 46</w:t>
            </w:r>
            <w:r w:rsidR="006E3DCD">
              <w:rPr>
                <w:noProof/>
                <w:webHidden/>
                <w:lang w:val="uk"/>
              </w:rPr>
              <w:tab/>
            </w:r>
            <w:r w:rsidR="006E3DCD">
              <w:rPr>
                <w:noProof/>
                <w:webHidden/>
                <w:lang w:val="uk"/>
              </w:rPr>
              <w:fldChar w:fldCharType="begin"/>
            </w:r>
            <w:r w:rsidR="006E3DCD">
              <w:rPr>
                <w:noProof/>
                <w:webHidden/>
                <w:lang w:val="uk"/>
              </w:rPr>
              <w:instrText xml:space="preserve"> PAGEREF _Toc11564378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6" w:history="1">
            <w:r w:rsidR="006E3DCD" w:rsidRPr="00CC1B8D">
              <w:rPr>
                <w:rStyle w:val="Hyperlink"/>
                <w:b/>
                <w:noProof/>
                <w:lang w:val="uk"/>
              </w:rPr>
              <w:t>40</w:t>
            </w:r>
            <w:r w:rsidR="006E3DCD">
              <w:rPr>
                <w:noProof/>
                <w:webHidden/>
                <w:lang w:val="uk"/>
              </w:rPr>
              <w:tab/>
            </w:r>
            <w:r w:rsidR="006E3DCD">
              <w:rPr>
                <w:noProof/>
                <w:webHidden/>
                <w:lang w:val="uk"/>
              </w:rPr>
              <w:fldChar w:fldCharType="begin"/>
            </w:r>
            <w:r w:rsidR="006E3DCD">
              <w:rPr>
                <w:noProof/>
                <w:webHidden/>
                <w:lang w:val="uk"/>
              </w:rPr>
              <w:instrText xml:space="preserve"> PAGEREF _Toc115643786 \h </w:instrText>
            </w:r>
            <w:r w:rsidR="006E3DCD">
              <w:rPr>
                <w:noProof/>
                <w:webHidden/>
                <w:lang w:val="uk"/>
              </w:rPr>
            </w:r>
            <w:r>
              <w:rPr>
                <w:noProof/>
                <w:webHidden/>
                <w:lang w:val="uk"/>
              </w:rPr>
              <w:fldChar w:fldCharType="separate"/>
            </w:r>
            <w:r w:rsidR="006E3DCD">
              <w:rPr>
                <w:noProof/>
                <w:webHidden/>
                <w:lang w:val="uk"/>
              </w:rPr>
              <w:fldChar w:fldCharType="end"/>
            </w:r>
          </w:hyperlink>
        </w:p>
        <w:p w14:paraId="6778B7C3" w14:textId="58E86805" w:rsidR="006E3DCD" w:rsidRDefault="00000000">
          <w:pPr>
            <w:pStyle w:val="TOC3"/>
            <w:tabs>
              <w:tab w:val="right" w:leader="dot" w:pos="9350"/>
            </w:tabs>
            <w:rPr>
              <w:noProof/>
            </w:rPr>
          </w:pPr>
          <w:hyperlink w:anchor="_Toc115643787" w:history="1">
            <w:r w:rsidR="006E3DCD" w:rsidRPr="00CC1B8D">
              <w:rPr>
                <w:rStyle w:val="Hyperlink"/>
                <w:b/>
                <w:noProof/>
                <w:lang w:val="uk"/>
              </w:rPr>
              <w:t>Варіант 47</w:t>
            </w:r>
            <w:r w:rsidR="006E3DCD">
              <w:rPr>
                <w:noProof/>
                <w:webHidden/>
                <w:lang w:val="uk"/>
              </w:rPr>
              <w:tab/>
            </w:r>
            <w:r w:rsidR="006E3DCD">
              <w:rPr>
                <w:noProof/>
                <w:webHidden/>
                <w:lang w:val="uk"/>
              </w:rPr>
              <w:fldChar w:fldCharType="begin"/>
            </w:r>
            <w:r w:rsidR="006E3DCD">
              <w:rPr>
                <w:noProof/>
                <w:webHidden/>
                <w:lang w:val="uk"/>
              </w:rPr>
              <w:instrText xml:space="preserve"> PAGEREF _Toc11564378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7" w:history="1">
            <w:r w:rsidR="006E3DCD" w:rsidRPr="00CC1B8D">
              <w:rPr>
                <w:rStyle w:val="Hyperlink"/>
                <w:b/>
                <w:noProof/>
                <w:lang w:val="uk"/>
              </w:rPr>
              <w:t>41</w:t>
            </w:r>
            <w:r w:rsidR="006E3DCD">
              <w:rPr>
                <w:noProof/>
                <w:webHidden/>
                <w:lang w:val="uk"/>
              </w:rPr>
              <w:tab/>
            </w:r>
            <w:r w:rsidR="006E3DCD">
              <w:rPr>
                <w:noProof/>
                <w:webHidden/>
                <w:lang w:val="uk"/>
              </w:rPr>
              <w:fldChar w:fldCharType="begin"/>
            </w:r>
            <w:r w:rsidR="006E3DCD">
              <w:rPr>
                <w:noProof/>
                <w:webHidden/>
                <w:lang w:val="uk"/>
              </w:rPr>
              <w:instrText xml:space="preserve"> PAGEREF _Toc115643787 \h </w:instrText>
            </w:r>
            <w:r w:rsidR="006E3DCD">
              <w:rPr>
                <w:noProof/>
                <w:webHidden/>
                <w:lang w:val="uk"/>
              </w:rPr>
            </w:r>
            <w:r>
              <w:rPr>
                <w:noProof/>
                <w:webHidden/>
                <w:lang w:val="uk"/>
              </w:rPr>
              <w:fldChar w:fldCharType="separate"/>
            </w:r>
            <w:r w:rsidR="006E3DCD">
              <w:rPr>
                <w:noProof/>
                <w:webHidden/>
                <w:lang w:val="uk"/>
              </w:rPr>
              <w:fldChar w:fldCharType="end"/>
            </w:r>
          </w:hyperlink>
        </w:p>
        <w:p w14:paraId="1D2EAF19" w14:textId="67B702DF" w:rsidR="006E3DCD" w:rsidRDefault="00000000">
          <w:pPr>
            <w:pStyle w:val="TOC3"/>
            <w:tabs>
              <w:tab w:val="right" w:leader="dot" w:pos="9350"/>
            </w:tabs>
            <w:rPr>
              <w:noProof/>
            </w:rPr>
          </w:pPr>
          <w:hyperlink w:anchor="_Toc115643788" w:history="1">
            <w:r w:rsidR="006E3DCD" w:rsidRPr="00CC1B8D">
              <w:rPr>
                <w:rStyle w:val="Hyperlink"/>
                <w:b/>
                <w:noProof/>
                <w:lang w:val="uk"/>
              </w:rPr>
              <w:t>Варіант 48</w:t>
            </w:r>
            <w:r w:rsidR="006E3DCD">
              <w:rPr>
                <w:noProof/>
                <w:webHidden/>
                <w:lang w:val="uk"/>
              </w:rPr>
              <w:tab/>
            </w:r>
            <w:r w:rsidR="006E3DCD">
              <w:rPr>
                <w:noProof/>
                <w:webHidden/>
                <w:lang w:val="uk"/>
              </w:rPr>
              <w:fldChar w:fldCharType="begin"/>
            </w:r>
            <w:r w:rsidR="006E3DCD">
              <w:rPr>
                <w:noProof/>
                <w:webHidden/>
                <w:lang w:val="uk"/>
              </w:rPr>
              <w:instrText xml:space="preserve"> PAGEREF _Toc11564378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8" w:history="1">
            <w:r w:rsidR="006E3DCD" w:rsidRPr="00CC1B8D">
              <w:rPr>
                <w:rStyle w:val="Hyperlink"/>
                <w:b/>
                <w:noProof/>
                <w:lang w:val="uk"/>
              </w:rPr>
              <w:t>42</w:t>
            </w:r>
            <w:r w:rsidR="006E3DCD">
              <w:rPr>
                <w:noProof/>
                <w:webHidden/>
                <w:lang w:val="uk"/>
              </w:rPr>
              <w:tab/>
            </w:r>
            <w:r w:rsidR="006E3DCD">
              <w:rPr>
                <w:noProof/>
                <w:webHidden/>
                <w:lang w:val="uk"/>
              </w:rPr>
              <w:fldChar w:fldCharType="begin"/>
            </w:r>
            <w:r w:rsidR="006E3DCD">
              <w:rPr>
                <w:noProof/>
                <w:webHidden/>
                <w:lang w:val="uk"/>
              </w:rPr>
              <w:instrText xml:space="preserve"> PAGEREF _Toc115643788 \h </w:instrText>
            </w:r>
            <w:r w:rsidR="006E3DCD">
              <w:rPr>
                <w:noProof/>
                <w:webHidden/>
                <w:lang w:val="uk"/>
              </w:rPr>
            </w:r>
            <w:r>
              <w:rPr>
                <w:noProof/>
                <w:webHidden/>
                <w:lang w:val="uk"/>
              </w:rPr>
              <w:fldChar w:fldCharType="separate"/>
            </w:r>
            <w:r w:rsidR="006E3DCD">
              <w:rPr>
                <w:noProof/>
                <w:webHidden/>
                <w:lang w:val="uk"/>
              </w:rPr>
              <w:fldChar w:fldCharType="end"/>
            </w:r>
          </w:hyperlink>
        </w:p>
        <w:p w14:paraId="23002435" w14:textId="1CE3C02A" w:rsidR="006E3DCD" w:rsidRDefault="00000000">
          <w:pPr>
            <w:pStyle w:val="TOC3"/>
            <w:tabs>
              <w:tab w:val="right" w:leader="dot" w:pos="9350"/>
            </w:tabs>
            <w:rPr>
              <w:noProof/>
            </w:rPr>
          </w:pPr>
          <w:hyperlink w:anchor="_Toc115643789" w:history="1">
            <w:r w:rsidR="006E3DCD" w:rsidRPr="00CC1B8D">
              <w:rPr>
                <w:rStyle w:val="Hyperlink"/>
                <w:b/>
                <w:noProof/>
                <w:lang w:val="uk"/>
              </w:rPr>
              <w:t>Варіант 49</w:t>
            </w:r>
            <w:r w:rsidR="006E3DCD">
              <w:rPr>
                <w:noProof/>
                <w:webHidden/>
                <w:lang w:val="uk"/>
              </w:rPr>
              <w:tab/>
            </w:r>
            <w:r w:rsidR="006E3DCD">
              <w:rPr>
                <w:noProof/>
                <w:webHidden/>
                <w:lang w:val="uk"/>
              </w:rPr>
              <w:fldChar w:fldCharType="begin"/>
            </w:r>
            <w:r w:rsidR="006E3DCD">
              <w:rPr>
                <w:noProof/>
                <w:webHidden/>
                <w:lang w:val="uk"/>
              </w:rPr>
              <w:instrText xml:space="preserve"> PAGEREF _Toc11564378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89" w:history="1">
            <w:r w:rsidR="006E3DCD" w:rsidRPr="00CC1B8D">
              <w:rPr>
                <w:rStyle w:val="Hyperlink"/>
                <w:b/>
                <w:noProof/>
                <w:lang w:val="uk"/>
              </w:rPr>
              <w:t>42</w:t>
            </w:r>
            <w:r w:rsidR="006E3DCD">
              <w:rPr>
                <w:noProof/>
                <w:webHidden/>
                <w:lang w:val="uk"/>
              </w:rPr>
              <w:tab/>
            </w:r>
            <w:r w:rsidR="006E3DCD">
              <w:rPr>
                <w:noProof/>
                <w:webHidden/>
                <w:lang w:val="uk"/>
              </w:rPr>
              <w:fldChar w:fldCharType="begin"/>
            </w:r>
            <w:r w:rsidR="006E3DCD">
              <w:rPr>
                <w:noProof/>
                <w:webHidden/>
                <w:lang w:val="uk"/>
              </w:rPr>
              <w:instrText xml:space="preserve"> PAGEREF _Toc115643789 \h </w:instrText>
            </w:r>
            <w:r w:rsidR="006E3DCD">
              <w:rPr>
                <w:noProof/>
                <w:webHidden/>
                <w:lang w:val="uk"/>
              </w:rPr>
            </w:r>
            <w:r>
              <w:rPr>
                <w:noProof/>
                <w:webHidden/>
                <w:lang w:val="uk"/>
              </w:rPr>
              <w:fldChar w:fldCharType="separate"/>
            </w:r>
            <w:r w:rsidR="006E3DCD">
              <w:rPr>
                <w:noProof/>
                <w:webHidden/>
                <w:lang w:val="uk"/>
              </w:rPr>
              <w:fldChar w:fldCharType="end"/>
            </w:r>
          </w:hyperlink>
        </w:p>
        <w:p w14:paraId="5779BBBA" w14:textId="6AB8F0F4" w:rsidR="006E3DCD" w:rsidRDefault="00000000">
          <w:pPr>
            <w:pStyle w:val="TOC3"/>
            <w:tabs>
              <w:tab w:val="right" w:leader="dot" w:pos="9350"/>
            </w:tabs>
            <w:rPr>
              <w:noProof/>
            </w:rPr>
          </w:pPr>
          <w:hyperlink w:anchor="_Toc115643790" w:history="1">
            <w:r w:rsidR="006E3DCD" w:rsidRPr="00CC1B8D">
              <w:rPr>
                <w:rStyle w:val="Hyperlink"/>
                <w:b/>
                <w:noProof/>
                <w:lang w:val="uk"/>
              </w:rPr>
              <w:t>Варіант 50</w:t>
            </w:r>
            <w:r w:rsidR="006E3DCD">
              <w:rPr>
                <w:noProof/>
                <w:webHidden/>
                <w:lang w:val="uk"/>
              </w:rPr>
              <w:tab/>
            </w:r>
            <w:r w:rsidR="006E3DCD">
              <w:rPr>
                <w:noProof/>
                <w:webHidden/>
                <w:lang w:val="uk"/>
              </w:rPr>
              <w:fldChar w:fldCharType="begin"/>
            </w:r>
            <w:r w:rsidR="006E3DCD">
              <w:rPr>
                <w:noProof/>
                <w:webHidden/>
                <w:lang w:val="uk"/>
              </w:rPr>
              <w:instrText xml:space="preserve"> PAGEREF _Toc11564379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0" w:history="1">
            <w:r w:rsidR="006E3DCD" w:rsidRPr="00CC1B8D">
              <w:rPr>
                <w:rStyle w:val="Hyperlink"/>
                <w:b/>
                <w:noProof/>
                <w:lang w:val="uk"/>
              </w:rPr>
              <w:t>43</w:t>
            </w:r>
            <w:r w:rsidR="006E3DCD">
              <w:rPr>
                <w:noProof/>
                <w:webHidden/>
                <w:lang w:val="uk"/>
              </w:rPr>
              <w:tab/>
            </w:r>
            <w:r w:rsidR="006E3DCD">
              <w:rPr>
                <w:noProof/>
                <w:webHidden/>
                <w:lang w:val="uk"/>
              </w:rPr>
              <w:fldChar w:fldCharType="begin"/>
            </w:r>
            <w:r w:rsidR="006E3DCD">
              <w:rPr>
                <w:noProof/>
                <w:webHidden/>
                <w:lang w:val="uk"/>
              </w:rPr>
              <w:instrText xml:space="preserve"> PAGEREF _Toc115643790 \h </w:instrText>
            </w:r>
            <w:r w:rsidR="006E3DCD">
              <w:rPr>
                <w:noProof/>
                <w:webHidden/>
                <w:lang w:val="uk"/>
              </w:rPr>
            </w:r>
            <w:r>
              <w:rPr>
                <w:noProof/>
                <w:webHidden/>
                <w:lang w:val="uk"/>
              </w:rPr>
              <w:fldChar w:fldCharType="separate"/>
            </w:r>
            <w:r w:rsidR="006E3DCD">
              <w:rPr>
                <w:noProof/>
                <w:webHidden/>
                <w:lang w:val="uk"/>
              </w:rPr>
              <w:fldChar w:fldCharType="end"/>
            </w:r>
          </w:hyperlink>
        </w:p>
        <w:p w14:paraId="7423AA6E" w14:textId="3826F054" w:rsidR="006E3DCD" w:rsidRDefault="00000000">
          <w:pPr>
            <w:pStyle w:val="TOC3"/>
            <w:tabs>
              <w:tab w:val="right" w:leader="dot" w:pos="9350"/>
            </w:tabs>
            <w:rPr>
              <w:noProof/>
            </w:rPr>
          </w:pPr>
          <w:hyperlink w:anchor="_Toc115643791" w:history="1">
            <w:r w:rsidR="006E3DCD" w:rsidRPr="00CC1B8D">
              <w:rPr>
                <w:rStyle w:val="Hyperlink"/>
                <w:b/>
                <w:noProof/>
                <w:lang w:val="uk"/>
              </w:rPr>
              <w:t>Варіант 51</w:t>
            </w:r>
            <w:r w:rsidR="006E3DCD">
              <w:rPr>
                <w:noProof/>
                <w:webHidden/>
                <w:lang w:val="uk"/>
              </w:rPr>
              <w:tab/>
            </w:r>
            <w:r w:rsidR="006E3DCD">
              <w:rPr>
                <w:noProof/>
                <w:webHidden/>
                <w:lang w:val="uk"/>
              </w:rPr>
              <w:fldChar w:fldCharType="begin"/>
            </w:r>
            <w:r w:rsidR="006E3DCD">
              <w:rPr>
                <w:noProof/>
                <w:webHidden/>
                <w:lang w:val="uk"/>
              </w:rPr>
              <w:instrText xml:space="preserve"> PAGEREF _Toc11564379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1" w:history="1">
            <w:r w:rsidR="006E3DCD" w:rsidRPr="00CC1B8D">
              <w:rPr>
                <w:rStyle w:val="Hyperlink"/>
                <w:b/>
                <w:noProof/>
                <w:lang w:val="uk"/>
              </w:rPr>
              <w:t>43</w:t>
            </w:r>
            <w:r w:rsidR="006E3DCD">
              <w:rPr>
                <w:noProof/>
                <w:webHidden/>
                <w:lang w:val="uk"/>
              </w:rPr>
              <w:tab/>
            </w:r>
            <w:r w:rsidR="006E3DCD">
              <w:rPr>
                <w:noProof/>
                <w:webHidden/>
                <w:lang w:val="uk"/>
              </w:rPr>
              <w:fldChar w:fldCharType="begin"/>
            </w:r>
            <w:r w:rsidR="006E3DCD">
              <w:rPr>
                <w:noProof/>
                <w:webHidden/>
                <w:lang w:val="uk"/>
              </w:rPr>
              <w:instrText xml:space="preserve"> PAGEREF _Toc115643791 \h </w:instrText>
            </w:r>
            <w:r w:rsidR="006E3DCD">
              <w:rPr>
                <w:noProof/>
                <w:webHidden/>
                <w:lang w:val="uk"/>
              </w:rPr>
            </w:r>
            <w:r>
              <w:rPr>
                <w:noProof/>
                <w:webHidden/>
                <w:lang w:val="uk"/>
              </w:rPr>
              <w:fldChar w:fldCharType="separate"/>
            </w:r>
            <w:r w:rsidR="006E3DCD">
              <w:rPr>
                <w:noProof/>
                <w:webHidden/>
                <w:lang w:val="uk"/>
              </w:rPr>
              <w:fldChar w:fldCharType="end"/>
            </w:r>
          </w:hyperlink>
        </w:p>
        <w:p w14:paraId="174E3254" w14:textId="332D7F43" w:rsidR="006E3DCD" w:rsidRDefault="00000000">
          <w:pPr>
            <w:pStyle w:val="TOC3"/>
            <w:tabs>
              <w:tab w:val="right" w:leader="dot" w:pos="9350"/>
            </w:tabs>
            <w:rPr>
              <w:noProof/>
            </w:rPr>
          </w:pPr>
          <w:hyperlink w:anchor="_Toc115643792" w:history="1">
            <w:r w:rsidR="006E3DCD" w:rsidRPr="00CC1B8D">
              <w:rPr>
                <w:rStyle w:val="Hyperlink"/>
                <w:b/>
                <w:noProof/>
                <w:lang w:val="uk"/>
              </w:rPr>
              <w:t>Варіант 52</w:t>
            </w:r>
            <w:r w:rsidR="006E3DCD">
              <w:rPr>
                <w:noProof/>
                <w:webHidden/>
                <w:lang w:val="uk"/>
              </w:rPr>
              <w:tab/>
            </w:r>
            <w:r w:rsidR="006E3DCD">
              <w:rPr>
                <w:noProof/>
                <w:webHidden/>
                <w:lang w:val="uk"/>
              </w:rPr>
              <w:fldChar w:fldCharType="begin"/>
            </w:r>
            <w:r w:rsidR="006E3DCD">
              <w:rPr>
                <w:noProof/>
                <w:webHidden/>
                <w:lang w:val="uk"/>
              </w:rPr>
              <w:instrText xml:space="preserve"> PAGEREF _Toc11564379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2" w:history="1">
            <w:r w:rsidR="006E3DCD" w:rsidRPr="00CC1B8D">
              <w:rPr>
                <w:rStyle w:val="Hyperlink"/>
                <w:b/>
                <w:noProof/>
                <w:lang w:val="uk"/>
              </w:rPr>
              <w:t>44</w:t>
            </w:r>
            <w:r w:rsidR="006E3DCD">
              <w:rPr>
                <w:noProof/>
                <w:webHidden/>
                <w:lang w:val="uk"/>
              </w:rPr>
              <w:tab/>
            </w:r>
            <w:r w:rsidR="006E3DCD">
              <w:rPr>
                <w:noProof/>
                <w:webHidden/>
                <w:lang w:val="uk"/>
              </w:rPr>
              <w:fldChar w:fldCharType="begin"/>
            </w:r>
            <w:r w:rsidR="006E3DCD">
              <w:rPr>
                <w:noProof/>
                <w:webHidden/>
                <w:lang w:val="uk"/>
              </w:rPr>
              <w:instrText xml:space="preserve"> PAGEREF _Toc115643792 \h </w:instrText>
            </w:r>
            <w:r w:rsidR="006E3DCD">
              <w:rPr>
                <w:noProof/>
                <w:webHidden/>
                <w:lang w:val="uk"/>
              </w:rPr>
            </w:r>
            <w:r>
              <w:rPr>
                <w:noProof/>
                <w:webHidden/>
                <w:lang w:val="uk"/>
              </w:rPr>
              <w:fldChar w:fldCharType="separate"/>
            </w:r>
            <w:r w:rsidR="006E3DCD">
              <w:rPr>
                <w:noProof/>
                <w:webHidden/>
                <w:lang w:val="uk"/>
              </w:rPr>
              <w:fldChar w:fldCharType="end"/>
            </w:r>
          </w:hyperlink>
        </w:p>
        <w:p w14:paraId="2DED7771" w14:textId="5BAD8363" w:rsidR="006E3DCD" w:rsidRDefault="00000000">
          <w:pPr>
            <w:pStyle w:val="TOC3"/>
            <w:tabs>
              <w:tab w:val="right" w:leader="dot" w:pos="9350"/>
            </w:tabs>
            <w:rPr>
              <w:noProof/>
            </w:rPr>
          </w:pPr>
          <w:hyperlink w:anchor="_Toc115643793" w:history="1">
            <w:r w:rsidR="006E3DCD" w:rsidRPr="00CC1B8D">
              <w:rPr>
                <w:rStyle w:val="Hyperlink"/>
                <w:b/>
                <w:noProof/>
                <w:lang w:val="uk"/>
              </w:rPr>
              <w:t>Варіант 53</w:t>
            </w:r>
            <w:r w:rsidR="006E3DCD">
              <w:rPr>
                <w:noProof/>
                <w:webHidden/>
                <w:lang w:val="uk"/>
              </w:rPr>
              <w:tab/>
            </w:r>
            <w:r w:rsidR="006E3DCD">
              <w:rPr>
                <w:noProof/>
                <w:webHidden/>
                <w:lang w:val="uk"/>
              </w:rPr>
              <w:fldChar w:fldCharType="begin"/>
            </w:r>
            <w:r w:rsidR="006E3DCD">
              <w:rPr>
                <w:noProof/>
                <w:webHidden/>
                <w:lang w:val="uk"/>
              </w:rPr>
              <w:instrText xml:space="preserve"> PAGEREF _Toc11564379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3" w:history="1">
            <w:r w:rsidR="006E3DCD" w:rsidRPr="00CC1B8D">
              <w:rPr>
                <w:rStyle w:val="Hyperlink"/>
                <w:b/>
                <w:noProof/>
                <w:lang w:val="uk"/>
              </w:rPr>
              <w:t>45</w:t>
            </w:r>
            <w:r w:rsidR="006E3DCD">
              <w:rPr>
                <w:noProof/>
                <w:webHidden/>
                <w:lang w:val="uk"/>
              </w:rPr>
              <w:tab/>
            </w:r>
            <w:r w:rsidR="006E3DCD">
              <w:rPr>
                <w:noProof/>
                <w:webHidden/>
                <w:lang w:val="uk"/>
              </w:rPr>
              <w:fldChar w:fldCharType="begin"/>
            </w:r>
            <w:r w:rsidR="006E3DCD">
              <w:rPr>
                <w:noProof/>
                <w:webHidden/>
                <w:lang w:val="uk"/>
              </w:rPr>
              <w:instrText xml:space="preserve"> PAGEREF _Toc115643793 \h </w:instrText>
            </w:r>
            <w:r w:rsidR="006E3DCD">
              <w:rPr>
                <w:noProof/>
                <w:webHidden/>
                <w:lang w:val="uk"/>
              </w:rPr>
            </w:r>
            <w:r>
              <w:rPr>
                <w:noProof/>
                <w:webHidden/>
                <w:lang w:val="uk"/>
              </w:rPr>
              <w:fldChar w:fldCharType="separate"/>
            </w:r>
            <w:r w:rsidR="006E3DCD">
              <w:rPr>
                <w:noProof/>
                <w:webHidden/>
                <w:lang w:val="uk"/>
              </w:rPr>
              <w:fldChar w:fldCharType="end"/>
            </w:r>
          </w:hyperlink>
        </w:p>
        <w:p w14:paraId="0A0BE300" w14:textId="47DE58DC" w:rsidR="006E3DCD" w:rsidRDefault="00000000">
          <w:pPr>
            <w:pStyle w:val="TOC3"/>
            <w:tabs>
              <w:tab w:val="right" w:leader="dot" w:pos="9350"/>
            </w:tabs>
            <w:rPr>
              <w:noProof/>
            </w:rPr>
          </w:pPr>
          <w:hyperlink w:anchor="_Toc115643794" w:history="1">
            <w:r w:rsidR="006E3DCD" w:rsidRPr="00CC1B8D">
              <w:rPr>
                <w:rStyle w:val="Hyperlink"/>
                <w:b/>
                <w:noProof/>
                <w:lang w:val="uk"/>
              </w:rPr>
              <w:t>Варіант 54</w:t>
            </w:r>
            <w:r w:rsidR="006E3DCD">
              <w:rPr>
                <w:noProof/>
                <w:webHidden/>
                <w:lang w:val="uk"/>
              </w:rPr>
              <w:tab/>
            </w:r>
            <w:r w:rsidR="006E3DCD">
              <w:rPr>
                <w:noProof/>
                <w:webHidden/>
                <w:lang w:val="uk"/>
              </w:rPr>
              <w:fldChar w:fldCharType="begin"/>
            </w:r>
            <w:r w:rsidR="006E3DCD">
              <w:rPr>
                <w:noProof/>
                <w:webHidden/>
                <w:lang w:val="uk"/>
              </w:rPr>
              <w:instrText xml:space="preserve"> PAGEREF _Toc11564379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4" w:history="1">
            <w:r w:rsidR="006E3DCD" w:rsidRPr="00CC1B8D">
              <w:rPr>
                <w:rStyle w:val="Hyperlink"/>
                <w:b/>
                <w:noProof/>
                <w:lang w:val="uk"/>
              </w:rPr>
              <w:t>46</w:t>
            </w:r>
            <w:r w:rsidR="006E3DCD">
              <w:rPr>
                <w:noProof/>
                <w:webHidden/>
                <w:lang w:val="uk"/>
              </w:rPr>
              <w:tab/>
            </w:r>
            <w:r w:rsidR="006E3DCD">
              <w:rPr>
                <w:noProof/>
                <w:webHidden/>
                <w:lang w:val="uk"/>
              </w:rPr>
              <w:fldChar w:fldCharType="begin"/>
            </w:r>
            <w:r w:rsidR="006E3DCD">
              <w:rPr>
                <w:noProof/>
                <w:webHidden/>
                <w:lang w:val="uk"/>
              </w:rPr>
              <w:instrText xml:space="preserve"> PAGEREF _Toc115643794 \h </w:instrText>
            </w:r>
            <w:r w:rsidR="006E3DCD">
              <w:rPr>
                <w:noProof/>
                <w:webHidden/>
                <w:lang w:val="uk"/>
              </w:rPr>
            </w:r>
            <w:r>
              <w:rPr>
                <w:noProof/>
                <w:webHidden/>
                <w:lang w:val="uk"/>
              </w:rPr>
              <w:fldChar w:fldCharType="separate"/>
            </w:r>
            <w:r w:rsidR="006E3DCD">
              <w:rPr>
                <w:noProof/>
                <w:webHidden/>
                <w:lang w:val="uk"/>
              </w:rPr>
              <w:fldChar w:fldCharType="end"/>
            </w:r>
          </w:hyperlink>
        </w:p>
        <w:p w14:paraId="05102C47" w14:textId="0E6D4021" w:rsidR="006E3DCD" w:rsidRDefault="00000000">
          <w:pPr>
            <w:pStyle w:val="TOC3"/>
            <w:tabs>
              <w:tab w:val="right" w:leader="dot" w:pos="9350"/>
            </w:tabs>
            <w:rPr>
              <w:noProof/>
            </w:rPr>
          </w:pPr>
          <w:hyperlink w:anchor="_Toc115643795" w:history="1">
            <w:r w:rsidR="006E3DCD" w:rsidRPr="00CC1B8D">
              <w:rPr>
                <w:rStyle w:val="Hyperlink"/>
                <w:b/>
                <w:noProof/>
                <w:lang w:val="uk"/>
              </w:rPr>
              <w:t>Варіант 55</w:t>
            </w:r>
            <w:r w:rsidR="006E3DCD">
              <w:rPr>
                <w:noProof/>
                <w:webHidden/>
                <w:lang w:val="uk"/>
              </w:rPr>
              <w:tab/>
            </w:r>
            <w:r w:rsidR="006E3DCD">
              <w:rPr>
                <w:noProof/>
                <w:webHidden/>
                <w:lang w:val="uk"/>
              </w:rPr>
              <w:fldChar w:fldCharType="begin"/>
            </w:r>
            <w:r w:rsidR="006E3DCD">
              <w:rPr>
                <w:noProof/>
                <w:webHidden/>
                <w:lang w:val="uk"/>
              </w:rPr>
              <w:instrText xml:space="preserve"> PAGEREF _Toc11564379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5" w:history="1">
            <w:r w:rsidR="006E3DCD" w:rsidRPr="00CC1B8D">
              <w:rPr>
                <w:rStyle w:val="Hyperlink"/>
                <w:b/>
                <w:noProof/>
                <w:lang w:val="uk"/>
              </w:rPr>
              <w:t>47</w:t>
            </w:r>
            <w:r w:rsidR="006E3DCD">
              <w:rPr>
                <w:noProof/>
                <w:webHidden/>
                <w:lang w:val="uk"/>
              </w:rPr>
              <w:tab/>
            </w:r>
            <w:r w:rsidR="006E3DCD">
              <w:rPr>
                <w:noProof/>
                <w:webHidden/>
                <w:lang w:val="uk"/>
              </w:rPr>
              <w:fldChar w:fldCharType="begin"/>
            </w:r>
            <w:r w:rsidR="006E3DCD">
              <w:rPr>
                <w:noProof/>
                <w:webHidden/>
                <w:lang w:val="uk"/>
              </w:rPr>
              <w:instrText xml:space="preserve"> PAGEREF _Toc115643795 \h </w:instrText>
            </w:r>
            <w:r w:rsidR="006E3DCD">
              <w:rPr>
                <w:noProof/>
                <w:webHidden/>
                <w:lang w:val="uk"/>
              </w:rPr>
            </w:r>
            <w:r>
              <w:rPr>
                <w:noProof/>
                <w:webHidden/>
                <w:lang w:val="uk"/>
              </w:rPr>
              <w:fldChar w:fldCharType="separate"/>
            </w:r>
            <w:r w:rsidR="006E3DCD">
              <w:rPr>
                <w:noProof/>
                <w:webHidden/>
                <w:lang w:val="uk"/>
              </w:rPr>
              <w:fldChar w:fldCharType="end"/>
            </w:r>
          </w:hyperlink>
        </w:p>
        <w:p w14:paraId="587F58E3" w14:textId="0ED47528" w:rsidR="006E3DCD" w:rsidRDefault="00000000">
          <w:pPr>
            <w:pStyle w:val="TOC3"/>
            <w:tabs>
              <w:tab w:val="right" w:leader="dot" w:pos="9350"/>
            </w:tabs>
            <w:rPr>
              <w:noProof/>
            </w:rPr>
          </w:pPr>
          <w:hyperlink w:anchor="_Toc115643796" w:history="1">
            <w:r w:rsidR="006E3DCD" w:rsidRPr="00CC1B8D">
              <w:rPr>
                <w:rStyle w:val="Hyperlink"/>
                <w:b/>
                <w:noProof/>
                <w:lang w:val="uk"/>
              </w:rPr>
              <w:t>Варіант 56</w:t>
            </w:r>
            <w:r w:rsidR="006E3DCD">
              <w:rPr>
                <w:noProof/>
                <w:webHidden/>
                <w:lang w:val="uk"/>
              </w:rPr>
              <w:tab/>
            </w:r>
            <w:r w:rsidR="006E3DCD">
              <w:rPr>
                <w:noProof/>
                <w:webHidden/>
                <w:lang w:val="uk"/>
              </w:rPr>
              <w:fldChar w:fldCharType="begin"/>
            </w:r>
            <w:r w:rsidR="006E3DCD">
              <w:rPr>
                <w:noProof/>
                <w:webHidden/>
                <w:lang w:val="uk"/>
              </w:rPr>
              <w:instrText xml:space="preserve"> PAGEREF _Toc11564379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6" w:history="1">
            <w:r w:rsidR="006E3DCD" w:rsidRPr="00CC1B8D">
              <w:rPr>
                <w:rStyle w:val="Hyperlink"/>
                <w:b/>
                <w:noProof/>
                <w:lang w:val="uk"/>
              </w:rPr>
              <w:t>47</w:t>
            </w:r>
            <w:r w:rsidR="006E3DCD">
              <w:rPr>
                <w:noProof/>
                <w:webHidden/>
                <w:lang w:val="uk"/>
              </w:rPr>
              <w:tab/>
            </w:r>
            <w:r w:rsidR="006E3DCD">
              <w:rPr>
                <w:noProof/>
                <w:webHidden/>
                <w:lang w:val="uk"/>
              </w:rPr>
              <w:fldChar w:fldCharType="begin"/>
            </w:r>
            <w:r w:rsidR="006E3DCD">
              <w:rPr>
                <w:noProof/>
                <w:webHidden/>
                <w:lang w:val="uk"/>
              </w:rPr>
              <w:instrText xml:space="preserve"> PAGEREF _Toc115643796 \h </w:instrText>
            </w:r>
            <w:r w:rsidR="006E3DCD">
              <w:rPr>
                <w:noProof/>
                <w:webHidden/>
                <w:lang w:val="uk"/>
              </w:rPr>
            </w:r>
            <w:r>
              <w:rPr>
                <w:noProof/>
                <w:webHidden/>
                <w:lang w:val="uk"/>
              </w:rPr>
              <w:fldChar w:fldCharType="separate"/>
            </w:r>
            <w:r w:rsidR="006E3DCD">
              <w:rPr>
                <w:noProof/>
                <w:webHidden/>
                <w:lang w:val="uk"/>
              </w:rPr>
              <w:fldChar w:fldCharType="end"/>
            </w:r>
          </w:hyperlink>
        </w:p>
        <w:p w14:paraId="2881E60A" w14:textId="5EE1C60F" w:rsidR="006E3DCD" w:rsidRDefault="00000000">
          <w:pPr>
            <w:pStyle w:val="TOC3"/>
            <w:tabs>
              <w:tab w:val="right" w:leader="dot" w:pos="9350"/>
            </w:tabs>
            <w:rPr>
              <w:noProof/>
            </w:rPr>
          </w:pPr>
          <w:hyperlink w:anchor="_Toc115643797" w:history="1">
            <w:r w:rsidR="006E3DCD" w:rsidRPr="00CC1B8D">
              <w:rPr>
                <w:rStyle w:val="Hyperlink"/>
                <w:b/>
                <w:noProof/>
                <w:lang w:val="uk"/>
              </w:rPr>
              <w:t>Варіант 57</w:t>
            </w:r>
            <w:r w:rsidR="006E3DCD">
              <w:rPr>
                <w:noProof/>
                <w:webHidden/>
                <w:lang w:val="uk"/>
              </w:rPr>
              <w:tab/>
            </w:r>
            <w:r w:rsidR="006E3DCD">
              <w:rPr>
                <w:noProof/>
                <w:webHidden/>
                <w:lang w:val="uk"/>
              </w:rPr>
              <w:fldChar w:fldCharType="begin"/>
            </w:r>
            <w:r w:rsidR="006E3DCD">
              <w:rPr>
                <w:noProof/>
                <w:webHidden/>
                <w:lang w:val="uk"/>
              </w:rPr>
              <w:instrText xml:space="preserve"> PAGEREF _Toc11564379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7" w:history="1">
            <w:r w:rsidR="006E3DCD" w:rsidRPr="00CC1B8D">
              <w:rPr>
                <w:rStyle w:val="Hyperlink"/>
                <w:b/>
                <w:noProof/>
                <w:lang w:val="uk"/>
              </w:rPr>
              <w:t>48</w:t>
            </w:r>
            <w:r w:rsidR="006E3DCD">
              <w:rPr>
                <w:noProof/>
                <w:webHidden/>
                <w:lang w:val="uk"/>
              </w:rPr>
              <w:tab/>
            </w:r>
            <w:r w:rsidR="006E3DCD">
              <w:rPr>
                <w:noProof/>
                <w:webHidden/>
                <w:lang w:val="uk"/>
              </w:rPr>
              <w:fldChar w:fldCharType="begin"/>
            </w:r>
            <w:r w:rsidR="006E3DCD">
              <w:rPr>
                <w:noProof/>
                <w:webHidden/>
                <w:lang w:val="uk"/>
              </w:rPr>
              <w:instrText xml:space="preserve"> PAGEREF _Toc115643797 \h </w:instrText>
            </w:r>
            <w:r w:rsidR="006E3DCD">
              <w:rPr>
                <w:noProof/>
                <w:webHidden/>
                <w:lang w:val="uk"/>
              </w:rPr>
            </w:r>
            <w:r>
              <w:rPr>
                <w:noProof/>
                <w:webHidden/>
                <w:lang w:val="uk"/>
              </w:rPr>
              <w:fldChar w:fldCharType="separate"/>
            </w:r>
            <w:r w:rsidR="006E3DCD">
              <w:rPr>
                <w:noProof/>
                <w:webHidden/>
                <w:lang w:val="uk"/>
              </w:rPr>
              <w:fldChar w:fldCharType="end"/>
            </w:r>
          </w:hyperlink>
        </w:p>
        <w:p w14:paraId="1A62E4DA" w14:textId="21AF3579" w:rsidR="006E3DCD" w:rsidRDefault="00000000">
          <w:pPr>
            <w:pStyle w:val="TOC3"/>
            <w:tabs>
              <w:tab w:val="right" w:leader="dot" w:pos="9350"/>
            </w:tabs>
            <w:rPr>
              <w:noProof/>
            </w:rPr>
          </w:pPr>
          <w:hyperlink w:anchor="_Toc115643798" w:history="1">
            <w:r w:rsidR="006E3DCD" w:rsidRPr="00CC1B8D">
              <w:rPr>
                <w:rStyle w:val="Hyperlink"/>
                <w:b/>
                <w:noProof/>
                <w:lang w:val="uk"/>
              </w:rPr>
              <w:t>Варіант 58</w:t>
            </w:r>
            <w:r w:rsidR="006E3DCD">
              <w:rPr>
                <w:noProof/>
                <w:webHidden/>
                <w:lang w:val="uk"/>
              </w:rPr>
              <w:tab/>
            </w:r>
            <w:r w:rsidR="006E3DCD">
              <w:rPr>
                <w:noProof/>
                <w:webHidden/>
                <w:lang w:val="uk"/>
              </w:rPr>
              <w:fldChar w:fldCharType="begin"/>
            </w:r>
            <w:r w:rsidR="006E3DCD">
              <w:rPr>
                <w:noProof/>
                <w:webHidden/>
                <w:lang w:val="uk"/>
              </w:rPr>
              <w:instrText xml:space="preserve"> PAGEREF _Toc11564379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8" w:history="1">
            <w:r w:rsidR="006E3DCD" w:rsidRPr="00CC1B8D">
              <w:rPr>
                <w:rStyle w:val="Hyperlink"/>
                <w:b/>
                <w:noProof/>
                <w:lang w:val="uk"/>
              </w:rPr>
              <w:t>49</w:t>
            </w:r>
            <w:r w:rsidR="006E3DCD">
              <w:rPr>
                <w:noProof/>
                <w:webHidden/>
                <w:lang w:val="uk"/>
              </w:rPr>
              <w:tab/>
            </w:r>
            <w:r w:rsidR="006E3DCD">
              <w:rPr>
                <w:noProof/>
                <w:webHidden/>
                <w:lang w:val="uk"/>
              </w:rPr>
              <w:fldChar w:fldCharType="begin"/>
            </w:r>
            <w:r w:rsidR="006E3DCD">
              <w:rPr>
                <w:noProof/>
                <w:webHidden/>
                <w:lang w:val="uk"/>
              </w:rPr>
              <w:instrText xml:space="preserve"> PAGEREF _Toc115643798 \h </w:instrText>
            </w:r>
            <w:r w:rsidR="006E3DCD">
              <w:rPr>
                <w:noProof/>
                <w:webHidden/>
                <w:lang w:val="uk"/>
              </w:rPr>
            </w:r>
            <w:r>
              <w:rPr>
                <w:noProof/>
                <w:webHidden/>
                <w:lang w:val="uk"/>
              </w:rPr>
              <w:fldChar w:fldCharType="separate"/>
            </w:r>
            <w:r w:rsidR="006E3DCD">
              <w:rPr>
                <w:noProof/>
                <w:webHidden/>
                <w:lang w:val="uk"/>
              </w:rPr>
              <w:fldChar w:fldCharType="end"/>
            </w:r>
          </w:hyperlink>
        </w:p>
        <w:p w14:paraId="5EF24327" w14:textId="58D5D027" w:rsidR="006E3DCD" w:rsidRDefault="00000000">
          <w:pPr>
            <w:pStyle w:val="TOC3"/>
            <w:tabs>
              <w:tab w:val="right" w:leader="dot" w:pos="9350"/>
            </w:tabs>
            <w:rPr>
              <w:noProof/>
            </w:rPr>
          </w:pPr>
          <w:hyperlink w:anchor="_Toc115643799" w:history="1">
            <w:r w:rsidR="006E3DCD" w:rsidRPr="00CC1B8D">
              <w:rPr>
                <w:rStyle w:val="Hyperlink"/>
                <w:b/>
                <w:noProof/>
                <w:lang w:val="uk"/>
              </w:rPr>
              <w:t>Варіант 59</w:t>
            </w:r>
            <w:r w:rsidR="006E3DCD">
              <w:rPr>
                <w:noProof/>
                <w:webHidden/>
                <w:lang w:val="uk"/>
              </w:rPr>
              <w:tab/>
            </w:r>
            <w:r w:rsidR="006E3DCD">
              <w:rPr>
                <w:noProof/>
                <w:webHidden/>
                <w:lang w:val="uk"/>
              </w:rPr>
              <w:fldChar w:fldCharType="begin"/>
            </w:r>
            <w:r w:rsidR="006E3DCD">
              <w:rPr>
                <w:noProof/>
                <w:webHidden/>
                <w:lang w:val="uk"/>
              </w:rPr>
              <w:instrText xml:space="preserve"> PAGEREF _Toc11564379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799" w:history="1">
            <w:r w:rsidR="006E3DCD" w:rsidRPr="00CC1B8D">
              <w:rPr>
                <w:rStyle w:val="Hyperlink"/>
                <w:b/>
                <w:noProof/>
                <w:lang w:val="uk"/>
              </w:rPr>
              <w:t>50</w:t>
            </w:r>
            <w:r w:rsidR="006E3DCD">
              <w:rPr>
                <w:noProof/>
                <w:webHidden/>
                <w:lang w:val="uk"/>
              </w:rPr>
              <w:tab/>
            </w:r>
            <w:r w:rsidR="006E3DCD">
              <w:rPr>
                <w:noProof/>
                <w:webHidden/>
                <w:lang w:val="uk"/>
              </w:rPr>
              <w:fldChar w:fldCharType="begin"/>
            </w:r>
            <w:r w:rsidR="006E3DCD">
              <w:rPr>
                <w:noProof/>
                <w:webHidden/>
                <w:lang w:val="uk"/>
              </w:rPr>
              <w:instrText xml:space="preserve"> PAGEREF _Toc115643799 \h </w:instrText>
            </w:r>
            <w:r w:rsidR="006E3DCD">
              <w:rPr>
                <w:noProof/>
                <w:webHidden/>
                <w:lang w:val="uk"/>
              </w:rPr>
            </w:r>
            <w:r>
              <w:rPr>
                <w:noProof/>
                <w:webHidden/>
                <w:lang w:val="uk"/>
              </w:rPr>
              <w:fldChar w:fldCharType="separate"/>
            </w:r>
            <w:r w:rsidR="006E3DCD">
              <w:rPr>
                <w:noProof/>
                <w:webHidden/>
                <w:lang w:val="uk"/>
              </w:rPr>
              <w:fldChar w:fldCharType="end"/>
            </w:r>
          </w:hyperlink>
        </w:p>
        <w:p w14:paraId="0F0725B5" w14:textId="7A4DEAF5" w:rsidR="006E3DCD" w:rsidRDefault="00000000">
          <w:pPr>
            <w:pStyle w:val="TOC3"/>
            <w:tabs>
              <w:tab w:val="right" w:leader="dot" w:pos="9350"/>
            </w:tabs>
            <w:rPr>
              <w:noProof/>
            </w:rPr>
          </w:pPr>
          <w:hyperlink w:anchor="_Toc115643800" w:history="1">
            <w:r w:rsidR="006E3DCD" w:rsidRPr="00CC1B8D">
              <w:rPr>
                <w:rStyle w:val="Hyperlink"/>
                <w:b/>
                <w:noProof/>
                <w:lang w:val="uk"/>
              </w:rPr>
              <w:t>Варіант 60</w:t>
            </w:r>
            <w:r w:rsidR="006E3DCD">
              <w:rPr>
                <w:noProof/>
                <w:webHidden/>
                <w:lang w:val="uk"/>
              </w:rPr>
              <w:tab/>
            </w:r>
            <w:r w:rsidR="006E3DCD">
              <w:rPr>
                <w:noProof/>
                <w:webHidden/>
                <w:lang w:val="uk"/>
              </w:rPr>
              <w:fldChar w:fldCharType="begin"/>
            </w:r>
            <w:r w:rsidR="006E3DCD">
              <w:rPr>
                <w:noProof/>
                <w:webHidden/>
                <w:lang w:val="uk"/>
              </w:rPr>
              <w:instrText xml:space="preserve"> PAGEREF _Toc11564380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0" w:history="1">
            <w:r w:rsidR="006E3DCD" w:rsidRPr="00CC1B8D">
              <w:rPr>
                <w:rStyle w:val="Hyperlink"/>
                <w:b/>
                <w:noProof/>
                <w:lang w:val="uk"/>
              </w:rPr>
              <w:t>50</w:t>
            </w:r>
            <w:r w:rsidR="006E3DCD">
              <w:rPr>
                <w:noProof/>
                <w:webHidden/>
                <w:lang w:val="uk"/>
              </w:rPr>
              <w:tab/>
            </w:r>
            <w:r w:rsidR="006E3DCD">
              <w:rPr>
                <w:noProof/>
                <w:webHidden/>
                <w:lang w:val="uk"/>
              </w:rPr>
              <w:fldChar w:fldCharType="begin"/>
            </w:r>
            <w:r w:rsidR="006E3DCD">
              <w:rPr>
                <w:noProof/>
                <w:webHidden/>
                <w:lang w:val="uk"/>
              </w:rPr>
              <w:instrText xml:space="preserve"> PAGEREF _Toc115643800 \h </w:instrText>
            </w:r>
            <w:r w:rsidR="006E3DCD">
              <w:rPr>
                <w:noProof/>
                <w:webHidden/>
                <w:lang w:val="uk"/>
              </w:rPr>
            </w:r>
            <w:r>
              <w:rPr>
                <w:noProof/>
                <w:webHidden/>
                <w:lang w:val="uk"/>
              </w:rPr>
              <w:fldChar w:fldCharType="separate"/>
            </w:r>
            <w:r w:rsidR="006E3DCD">
              <w:rPr>
                <w:noProof/>
                <w:webHidden/>
                <w:lang w:val="uk"/>
              </w:rPr>
              <w:fldChar w:fldCharType="end"/>
            </w:r>
          </w:hyperlink>
        </w:p>
        <w:p w14:paraId="203E51DE" w14:textId="70940721" w:rsidR="006E3DCD" w:rsidRDefault="00000000">
          <w:pPr>
            <w:pStyle w:val="TOC3"/>
            <w:tabs>
              <w:tab w:val="right" w:leader="dot" w:pos="9350"/>
            </w:tabs>
            <w:rPr>
              <w:noProof/>
            </w:rPr>
          </w:pPr>
          <w:hyperlink w:anchor="_Toc115643801" w:history="1">
            <w:r w:rsidR="006E3DCD" w:rsidRPr="00CC1B8D">
              <w:rPr>
                <w:rStyle w:val="Hyperlink"/>
                <w:b/>
                <w:noProof/>
                <w:lang w:val="uk"/>
              </w:rPr>
              <w:t>Варіант 61</w:t>
            </w:r>
            <w:r w:rsidR="006E3DCD">
              <w:rPr>
                <w:noProof/>
                <w:webHidden/>
                <w:lang w:val="uk"/>
              </w:rPr>
              <w:tab/>
            </w:r>
            <w:r w:rsidR="006E3DCD">
              <w:rPr>
                <w:noProof/>
                <w:webHidden/>
                <w:lang w:val="uk"/>
              </w:rPr>
              <w:fldChar w:fldCharType="begin"/>
            </w:r>
            <w:r w:rsidR="006E3DCD">
              <w:rPr>
                <w:noProof/>
                <w:webHidden/>
                <w:lang w:val="uk"/>
              </w:rPr>
              <w:instrText xml:space="preserve"> PAGEREF _Toc11564380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1" w:history="1">
            <w:r w:rsidR="006E3DCD" w:rsidRPr="00CC1B8D">
              <w:rPr>
                <w:rStyle w:val="Hyperlink"/>
                <w:b/>
                <w:noProof/>
                <w:lang w:val="uk"/>
              </w:rPr>
              <w:t>51</w:t>
            </w:r>
            <w:r w:rsidR="006E3DCD">
              <w:rPr>
                <w:noProof/>
                <w:webHidden/>
                <w:lang w:val="uk"/>
              </w:rPr>
              <w:tab/>
            </w:r>
            <w:r w:rsidR="006E3DCD">
              <w:rPr>
                <w:noProof/>
                <w:webHidden/>
                <w:lang w:val="uk"/>
              </w:rPr>
              <w:fldChar w:fldCharType="begin"/>
            </w:r>
            <w:r w:rsidR="006E3DCD">
              <w:rPr>
                <w:noProof/>
                <w:webHidden/>
                <w:lang w:val="uk"/>
              </w:rPr>
              <w:instrText xml:space="preserve"> PAGEREF _Toc115643801 \h </w:instrText>
            </w:r>
            <w:r w:rsidR="006E3DCD">
              <w:rPr>
                <w:noProof/>
                <w:webHidden/>
                <w:lang w:val="uk"/>
              </w:rPr>
            </w:r>
            <w:r>
              <w:rPr>
                <w:noProof/>
                <w:webHidden/>
                <w:lang w:val="uk"/>
              </w:rPr>
              <w:fldChar w:fldCharType="separate"/>
            </w:r>
            <w:r w:rsidR="006E3DCD">
              <w:rPr>
                <w:noProof/>
                <w:webHidden/>
                <w:lang w:val="uk"/>
              </w:rPr>
              <w:fldChar w:fldCharType="end"/>
            </w:r>
          </w:hyperlink>
        </w:p>
        <w:p w14:paraId="11D78592" w14:textId="5325554D" w:rsidR="006E3DCD" w:rsidRDefault="00000000">
          <w:pPr>
            <w:pStyle w:val="TOC3"/>
            <w:tabs>
              <w:tab w:val="right" w:leader="dot" w:pos="9350"/>
            </w:tabs>
            <w:rPr>
              <w:noProof/>
            </w:rPr>
          </w:pPr>
          <w:hyperlink w:anchor="_Toc115643802" w:history="1">
            <w:r w:rsidR="006E3DCD" w:rsidRPr="00CC1B8D">
              <w:rPr>
                <w:rStyle w:val="Hyperlink"/>
                <w:b/>
                <w:noProof/>
                <w:lang w:val="uk"/>
              </w:rPr>
              <w:t>Варіант 62</w:t>
            </w:r>
            <w:r w:rsidR="006E3DCD">
              <w:rPr>
                <w:noProof/>
                <w:webHidden/>
                <w:lang w:val="uk"/>
              </w:rPr>
              <w:tab/>
            </w:r>
            <w:r w:rsidR="006E3DCD">
              <w:rPr>
                <w:noProof/>
                <w:webHidden/>
                <w:lang w:val="uk"/>
              </w:rPr>
              <w:fldChar w:fldCharType="begin"/>
            </w:r>
            <w:r w:rsidR="006E3DCD">
              <w:rPr>
                <w:noProof/>
                <w:webHidden/>
                <w:lang w:val="uk"/>
              </w:rPr>
              <w:instrText xml:space="preserve"> PAGEREF _Toc11564380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2" w:history="1">
            <w:r w:rsidR="006E3DCD" w:rsidRPr="00CC1B8D">
              <w:rPr>
                <w:rStyle w:val="Hyperlink"/>
                <w:b/>
                <w:noProof/>
                <w:lang w:val="uk"/>
              </w:rPr>
              <w:t>51</w:t>
            </w:r>
            <w:r w:rsidR="006E3DCD">
              <w:rPr>
                <w:noProof/>
                <w:webHidden/>
                <w:lang w:val="uk"/>
              </w:rPr>
              <w:tab/>
            </w:r>
            <w:r w:rsidR="006E3DCD">
              <w:rPr>
                <w:noProof/>
                <w:webHidden/>
                <w:lang w:val="uk"/>
              </w:rPr>
              <w:fldChar w:fldCharType="begin"/>
            </w:r>
            <w:r w:rsidR="006E3DCD">
              <w:rPr>
                <w:noProof/>
                <w:webHidden/>
                <w:lang w:val="uk"/>
              </w:rPr>
              <w:instrText xml:space="preserve"> PAGEREF _Toc115643802 \h </w:instrText>
            </w:r>
            <w:r w:rsidR="006E3DCD">
              <w:rPr>
                <w:noProof/>
                <w:webHidden/>
                <w:lang w:val="uk"/>
              </w:rPr>
            </w:r>
            <w:r>
              <w:rPr>
                <w:noProof/>
                <w:webHidden/>
                <w:lang w:val="uk"/>
              </w:rPr>
              <w:fldChar w:fldCharType="separate"/>
            </w:r>
            <w:r w:rsidR="006E3DCD">
              <w:rPr>
                <w:noProof/>
                <w:webHidden/>
                <w:lang w:val="uk"/>
              </w:rPr>
              <w:fldChar w:fldCharType="end"/>
            </w:r>
          </w:hyperlink>
        </w:p>
        <w:p w14:paraId="142BF64D" w14:textId="690035F7" w:rsidR="006E3DCD" w:rsidRDefault="00000000">
          <w:pPr>
            <w:pStyle w:val="TOC3"/>
            <w:tabs>
              <w:tab w:val="right" w:leader="dot" w:pos="9350"/>
            </w:tabs>
            <w:rPr>
              <w:noProof/>
            </w:rPr>
          </w:pPr>
          <w:hyperlink w:anchor="_Toc115643803" w:history="1">
            <w:r w:rsidR="006E3DCD" w:rsidRPr="00CC1B8D">
              <w:rPr>
                <w:rStyle w:val="Hyperlink"/>
                <w:b/>
                <w:noProof/>
                <w:lang w:val="uk"/>
              </w:rPr>
              <w:t>Варіант 63</w:t>
            </w:r>
            <w:r w:rsidR="006E3DCD">
              <w:rPr>
                <w:noProof/>
                <w:webHidden/>
                <w:lang w:val="uk"/>
              </w:rPr>
              <w:tab/>
            </w:r>
            <w:r w:rsidR="006E3DCD">
              <w:rPr>
                <w:noProof/>
                <w:webHidden/>
                <w:lang w:val="uk"/>
              </w:rPr>
              <w:fldChar w:fldCharType="begin"/>
            </w:r>
            <w:r w:rsidR="006E3DCD">
              <w:rPr>
                <w:noProof/>
                <w:webHidden/>
                <w:lang w:val="uk"/>
              </w:rPr>
              <w:instrText xml:space="preserve"> PAGEREF _Toc11564380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3" w:history="1">
            <w:r w:rsidR="006E3DCD" w:rsidRPr="00CC1B8D">
              <w:rPr>
                <w:rStyle w:val="Hyperlink"/>
                <w:b/>
                <w:noProof/>
                <w:lang w:val="uk"/>
              </w:rPr>
              <w:t>52</w:t>
            </w:r>
            <w:r w:rsidR="006E3DCD">
              <w:rPr>
                <w:noProof/>
                <w:webHidden/>
                <w:lang w:val="uk"/>
              </w:rPr>
              <w:tab/>
            </w:r>
            <w:r w:rsidR="006E3DCD">
              <w:rPr>
                <w:noProof/>
                <w:webHidden/>
                <w:lang w:val="uk"/>
              </w:rPr>
              <w:fldChar w:fldCharType="begin"/>
            </w:r>
            <w:r w:rsidR="006E3DCD">
              <w:rPr>
                <w:noProof/>
                <w:webHidden/>
                <w:lang w:val="uk"/>
              </w:rPr>
              <w:instrText xml:space="preserve"> PAGEREF _Toc115643803 \h </w:instrText>
            </w:r>
            <w:r w:rsidR="006E3DCD">
              <w:rPr>
                <w:noProof/>
                <w:webHidden/>
                <w:lang w:val="uk"/>
              </w:rPr>
            </w:r>
            <w:r>
              <w:rPr>
                <w:noProof/>
                <w:webHidden/>
                <w:lang w:val="uk"/>
              </w:rPr>
              <w:fldChar w:fldCharType="separate"/>
            </w:r>
            <w:r w:rsidR="006E3DCD">
              <w:rPr>
                <w:noProof/>
                <w:webHidden/>
                <w:lang w:val="uk"/>
              </w:rPr>
              <w:fldChar w:fldCharType="end"/>
            </w:r>
          </w:hyperlink>
        </w:p>
        <w:p w14:paraId="7594ADA7" w14:textId="7C24FFE0" w:rsidR="006E3DCD" w:rsidRDefault="00000000">
          <w:pPr>
            <w:pStyle w:val="TOC3"/>
            <w:tabs>
              <w:tab w:val="right" w:leader="dot" w:pos="9350"/>
            </w:tabs>
            <w:rPr>
              <w:noProof/>
            </w:rPr>
          </w:pPr>
          <w:hyperlink w:anchor="_Toc115643804" w:history="1">
            <w:r w:rsidR="006E3DCD" w:rsidRPr="00CC1B8D">
              <w:rPr>
                <w:rStyle w:val="Hyperlink"/>
                <w:b/>
                <w:noProof/>
                <w:lang w:val="uk"/>
              </w:rPr>
              <w:t>Варіант 64</w:t>
            </w:r>
            <w:r w:rsidR="006E3DCD">
              <w:rPr>
                <w:noProof/>
                <w:webHidden/>
                <w:lang w:val="uk"/>
              </w:rPr>
              <w:tab/>
            </w:r>
            <w:r w:rsidR="006E3DCD">
              <w:rPr>
                <w:noProof/>
                <w:webHidden/>
                <w:lang w:val="uk"/>
              </w:rPr>
              <w:fldChar w:fldCharType="begin"/>
            </w:r>
            <w:r w:rsidR="006E3DCD">
              <w:rPr>
                <w:noProof/>
                <w:webHidden/>
                <w:lang w:val="uk"/>
              </w:rPr>
              <w:instrText xml:space="preserve"> PAGEREF _Toc11564380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4" w:history="1">
            <w:r w:rsidR="006E3DCD" w:rsidRPr="00CC1B8D">
              <w:rPr>
                <w:rStyle w:val="Hyperlink"/>
                <w:b/>
                <w:noProof/>
                <w:lang w:val="uk"/>
              </w:rPr>
              <w:t>53</w:t>
            </w:r>
            <w:r w:rsidR="006E3DCD">
              <w:rPr>
                <w:noProof/>
                <w:webHidden/>
                <w:lang w:val="uk"/>
              </w:rPr>
              <w:tab/>
            </w:r>
            <w:r w:rsidR="006E3DCD">
              <w:rPr>
                <w:noProof/>
                <w:webHidden/>
                <w:lang w:val="uk"/>
              </w:rPr>
              <w:fldChar w:fldCharType="begin"/>
            </w:r>
            <w:r w:rsidR="006E3DCD">
              <w:rPr>
                <w:noProof/>
                <w:webHidden/>
                <w:lang w:val="uk"/>
              </w:rPr>
              <w:instrText xml:space="preserve"> PAGEREF _Toc115643804 \h </w:instrText>
            </w:r>
            <w:r w:rsidR="006E3DCD">
              <w:rPr>
                <w:noProof/>
                <w:webHidden/>
                <w:lang w:val="uk"/>
              </w:rPr>
            </w:r>
            <w:r>
              <w:rPr>
                <w:noProof/>
                <w:webHidden/>
                <w:lang w:val="uk"/>
              </w:rPr>
              <w:fldChar w:fldCharType="separate"/>
            </w:r>
            <w:r w:rsidR="006E3DCD">
              <w:rPr>
                <w:noProof/>
                <w:webHidden/>
                <w:lang w:val="uk"/>
              </w:rPr>
              <w:fldChar w:fldCharType="end"/>
            </w:r>
          </w:hyperlink>
        </w:p>
        <w:p w14:paraId="63D6DD05" w14:textId="53CF6D5C" w:rsidR="006E3DCD" w:rsidRDefault="00000000">
          <w:pPr>
            <w:pStyle w:val="TOC3"/>
            <w:tabs>
              <w:tab w:val="right" w:leader="dot" w:pos="9350"/>
            </w:tabs>
            <w:rPr>
              <w:noProof/>
            </w:rPr>
          </w:pPr>
          <w:hyperlink w:anchor="_Toc115643805" w:history="1">
            <w:r w:rsidR="006E3DCD" w:rsidRPr="00CC1B8D">
              <w:rPr>
                <w:rStyle w:val="Hyperlink"/>
                <w:b/>
                <w:noProof/>
                <w:lang w:val="uk"/>
              </w:rPr>
              <w:t>Варіант 65</w:t>
            </w:r>
            <w:r w:rsidR="006E3DCD">
              <w:rPr>
                <w:noProof/>
                <w:webHidden/>
                <w:lang w:val="uk"/>
              </w:rPr>
              <w:tab/>
            </w:r>
            <w:r w:rsidR="006E3DCD">
              <w:rPr>
                <w:noProof/>
                <w:webHidden/>
                <w:lang w:val="uk"/>
              </w:rPr>
              <w:fldChar w:fldCharType="begin"/>
            </w:r>
            <w:r w:rsidR="006E3DCD">
              <w:rPr>
                <w:noProof/>
                <w:webHidden/>
                <w:lang w:val="uk"/>
              </w:rPr>
              <w:instrText xml:space="preserve"> PAGEREF _Toc11564380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5" w:history="1">
            <w:r w:rsidR="006E3DCD" w:rsidRPr="00CC1B8D">
              <w:rPr>
                <w:rStyle w:val="Hyperlink"/>
                <w:b/>
                <w:noProof/>
                <w:lang w:val="uk"/>
              </w:rPr>
              <w:t>53</w:t>
            </w:r>
            <w:r w:rsidR="006E3DCD">
              <w:rPr>
                <w:noProof/>
                <w:webHidden/>
                <w:lang w:val="uk"/>
              </w:rPr>
              <w:tab/>
            </w:r>
            <w:r w:rsidR="006E3DCD">
              <w:rPr>
                <w:noProof/>
                <w:webHidden/>
                <w:lang w:val="uk"/>
              </w:rPr>
              <w:fldChar w:fldCharType="begin"/>
            </w:r>
            <w:r w:rsidR="006E3DCD">
              <w:rPr>
                <w:noProof/>
                <w:webHidden/>
                <w:lang w:val="uk"/>
              </w:rPr>
              <w:instrText xml:space="preserve"> PAGEREF _Toc115643805 \h </w:instrText>
            </w:r>
            <w:r w:rsidR="006E3DCD">
              <w:rPr>
                <w:noProof/>
                <w:webHidden/>
                <w:lang w:val="uk"/>
              </w:rPr>
            </w:r>
            <w:r>
              <w:rPr>
                <w:noProof/>
                <w:webHidden/>
                <w:lang w:val="uk"/>
              </w:rPr>
              <w:fldChar w:fldCharType="separate"/>
            </w:r>
            <w:r w:rsidR="006E3DCD">
              <w:rPr>
                <w:noProof/>
                <w:webHidden/>
                <w:lang w:val="uk"/>
              </w:rPr>
              <w:fldChar w:fldCharType="end"/>
            </w:r>
          </w:hyperlink>
        </w:p>
        <w:p w14:paraId="44EA04AC" w14:textId="40A9C0AB" w:rsidR="006E3DCD" w:rsidRDefault="00000000">
          <w:pPr>
            <w:pStyle w:val="TOC3"/>
            <w:tabs>
              <w:tab w:val="right" w:leader="dot" w:pos="9350"/>
            </w:tabs>
            <w:rPr>
              <w:noProof/>
            </w:rPr>
          </w:pPr>
          <w:hyperlink w:anchor="_Toc115643806" w:history="1">
            <w:r w:rsidR="006E3DCD" w:rsidRPr="00CC1B8D">
              <w:rPr>
                <w:rStyle w:val="Hyperlink"/>
                <w:b/>
                <w:noProof/>
                <w:lang w:val="uk"/>
              </w:rPr>
              <w:t>Варіант 66</w:t>
            </w:r>
            <w:r w:rsidR="006E3DCD">
              <w:rPr>
                <w:noProof/>
                <w:webHidden/>
                <w:lang w:val="uk"/>
              </w:rPr>
              <w:tab/>
            </w:r>
            <w:r w:rsidR="006E3DCD">
              <w:rPr>
                <w:noProof/>
                <w:webHidden/>
                <w:lang w:val="uk"/>
              </w:rPr>
              <w:fldChar w:fldCharType="begin"/>
            </w:r>
            <w:r w:rsidR="006E3DCD">
              <w:rPr>
                <w:noProof/>
                <w:webHidden/>
                <w:lang w:val="uk"/>
              </w:rPr>
              <w:instrText xml:space="preserve"> PAGEREF _Toc115643806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6" w:history="1">
            <w:r w:rsidR="006E3DCD" w:rsidRPr="00CC1B8D">
              <w:rPr>
                <w:rStyle w:val="Hyperlink"/>
                <w:b/>
                <w:noProof/>
                <w:lang w:val="uk"/>
              </w:rPr>
              <w:t>54</w:t>
            </w:r>
            <w:r w:rsidR="006E3DCD">
              <w:rPr>
                <w:noProof/>
                <w:webHidden/>
                <w:lang w:val="uk"/>
              </w:rPr>
              <w:tab/>
            </w:r>
            <w:r w:rsidR="006E3DCD">
              <w:rPr>
                <w:noProof/>
                <w:webHidden/>
                <w:lang w:val="uk"/>
              </w:rPr>
              <w:fldChar w:fldCharType="begin"/>
            </w:r>
            <w:r w:rsidR="006E3DCD">
              <w:rPr>
                <w:noProof/>
                <w:webHidden/>
                <w:lang w:val="uk"/>
              </w:rPr>
              <w:instrText xml:space="preserve"> PAGEREF _Toc115643806 \h </w:instrText>
            </w:r>
            <w:r w:rsidR="006E3DCD">
              <w:rPr>
                <w:noProof/>
                <w:webHidden/>
                <w:lang w:val="uk"/>
              </w:rPr>
            </w:r>
            <w:r>
              <w:rPr>
                <w:noProof/>
                <w:webHidden/>
                <w:lang w:val="uk"/>
              </w:rPr>
              <w:fldChar w:fldCharType="separate"/>
            </w:r>
            <w:r w:rsidR="006E3DCD">
              <w:rPr>
                <w:noProof/>
                <w:webHidden/>
                <w:lang w:val="uk"/>
              </w:rPr>
              <w:fldChar w:fldCharType="end"/>
            </w:r>
          </w:hyperlink>
        </w:p>
        <w:p w14:paraId="60C21DFD" w14:textId="7001924E" w:rsidR="006E3DCD" w:rsidRDefault="00000000">
          <w:pPr>
            <w:pStyle w:val="TOC3"/>
            <w:tabs>
              <w:tab w:val="right" w:leader="dot" w:pos="9350"/>
            </w:tabs>
            <w:rPr>
              <w:noProof/>
            </w:rPr>
          </w:pPr>
          <w:hyperlink w:anchor="_Toc115643807" w:history="1">
            <w:r w:rsidR="006E3DCD" w:rsidRPr="00CC1B8D">
              <w:rPr>
                <w:rStyle w:val="Hyperlink"/>
                <w:b/>
                <w:noProof/>
                <w:lang w:val="uk"/>
              </w:rPr>
              <w:t>Варіант 67</w:t>
            </w:r>
            <w:r w:rsidR="006E3DCD">
              <w:rPr>
                <w:noProof/>
                <w:webHidden/>
                <w:lang w:val="uk"/>
              </w:rPr>
              <w:tab/>
            </w:r>
            <w:r w:rsidR="006E3DCD">
              <w:rPr>
                <w:noProof/>
                <w:webHidden/>
                <w:lang w:val="uk"/>
              </w:rPr>
              <w:fldChar w:fldCharType="begin"/>
            </w:r>
            <w:r w:rsidR="006E3DCD">
              <w:rPr>
                <w:noProof/>
                <w:webHidden/>
                <w:lang w:val="uk"/>
              </w:rPr>
              <w:instrText xml:space="preserve"> PAGEREF _Toc115643807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7" w:history="1">
            <w:r w:rsidR="006E3DCD" w:rsidRPr="00CC1B8D">
              <w:rPr>
                <w:rStyle w:val="Hyperlink"/>
                <w:b/>
                <w:noProof/>
                <w:lang w:val="uk"/>
              </w:rPr>
              <w:t>55</w:t>
            </w:r>
            <w:r w:rsidR="006E3DCD">
              <w:rPr>
                <w:noProof/>
                <w:webHidden/>
                <w:lang w:val="uk"/>
              </w:rPr>
              <w:tab/>
            </w:r>
            <w:r w:rsidR="006E3DCD">
              <w:rPr>
                <w:noProof/>
                <w:webHidden/>
                <w:lang w:val="uk"/>
              </w:rPr>
              <w:fldChar w:fldCharType="begin"/>
            </w:r>
            <w:r w:rsidR="006E3DCD">
              <w:rPr>
                <w:noProof/>
                <w:webHidden/>
                <w:lang w:val="uk"/>
              </w:rPr>
              <w:instrText xml:space="preserve"> PAGEREF _Toc115643807 \h </w:instrText>
            </w:r>
            <w:r w:rsidR="006E3DCD">
              <w:rPr>
                <w:noProof/>
                <w:webHidden/>
                <w:lang w:val="uk"/>
              </w:rPr>
            </w:r>
            <w:r>
              <w:rPr>
                <w:noProof/>
                <w:webHidden/>
                <w:lang w:val="uk"/>
              </w:rPr>
              <w:fldChar w:fldCharType="separate"/>
            </w:r>
            <w:r w:rsidR="006E3DCD">
              <w:rPr>
                <w:noProof/>
                <w:webHidden/>
                <w:lang w:val="uk"/>
              </w:rPr>
              <w:fldChar w:fldCharType="end"/>
            </w:r>
          </w:hyperlink>
        </w:p>
        <w:p w14:paraId="12055525" w14:textId="6E190A1C" w:rsidR="006E3DCD" w:rsidRDefault="00000000">
          <w:pPr>
            <w:pStyle w:val="TOC3"/>
            <w:tabs>
              <w:tab w:val="right" w:leader="dot" w:pos="9350"/>
            </w:tabs>
            <w:rPr>
              <w:noProof/>
            </w:rPr>
          </w:pPr>
          <w:hyperlink w:anchor="_Toc115643808" w:history="1">
            <w:r w:rsidR="006E3DCD" w:rsidRPr="00CC1B8D">
              <w:rPr>
                <w:rStyle w:val="Hyperlink"/>
                <w:b/>
                <w:noProof/>
                <w:lang w:val="uk"/>
              </w:rPr>
              <w:t>Варіант 68</w:t>
            </w:r>
            <w:r w:rsidR="006E3DCD">
              <w:rPr>
                <w:noProof/>
                <w:webHidden/>
                <w:lang w:val="uk"/>
              </w:rPr>
              <w:tab/>
            </w:r>
            <w:r w:rsidR="006E3DCD">
              <w:rPr>
                <w:noProof/>
                <w:webHidden/>
                <w:lang w:val="uk"/>
              </w:rPr>
              <w:fldChar w:fldCharType="begin"/>
            </w:r>
            <w:r w:rsidR="006E3DCD">
              <w:rPr>
                <w:noProof/>
                <w:webHidden/>
                <w:lang w:val="uk"/>
              </w:rPr>
              <w:instrText xml:space="preserve"> PAGEREF _Toc115643808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8" w:history="1">
            <w:r w:rsidR="006E3DCD" w:rsidRPr="00CC1B8D">
              <w:rPr>
                <w:rStyle w:val="Hyperlink"/>
                <w:b/>
                <w:noProof/>
                <w:lang w:val="uk"/>
              </w:rPr>
              <w:t>55</w:t>
            </w:r>
            <w:r w:rsidR="006E3DCD">
              <w:rPr>
                <w:noProof/>
                <w:webHidden/>
                <w:lang w:val="uk"/>
              </w:rPr>
              <w:tab/>
            </w:r>
            <w:r w:rsidR="006E3DCD">
              <w:rPr>
                <w:noProof/>
                <w:webHidden/>
                <w:lang w:val="uk"/>
              </w:rPr>
              <w:fldChar w:fldCharType="begin"/>
            </w:r>
            <w:r w:rsidR="006E3DCD">
              <w:rPr>
                <w:noProof/>
                <w:webHidden/>
                <w:lang w:val="uk"/>
              </w:rPr>
              <w:instrText xml:space="preserve"> PAGEREF _Toc115643808 \h </w:instrText>
            </w:r>
            <w:r w:rsidR="006E3DCD">
              <w:rPr>
                <w:noProof/>
                <w:webHidden/>
                <w:lang w:val="uk"/>
              </w:rPr>
            </w:r>
            <w:r>
              <w:rPr>
                <w:noProof/>
                <w:webHidden/>
                <w:lang w:val="uk"/>
              </w:rPr>
              <w:fldChar w:fldCharType="separate"/>
            </w:r>
            <w:r w:rsidR="006E3DCD">
              <w:rPr>
                <w:noProof/>
                <w:webHidden/>
                <w:lang w:val="uk"/>
              </w:rPr>
              <w:fldChar w:fldCharType="end"/>
            </w:r>
          </w:hyperlink>
        </w:p>
        <w:p w14:paraId="71A024EF" w14:textId="4681B839" w:rsidR="006E3DCD" w:rsidRDefault="00000000">
          <w:pPr>
            <w:pStyle w:val="TOC3"/>
            <w:tabs>
              <w:tab w:val="right" w:leader="dot" w:pos="9350"/>
            </w:tabs>
            <w:rPr>
              <w:noProof/>
            </w:rPr>
          </w:pPr>
          <w:hyperlink w:anchor="_Toc115643809" w:history="1">
            <w:r w:rsidR="006E3DCD" w:rsidRPr="00CC1B8D">
              <w:rPr>
                <w:rStyle w:val="Hyperlink"/>
                <w:b/>
                <w:noProof/>
                <w:lang w:val="uk"/>
              </w:rPr>
              <w:t>Варіант 69</w:t>
            </w:r>
            <w:r w:rsidR="006E3DCD">
              <w:rPr>
                <w:noProof/>
                <w:webHidden/>
                <w:lang w:val="uk"/>
              </w:rPr>
              <w:tab/>
            </w:r>
            <w:r w:rsidR="006E3DCD">
              <w:rPr>
                <w:noProof/>
                <w:webHidden/>
                <w:lang w:val="uk"/>
              </w:rPr>
              <w:fldChar w:fldCharType="begin"/>
            </w:r>
            <w:r w:rsidR="006E3DCD">
              <w:rPr>
                <w:noProof/>
                <w:webHidden/>
                <w:lang w:val="uk"/>
              </w:rPr>
              <w:instrText xml:space="preserve"> PAGEREF _Toc115643809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09" w:history="1">
            <w:r w:rsidR="006E3DCD" w:rsidRPr="00CC1B8D">
              <w:rPr>
                <w:rStyle w:val="Hyperlink"/>
                <w:b/>
                <w:noProof/>
                <w:lang w:val="uk"/>
              </w:rPr>
              <w:t>56</w:t>
            </w:r>
            <w:r w:rsidR="006E3DCD">
              <w:rPr>
                <w:noProof/>
                <w:webHidden/>
                <w:lang w:val="uk"/>
              </w:rPr>
              <w:tab/>
            </w:r>
            <w:r w:rsidR="006E3DCD">
              <w:rPr>
                <w:noProof/>
                <w:webHidden/>
                <w:lang w:val="uk"/>
              </w:rPr>
              <w:fldChar w:fldCharType="begin"/>
            </w:r>
            <w:r w:rsidR="006E3DCD">
              <w:rPr>
                <w:noProof/>
                <w:webHidden/>
                <w:lang w:val="uk"/>
              </w:rPr>
              <w:instrText xml:space="preserve"> PAGEREF _Toc115643809 \h </w:instrText>
            </w:r>
            <w:r w:rsidR="006E3DCD">
              <w:rPr>
                <w:noProof/>
                <w:webHidden/>
                <w:lang w:val="uk"/>
              </w:rPr>
            </w:r>
            <w:r>
              <w:rPr>
                <w:noProof/>
                <w:webHidden/>
                <w:lang w:val="uk"/>
              </w:rPr>
              <w:fldChar w:fldCharType="separate"/>
            </w:r>
            <w:r w:rsidR="006E3DCD">
              <w:rPr>
                <w:noProof/>
                <w:webHidden/>
                <w:lang w:val="uk"/>
              </w:rPr>
              <w:fldChar w:fldCharType="end"/>
            </w:r>
          </w:hyperlink>
        </w:p>
        <w:p w14:paraId="27B5E361" w14:textId="1E6E9780" w:rsidR="006E3DCD" w:rsidRDefault="00000000">
          <w:pPr>
            <w:pStyle w:val="TOC3"/>
            <w:tabs>
              <w:tab w:val="right" w:leader="dot" w:pos="9350"/>
            </w:tabs>
            <w:rPr>
              <w:noProof/>
            </w:rPr>
          </w:pPr>
          <w:hyperlink w:anchor="_Toc115643810" w:history="1">
            <w:r w:rsidR="006E3DCD" w:rsidRPr="00CC1B8D">
              <w:rPr>
                <w:rStyle w:val="Hyperlink"/>
                <w:b/>
                <w:noProof/>
                <w:lang w:val="uk"/>
              </w:rPr>
              <w:t>Варіант 70</w:t>
            </w:r>
            <w:r w:rsidR="006E3DCD">
              <w:rPr>
                <w:noProof/>
                <w:webHidden/>
                <w:lang w:val="uk"/>
              </w:rPr>
              <w:tab/>
            </w:r>
            <w:r w:rsidR="006E3DCD">
              <w:rPr>
                <w:noProof/>
                <w:webHidden/>
                <w:lang w:val="uk"/>
              </w:rPr>
              <w:fldChar w:fldCharType="begin"/>
            </w:r>
            <w:r w:rsidR="006E3DCD">
              <w:rPr>
                <w:noProof/>
                <w:webHidden/>
                <w:lang w:val="uk"/>
              </w:rPr>
              <w:instrText xml:space="preserve"> PAGEREF _Toc115643810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10" w:history="1">
            <w:r w:rsidR="006E3DCD" w:rsidRPr="00CC1B8D">
              <w:rPr>
                <w:rStyle w:val="Hyperlink"/>
                <w:b/>
                <w:noProof/>
                <w:lang w:val="uk"/>
              </w:rPr>
              <w:t>58</w:t>
            </w:r>
            <w:r w:rsidR="006E3DCD">
              <w:rPr>
                <w:noProof/>
                <w:webHidden/>
                <w:lang w:val="uk"/>
              </w:rPr>
              <w:tab/>
            </w:r>
            <w:r w:rsidR="006E3DCD">
              <w:rPr>
                <w:noProof/>
                <w:webHidden/>
                <w:lang w:val="uk"/>
              </w:rPr>
              <w:fldChar w:fldCharType="begin"/>
            </w:r>
            <w:r w:rsidR="006E3DCD">
              <w:rPr>
                <w:noProof/>
                <w:webHidden/>
                <w:lang w:val="uk"/>
              </w:rPr>
              <w:instrText xml:space="preserve"> PAGEREF _Toc115643810 \h </w:instrText>
            </w:r>
            <w:r w:rsidR="006E3DCD">
              <w:rPr>
                <w:noProof/>
                <w:webHidden/>
                <w:lang w:val="uk"/>
              </w:rPr>
            </w:r>
            <w:r>
              <w:rPr>
                <w:noProof/>
                <w:webHidden/>
                <w:lang w:val="uk"/>
              </w:rPr>
              <w:fldChar w:fldCharType="separate"/>
            </w:r>
            <w:r w:rsidR="006E3DCD">
              <w:rPr>
                <w:noProof/>
                <w:webHidden/>
                <w:lang w:val="uk"/>
              </w:rPr>
              <w:fldChar w:fldCharType="end"/>
            </w:r>
          </w:hyperlink>
        </w:p>
        <w:p w14:paraId="07E0D223" w14:textId="1E9B423B" w:rsidR="006E3DCD" w:rsidRDefault="00000000">
          <w:pPr>
            <w:pStyle w:val="TOC3"/>
            <w:tabs>
              <w:tab w:val="right" w:leader="dot" w:pos="9350"/>
            </w:tabs>
            <w:rPr>
              <w:noProof/>
            </w:rPr>
          </w:pPr>
          <w:hyperlink w:anchor="_Toc115643811" w:history="1">
            <w:r w:rsidR="006E3DCD" w:rsidRPr="00CC1B8D">
              <w:rPr>
                <w:rStyle w:val="Hyperlink"/>
                <w:b/>
                <w:noProof/>
                <w:lang w:val="uk"/>
              </w:rPr>
              <w:t>Варіант 71</w:t>
            </w:r>
            <w:r w:rsidR="006E3DCD">
              <w:rPr>
                <w:noProof/>
                <w:webHidden/>
                <w:lang w:val="uk"/>
              </w:rPr>
              <w:tab/>
            </w:r>
            <w:r w:rsidR="006E3DCD">
              <w:rPr>
                <w:noProof/>
                <w:webHidden/>
                <w:lang w:val="uk"/>
              </w:rPr>
              <w:fldChar w:fldCharType="begin"/>
            </w:r>
            <w:r w:rsidR="006E3DCD">
              <w:rPr>
                <w:noProof/>
                <w:webHidden/>
                <w:lang w:val="uk"/>
              </w:rPr>
              <w:instrText xml:space="preserve"> PAGEREF _Toc115643811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11" w:history="1">
            <w:r w:rsidR="006E3DCD" w:rsidRPr="00CC1B8D">
              <w:rPr>
                <w:rStyle w:val="Hyperlink"/>
                <w:b/>
                <w:noProof/>
                <w:lang w:val="uk"/>
              </w:rPr>
              <w:t>58</w:t>
            </w:r>
            <w:r w:rsidR="006E3DCD">
              <w:rPr>
                <w:noProof/>
                <w:webHidden/>
                <w:lang w:val="uk"/>
              </w:rPr>
              <w:tab/>
            </w:r>
            <w:r w:rsidR="006E3DCD">
              <w:rPr>
                <w:noProof/>
                <w:webHidden/>
                <w:lang w:val="uk"/>
              </w:rPr>
              <w:fldChar w:fldCharType="begin"/>
            </w:r>
            <w:r w:rsidR="006E3DCD">
              <w:rPr>
                <w:noProof/>
                <w:webHidden/>
                <w:lang w:val="uk"/>
              </w:rPr>
              <w:instrText xml:space="preserve"> PAGEREF _Toc115643811 \h </w:instrText>
            </w:r>
            <w:r w:rsidR="006E3DCD">
              <w:rPr>
                <w:noProof/>
                <w:webHidden/>
                <w:lang w:val="uk"/>
              </w:rPr>
            </w:r>
            <w:r>
              <w:rPr>
                <w:noProof/>
                <w:webHidden/>
                <w:lang w:val="uk"/>
              </w:rPr>
              <w:fldChar w:fldCharType="separate"/>
            </w:r>
            <w:r w:rsidR="006E3DCD">
              <w:rPr>
                <w:noProof/>
                <w:webHidden/>
                <w:lang w:val="uk"/>
              </w:rPr>
              <w:fldChar w:fldCharType="end"/>
            </w:r>
          </w:hyperlink>
        </w:p>
        <w:p w14:paraId="56EA50A5" w14:textId="69A85B91" w:rsidR="006E3DCD" w:rsidRDefault="00000000">
          <w:pPr>
            <w:pStyle w:val="TOC3"/>
            <w:tabs>
              <w:tab w:val="right" w:leader="dot" w:pos="9350"/>
            </w:tabs>
            <w:rPr>
              <w:noProof/>
            </w:rPr>
          </w:pPr>
          <w:hyperlink w:anchor="_Toc115643812" w:history="1">
            <w:r w:rsidR="006E3DCD" w:rsidRPr="00CC1B8D">
              <w:rPr>
                <w:rStyle w:val="Hyperlink"/>
                <w:b/>
                <w:noProof/>
                <w:lang w:val="uk"/>
              </w:rPr>
              <w:t>Варіант 72</w:t>
            </w:r>
            <w:r w:rsidR="006E3DCD">
              <w:rPr>
                <w:noProof/>
                <w:webHidden/>
                <w:lang w:val="uk"/>
              </w:rPr>
              <w:tab/>
            </w:r>
            <w:r w:rsidR="006E3DCD">
              <w:rPr>
                <w:noProof/>
                <w:webHidden/>
                <w:lang w:val="uk"/>
              </w:rPr>
              <w:fldChar w:fldCharType="begin"/>
            </w:r>
            <w:r w:rsidR="006E3DCD">
              <w:rPr>
                <w:noProof/>
                <w:webHidden/>
                <w:lang w:val="uk"/>
              </w:rPr>
              <w:instrText xml:space="preserve"> PAGEREF _Toc115643812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12" w:history="1">
            <w:r w:rsidR="006E3DCD" w:rsidRPr="00CC1B8D">
              <w:rPr>
                <w:rStyle w:val="Hyperlink"/>
                <w:b/>
                <w:noProof/>
                <w:lang w:val="uk"/>
              </w:rPr>
              <w:t>59</w:t>
            </w:r>
            <w:r w:rsidR="006E3DCD">
              <w:rPr>
                <w:noProof/>
                <w:webHidden/>
                <w:lang w:val="uk"/>
              </w:rPr>
              <w:tab/>
            </w:r>
            <w:r w:rsidR="006E3DCD">
              <w:rPr>
                <w:noProof/>
                <w:webHidden/>
                <w:lang w:val="uk"/>
              </w:rPr>
              <w:fldChar w:fldCharType="begin"/>
            </w:r>
            <w:r w:rsidR="006E3DCD">
              <w:rPr>
                <w:noProof/>
                <w:webHidden/>
                <w:lang w:val="uk"/>
              </w:rPr>
              <w:instrText xml:space="preserve"> PAGEREF _Toc115643812 \h </w:instrText>
            </w:r>
            <w:r w:rsidR="006E3DCD">
              <w:rPr>
                <w:noProof/>
                <w:webHidden/>
                <w:lang w:val="uk"/>
              </w:rPr>
            </w:r>
            <w:r>
              <w:rPr>
                <w:noProof/>
                <w:webHidden/>
                <w:lang w:val="uk"/>
              </w:rPr>
              <w:fldChar w:fldCharType="separate"/>
            </w:r>
            <w:r w:rsidR="006E3DCD">
              <w:rPr>
                <w:noProof/>
                <w:webHidden/>
                <w:lang w:val="uk"/>
              </w:rPr>
              <w:fldChar w:fldCharType="end"/>
            </w:r>
          </w:hyperlink>
        </w:p>
        <w:p w14:paraId="7624B22A" w14:textId="26A50BC1" w:rsidR="006E3DCD" w:rsidRDefault="00000000">
          <w:pPr>
            <w:pStyle w:val="TOC3"/>
            <w:tabs>
              <w:tab w:val="right" w:leader="dot" w:pos="9350"/>
            </w:tabs>
            <w:rPr>
              <w:noProof/>
            </w:rPr>
          </w:pPr>
          <w:hyperlink w:anchor="_Toc115643813" w:history="1">
            <w:r w:rsidR="006E3DCD" w:rsidRPr="00CC1B8D">
              <w:rPr>
                <w:rStyle w:val="Hyperlink"/>
                <w:b/>
                <w:noProof/>
                <w:lang w:val="uk"/>
              </w:rPr>
              <w:t>Варіант 73</w:t>
            </w:r>
            <w:r w:rsidR="006E3DCD">
              <w:rPr>
                <w:noProof/>
                <w:webHidden/>
                <w:lang w:val="uk"/>
              </w:rPr>
              <w:tab/>
            </w:r>
            <w:r w:rsidR="006E3DCD">
              <w:rPr>
                <w:noProof/>
                <w:webHidden/>
                <w:lang w:val="uk"/>
              </w:rPr>
              <w:fldChar w:fldCharType="begin"/>
            </w:r>
            <w:r w:rsidR="006E3DCD">
              <w:rPr>
                <w:noProof/>
                <w:webHidden/>
                <w:lang w:val="uk"/>
              </w:rPr>
              <w:instrText xml:space="preserve"> PAGEREF _Toc115643813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13" w:history="1">
            <w:r w:rsidR="006E3DCD" w:rsidRPr="00CC1B8D">
              <w:rPr>
                <w:rStyle w:val="Hyperlink"/>
                <w:b/>
                <w:noProof/>
                <w:lang w:val="uk"/>
              </w:rPr>
              <w:t>60</w:t>
            </w:r>
            <w:r w:rsidR="006E3DCD">
              <w:rPr>
                <w:noProof/>
                <w:webHidden/>
                <w:lang w:val="uk"/>
              </w:rPr>
              <w:tab/>
            </w:r>
            <w:r w:rsidR="006E3DCD">
              <w:rPr>
                <w:noProof/>
                <w:webHidden/>
                <w:lang w:val="uk"/>
              </w:rPr>
              <w:fldChar w:fldCharType="begin"/>
            </w:r>
            <w:r w:rsidR="006E3DCD">
              <w:rPr>
                <w:noProof/>
                <w:webHidden/>
                <w:lang w:val="uk"/>
              </w:rPr>
              <w:instrText xml:space="preserve"> PAGEREF _Toc115643813 \h </w:instrText>
            </w:r>
            <w:r w:rsidR="006E3DCD">
              <w:rPr>
                <w:noProof/>
                <w:webHidden/>
                <w:lang w:val="uk"/>
              </w:rPr>
            </w:r>
            <w:r>
              <w:rPr>
                <w:noProof/>
                <w:webHidden/>
                <w:lang w:val="uk"/>
              </w:rPr>
              <w:fldChar w:fldCharType="separate"/>
            </w:r>
            <w:r w:rsidR="006E3DCD">
              <w:rPr>
                <w:noProof/>
                <w:webHidden/>
                <w:lang w:val="uk"/>
              </w:rPr>
              <w:fldChar w:fldCharType="end"/>
            </w:r>
          </w:hyperlink>
        </w:p>
        <w:p w14:paraId="78D3E87F" w14:textId="627613CF" w:rsidR="006E3DCD" w:rsidRDefault="00000000">
          <w:pPr>
            <w:pStyle w:val="TOC3"/>
            <w:tabs>
              <w:tab w:val="right" w:leader="dot" w:pos="9350"/>
            </w:tabs>
            <w:rPr>
              <w:noProof/>
            </w:rPr>
          </w:pPr>
          <w:hyperlink w:anchor="_Toc115643814" w:history="1">
            <w:r w:rsidR="006E3DCD" w:rsidRPr="00CC1B8D">
              <w:rPr>
                <w:rStyle w:val="Hyperlink"/>
                <w:b/>
                <w:noProof/>
                <w:lang w:val="uk"/>
              </w:rPr>
              <w:t>Варіант 74</w:t>
            </w:r>
            <w:r w:rsidR="006E3DCD">
              <w:rPr>
                <w:noProof/>
                <w:webHidden/>
                <w:lang w:val="uk"/>
              </w:rPr>
              <w:tab/>
            </w:r>
            <w:r w:rsidR="006E3DCD">
              <w:rPr>
                <w:noProof/>
                <w:webHidden/>
                <w:lang w:val="uk"/>
              </w:rPr>
              <w:fldChar w:fldCharType="begin"/>
            </w:r>
            <w:r w:rsidR="006E3DCD">
              <w:rPr>
                <w:noProof/>
                <w:webHidden/>
                <w:lang w:val="uk"/>
              </w:rPr>
              <w:instrText xml:space="preserve"> PAGEREF _Toc115643814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14" w:history="1">
            <w:r w:rsidR="006E3DCD" w:rsidRPr="00CC1B8D">
              <w:rPr>
                <w:rStyle w:val="Hyperlink"/>
                <w:b/>
                <w:noProof/>
                <w:lang w:val="uk"/>
              </w:rPr>
              <w:t>61</w:t>
            </w:r>
            <w:r w:rsidR="006E3DCD">
              <w:rPr>
                <w:noProof/>
                <w:webHidden/>
                <w:lang w:val="uk"/>
              </w:rPr>
              <w:tab/>
            </w:r>
            <w:r w:rsidR="006E3DCD">
              <w:rPr>
                <w:noProof/>
                <w:webHidden/>
                <w:lang w:val="uk"/>
              </w:rPr>
              <w:fldChar w:fldCharType="begin"/>
            </w:r>
            <w:r w:rsidR="006E3DCD">
              <w:rPr>
                <w:noProof/>
                <w:webHidden/>
                <w:lang w:val="uk"/>
              </w:rPr>
              <w:instrText xml:space="preserve"> PAGEREF _Toc115643814 \h </w:instrText>
            </w:r>
            <w:r w:rsidR="006E3DCD">
              <w:rPr>
                <w:noProof/>
                <w:webHidden/>
                <w:lang w:val="uk"/>
              </w:rPr>
            </w:r>
            <w:r>
              <w:rPr>
                <w:noProof/>
                <w:webHidden/>
                <w:lang w:val="uk"/>
              </w:rPr>
              <w:fldChar w:fldCharType="separate"/>
            </w:r>
            <w:r w:rsidR="006E3DCD">
              <w:rPr>
                <w:noProof/>
                <w:webHidden/>
                <w:lang w:val="uk"/>
              </w:rPr>
              <w:fldChar w:fldCharType="end"/>
            </w:r>
          </w:hyperlink>
        </w:p>
        <w:p w14:paraId="748B380F" w14:textId="1A9B9AA8" w:rsidR="006E3DCD" w:rsidRDefault="00000000">
          <w:pPr>
            <w:pStyle w:val="TOC3"/>
            <w:tabs>
              <w:tab w:val="right" w:leader="dot" w:pos="9350"/>
            </w:tabs>
            <w:rPr>
              <w:noProof/>
            </w:rPr>
          </w:pPr>
          <w:hyperlink w:anchor="_Toc115643815" w:history="1">
            <w:r w:rsidR="006E3DCD" w:rsidRPr="00CC1B8D">
              <w:rPr>
                <w:rStyle w:val="Hyperlink"/>
                <w:b/>
                <w:noProof/>
                <w:lang w:val="uk"/>
              </w:rPr>
              <w:t>Варіант 75</w:t>
            </w:r>
            <w:r w:rsidR="006E3DCD">
              <w:rPr>
                <w:noProof/>
                <w:webHidden/>
                <w:lang w:val="uk"/>
              </w:rPr>
              <w:tab/>
            </w:r>
            <w:r w:rsidR="006E3DCD">
              <w:rPr>
                <w:noProof/>
                <w:webHidden/>
                <w:lang w:val="uk"/>
              </w:rPr>
              <w:fldChar w:fldCharType="begin"/>
            </w:r>
            <w:r w:rsidR="006E3DCD">
              <w:rPr>
                <w:noProof/>
                <w:webHidden/>
                <w:lang w:val="uk"/>
              </w:rPr>
              <w:instrText xml:space="preserve"> PAGEREF _Toc115643815 \h </w:instrText>
            </w:r>
            <w:r w:rsidR="006E3DCD">
              <w:rPr>
                <w:noProof/>
                <w:webHidden/>
                <w:lang w:val="uk"/>
              </w:rPr>
            </w:r>
            <w:r>
              <w:rPr>
                <w:noProof/>
                <w:webHidden/>
                <w:lang w:val="uk"/>
              </w:rPr>
              <w:fldChar w:fldCharType="separate"/>
            </w:r>
            <w:r w:rsidR="006E3DCD">
              <w:rPr>
                <w:noProof/>
                <w:webHidden/>
                <w:lang w:val="uk"/>
              </w:rPr>
              <w:fldChar w:fldCharType="end"/>
            </w:r>
          </w:hyperlink>
          <w:hyperlink w:anchor="_Toc115643815" w:history="1">
            <w:r w:rsidR="006E3DCD" w:rsidRPr="00CC1B8D">
              <w:rPr>
                <w:rStyle w:val="Hyperlink"/>
                <w:b/>
                <w:noProof/>
                <w:lang w:val="uk"/>
              </w:rPr>
              <w:t>62</w:t>
            </w:r>
            <w:r w:rsidR="006E3DCD">
              <w:rPr>
                <w:noProof/>
                <w:webHidden/>
                <w:lang w:val="uk"/>
              </w:rPr>
              <w:tab/>
            </w:r>
            <w:r w:rsidR="006E3DCD">
              <w:rPr>
                <w:noProof/>
                <w:webHidden/>
                <w:lang w:val="uk"/>
              </w:rPr>
              <w:fldChar w:fldCharType="begin"/>
            </w:r>
            <w:r w:rsidR="006E3DCD">
              <w:rPr>
                <w:noProof/>
                <w:webHidden/>
                <w:lang w:val="uk"/>
              </w:rPr>
              <w:instrText xml:space="preserve"> PAGEREF _Toc115643815 \h </w:instrText>
            </w:r>
            <w:r w:rsidR="006E3DCD">
              <w:rPr>
                <w:noProof/>
                <w:webHidden/>
                <w:lang w:val="uk"/>
              </w:rPr>
            </w:r>
            <w:r>
              <w:rPr>
                <w:noProof/>
                <w:webHidden/>
                <w:lang w:val="uk"/>
              </w:rPr>
              <w:fldChar w:fldCharType="separate"/>
            </w:r>
            <w:r w:rsidR="006E3DCD">
              <w:rPr>
                <w:noProof/>
                <w:webHidden/>
                <w:lang w:val="uk"/>
              </w:rPr>
              <w:fldChar w:fldCharType="end"/>
            </w:r>
          </w:hyperlink>
        </w:p>
        <w:p w14:paraId="15DF4FBF" w14:textId="1BF29542" w:rsidR="003863AE" w:rsidRPr="006E3DCD" w:rsidRDefault="003863AE" w:rsidP="003863AE">
          <w:pPr>
            <w:rPr>
              <w:rFonts w:ascii="Times New Roman" w:hAnsi="Times New Roman" w:cs="Times New Roman"/>
              <w:sz w:val="24"/>
              <w:szCs w:val="24"/>
              <w:lang w:val="ru-RU"/>
            </w:rPr>
          </w:pPr>
          <w:r w:rsidRPr="006E3DCD">
            <w:rPr>
              <w:rFonts w:ascii="Times New Roman" w:hAnsi="Times New Roman" w:cs="Times New Roman"/>
              <w:b/>
              <w:bCs/>
              <w:noProof/>
              <w:sz w:val="24"/>
              <w:szCs w:val="24"/>
              <w:lang w:val="ru-RU"/>
            </w:rPr>
            <w:fldChar w:fldCharType="end"/>
          </w:r>
        </w:p>
      </w:sdtContent>
    </w:sdt>
    <w:p w14:paraId="2D6AE85D" w14:textId="7960FDC4" w:rsidR="0061034C" w:rsidRPr="006E3DCD" w:rsidRDefault="0061034C">
      <w:pPr>
        <w:rPr>
          <w:rFonts w:ascii="Times New Roman" w:eastAsia="Times New Roman" w:hAnsi="Times New Roman" w:cs="Times New Roman"/>
          <w:b/>
          <w:bCs/>
          <w:kern w:val="36"/>
          <w:sz w:val="24"/>
          <w:szCs w:val="24"/>
          <w:lang w:val="ru-RU"/>
        </w:rPr>
      </w:pPr>
      <w:r w:rsidRPr="006E3DCD">
        <w:rPr>
          <w:rFonts w:ascii="Times New Roman" w:hAnsi="Times New Roman" w:cs="Times New Roman"/>
          <w:sz w:val="24"/>
          <w:szCs w:val="24"/>
          <w:lang w:val="ru-RU"/>
        </w:rPr>
        <w:br w:type="page"/>
      </w:r>
    </w:p>
    <w:p w14:paraId="5261C5AB" w14:textId="0EC4C29E" w:rsidR="0061034C" w:rsidRPr="006E3DCD" w:rsidRDefault="0061034C" w:rsidP="0061034C">
      <w:pPr>
        <w:pStyle w:val="Heading1"/>
        <w:rPr>
          <w:sz w:val="24"/>
          <w:szCs w:val="24"/>
          <w:lang w:val="ru-RU"/>
        </w:rPr>
      </w:pPr>
      <w:bookmarkStart w:id="0" w:name="_Toc115643733"/>
      <w:r w:rsidRPr="006E3DCD">
        <w:rPr>
          <w:sz w:val="24"/>
          <w:szCs w:val="24"/>
          <w:lang w:val="uk"/>
        </w:rPr>
        <w:lastRenderedPageBreak/>
        <w:t>Теоретичні відомості</w:t>
      </w:r>
      <w:bookmarkEnd w:id="0"/>
    </w:p>
    <w:p w14:paraId="1D10842C" w14:textId="67452C66" w:rsidR="0061034C" w:rsidRPr="006E3DCD" w:rsidRDefault="0061034C" w:rsidP="0061034C">
      <w:pPr>
        <w:pStyle w:val="Heading2"/>
        <w:rPr>
          <w:sz w:val="24"/>
          <w:szCs w:val="24"/>
          <w:lang w:val="ru-RU"/>
        </w:rPr>
      </w:pPr>
      <w:bookmarkStart w:id="1" w:name="_Toc115643734"/>
      <w:r w:rsidRPr="006E3DCD">
        <w:rPr>
          <w:sz w:val="24"/>
          <w:szCs w:val="24"/>
          <w:lang w:val="uk"/>
        </w:rPr>
        <w:t>Kombinatorika</w:t>
      </w:r>
      <w:bookmarkEnd w:id="1"/>
    </w:p>
    <w:p w14:paraId="2A52E34F" w14:textId="4F5E0BC4" w:rsidR="0061034C" w:rsidRPr="006E3DCD" w:rsidRDefault="0061034C" w:rsidP="0061034C">
      <w:pPr>
        <w:pStyle w:val="NormalWeb"/>
        <w:spacing w:before="0" w:beforeAutospacing="0" w:after="0" w:afterAutospacing="0"/>
        <w:textAlignment w:val="baseline"/>
        <w:rPr>
          <w:color w:val="555555"/>
          <w:lang w:val="ru-RU"/>
        </w:rPr>
      </w:pPr>
      <w:r w:rsidRPr="006E3DCD">
        <w:rPr>
          <w:noProof/>
          <w:lang w:val="ru-RU"/>
        </w:rPr>
        <w:drawing>
          <wp:inline distT="0" distB="0" distL="0" distR="0" wp14:anchorId="65F633B2" wp14:editId="7D53B146">
            <wp:extent cx="5943600" cy="4297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97680"/>
                    </a:xfrm>
                    <a:prstGeom prst="rect">
                      <a:avLst/>
                    </a:prstGeom>
                  </pic:spPr>
                </pic:pic>
              </a:graphicData>
            </a:graphic>
          </wp:inline>
        </w:drawing>
      </w:r>
    </w:p>
    <w:p w14:paraId="5F002EB5" w14:textId="6C8AE68C" w:rsidR="0061034C" w:rsidRPr="006E3DCD" w:rsidRDefault="0061034C" w:rsidP="003863AE">
      <w:pPr>
        <w:pStyle w:val="Heading2"/>
        <w:rPr>
          <w:sz w:val="24"/>
          <w:szCs w:val="24"/>
          <w:lang w:val="ru-RU"/>
        </w:rPr>
      </w:pPr>
      <w:bookmarkStart w:id="2" w:name="_Toc115643735"/>
      <w:r w:rsidRPr="006E3DCD">
        <w:rPr>
          <w:sz w:val="24"/>
          <w:szCs w:val="24"/>
          <w:lang w:val="uk"/>
        </w:rPr>
        <w:t>Рекурсія і перестановки</w:t>
      </w:r>
      <w:bookmarkEnd w:id="2"/>
    </w:p>
    <w:p w14:paraId="2A65E18C"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color w:val="000000"/>
          <w:sz w:val="20"/>
          <w:szCs w:val="20"/>
          <w:lang w:val="uk"/>
        </w:rPr>
        <w:t>Рекурсивна функція - це конструкція, в якій функція називає себе.</w:t>
      </w:r>
    </w:p>
    <w:p w14:paraId="218A80D7"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color w:val="000000"/>
          <w:sz w:val="20"/>
          <w:szCs w:val="20"/>
          <w:lang w:val="uk"/>
        </w:rPr>
        <w:t>Взяти, наприклад, факторний розрахунок, в якому використовується формула n! = 1 * 2 * ... * n. Наприклад, факторіал числа 5 дорівнює 120 = 1 * 2 * 3 * 4 * 5.</w:t>
      </w:r>
    </w:p>
    <w:p w14:paraId="597D8ECC" w14:textId="77777777" w:rsidR="00810B65" w:rsidRPr="006E3DCD" w:rsidRDefault="00810B65" w:rsidP="00810B65">
      <w:pPr>
        <w:pStyle w:val="NormalWeb"/>
        <w:spacing w:line="312" w:lineRule="atLeast"/>
        <w:rPr>
          <w:rFonts w:ascii="Verdana" w:hAnsi="Verdana"/>
          <w:color w:val="000000"/>
          <w:sz w:val="20"/>
          <w:szCs w:val="20"/>
          <w:lang w:val="ru-RU"/>
        </w:rPr>
      </w:pPr>
      <w:r w:rsidRPr="006E3DCD">
        <w:rPr>
          <w:color w:val="000000"/>
          <w:sz w:val="20"/>
          <w:szCs w:val="20"/>
          <w:lang w:val="uk"/>
        </w:rPr>
        <w:t>Визначимося з методом знаходження факторіала:</w:t>
      </w:r>
    </w:p>
    <w:p w14:paraId="78A31102" w14:textId="66D38ADD" w:rsidR="00293060"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noProof/>
          <w:lang w:val="ru-RU"/>
        </w:rPr>
        <w:drawing>
          <wp:inline distT="0" distB="0" distL="0" distR="0" wp14:anchorId="0BC87556" wp14:editId="7E8C48D8">
            <wp:extent cx="5943600" cy="13512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351280"/>
                    </a:xfrm>
                    <a:prstGeom prst="rect">
                      <a:avLst/>
                    </a:prstGeom>
                  </pic:spPr>
                </pic:pic>
              </a:graphicData>
            </a:graphic>
          </wp:inline>
        </w:drawing>
      </w:r>
    </w:p>
    <w:p w14:paraId="5C833EFD" w14:textId="32144FAB"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rFonts w:ascii="Times New Roman" w:eastAsia="Times New Roman" w:hAnsi="Times New Roman" w:cs="Times New Roman"/>
          <w:color w:val="202122"/>
          <w:sz w:val="24"/>
          <w:szCs w:val="24"/>
          <w:lang w:val="ru-RU"/>
        </w:rPr>
        <w:lastRenderedPageBreak/>
        <w:tab/>
      </w:r>
    </w:p>
    <w:p w14:paraId="78D458A6" w14:textId="77777777" w:rsidR="0061034C" w:rsidRPr="006E3DCD" w:rsidRDefault="0061034C" w:rsidP="0061034C">
      <w:pPr>
        <w:ind w:firstLine="720"/>
        <w:jc w:val="both"/>
        <w:rPr>
          <w:rFonts w:ascii="Times New Roman" w:hAnsi="Times New Roman" w:cs="Times New Roman"/>
          <w:sz w:val="24"/>
          <w:szCs w:val="24"/>
          <w:lang w:val="ru-RU"/>
        </w:rPr>
      </w:pPr>
    </w:p>
    <w:p w14:paraId="07BB0E48" w14:textId="63FED4BB" w:rsidR="0061034C" w:rsidRPr="006E3DCD" w:rsidRDefault="0061034C" w:rsidP="003863AE">
      <w:pPr>
        <w:pStyle w:val="Heading2"/>
        <w:rPr>
          <w:sz w:val="24"/>
          <w:szCs w:val="24"/>
          <w:lang w:val="ru-RU"/>
        </w:rPr>
      </w:pPr>
      <w:bookmarkStart w:id="3" w:name="_Toc115643736"/>
      <w:r w:rsidRPr="006E3DCD">
        <w:rPr>
          <w:sz w:val="24"/>
          <w:szCs w:val="24"/>
          <w:lang w:val="uk"/>
        </w:rPr>
        <w:t>Жадібний алгоритм</w:t>
      </w:r>
      <w:bookmarkEnd w:id="3"/>
    </w:p>
    <w:p w14:paraId="3CEFB079" w14:textId="77777777" w:rsidR="00293060" w:rsidRPr="006E3DCD" w:rsidRDefault="00000000" w:rsidP="00293060">
      <w:pPr>
        <w:spacing w:after="0" w:line="240" w:lineRule="auto"/>
        <w:ind w:firstLine="720"/>
        <w:jc w:val="both"/>
        <w:rPr>
          <w:rFonts w:ascii="Times New Roman" w:eastAsia="Times New Roman" w:hAnsi="Times New Roman" w:cs="Times New Roman"/>
          <w:color w:val="111111"/>
          <w:sz w:val="24"/>
          <w:szCs w:val="24"/>
          <w:lang w:val="ru-RU"/>
        </w:rPr>
      </w:pPr>
      <w:hyperlink r:id="rId8" w:history="1"/>
      <w:r w:rsidR="00293060" w:rsidRPr="006E3DCD">
        <w:rPr>
          <w:color w:val="111111"/>
          <w:sz w:val="24"/>
          <w:szCs w:val="24"/>
          <w:shd w:val="clear" w:color="auto" w:fill="FFFFFF"/>
          <w:lang w:val="uk"/>
        </w:rPr>
        <w:t xml:space="preserve"> Жадібний алгоритм - це алгоритм, який на кожному кроці робить кращий локальний вибір в надії, що остаточне рішення буде оптимальним.</w:t>
      </w:r>
    </w:p>
    <w:p w14:paraId="39E9780B" w14:textId="72E7AD49"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lang w:val="ru-RU"/>
        </w:rPr>
      </w:pPr>
      <w:r w:rsidRPr="006E3DCD">
        <w:rPr>
          <w:color w:val="111111"/>
          <w:sz w:val="24"/>
          <w:szCs w:val="24"/>
          <w:shd w:val="clear" w:color="auto" w:fill="FFFFFF"/>
          <w:lang w:val="uk"/>
        </w:rPr>
        <w:t xml:space="preserve">Наприклад, </w:t>
      </w:r>
      <w:hyperlink r:id="rId9" w:history="1">
        <w:r w:rsidRPr="006E3DCD">
          <w:rPr>
            <w:color w:val="548EAA"/>
            <w:sz w:val="24"/>
            <w:szCs w:val="24"/>
            <w:shd w:val="clear" w:color="auto" w:fill="FFFFFF"/>
            <w:lang w:val="uk"/>
          </w:rPr>
          <w:t>алгоритм Дейкстри</w:t>
        </w:r>
      </w:hyperlink>
      <w:r w:rsidRPr="006E3DCD">
        <w:rPr>
          <w:color w:val="111111"/>
          <w:sz w:val="24"/>
          <w:szCs w:val="24"/>
          <w:shd w:val="clear" w:color="auto" w:fill="FFFFFF"/>
          <w:lang w:val="uk"/>
        </w:rPr>
        <w:t xml:space="preserve"> з знаходження найкоротшого шляху в графі досить жадібний, адже на кожному кроці ми шукаємо вершину з найменшою вагою, на якій ми ще не були, а потім оновлюємо значення інших вершин. В той же час ми можемо довести, що найкоротші шляхи, знайдені в вершинах, є оптимальними.</w:t>
      </w:r>
    </w:p>
    <w:p w14:paraId="73A34502" w14:textId="126EA62B"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shd w:val="clear" w:color="auto" w:fill="FFFFFF"/>
          <w:lang w:val="ru-RU"/>
        </w:rPr>
      </w:pPr>
      <w:r w:rsidRPr="006E3DCD">
        <w:rPr>
          <w:color w:val="111111"/>
          <w:sz w:val="24"/>
          <w:szCs w:val="24"/>
          <w:shd w:val="clear" w:color="auto" w:fill="FFFFFF"/>
          <w:lang w:val="uk"/>
        </w:rPr>
        <w:t xml:space="preserve">До речі, </w:t>
      </w:r>
      <w:hyperlink r:id="rId10" w:history="1">
        <w:r w:rsidRPr="006E3DCD">
          <w:rPr>
            <w:color w:val="548EAA"/>
            <w:sz w:val="24"/>
            <w:szCs w:val="24"/>
            <w:shd w:val="clear" w:color="auto" w:fill="FFFFFF"/>
            <w:lang w:val="uk"/>
          </w:rPr>
          <w:t>алгоритм Флойда</w:t>
        </w:r>
      </w:hyperlink>
      <w:r w:rsidRPr="006E3DCD">
        <w:rPr>
          <w:color w:val="111111"/>
          <w:sz w:val="24"/>
          <w:szCs w:val="24"/>
          <w:shd w:val="clear" w:color="auto" w:fill="FFFFFF"/>
          <w:lang w:val="uk"/>
        </w:rPr>
        <w:t>, який також шукає найкоротші шляхи в графі (правда, між усіма вершинами), не є прикладом жадібного алгоритму. Флойд демонструє ще один метод - метод динамічного програмування.</w:t>
      </w:r>
    </w:p>
    <w:p w14:paraId="0B8592C7" w14:textId="73B7F79D" w:rsidR="00293060" w:rsidRPr="006E3DCD" w:rsidRDefault="00293060" w:rsidP="00293060">
      <w:pPr>
        <w:spacing w:after="0" w:line="240" w:lineRule="auto"/>
        <w:ind w:firstLine="720"/>
        <w:jc w:val="both"/>
        <w:rPr>
          <w:rFonts w:ascii="Times New Roman" w:eastAsia="Times New Roman" w:hAnsi="Times New Roman" w:cs="Times New Roman"/>
          <w:color w:val="111111"/>
          <w:sz w:val="24"/>
          <w:szCs w:val="24"/>
          <w:shd w:val="clear" w:color="auto" w:fill="FFFFFF"/>
          <w:lang w:val="ru-RU"/>
        </w:rPr>
      </w:pPr>
      <w:r w:rsidRPr="006E3DCD">
        <w:rPr>
          <w:color w:val="111111"/>
          <w:sz w:val="24"/>
          <w:szCs w:val="24"/>
          <w:shd w:val="clear" w:color="auto" w:fill="FFFFFF"/>
          <w:lang w:val="uk"/>
        </w:rPr>
        <w:t>Використання жадібного алгоритму досить стандартно. Розглянемо його на прикладі наступного завдання:</w:t>
      </w:r>
    </w:p>
    <w:p w14:paraId="7FCD07CA" w14:textId="77777777" w:rsidR="00293060" w:rsidRPr="006E3DCD" w:rsidRDefault="00293060" w:rsidP="00293060">
      <w:pPr>
        <w:spacing w:after="0" w:line="240" w:lineRule="auto"/>
        <w:jc w:val="both"/>
        <w:rPr>
          <w:rFonts w:ascii="Times New Roman" w:eastAsia="Times New Roman" w:hAnsi="Times New Roman" w:cs="Times New Roman"/>
          <w:sz w:val="24"/>
          <w:szCs w:val="24"/>
          <w:lang w:val="ru-RU"/>
        </w:rPr>
      </w:pPr>
    </w:p>
    <w:p w14:paraId="1E5C9611" w14:textId="77777777" w:rsidR="00293060" w:rsidRPr="006E3DCD" w:rsidRDefault="00293060" w:rsidP="004954D4">
      <w:pPr>
        <w:pStyle w:val="Heading3"/>
        <w:rPr>
          <w:rFonts w:ascii="Times New Roman" w:eastAsia="Times New Roman" w:hAnsi="Times New Roman" w:cs="Times New Roman"/>
          <w:b/>
          <w:bCs/>
          <w:color w:val="auto"/>
          <w:lang w:val="ru-RU"/>
        </w:rPr>
      </w:pPr>
      <w:bookmarkStart w:id="4" w:name="_Toc115643737"/>
      <w:r w:rsidRPr="006E3DCD">
        <w:rPr>
          <w:b/>
          <w:color w:val="auto"/>
          <w:lang w:val="uk"/>
        </w:rPr>
        <w:t>Планування завдання</w:t>
      </w:r>
      <w:bookmarkEnd w:id="4"/>
    </w:p>
    <w:p w14:paraId="657997D6" w14:textId="77777777" w:rsidR="00293060" w:rsidRPr="006E3DCD" w:rsidRDefault="00293060" w:rsidP="00810B65">
      <w:pPr>
        <w:ind w:firstLine="720"/>
        <w:rPr>
          <w:rFonts w:ascii="Times New Roman" w:hAnsi="Times New Roman" w:cs="Times New Roman"/>
          <w:b/>
          <w:bCs/>
          <w:sz w:val="24"/>
          <w:szCs w:val="24"/>
          <w:shd w:val="clear" w:color="auto" w:fill="FFFFFF"/>
          <w:lang w:val="ru-RU"/>
        </w:rPr>
      </w:pPr>
      <w:r w:rsidRPr="006E3DCD">
        <w:rPr>
          <w:sz w:val="24"/>
          <w:szCs w:val="24"/>
          <w:shd w:val="clear" w:color="auto" w:fill="FFFFFF"/>
          <w:lang w:val="uk"/>
        </w:rPr>
        <w:t>Нехай програмісту-фрілансеру Васі Пупкіну дадуть n завдань. Кожне завдання має свій термін виконання, а також свою вартість (тобто якщо він не виконує це завдання, то втрачає стільки грошей). Вася настільки крутий, що може виконати одне завдання за один день. Почати роботу можна з 0. Потрібно максимізувати прибуток.</w:t>
      </w:r>
    </w:p>
    <w:p w14:paraId="097B2CD5" w14:textId="7CE2ADCD" w:rsidR="0061034C" w:rsidRPr="00C80C64" w:rsidRDefault="00293060" w:rsidP="009136FA">
      <w:pPr>
        <w:ind w:firstLine="720"/>
        <w:rPr>
          <w:rFonts w:ascii="Times New Roman" w:hAnsi="Times New Roman" w:cs="Times New Roman"/>
          <w:color w:val="111111"/>
          <w:sz w:val="24"/>
          <w:szCs w:val="24"/>
          <w:shd w:val="clear" w:color="auto" w:fill="FFFFFF"/>
          <w:lang w:val="uk"/>
        </w:rPr>
      </w:pPr>
      <w:r w:rsidRPr="006E3DCD">
        <w:rPr>
          <w:sz w:val="24"/>
          <w:szCs w:val="24"/>
          <w:lang w:val="uk"/>
        </w:rPr>
        <w:t>Класичний приклад використання жадібності: Васі вигідно робити самі «дорогі завдання», а найменш дорогі виконувати не можна - тоді прибуток буде максимальною. Виникає питання: як розподілити завдання? Ми будемо перебирати завдання в порядку убування вартості і заповнювати графік наступним чином: якщо в графіку до його дедлайну знайдеться ще хоча б одне вільне місце для замовлення, то ми поставимо його на останнє з цих місць, інакше не зможемо виконати його вчасно, то поставимо в кінці вакантних місць</w:t>
      </w:r>
      <w:r w:rsidRPr="006E3DCD">
        <w:rPr>
          <w:color w:val="111111"/>
          <w:sz w:val="24"/>
          <w:szCs w:val="24"/>
          <w:shd w:val="clear" w:color="auto" w:fill="FFFFFF"/>
          <w:lang w:val="uk"/>
        </w:rPr>
        <w:t>.</w:t>
      </w:r>
    </w:p>
    <w:p w14:paraId="762FF4BD" w14:textId="06C56FF7" w:rsidR="00DE36BC" w:rsidRPr="006E3DCD" w:rsidRDefault="00DE36BC" w:rsidP="004954D4">
      <w:pPr>
        <w:pStyle w:val="Heading3"/>
        <w:rPr>
          <w:rFonts w:ascii="Times New Roman" w:eastAsia="Times New Roman" w:hAnsi="Times New Roman" w:cs="Times New Roman"/>
          <w:b/>
          <w:bCs/>
          <w:color w:val="auto"/>
          <w:lang w:val="ru-RU"/>
        </w:rPr>
      </w:pPr>
      <w:bookmarkStart w:id="5" w:name="_Toc115643738"/>
      <w:r w:rsidRPr="006E3DCD">
        <w:rPr>
          <w:b/>
          <w:color w:val="auto"/>
          <w:lang w:val="uk"/>
        </w:rPr>
        <w:t>Коли можна бути жадібним?</w:t>
      </w:r>
      <w:bookmarkEnd w:id="5"/>
    </w:p>
    <w:p w14:paraId="5F650C61" w14:textId="77777777" w:rsidR="00DE36BC" w:rsidRPr="006E3DCD" w:rsidRDefault="00DE36BC" w:rsidP="00DE36BC">
      <w:pPr>
        <w:shd w:val="clear" w:color="auto" w:fill="FFFFFF"/>
        <w:spacing w:after="0" w:line="240" w:lineRule="auto"/>
        <w:outlineLvl w:val="3"/>
        <w:rPr>
          <w:rFonts w:ascii="Times New Roman" w:eastAsia="Times New Roman" w:hAnsi="Times New Roman" w:cs="Times New Roman"/>
          <w:b/>
          <w:bCs/>
          <w:color w:val="111111"/>
          <w:sz w:val="24"/>
          <w:szCs w:val="24"/>
          <w:lang w:val="ru-RU"/>
        </w:rPr>
      </w:pPr>
    </w:p>
    <w:p w14:paraId="7B0F11E3" w14:textId="77777777" w:rsidR="00DE36BC" w:rsidRPr="00C80C64"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uk"/>
        </w:rPr>
      </w:pPr>
      <w:r w:rsidRPr="006E3DCD">
        <w:rPr>
          <w:strike/>
          <w:color w:val="111111"/>
          <w:sz w:val="24"/>
          <w:szCs w:val="24"/>
          <w:shd w:val="clear" w:color="auto" w:fill="FFFFFF"/>
          <w:lang w:val="uk"/>
        </w:rPr>
        <w:t xml:space="preserve">Іноді </w:t>
      </w:r>
      <w:r w:rsidRPr="006E3DCD">
        <w:rPr>
          <w:color w:val="111111"/>
          <w:sz w:val="24"/>
          <w:szCs w:val="24"/>
          <w:shd w:val="clear" w:color="auto" w:fill="FFFFFF"/>
          <w:lang w:val="uk"/>
        </w:rPr>
        <w:t>може бути спокусливо використовувати жадібність всюди, де тільки можна, але на деяких завданнях це неприпустимо. Наприклад,</w:t>
      </w:r>
      <w:r>
        <w:rPr>
          <w:lang w:val="uk"/>
        </w:rPr>
        <w:t xml:space="preserve"> </w:t>
      </w:r>
      <w:hyperlink r:id="rId11" w:history="1">
        <w:r w:rsidRPr="006E3DCD">
          <w:rPr>
            <w:color w:val="548EAA"/>
            <w:sz w:val="24"/>
            <w:szCs w:val="24"/>
            <w:u w:val="single"/>
            <w:shd w:val="clear" w:color="auto" w:fill="FFFFFF"/>
            <w:lang w:val="uk"/>
          </w:rPr>
          <w:t>проблема рюкзака</w:t>
        </w:r>
      </w:hyperlink>
      <w:r w:rsidRPr="006E3DCD">
        <w:rPr>
          <w:color w:val="111111"/>
          <w:sz w:val="24"/>
          <w:szCs w:val="24"/>
          <w:shd w:val="clear" w:color="auto" w:fill="FFFFFF"/>
          <w:lang w:val="uk"/>
        </w:rPr>
        <w:t>: злодій пробрався на склад, на якому зберігаються три речі вагою 10 кг, 20 кг і 30 кг і вартістю 60, 100 і 120 дерев'яних вічнозелених нанорублів відповідно. Злодій може нести максимум 50 кг. Потрібно максимізувати прибуток злодія. Якщо діяти тут жадібно і вибрати найцінніше (тобто,  6 нанорублів на кг першого шматка, 5 нанорублів на кг другого і 4 наноррубля на кг третього), то злодій повинен взяти перше, тоді залишиться місце для другого, але оптимальне рішення - друге і третє.</w:t>
      </w:r>
    </w:p>
    <w:p w14:paraId="312B7D11" w14:textId="3E898988"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r w:rsidRPr="006E3DCD">
        <w:rPr>
          <w:color w:val="111111"/>
          <w:sz w:val="24"/>
          <w:szCs w:val="24"/>
          <w:shd w:val="clear" w:color="auto" w:fill="FFFFFF"/>
          <w:lang w:val="uk"/>
        </w:rPr>
        <w:lastRenderedPageBreak/>
        <w:t>Висновок: існує область застосовності жадібних алгоритмів. Загальних рецептів тут немає, але є досить потужний засіб, за допомогою якого в більшості випадків можна визначити, чи дасть жадібність оптимальне рішення. Це називається матроїд.</w:t>
      </w:r>
    </w:p>
    <w:p w14:paraId="194FAE4A" w14:textId="50480CA7" w:rsidR="00810B65" w:rsidRPr="006E3DCD" w:rsidRDefault="00810B65" w:rsidP="00810B65">
      <w:pPr>
        <w:shd w:val="clear" w:color="auto" w:fill="FFFFFF"/>
        <w:spacing w:after="0" w:line="240" w:lineRule="auto"/>
        <w:jc w:val="both"/>
        <w:outlineLvl w:val="3"/>
        <w:rPr>
          <w:rFonts w:ascii="Times New Roman" w:hAnsi="Times New Roman" w:cs="Times New Roman"/>
          <w:color w:val="111111"/>
          <w:sz w:val="24"/>
          <w:szCs w:val="24"/>
          <w:shd w:val="clear" w:color="auto" w:fill="FFFFFF"/>
          <w:lang w:val="ru-RU"/>
        </w:rPr>
      </w:pPr>
    </w:p>
    <w:p w14:paraId="5340EEE4" w14:textId="2EB7CCAE" w:rsidR="00DE36BC" w:rsidRPr="006E3DCD" w:rsidRDefault="00DE36BC" w:rsidP="00DE36BC">
      <w:pPr>
        <w:shd w:val="clear" w:color="auto" w:fill="FFFFFF"/>
        <w:spacing w:before="90" w:after="0" w:line="240" w:lineRule="auto"/>
        <w:ind w:firstLine="720"/>
        <w:jc w:val="both"/>
        <w:outlineLvl w:val="3"/>
        <w:rPr>
          <w:rFonts w:ascii="Times New Roman" w:hAnsi="Times New Roman" w:cs="Times New Roman"/>
          <w:b/>
          <w:bCs/>
          <w:i/>
          <w:iCs/>
          <w:color w:val="FF0000"/>
          <w:sz w:val="24"/>
          <w:szCs w:val="24"/>
          <w:lang w:val="ru-RU"/>
        </w:rPr>
      </w:pPr>
      <w:r w:rsidRPr="006E3DCD">
        <w:rPr>
          <w:b/>
          <w:i/>
          <w:color w:val="FF0000"/>
          <w:sz w:val="24"/>
          <w:szCs w:val="24"/>
          <w:shd w:val="clear" w:color="auto" w:fill="FFFFFF"/>
          <w:lang w:val="uk"/>
        </w:rPr>
        <w:t>В рамках практичного доведення того, що жадібний алгоритм не є оптимальним, наведена нижче інформація приводиться в ознайомлювальних цілях.</w:t>
      </w:r>
    </w:p>
    <w:p w14:paraId="00D700A8" w14:textId="77777777" w:rsidR="00DE36BC" w:rsidRPr="006E3DCD" w:rsidRDefault="00DE36BC" w:rsidP="00DE36BC">
      <w:pPr>
        <w:shd w:val="clear" w:color="auto" w:fill="FFFFFF"/>
        <w:spacing w:after="0" w:line="240" w:lineRule="auto"/>
        <w:ind w:firstLine="720"/>
        <w:jc w:val="both"/>
        <w:outlineLvl w:val="3"/>
        <w:rPr>
          <w:rFonts w:ascii="Times New Roman" w:hAnsi="Times New Roman" w:cs="Times New Roman"/>
          <w:color w:val="111111"/>
          <w:sz w:val="24"/>
          <w:szCs w:val="24"/>
          <w:shd w:val="clear" w:color="auto" w:fill="FFFFFF"/>
          <w:lang w:val="ru-RU"/>
        </w:rPr>
      </w:pPr>
    </w:p>
    <w:p w14:paraId="0B117ECE" w14:textId="39E4CCD8" w:rsidR="00DE36BC" w:rsidRPr="006E3DCD" w:rsidRDefault="00DE36BC" w:rsidP="00DE36BC">
      <w:pPr>
        <w:spacing w:after="0" w:line="240" w:lineRule="auto"/>
        <w:ind w:firstLine="360"/>
        <w:rPr>
          <w:rFonts w:ascii="Times New Roman" w:eastAsia="Times New Roman" w:hAnsi="Times New Roman" w:cs="Times New Roman"/>
          <w:sz w:val="24"/>
          <w:szCs w:val="24"/>
          <w:lang w:val="ru-RU"/>
        </w:rPr>
      </w:pPr>
      <w:r w:rsidRPr="006E3DCD">
        <w:rPr>
          <w:color w:val="111111"/>
          <w:sz w:val="24"/>
          <w:szCs w:val="24"/>
          <w:shd w:val="clear" w:color="auto" w:fill="FFFFFF"/>
          <w:lang w:val="uk"/>
        </w:rPr>
        <w:t xml:space="preserve">Як припускає Вікіпедія, </w:t>
      </w:r>
      <w:hyperlink r:id="rId12" w:history="1">
        <w:r w:rsidRPr="006E3DCD">
          <w:rPr>
            <w:color w:val="548EAA"/>
            <w:sz w:val="24"/>
            <w:szCs w:val="24"/>
            <w:u w:val="single"/>
            <w:shd w:val="clear" w:color="auto" w:fill="FFFFFF"/>
            <w:lang w:val="uk"/>
          </w:rPr>
          <w:t>матроїд</w:t>
        </w:r>
      </w:hyperlink>
      <w:r>
        <w:rPr>
          <w:lang w:val="uk"/>
        </w:rPr>
        <w:t xml:space="preserve"> </w:t>
      </w:r>
      <w:r w:rsidRPr="006E3DCD">
        <w:rPr>
          <w:color w:val="111111"/>
          <w:sz w:val="24"/>
          <w:szCs w:val="24"/>
          <w:shd w:val="clear" w:color="auto" w:fill="FFFFFF"/>
          <w:lang w:val="uk"/>
        </w:rPr>
        <w:t xml:space="preserve">- це пара (X, I), де X - скінченна множина, яка називається </w:t>
      </w:r>
      <w:r w:rsidRPr="006E3DCD">
        <w:rPr>
          <w:b/>
          <w:color w:val="111111"/>
          <w:sz w:val="24"/>
          <w:szCs w:val="24"/>
          <w:shd w:val="clear" w:color="auto" w:fill="FFFFFF"/>
          <w:lang w:val="uk"/>
        </w:rPr>
        <w:t>носієм матроїда</w:t>
      </w:r>
      <w:r w:rsidRPr="006E3DCD">
        <w:rPr>
          <w:color w:val="111111"/>
          <w:sz w:val="24"/>
          <w:szCs w:val="24"/>
          <w:shd w:val="clear" w:color="auto" w:fill="FFFFFF"/>
          <w:lang w:val="uk"/>
        </w:rPr>
        <w:t xml:space="preserve">, а I - деяка множина підмножин X, </w:t>
      </w:r>
      <w:r w:rsidRPr="006E3DCD">
        <w:rPr>
          <w:b/>
          <w:color w:val="111111"/>
          <w:sz w:val="24"/>
          <w:szCs w:val="24"/>
          <w:shd w:val="clear" w:color="auto" w:fill="FFFFFF"/>
          <w:lang w:val="uk"/>
        </w:rPr>
        <w:t>звана сімейством незалежних множин</w:t>
      </w:r>
      <w:r w:rsidRPr="006E3DCD">
        <w:rPr>
          <w:color w:val="111111"/>
          <w:sz w:val="24"/>
          <w:szCs w:val="24"/>
          <w:shd w:val="clear" w:color="auto" w:fill="FFFFFF"/>
          <w:lang w:val="uk"/>
        </w:rPr>
        <w:t>. Необхідно виконати наступні умови:</w:t>
      </w:r>
    </w:p>
    <w:p w14:paraId="393A4CC6" w14:textId="5923BABC" w:rsidR="00DE36BC" w:rsidRPr="006E3DCD" w:rsidRDefault="00DE36BC" w:rsidP="00DE36BC">
      <w:pPr>
        <w:numPr>
          <w:ilvl w:val="0"/>
          <w:numId w:val="7"/>
        </w:numPr>
        <w:shd w:val="clear" w:color="auto" w:fill="FFFFFF"/>
        <w:spacing w:after="90" w:line="240" w:lineRule="auto"/>
        <w:jc w:val="both"/>
        <w:rPr>
          <w:rFonts w:ascii="Times New Roman" w:eastAsia="Times New Roman" w:hAnsi="Times New Roman" w:cs="Times New Roman"/>
          <w:color w:val="111111"/>
          <w:sz w:val="24"/>
          <w:szCs w:val="24"/>
          <w:lang w:val="ru-RU"/>
        </w:rPr>
      </w:pPr>
      <w:r w:rsidRPr="006E3DCD">
        <w:rPr>
          <w:noProof/>
          <w:color w:val="111111"/>
          <w:sz w:val="24"/>
          <w:szCs w:val="24"/>
          <w:lang w:val="uk"/>
        </w:rPr>
        <w:drawing>
          <wp:inline distT="0" distB="0" distL="0" distR="0" wp14:anchorId="757C580A" wp14:editId="42809011">
            <wp:extent cx="397510" cy="1111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10" cy="111125"/>
                    </a:xfrm>
                    <a:prstGeom prst="rect">
                      <a:avLst/>
                    </a:prstGeom>
                    <a:noFill/>
                    <a:ln>
                      <a:noFill/>
                    </a:ln>
                  </pic:spPr>
                </pic:pic>
              </a:graphicData>
            </a:graphic>
          </wp:inline>
        </w:drawing>
      </w:r>
      <w:r w:rsidRPr="006E3DCD">
        <w:rPr>
          <w:color w:val="111111"/>
          <w:sz w:val="24"/>
          <w:szCs w:val="24"/>
          <w:lang w:val="uk"/>
        </w:rPr>
        <w:br/>
        <w:t>Набір I не порожній. Навіть якщо вихідна множина X була порожньою— X = Ø, то i буде складатися з одного елемента—множини, що містить порожній. I = {{Ø}}</w:t>
      </w:r>
    </w:p>
    <w:p w14:paraId="0CA01AA7" w14:textId="336D2DF9" w:rsidR="00DE36BC" w:rsidRPr="006E3DCD" w:rsidRDefault="00DE36BC" w:rsidP="00DE36BC">
      <w:pPr>
        <w:numPr>
          <w:ilvl w:val="0"/>
          <w:numId w:val="7"/>
        </w:numPr>
        <w:shd w:val="clear" w:color="auto" w:fill="FFFFFF"/>
        <w:spacing w:before="90" w:after="90" w:line="240" w:lineRule="auto"/>
        <w:jc w:val="both"/>
        <w:rPr>
          <w:rFonts w:ascii="Times New Roman" w:eastAsia="Times New Roman" w:hAnsi="Times New Roman" w:cs="Times New Roman"/>
          <w:color w:val="111111"/>
          <w:sz w:val="24"/>
          <w:szCs w:val="24"/>
          <w:lang w:val="ru-RU"/>
        </w:rPr>
      </w:pPr>
      <w:r w:rsidRPr="006E3DCD">
        <w:rPr>
          <w:noProof/>
          <w:color w:val="111111"/>
          <w:sz w:val="24"/>
          <w:szCs w:val="24"/>
          <w:lang w:val="uk"/>
        </w:rPr>
        <w:drawing>
          <wp:inline distT="0" distB="0" distL="0" distR="0" wp14:anchorId="3E4A627B" wp14:editId="52E4ED37">
            <wp:extent cx="1574165" cy="13525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74165" cy="135255"/>
                    </a:xfrm>
                    <a:prstGeom prst="rect">
                      <a:avLst/>
                    </a:prstGeom>
                    <a:noFill/>
                    <a:ln>
                      <a:noFill/>
                    </a:ln>
                  </pic:spPr>
                </pic:pic>
              </a:graphicData>
            </a:graphic>
          </wp:inline>
        </w:drawing>
      </w:r>
      <w:r w:rsidRPr="006E3DCD">
        <w:rPr>
          <w:color w:val="111111"/>
          <w:sz w:val="24"/>
          <w:szCs w:val="24"/>
          <w:lang w:val="uk"/>
        </w:rPr>
        <w:br/>
        <w:t>Будь-яка підмножина будь-якого елемента множини I також буде елементом цієї множини.</w:t>
      </w:r>
    </w:p>
    <w:p w14:paraId="0101DEDB" w14:textId="558AB48D" w:rsidR="00DE36BC" w:rsidRPr="006E3DCD" w:rsidRDefault="00DE36BC" w:rsidP="00452AD7">
      <w:pPr>
        <w:numPr>
          <w:ilvl w:val="0"/>
          <w:numId w:val="7"/>
        </w:numPr>
        <w:shd w:val="clear" w:color="auto" w:fill="FFFFFF"/>
        <w:spacing w:before="90" w:after="0" w:line="240" w:lineRule="auto"/>
        <w:ind w:firstLine="360"/>
        <w:jc w:val="both"/>
        <w:rPr>
          <w:rFonts w:ascii="Times New Roman" w:eastAsia="Times New Roman" w:hAnsi="Times New Roman" w:cs="Times New Roman"/>
          <w:color w:val="111111"/>
          <w:sz w:val="24"/>
          <w:szCs w:val="24"/>
          <w:lang w:val="ru-RU"/>
        </w:rPr>
      </w:pPr>
      <w:r w:rsidRPr="006E3DCD">
        <w:rPr>
          <w:noProof/>
          <w:color w:val="111111"/>
          <w:sz w:val="24"/>
          <w:szCs w:val="24"/>
          <w:lang w:val="uk"/>
        </w:rPr>
        <w:drawing>
          <wp:inline distT="0" distB="0" distL="0" distR="0" wp14:anchorId="46B0E36C" wp14:editId="7B0C2D23">
            <wp:extent cx="2576195" cy="158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6195" cy="158750"/>
                    </a:xfrm>
                    <a:prstGeom prst="rect">
                      <a:avLst/>
                    </a:prstGeom>
                    <a:noFill/>
                    <a:ln>
                      <a:noFill/>
                    </a:ln>
                  </pic:spPr>
                </pic:pic>
              </a:graphicData>
            </a:graphic>
          </wp:inline>
        </w:drawing>
      </w:r>
      <w:r w:rsidRPr="006E3DCD">
        <w:rPr>
          <w:color w:val="111111"/>
          <w:sz w:val="24"/>
          <w:szCs w:val="24"/>
          <w:lang w:val="uk"/>
        </w:rPr>
        <w:br/>
        <w:t>Якщо множини A і B належать до множини I, а також відомо, що розмір A менше B, то є якийсь елемент x з B, який не належить A, такий, що об'єднання x і A буде належати множині I. Це властивість не зовсім тривіальне, але найчастіше найважливіше з усіх інших.</w:t>
      </w:r>
    </w:p>
    <w:p w14:paraId="2BA97517" w14:textId="05D61575" w:rsidR="00DE36BC" w:rsidRPr="006E3DCD" w:rsidRDefault="00DE36BC" w:rsidP="00DE36BC">
      <w:pPr>
        <w:spacing w:after="0" w:line="240" w:lineRule="auto"/>
        <w:ind w:firstLine="360"/>
        <w:jc w:val="both"/>
        <w:rPr>
          <w:rFonts w:ascii="Times New Roman" w:eastAsia="Times New Roman" w:hAnsi="Times New Roman" w:cs="Times New Roman"/>
          <w:color w:val="111111"/>
          <w:sz w:val="24"/>
          <w:szCs w:val="24"/>
          <w:shd w:val="clear" w:color="auto" w:fill="FFFFFF"/>
          <w:lang w:val="ru-RU"/>
        </w:rPr>
      </w:pPr>
      <w:r w:rsidRPr="006E3DCD">
        <w:rPr>
          <w:color w:val="111111"/>
          <w:sz w:val="24"/>
          <w:szCs w:val="24"/>
          <w:shd w:val="clear" w:color="auto" w:fill="FFFFFF"/>
          <w:lang w:val="uk"/>
        </w:rPr>
        <w:t>Матроїд називається зваженим, якщо на множині X існує адитивна вагова функція w. Вага множини буде визначатися як сума ваг її елементів.</w:t>
      </w:r>
    </w:p>
    <w:p w14:paraId="175735F0" w14:textId="1209AF50" w:rsidR="00DE36BC" w:rsidRPr="006E3DCD" w:rsidRDefault="00DE36BC" w:rsidP="00DE36BC">
      <w:pPr>
        <w:spacing w:after="0" w:line="240" w:lineRule="auto"/>
        <w:ind w:firstLine="360"/>
        <w:jc w:val="both"/>
        <w:rPr>
          <w:rFonts w:ascii="Times New Roman" w:eastAsia="Times New Roman" w:hAnsi="Times New Roman" w:cs="Times New Roman"/>
          <w:sz w:val="24"/>
          <w:szCs w:val="24"/>
          <w:lang w:val="ru-RU"/>
        </w:rPr>
      </w:pPr>
      <w:r w:rsidRPr="006E3DCD">
        <w:rPr>
          <w:color w:val="111111"/>
          <w:sz w:val="24"/>
          <w:szCs w:val="24"/>
          <w:shd w:val="clear" w:color="auto" w:fill="FFFFFF"/>
          <w:lang w:val="uk"/>
        </w:rPr>
        <w:t>Повернемося до програміста-фрілансера із завданнями. Тут можна побачити наступний матроїд: нехай носієм буде набір завдань, а самостійні набори - успішно виконані завдання. Нехай вага кожної програми буде його величиною. Давайте перевіримо, чи є ця пара матроїдом:</w:t>
      </w:r>
    </w:p>
    <w:p w14:paraId="07BD0957" w14:textId="2B28EB67" w:rsidR="00DE36BC" w:rsidRPr="006E3DCD" w:rsidRDefault="00DE36BC" w:rsidP="00DE36BC">
      <w:pPr>
        <w:numPr>
          <w:ilvl w:val="0"/>
          <w:numId w:val="8"/>
        </w:numPr>
        <w:shd w:val="clear" w:color="auto" w:fill="FFFFFF"/>
        <w:spacing w:after="90" w:line="240" w:lineRule="auto"/>
        <w:rPr>
          <w:rFonts w:ascii="Times New Roman" w:eastAsia="Times New Roman" w:hAnsi="Times New Roman" w:cs="Times New Roman"/>
          <w:color w:val="111111"/>
          <w:sz w:val="24"/>
          <w:szCs w:val="24"/>
          <w:lang w:val="ru-RU"/>
        </w:rPr>
      </w:pPr>
      <w:r w:rsidRPr="006E3DCD">
        <w:rPr>
          <w:color w:val="111111"/>
          <w:sz w:val="24"/>
          <w:szCs w:val="24"/>
          <w:lang w:val="uk"/>
        </w:rPr>
        <w:t>перше майно, очевидно, виконується. У наш набір входить порожній набір виконаних завдань.Те, що Вася не хоче заробляти, не має значення.</w:t>
      </w:r>
    </w:p>
    <w:p w14:paraId="7A1BF737" w14:textId="77777777" w:rsidR="00DE36BC" w:rsidRPr="006E3DCD" w:rsidRDefault="00DE36BC" w:rsidP="00DE36BC">
      <w:pPr>
        <w:numPr>
          <w:ilvl w:val="0"/>
          <w:numId w:val="8"/>
        </w:numPr>
        <w:shd w:val="clear" w:color="auto" w:fill="FFFFFF"/>
        <w:spacing w:before="90" w:after="90" w:line="240" w:lineRule="auto"/>
        <w:rPr>
          <w:rFonts w:ascii="Times New Roman" w:eastAsia="Times New Roman" w:hAnsi="Times New Roman" w:cs="Times New Roman"/>
          <w:color w:val="111111"/>
          <w:sz w:val="24"/>
          <w:szCs w:val="24"/>
          <w:lang w:val="ru-RU"/>
        </w:rPr>
      </w:pPr>
      <w:r w:rsidRPr="006E3DCD">
        <w:rPr>
          <w:color w:val="111111"/>
          <w:sz w:val="24"/>
          <w:szCs w:val="24"/>
          <w:lang w:val="uk"/>
        </w:rPr>
        <w:t>також виконується другий набір. Чому це так: Давайте відсортуємо успішно виконані завдання в порядку збільшення терміну. У такому порядку вони все одно будуть успішно завершені. У такому порядку очевидно, що будь-яка підмножина успішно виконаних завдань буде успішно виконана.</w:t>
      </w:r>
    </w:p>
    <w:p w14:paraId="7BC09711" w14:textId="19FFF66B" w:rsidR="00DE36BC" w:rsidRPr="006E3DCD" w:rsidRDefault="00DE36BC" w:rsidP="00DE36BC">
      <w:pPr>
        <w:pStyle w:val="ListParagraph"/>
        <w:numPr>
          <w:ilvl w:val="0"/>
          <w:numId w:val="8"/>
        </w:numPr>
        <w:shd w:val="clear" w:color="auto" w:fill="FFFFFF"/>
        <w:spacing w:before="90" w:after="0" w:line="240" w:lineRule="auto"/>
        <w:jc w:val="both"/>
        <w:outlineLvl w:val="3"/>
        <w:rPr>
          <w:rFonts w:ascii="Times New Roman" w:hAnsi="Times New Roman" w:cs="Times New Roman"/>
          <w:sz w:val="24"/>
          <w:szCs w:val="24"/>
          <w:lang w:val="ru-RU"/>
        </w:rPr>
      </w:pPr>
      <w:r w:rsidRPr="006E3DCD">
        <w:rPr>
          <w:color w:val="111111"/>
          <w:sz w:val="24"/>
          <w:szCs w:val="24"/>
          <w:lang w:val="uk"/>
        </w:rPr>
        <w:t>третя властивість хоч і не очевидна, але виконана. Припустимо, у нас є два набори успішно виконаних завдань А і В, і ми знаємо, що | А| &lt; | Б|. Стандартно давайте розберемо завдання в порядку збільшення дедлайну в обох сетах. Візьмемо завдання від Б, якого немає в А, і спробуємо додати його в набір А. У нас все вийде, адже якщо в А не було місця, то це завдання повинна була бути присутня.</w:t>
      </w:r>
    </w:p>
    <w:p w14:paraId="7937B050" w14:textId="3D6E07F7" w:rsidR="00DE36BC" w:rsidRPr="006E3DCD" w:rsidRDefault="00DE36BC" w:rsidP="00DE36BC">
      <w:pPr>
        <w:shd w:val="clear" w:color="auto" w:fill="FFFFFF"/>
        <w:spacing w:before="90" w:after="0" w:line="240" w:lineRule="auto"/>
        <w:ind w:firstLine="720"/>
        <w:jc w:val="both"/>
        <w:outlineLvl w:val="3"/>
        <w:rPr>
          <w:rFonts w:ascii="Times New Roman" w:eastAsia="Times New Roman" w:hAnsi="Times New Roman" w:cs="Times New Roman"/>
          <w:color w:val="111111"/>
          <w:sz w:val="24"/>
          <w:szCs w:val="24"/>
          <w:shd w:val="clear" w:color="auto" w:fill="FFFFFF"/>
          <w:lang w:val="ru-RU"/>
        </w:rPr>
      </w:pPr>
      <w:r w:rsidRPr="006E3DCD">
        <w:rPr>
          <w:color w:val="111111"/>
          <w:sz w:val="24"/>
          <w:szCs w:val="24"/>
          <w:shd w:val="clear" w:color="auto" w:fill="FFFFFF"/>
          <w:lang w:val="uk"/>
        </w:rPr>
        <w:t xml:space="preserve">Навіщо я це роблю? Принадність матроїдів полягає в теоремі </w:t>
      </w:r>
      <w:hyperlink r:id="rId16" w:history="1">
        <w:r w:rsidRPr="006E3DCD">
          <w:rPr>
            <w:color w:val="548EAA"/>
            <w:sz w:val="24"/>
            <w:szCs w:val="24"/>
            <w:u w:val="single"/>
            <w:shd w:val="clear" w:color="auto" w:fill="FFFFFF"/>
            <w:lang w:val="uk"/>
          </w:rPr>
          <w:t>Радо-Едмондса</w:t>
        </w:r>
      </w:hyperlink>
      <w:r w:rsidRPr="006E3DCD">
        <w:rPr>
          <w:color w:val="111111"/>
          <w:sz w:val="24"/>
          <w:szCs w:val="24"/>
          <w:shd w:val="clear" w:color="auto" w:fill="FFFFFF"/>
          <w:lang w:val="uk"/>
        </w:rPr>
        <w:t>: якщо довести, що об'єкт є матроїдом, то жадібний алгоритм буде працювати коректно і давати правильний результат.</w:t>
      </w:r>
    </w:p>
    <w:p w14:paraId="4134553D" w14:textId="0FB6DC15" w:rsidR="00810B65" w:rsidRPr="006E3DCD" w:rsidRDefault="00810B65" w:rsidP="00DE36BC">
      <w:pPr>
        <w:shd w:val="clear" w:color="auto" w:fill="FFFFFF"/>
        <w:spacing w:before="90" w:after="0" w:line="240" w:lineRule="auto"/>
        <w:ind w:firstLine="720"/>
        <w:jc w:val="both"/>
        <w:outlineLvl w:val="3"/>
        <w:rPr>
          <w:rFonts w:ascii="Times New Roman" w:eastAsia="Times New Roman" w:hAnsi="Times New Roman" w:cs="Times New Roman"/>
          <w:color w:val="111111"/>
          <w:sz w:val="24"/>
          <w:szCs w:val="24"/>
          <w:shd w:val="clear" w:color="auto" w:fill="FFFFFF"/>
          <w:lang w:val="ru-RU"/>
        </w:rPr>
      </w:pPr>
    </w:p>
    <w:p w14:paraId="43528223" w14:textId="4526FB76" w:rsidR="00810B65" w:rsidRPr="006E3DCD" w:rsidRDefault="00810B65" w:rsidP="00810B65">
      <w:pPr>
        <w:pStyle w:val="Heading3"/>
        <w:rPr>
          <w:rFonts w:ascii="Times New Roman" w:hAnsi="Times New Roman" w:cs="Times New Roman"/>
          <w:b/>
          <w:bCs/>
          <w:color w:val="auto"/>
          <w:shd w:val="clear" w:color="auto" w:fill="FFFFFF"/>
          <w:lang w:val="ru-RU"/>
        </w:rPr>
      </w:pPr>
      <w:bookmarkStart w:id="6" w:name="_Toc115643739"/>
      <w:r w:rsidRPr="006E3DCD">
        <w:rPr>
          <w:b/>
          <w:color w:val="auto"/>
          <w:shd w:val="clear" w:color="auto" w:fill="FFFFFF"/>
          <w:lang w:val="uk"/>
        </w:rPr>
        <w:lastRenderedPageBreak/>
        <w:t>Інші жадібні алгоритми</w:t>
      </w:r>
      <w:bookmarkEnd w:id="6"/>
    </w:p>
    <w:p w14:paraId="4F575ED7"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7" w:tooltip="Алгоритм Хаффмана" w:history="1">
        <w:r w:rsidR="00810B65" w:rsidRPr="006E3DCD">
          <w:rPr>
            <w:color w:val="0645AD"/>
            <w:sz w:val="24"/>
            <w:szCs w:val="24"/>
            <w:u w:val="single"/>
            <w:lang w:val="uk"/>
          </w:rPr>
          <w:t>Алгоритм Хаффмана</w:t>
        </w:r>
      </w:hyperlink>
      <w:r w:rsidR="00810B65" w:rsidRPr="006E3DCD">
        <w:rPr>
          <w:color w:val="202122"/>
          <w:sz w:val="24"/>
          <w:szCs w:val="24"/>
          <w:lang w:val="uk"/>
        </w:rPr>
        <w:t xml:space="preserve"> (адаптивний алгоритм оптимального префіксального кодування алфавіту з мінімальною надмірністю).</w:t>
      </w:r>
    </w:p>
    <w:p w14:paraId="65DE4E0C"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8" w:tooltip="Алгоритм Краскала" w:history="1">
        <w:r w:rsidR="00810B65" w:rsidRPr="006E3DCD">
          <w:rPr>
            <w:color w:val="0645AD"/>
            <w:sz w:val="24"/>
            <w:szCs w:val="24"/>
            <w:u w:val="single"/>
            <w:lang w:val="uk"/>
          </w:rPr>
          <w:t>Алгоритм Крускаля</w:t>
        </w:r>
      </w:hyperlink>
      <w:r w:rsidR="00810B65" w:rsidRPr="006E3DCD">
        <w:rPr>
          <w:color w:val="202122"/>
          <w:sz w:val="24"/>
          <w:szCs w:val="24"/>
          <w:lang w:val="uk"/>
        </w:rPr>
        <w:t xml:space="preserve"> (пошук дерева скелета мінімальної ваги в графі).</w:t>
      </w:r>
    </w:p>
    <w:p w14:paraId="1C650A70" w14:textId="77777777" w:rsidR="00810B65" w:rsidRPr="006E3DCD" w:rsidRDefault="00000000" w:rsidP="00810B65">
      <w:pPr>
        <w:pStyle w:val="ListParagraph"/>
        <w:numPr>
          <w:ilvl w:val="0"/>
          <w:numId w:val="11"/>
        </w:numPr>
        <w:shd w:val="clear" w:color="auto" w:fill="FFFFFF"/>
        <w:spacing w:after="0" w:line="240" w:lineRule="auto"/>
        <w:jc w:val="both"/>
        <w:outlineLvl w:val="3"/>
        <w:rPr>
          <w:rFonts w:ascii="Times New Roman" w:eastAsia="Times New Roman" w:hAnsi="Times New Roman" w:cs="Times New Roman"/>
          <w:color w:val="202122"/>
          <w:sz w:val="24"/>
          <w:szCs w:val="24"/>
          <w:lang w:val="ru-RU"/>
        </w:rPr>
      </w:pPr>
      <w:hyperlink r:id="rId19" w:tooltip="Алгоритм Прима" w:history="1">
        <w:r w:rsidR="00810B65" w:rsidRPr="006E3DCD">
          <w:rPr>
            <w:color w:val="0645AD"/>
            <w:sz w:val="24"/>
            <w:szCs w:val="24"/>
            <w:u w:val="single"/>
            <w:lang w:val="uk"/>
          </w:rPr>
          <w:t>Алгоритм Прими</w:t>
        </w:r>
      </w:hyperlink>
      <w:r w:rsidR="00810B65" w:rsidRPr="006E3DCD">
        <w:rPr>
          <w:color w:val="202122"/>
          <w:sz w:val="24"/>
          <w:szCs w:val="24"/>
          <w:lang w:val="uk"/>
        </w:rPr>
        <w:t xml:space="preserve"> (знаходження охоплює дерева мінімальної ваги в когерентному графі).</w:t>
      </w:r>
    </w:p>
    <w:p w14:paraId="6B4E29A0" w14:textId="77777777"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color w:val="202122"/>
          <w:sz w:val="24"/>
          <w:szCs w:val="24"/>
          <w:lang w:val="uk"/>
        </w:rPr>
        <w:t xml:space="preserve">Узагальненням жадібних алгоритмів є </w:t>
      </w:r>
      <w:hyperlink r:id="rId20" w:tooltip="Жадный алгоритм Радо — Эдмондса" w:history="1">
        <w:r w:rsidRPr="006E3DCD">
          <w:rPr>
            <w:color w:val="0645AD"/>
            <w:sz w:val="24"/>
            <w:szCs w:val="24"/>
            <w:u w:val="single"/>
            <w:lang w:val="uk"/>
          </w:rPr>
          <w:t>алгоритм Радо-Едмондса</w:t>
        </w:r>
      </w:hyperlink>
      <w:r w:rsidRPr="006E3DCD">
        <w:rPr>
          <w:color w:val="202122"/>
          <w:sz w:val="24"/>
          <w:szCs w:val="24"/>
          <w:lang w:val="uk"/>
        </w:rPr>
        <w:t>.</w:t>
      </w:r>
    </w:p>
    <w:p w14:paraId="309FCF25" w14:textId="77777777" w:rsidR="00810B65" w:rsidRPr="006E3DCD" w:rsidRDefault="00810B65" w:rsidP="00810B65">
      <w:pPr>
        <w:pStyle w:val="Heading3"/>
        <w:rPr>
          <w:rFonts w:ascii="Times New Roman" w:eastAsia="Times New Roman" w:hAnsi="Times New Roman" w:cs="Times New Roman"/>
          <w:b/>
          <w:bCs/>
          <w:color w:val="auto"/>
          <w:lang w:val="ru-RU"/>
        </w:rPr>
      </w:pPr>
      <w:bookmarkStart w:id="7" w:name="_Toc115643740"/>
      <w:r w:rsidRPr="006E3DCD">
        <w:rPr>
          <w:b/>
          <w:color w:val="auto"/>
          <w:lang w:val="uk"/>
        </w:rPr>
        <w:t>Завдання, в яких жадібні алгоритми не дають оптимального рішення</w:t>
      </w:r>
      <w:bookmarkEnd w:id="7"/>
    </w:p>
    <w:p w14:paraId="7DDA8731" w14:textId="77777777" w:rsidR="00810B65" w:rsidRPr="006E3DCD" w:rsidRDefault="00810B65" w:rsidP="00810B65">
      <w:pPr>
        <w:shd w:val="clear" w:color="auto" w:fill="FFFFFF"/>
        <w:spacing w:before="120" w:after="120" w:line="240" w:lineRule="auto"/>
        <w:rPr>
          <w:rFonts w:ascii="Times New Roman" w:eastAsia="Times New Roman" w:hAnsi="Times New Roman" w:cs="Times New Roman"/>
          <w:color w:val="202122"/>
          <w:sz w:val="24"/>
          <w:szCs w:val="24"/>
          <w:lang w:val="ru-RU"/>
        </w:rPr>
      </w:pPr>
      <w:r w:rsidRPr="006E3DCD">
        <w:rPr>
          <w:color w:val="202122"/>
          <w:sz w:val="24"/>
          <w:szCs w:val="24"/>
          <w:lang w:val="uk"/>
        </w:rPr>
        <w:t xml:space="preserve">Для ряду завдань в </w:t>
      </w:r>
      <w:hyperlink r:id="rId21" w:tooltip="Класс NP" w:history="1">
        <w:r w:rsidRPr="006E3DCD">
          <w:rPr>
            <w:color w:val="0645AD"/>
            <w:sz w:val="24"/>
            <w:szCs w:val="24"/>
            <w:u w:val="single"/>
            <w:lang w:val="uk"/>
          </w:rPr>
          <w:t>класі NP</w:t>
        </w:r>
      </w:hyperlink>
      <w:r>
        <w:rPr>
          <w:lang w:val="uk"/>
        </w:rPr>
        <w:t xml:space="preserve"> </w:t>
      </w:r>
      <w:r w:rsidRPr="006E3DCD">
        <w:rPr>
          <w:color w:val="202122"/>
          <w:sz w:val="24"/>
          <w:szCs w:val="24"/>
          <w:lang w:val="uk"/>
        </w:rPr>
        <w:t>жадібні алгоритми не забезпечують оптимального рішення. До них відносяться:</w:t>
      </w:r>
    </w:p>
    <w:p w14:paraId="43817151"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2" w:tooltip="Задача коммивояжера" w:history="1">
        <w:r w:rsidR="00810B65" w:rsidRPr="006E3DCD">
          <w:rPr>
            <w:color w:val="0645AD"/>
            <w:sz w:val="24"/>
            <w:szCs w:val="24"/>
            <w:u w:val="single"/>
            <w:lang w:val="uk"/>
          </w:rPr>
          <w:t>завдання комівояжера</w:t>
        </w:r>
      </w:hyperlink>
      <w:r w:rsidR="00810B65" w:rsidRPr="006E3DCD">
        <w:rPr>
          <w:color w:val="202122"/>
          <w:sz w:val="24"/>
          <w:szCs w:val="24"/>
          <w:lang w:val="uk"/>
        </w:rPr>
        <w:t>;</w:t>
      </w:r>
    </w:p>
    <w:p w14:paraId="57E4F67C"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3" w:tooltip="Раскраска графа" w:history="1">
        <w:r w:rsidR="00810B65" w:rsidRPr="006E3DCD">
          <w:rPr>
            <w:color w:val="0645AD"/>
            <w:sz w:val="24"/>
            <w:szCs w:val="24"/>
            <w:u w:val="single"/>
            <w:lang w:val="uk"/>
          </w:rPr>
          <w:t>задача мінімального забарвлення графа</w:t>
        </w:r>
      </w:hyperlink>
      <w:r w:rsidR="00810B65" w:rsidRPr="006E3DCD">
        <w:rPr>
          <w:color w:val="202122"/>
          <w:sz w:val="24"/>
          <w:szCs w:val="24"/>
          <w:lang w:val="uk"/>
        </w:rPr>
        <w:t>;</w:t>
      </w:r>
    </w:p>
    <w:p w14:paraId="05D0C685"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4" w:tooltip="Разбиение графа" w:history="1">
        <w:r w:rsidR="00810B65" w:rsidRPr="006E3DCD">
          <w:rPr>
            <w:color w:val="0645AD"/>
            <w:sz w:val="24"/>
            <w:szCs w:val="24"/>
            <w:u w:val="single"/>
            <w:lang w:val="uk"/>
          </w:rPr>
          <w:t>проблема поділу графа на підграфи</w:t>
        </w:r>
      </w:hyperlink>
      <w:r w:rsidR="00810B65" w:rsidRPr="006E3DCD">
        <w:rPr>
          <w:color w:val="202122"/>
          <w:sz w:val="24"/>
          <w:szCs w:val="24"/>
          <w:lang w:val="uk"/>
        </w:rPr>
        <w:t>;</w:t>
      </w:r>
    </w:p>
    <w:p w14:paraId="355C9D21" w14:textId="77777777"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5" w:tooltip="Задача о клике" w:history="1">
        <w:r w:rsidR="00810B65" w:rsidRPr="006E3DCD">
          <w:rPr>
            <w:color w:val="0645AD"/>
            <w:sz w:val="24"/>
            <w:szCs w:val="24"/>
            <w:u w:val="single"/>
            <w:lang w:val="uk"/>
          </w:rPr>
          <w:t>завдання вибору максимального кліка</w:t>
        </w:r>
      </w:hyperlink>
      <w:r w:rsidR="00810B65" w:rsidRPr="006E3DCD">
        <w:rPr>
          <w:color w:val="202122"/>
          <w:sz w:val="24"/>
          <w:szCs w:val="24"/>
          <w:lang w:val="uk"/>
        </w:rPr>
        <w:t>;</w:t>
      </w:r>
    </w:p>
    <w:p w14:paraId="3D04D966" w14:textId="5DB44859" w:rsidR="00810B65" w:rsidRPr="006E3DCD" w:rsidRDefault="00000000" w:rsidP="00810B65">
      <w:pPr>
        <w:numPr>
          <w:ilvl w:val="0"/>
          <w:numId w:val="12"/>
        </w:num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hyperlink r:id="rId26" w:tooltip="Расписание" w:history="1">
        <w:r w:rsidR="00810B65" w:rsidRPr="006E3DCD">
          <w:rPr>
            <w:color w:val="0645AD"/>
            <w:sz w:val="24"/>
            <w:szCs w:val="24"/>
            <w:u w:val="single"/>
            <w:lang w:val="uk"/>
          </w:rPr>
          <w:t>Планування завдань</w:t>
        </w:r>
      </w:hyperlink>
    </w:p>
    <w:p w14:paraId="684878FD" w14:textId="77777777" w:rsidR="007B5595" w:rsidRPr="006E3DCD" w:rsidRDefault="007B5595" w:rsidP="007B5595">
      <w:pPr>
        <w:shd w:val="clear" w:color="auto" w:fill="FFFFFF"/>
        <w:spacing w:before="100" w:beforeAutospacing="1" w:after="24" w:line="240" w:lineRule="auto"/>
        <w:ind w:left="1104"/>
        <w:rPr>
          <w:rFonts w:ascii="Times New Roman" w:eastAsia="Times New Roman" w:hAnsi="Times New Roman" w:cs="Times New Roman"/>
          <w:color w:val="202122"/>
          <w:sz w:val="24"/>
          <w:szCs w:val="24"/>
          <w:lang w:val="ru-RU"/>
        </w:rPr>
      </w:pPr>
    </w:p>
    <w:p w14:paraId="6E18D029" w14:textId="77777777" w:rsidR="001D37DA" w:rsidRPr="006E3DCD" w:rsidRDefault="001D37DA" w:rsidP="007B5595">
      <w:pPr>
        <w:pStyle w:val="Heading3"/>
        <w:rPr>
          <w:b/>
          <w:bCs/>
          <w:lang w:val="ru-RU"/>
        </w:rPr>
      </w:pPr>
      <w:bookmarkStart w:id="8" w:name="_Toc115643741"/>
      <w:r w:rsidRPr="006E3DCD">
        <w:rPr>
          <w:b/>
          <w:lang w:val="uk"/>
        </w:rPr>
        <w:t>Варіант 1</w:t>
      </w:r>
      <w:bookmarkEnd w:id="8"/>
    </w:p>
    <w:p w14:paraId="3CB09E6C" w14:textId="77777777" w:rsidR="001D37DA" w:rsidRPr="006E3DCD" w:rsidRDefault="001D37DA" w:rsidP="001D37DA">
      <w:pPr>
        <w:jc w:val="both"/>
        <w:rPr>
          <w:rFonts w:ascii="Times New Roman" w:hAnsi="Times New Roman" w:cs="Times New Roman"/>
          <w:sz w:val="24"/>
          <w:szCs w:val="24"/>
          <w:lang w:val="ru-RU"/>
        </w:rPr>
      </w:pPr>
      <w:r w:rsidRPr="006E3DCD">
        <w:rPr>
          <w:sz w:val="24"/>
          <w:szCs w:val="24"/>
          <w:lang w:val="uk"/>
        </w:rPr>
        <w:t>Для того щоб заробити величезний капітал, новим росіянам необхідно володіти неординарним складом розуму. Звичайно, при такій складній роботі також повинні бути якісь особливі механізми відпочинку і розваг. Для цих цілей в казино був придуманий спеціальний набір доміно для нових росіян. Звичайні кістки доміно являють собою набір різних комбінацій комбінацій з двох плиток, кожна з яких відображає від 0 до 6 точок. І цей набір являє собою аналогічну комбінацію плиток, але кількість очок на кожній може бути від нуля до заданого значення, яке залежить від інтелектуального рівня гравців. У такому наборі кісток є всілякі поєднання плиток, але жодна з кісток не повторюється (навіть такі поєднання, як 2-5 і 5-2, вважаються однаковими).</w:t>
      </w:r>
    </w:p>
    <w:p w14:paraId="5EBA6ACD" w14:textId="77777777" w:rsidR="001D37DA" w:rsidRPr="006E3DCD" w:rsidRDefault="001D37DA" w:rsidP="001D37DA">
      <w:pPr>
        <w:jc w:val="both"/>
        <w:rPr>
          <w:rFonts w:ascii="Times New Roman" w:hAnsi="Times New Roman" w:cs="Times New Roman"/>
          <w:sz w:val="24"/>
          <w:szCs w:val="24"/>
          <w:lang w:val="ru-RU"/>
        </w:rPr>
      </w:pPr>
      <w:r w:rsidRPr="006E3DCD">
        <w:rPr>
          <w:sz w:val="24"/>
          <w:szCs w:val="24"/>
          <w:lang w:val="uk"/>
        </w:rPr>
        <w:t>Щоб зробити цей набір кісток, виробник зіткнувся з проблемою підрахунку загальної кількості балів на всіх кістках доміно. Це пов'язано з тим, що доміно для нових росіян прикрашають діамантами, які є точками на кахлі і при виготовленні необхідно оцінити вартість.</w:t>
      </w:r>
    </w:p>
    <w:p w14:paraId="30A024F2" w14:textId="77777777" w:rsidR="001D37DA" w:rsidRPr="006E3DCD" w:rsidRDefault="001D37DA" w:rsidP="001D37DA">
      <w:pPr>
        <w:jc w:val="both"/>
        <w:rPr>
          <w:rFonts w:ascii="Times New Roman" w:hAnsi="Times New Roman" w:cs="Times New Roman"/>
          <w:sz w:val="24"/>
          <w:szCs w:val="24"/>
          <w:lang w:val="ru-RU"/>
        </w:rPr>
      </w:pPr>
      <w:r w:rsidRPr="006E3DCD">
        <w:rPr>
          <w:sz w:val="24"/>
          <w:szCs w:val="24"/>
          <w:lang w:val="uk"/>
        </w:rPr>
        <w:t>Допоможіть написати програму, яка вирішить цю проблему.</w:t>
      </w:r>
    </w:p>
    <w:p w14:paraId="0AB63607" w14:textId="77777777" w:rsidR="001D37DA" w:rsidRPr="006E3DCD" w:rsidRDefault="001D37DA" w:rsidP="001D37DA">
      <w:pPr>
        <w:jc w:val="both"/>
        <w:rPr>
          <w:rFonts w:ascii="Times New Roman" w:hAnsi="Times New Roman" w:cs="Times New Roman"/>
          <w:sz w:val="24"/>
          <w:szCs w:val="24"/>
          <w:lang w:val="ru-RU"/>
        </w:rPr>
      </w:pPr>
      <w:r w:rsidRPr="006E3DCD">
        <w:rPr>
          <w:sz w:val="24"/>
          <w:szCs w:val="24"/>
          <w:lang w:val="uk"/>
        </w:rPr>
        <w:t>Вводу</w:t>
      </w:r>
    </w:p>
    <w:p w14:paraId="0B43636B" w14:textId="77777777" w:rsidR="001D37DA" w:rsidRPr="00C80C64" w:rsidRDefault="001D37DA" w:rsidP="001D37DA">
      <w:pPr>
        <w:jc w:val="both"/>
        <w:rPr>
          <w:rFonts w:ascii="Times New Roman" w:hAnsi="Times New Roman" w:cs="Times New Roman"/>
          <w:sz w:val="24"/>
          <w:szCs w:val="24"/>
          <w:lang w:val="uk"/>
        </w:rPr>
      </w:pPr>
      <w:r w:rsidRPr="006E3DCD">
        <w:rPr>
          <w:sz w:val="24"/>
          <w:szCs w:val="24"/>
          <w:lang w:val="uk"/>
        </w:rPr>
        <w:t>Вхідний файл INPUT.TXT містить одне натуральне число N – максимальну кількість точок на одній плитці доміно. (N ≤ 10000)</w:t>
      </w:r>
    </w:p>
    <w:p w14:paraId="3349AE2E"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Вихід</w:t>
      </w:r>
    </w:p>
    <w:p w14:paraId="2CABD7EE"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lastRenderedPageBreak/>
        <w:t>У вихідному файлі OUTPUT.TXT перерахуйте кількість алмазних каменів, які потрібно виготовити для заданого набору кісток.</w:t>
      </w:r>
    </w:p>
    <w:p w14:paraId="5787884C"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7C631147" w14:textId="77777777" w:rsidTr="001D37DA">
        <w:trPr>
          <w:tblCellSpacing w:w="6" w:type="dxa"/>
        </w:trPr>
        <w:tc>
          <w:tcPr>
            <w:tcW w:w="104" w:type="pct"/>
            <w:shd w:val="clear" w:color="auto" w:fill="DDFFDD"/>
            <w:vAlign w:val="center"/>
            <w:hideMark/>
          </w:tcPr>
          <w:p w14:paraId="0584A65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4CEE7CE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743A51D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5465A1C1" w14:textId="77777777" w:rsidTr="001D37DA">
        <w:trPr>
          <w:tblCellSpacing w:w="6" w:type="dxa"/>
        </w:trPr>
        <w:tc>
          <w:tcPr>
            <w:tcW w:w="104" w:type="pct"/>
            <w:shd w:val="clear" w:color="auto" w:fill="FFFFFF"/>
            <w:vAlign w:val="center"/>
            <w:hideMark/>
          </w:tcPr>
          <w:p w14:paraId="7F9ABF0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6E9EB76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652" w:type="pct"/>
            <w:shd w:val="clear" w:color="auto" w:fill="FFFFFF"/>
            <w:hideMark/>
          </w:tcPr>
          <w:p w14:paraId="59EF824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2</w:t>
            </w:r>
          </w:p>
        </w:tc>
      </w:tr>
    </w:tbl>
    <w:p w14:paraId="46CA7139" w14:textId="33440307" w:rsidR="001D37DA" w:rsidRPr="006E3DCD" w:rsidRDefault="001D37DA" w:rsidP="007B5595">
      <w:pPr>
        <w:rPr>
          <w:rFonts w:ascii="Times New Roman" w:hAnsi="Times New Roman" w:cs="Times New Roman"/>
          <w:sz w:val="24"/>
          <w:szCs w:val="24"/>
          <w:lang w:val="ru-RU"/>
        </w:rPr>
      </w:pPr>
    </w:p>
    <w:p w14:paraId="01F8F633" w14:textId="62301B02" w:rsidR="001D37DA" w:rsidRPr="006E3DCD" w:rsidRDefault="001D37DA" w:rsidP="007B5595">
      <w:pPr>
        <w:pStyle w:val="Heading3"/>
        <w:rPr>
          <w:b/>
          <w:bCs/>
          <w:lang w:val="ru-RU"/>
        </w:rPr>
      </w:pPr>
      <w:bookmarkStart w:id="9" w:name="_Toc115643742"/>
      <w:r w:rsidRPr="006E3DCD">
        <w:rPr>
          <w:b/>
          <w:lang w:val="uk"/>
        </w:rPr>
        <w:t>Варіант 2</w:t>
      </w:r>
      <w:bookmarkEnd w:id="9"/>
    </w:p>
    <w:p w14:paraId="5140B47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Одного разу, коли вона прийшла додому зі школи, Свєта знайшла записку від мами, в якій попросила приготувати салат. Свєта знала, що салат - це суміш двох і більше інгредієнтів, тому їй не склало труднощів виконати прохання мами.</w:t>
      </w:r>
    </w:p>
    <w:p w14:paraId="3A5712AA"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Але Свєта хоче стати математиком, тому для навчання вирішила порахувати, скільки різних салатів вона може приготувати з наявних продуктів (майонез, огірки, помідори). Після невеликого розрахунку вона отримала відповідь: 4.</w:t>
      </w:r>
    </w:p>
    <w:p w14:paraId="3973E5C4"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Знаючи, що ви любите цікаві головоломки і хочете стати програмістами, Свєта попросила вас написати програму, яка визначає кількість різних салатів на довільну кількість інгредієнтів.</w:t>
      </w:r>
    </w:p>
    <w:p w14:paraId="2E425A29"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Вводу</w:t>
      </w:r>
    </w:p>
    <w:p w14:paraId="42899516"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Вхідний файл INPUT.TXT містить натуральне число N – кількість доступних інгредієнтів (N &lt; 32).</w:t>
      </w:r>
    </w:p>
    <w:p w14:paraId="33293DB1"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Вихід</w:t>
      </w:r>
    </w:p>
    <w:p w14:paraId="50307AD4" w14:textId="77777777" w:rsidR="001D37DA" w:rsidRPr="00C80C64" w:rsidRDefault="001D37DA" w:rsidP="007B5595">
      <w:pPr>
        <w:rPr>
          <w:rFonts w:ascii="Times New Roman" w:hAnsi="Times New Roman" w:cs="Times New Roman"/>
          <w:sz w:val="24"/>
          <w:szCs w:val="24"/>
          <w:lang w:val="uk"/>
        </w:rPr>
      </w:pPr>
      <w:r w:rsidRPr="006E3DCD">
        <w:rPr>
          <w:sz w:val="24"/>
          <w:szCs w:val="24"/>
          <w:lang w:val="uk"/>
        </w:rPr>
        <w:t>У вихідному файлі OUTPUT.TXT перерахуйте кількість різних салатів.</w:t>
      </w:r>
    </w:p>
    <w:p w14:paraId="6EE4F47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71BA43FB" w14:textId="77777777" w:rsidTr="001D37DA">
        <w:trPr>
          <w:tblCellSpacing w:w="6" w:type="dxa"/>
        </w:trPr>
        <w:tc>
          <w:tcPr>
            <w:tcW w:w="104" w:type="pct"/>
            <w:shd w:val="clear" w:color="auto" w:fill="DDFFDD"/>
            <w:vAlign w:val="center"/>
            <w:hideMark/>
          </w:tcPr>
          <w:p w14:paraId="6082CD0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50032B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43A6D15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1FF69CC3" w14:textId="77777777" w:rsidTr="001D37DA">
        <w:trPr>
          <w:tblCellSpacing w:w="6" w:type="dxa"/>
        </w:trPr>
        <w:tc>
          <w:tcPr>
            <w:tcW w:w="104" w:type="pct"/>
            <w:shd w:val="clear" w:color="auto" w:fill="FFFFFF"/>
            <w:vAlign w:val="center"/>
            <w:hideMark/>
          </w:tcPr>
          <w:p w14:paraId="11CEEFA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4ACD33C9"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3</w:t>
            </w:r>
          </w:p>
        </w:tc>
        <w:tc>
          <w:tcPr>
            <w:tcW w:w="2652" w:type="pct"/>
            <w:shd w:val="clear" w:color="auto" w:fill="FFFFFF"/>
            <w:hideMark/>
          </w:tcPr>
          <w:p w14:paraId="3D48767E"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4</w:t>
            </w:r>
          </w:p>
        </w:tc>
      </w:tr>
      <w:tr w:rsidR="001D37DA" w:rsidRPr="006E3DCD" w14:paraId="40F9385F" w14:textId="77777777" w:rsidTr="001D37DA">
        <w:trPr>
          <w:tblCellSpacing w:w="6" w:type="dxa"/>
        </w:trPr>
        <w:tc>
          <w:tcPr>
            <w:tcW w:w="104" w:type="pct"/>
            <w:shd w:val="clear" w:color="auto" w:fill="FFFFFF"/>
            <w:vAlign w:val="center"/>
            <w:hideMark/>
          </w:tcPr>
          <w:p w14:paraId="52E8A84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428C718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4</w:t>
            </w:r>
          </w:p>
        </w:tc>
        <w:tc>
          <w:tcPr>
            <w:tcW w:w="2652" w:type="pct"/>
            <w:shd w:val="clear" w:color="auto" w:fill="FFFFFF"/>
            <w:hideMark/>
          </w:tcPr>
          <w:p w14:paraId="20ED0C2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1</w:t>
            </w:r>
          </w:p>
        </w:tc>
      </w:tr>
    </w:tbl>
    <w:p w14:paraId="50C72C60" w14:textId="77777777" w:rsidR="001D37DA" w:rsidRPr="006E3DCD" w:rsidRDefault="001D37DA" w:rsidP="007B5595">
      <w:pPr>
        <w:rPr>
          <w:rFonts w:ascii="Times New Roman" w:hAnsi="Times New Roman" w:cs="Times New Roman"/>
          <w:sz w:val="24"/>
          <w:szCs w:val="24"/>
          <w:lang w:val="ru-RU"/>
        </w:rPr>
      </w:pPr>
    </w:p>
    <w:p w14:paraId="4709AFEF" w14:textId="21FB1D25" w:rsidR="001D37DA" w:rsidRPr="006E3DCD" w:rsidRDefault="001D37DA" w:rsidP="00FA7370">
      <w:pPr>
        <w:pStyle w:val="Heading3"/>
        <w:rPr>
          <w:b/>
          <w:bCs/>
          <w:lang w:val="ru-RU"/>
        </w:rPr>
      </w:pPr>
      <w:bookmarkStart w:id="10" w:name="_Toc115643743"/>
      <w:r w:rsidRPr="006E3DCD">
        <w:rPr>
          <w:b/>
          <w:lang w:val="uk"/>
        </w:rPr>
        <w:t>Варіант 3</w:t>
      </w:r>
      <w:bookmarkEnd w:id="10"/>
    </w:p>
    <w:p w14:paraId="60B87127"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Знайдіть кількість невироджених прямокутників зі сторонами, паралельними осям координат, вершини яких лежать в точках з цілочисельними координатами в межах або на кордоні прямокутника, протилежні кути якого знаходяться в точках (0, 0) і (W, H).</w:t>
      </w:r>
    </w:p>
    <w:p w14:paraId="1ED9C77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23C652C9"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lastRenderedPageBreak/>
        <w:t>Вхідний файл INPUT.TXT містить два натуральних числа W і H, які не перевищують 1000.</w:t>
      </w:r>
    </w:p>
    <w:p w14:paraId="0A62BD1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w:t>
      </w:r>
    </w:p>
    <w:p w14:paraId="08FCED8E"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6A321E0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74D903D5" w14:textId="77777777" w:rsidTr="001D37DA">
        <w:trPr>
          <w:tblCellSpacing w:w="6" w:type="dxa"/>
        </w:trPr>
        <w:tc>
          <w:tcPr>
            <w:tcW w:w="104" w:type="pct"/>
            <w:shd w:val="clear" w:color="auto" w:fill="DDFFDD"/>
            <w:vAlign w:val="center"/>
            <w:hideMark/>
          </w:tcPr>
          <w:p w14:paraId="1FB6CA49"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427B20E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08A9CAE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7890AF7C" w14:textId="77777777" w:rsidTr="001D37DA">
        <w:trPr>
          <w:tblCellSpacing w:w="6" w:type="dxa"/>
        </w:trPr>
        <w:tc>
          <w:tcPr>
            <w:tcW w:w="104" w:type="pct"/>
            <w:shd w:val="clear" w:color="auto" w:fill="FFFFFF"/>
            <w:vAlign w:val="center"/>
            <w:hideMark/>
          </w:tcPr>
          <w:p w14:paraId="44750A6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591BD26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 1</w:t>
            </w:r>
          </w:p>
        </w:tc>
        <w:tc>
          <w:tcPr>
            <w:tcW w:w="2652" w:type="pct"/>
            <w:shd w:val="clear" w:color="auto" w:fill="FFFFFF"/>
            <w:hideMark/>
          </w:tcPr>
          <w:p w14:paraId="1B64795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r>
      <w:tr w:rsidR="001D37DA" w:rsidRPr="006E3DCD" w14:paraId="34485EC9" w14:textId="77777777" w:rsidTr="001D37DA">
        <w:trPr>
          <w:tblCellSpacing w:w="6" w:type="dxa"/>
        </w:trPr>
        <w:tc>
          <w:tcPr>
            <w:tcW w:w="104" w:type="pct"/>
            <w:shd w:val="clear" w:color="auto" w:fill="FFFFFF"/>
            <w:vAlign w:val="center"/>
            <w:hideMark/>
          </w:tcPr>
          <w:p w14:paraId="61A92BE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3206CA9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 1</w:t>
            </w:r>
          </w:p>
        </w:tc>
        <w:tc>
          <w:tcPr>
            <w:tcW w:w="2652" w:type="pct"/>
            <w:shd w:val="clear" w:color="auto" w:fill="FFFFFF"/>
            <w:hideMark/>
          </w:tcPr>
          <w:p w14:paraId="4996ABC4"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3</w:t>
            </w:r>
          </w:p>
        </w:tc>
      </w:tr>
      <w:tr w:rsidR="001D37DA" w:rsidRPr="006E3DCD" w14:paraId="4E3C540A" w14:textId="77777777" w:rsidTr="001D37DA">
        <w:trPr>
          <w:tblCellSpacing w:w="6" w:type="dxa"/>
        </w:trPr>
        <w:tc>
          <w:tcPr>
            <w:tcW w:w="104" w:type="pct"/>
            <w:shd w:val="clear" w:color="auto" w:fill="FFFFFF"/>
            <w:vAlign w:val="center"/>
            <w:hideMark/>
          </w:tcPr>
          <w:p w14:paraId="57692407"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779806A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 2</w:t>
            </w:r>
          </w:p>
        </w:tc>
        <w:tc>
          <w:tcPr>
            <w:tcW w:w="2652" w:type="pct"/>
            <w:shd w:val="clear" w:color="auto" w:fill="FFFFFF"/>
            <w:hideMark/>
          </w:tcPr>
          <w:p w14:paraId="1E44BE1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9</w:t>
            </w:r>
          </w:p>
        </w:tc>
      </w:tr>
    </w:tbl>
    <w:p w14:paraId="59AF4083" w14:textId="1117204A" w:rsidR="001D37DA" w:rsidRPr="006E3DCD" w:rsidRDefault="001D37DA" w:rsidP="00FA7370">
      <w:pPr>
        <w:pStyle w:val="Heading3"/>
        <w:rPr>
          <w:b/>
          <w:bCs/>
          <w:lang w:val="ru-RU"/>
        </w:rPr>
      </w:pPr>
      <w:bookmarkStart w:id="11" w:name="_Toc115643744"/>
      <w:r w:rsidRPr="006E3DCD">
        <w:rPr>
          <w:b/>
          <w:lang w:val="uk"/>
        </w:rPr>
        <w:t>Варіант 4</w:t>
      </w:r>
      <w:bookmarkEnd w:id="11"/>
    </w:p>
    <w:p w14:paraId="186FCCF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знаменитому місті Кизилорда, де є N центрів, живе якийсь граф - Азамат. Він хотів знати кількість різних дорожніх споруд між ними, якби було відомо, що два центри можуть бути з'єднані в одному з двох напрямків або взагалі не з'єднані. Наприклад, з N=2 все виявляється 3 варіантами:</w:t>
      </w:r>
    </w:p>
    <w:p w14:paraId="14163BD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два центри не пов'язані між собою</w:t>
      </w:r>
    </w:p>
    <w:p w14:paraId="3402EF2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дорога йде від першого до другого центру</w:t>
      </w:r>
    </w:p>
    <w:p w14:paraId="6F9DF75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дорога йде від другого до першого центру</w:t>
      </w:r>
    </w:p>
    <w:p w14:paraId="1A26EA0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61EDAA9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вхідний файл INPUT.TXT записується єдине натуральне число - кількість центрів в місті, 2 ≤ N ≤ 100.</w:t>
      </w:r>
    </w:p>
    <w:p w14:paraId="75B67A0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w:t>
      </w:r>
    </w:p>
    <w:p w14:paraId="7475806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 одному рядку вихідного файлу OUTPUT.TXT потрібно відобразити кількість різних дорожніх будівель.</w:t>
      </w:r>
    </w:p>
    <w:p w14:paraId="5ACC6329"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69B97BB3" w14:textId="77777777" w:rsidTr="001D37DA">
        <w:trPr>
          <w:tblCellSpacing w:w="6" w:type="dxa"/>
        </w:trPr>
        <w:tc>
          <w:tcPr>
            <w:tcW w:w="104" w:type="pct"/>
            <w:shd w:val="clear" w:color="auto" w:fill="DDFFDD"/>
            <w:vAlign w:val="center"/>
            <w:hideMark/>
          </w:tcPr>
          <w:p w14:paraId="6E04F11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4EA1C6F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2F5BA44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34617899" w14:textId="77777777" w:rsidTr="001D37DA">
        <w:trPr>
          <w:tblCellSpacing w:w="6" w:type="dxa"/>
        </w:trPr>
        <w:tc>
          <w:tcPr>
            <w:tcW w:w="104" w:type="pct"/>
            <w:shd w:val="clear" w:color="auto" w:fill="FFFFFF"/>
            <w:vAlign w:val="center"/>
            <w:hideMark/>
          </w:tcPr>
          <w:p w14:paraId="0BCB684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56D4FD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652" w:type="pct"/>
            <w:shd w:val="clear" w:color="auto" w:fill="FFFFFF"/>
            <w:hideMark/>
          </w:tcPr>
          <w:p w14:paraId="1D9D3E0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3</w:t>
            </w:r>
          </w:p>
        </w:tc>
      </w:tr>
      <w:tr w:rsidR="001D37DA" w:rsidRPr="006E3DCD" w14:paraId="3C2259DA" w14:textId="77777777" w:rsidTr="001D37DA">
        <w:trPr>
          <w:tblCellSpacing w:w="6" w:type="dxa"/>
        </w:trPr>
        <w:tc>
          <w:tcPr>
            <w:tcW w:w="104" w:type="pct"/>
            <w:shd w:val="clear" w:color="auto" w:fill="FFFFFF"/>
            <w:vAlign w:val="center"/>
            <w:hideMark/>
          </w:tcPr>
          <w:p w14:paraId="1A5C483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614A6BF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4</w:t>
            </w:r>
          </w:p>
        </w:tc>
        <w:tc>
          <w:tcPr>
            <w:tcW w:w="2652" w:type="pct"/>
            <w:shd w:val="clear" w:color="auto" w:fill="FFFFFF"/>
            <w:hideMark/>
          </w:tcPr>
          <w:p w14:paraId="7F1DFA9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729</w:t>
            </w:r>
          </w:p>
        </w:tc>
      </w:tr>
    </w:tbl>
    <w:p w14:paraId="334AC685" w14:textId="4FDA9148" w:rsidR="001D37DA" w:rsidRPr="006E3DCD" w:rsidRDefault="001D37DA" w:rsidP="00FA7370">
      <w:pPr>
        <w:pStyle w:val="Heading3"/>
        <w:rPr>
          <w:b/>
          <w:bCs/>
          <w:lang w:val="ru-RU"/>
        </w:rPr>
      </w:pPr>
      <w:bookmarkStart w:id="12" w:name="_Toc115643745"/>
      <w:r w:rsidRPr="006E3DCD">
        <w:rPr>
          <w:b/>
          <w:lang w:val="uk"/>
        </w:rPr>
        <w:lastRenderedPageBreak/>
        <w:t>Варіант 5</w:t>
      </w:r>
      <w:bookmarkEnd w:id="12"/>
    </w:p>
    <w:p w14:paraId="6B454E3C"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ізерунок розміру n - це рядок довжини n, кожен з символів якого входить в набір {0, 1, 2, 3, 4, 5, 6, 7, 8, 9, a, b, c, d, e, f, g, ?}. Шаблони перетворюються в рядки чисел за такими правилами:</w:t>
      </w:r>
    </w:p>
    <w:p w14:paraId="5CD737D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 символи від 0 до 9 можуть бути перетворені тільки в себе;• символ a може бути перетворений в будь-який з символів 0,1, 2, 3;• символ b може бути перетворений в будь-який з символів 1,2,3,4;• символ c може бути перетворений в будь-який з символів 2,3,4,5;• символ d може бути перетворений в будь-який з символів 3,4,5,6;• символ e може бути перетворений в будь-який з символів 4,5,6,7;• символ f може бути перетворений в будь-який з символів 5,6,7,8;• символ g може бути перетворений в будь-який з символів символи 6,7,8,9;• символ ? можна конвертувати в будь-який з символів від 0 до 9;</w:t>
      </w:r>
      <w:r w:rsidRPr="006E3DCD">
        <w:rPr>
          <w:sz w:val="24"/>
          <w:szCs w:val="24"/>
          <w:lang w:val="uk"/>
        </w:rPr>
        <w:br/>
      </w:r>
    </w:p>
    <w:p w14:paraId="4785866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аводяться два шаблони: p1 і p2. Розглянемо набір рядків S1, які можна отримати з p1 за описаними правилами, і набір рядків S2, які можна отримати з p2. Потрібно знайти кількість рядків, з яких складаються обидва цих набору.</w:t>
      </w:r>
    </w:p>
    <w:p w14:paraId="6880D9D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32327D4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ерший рядок файлу INPUT.TXT містить шаблон p1, а другий рядок - шаблон p2. Шаблони мають однаковий позитивний розмір, не більше 9.</w:t>
      </w:r>
    </w:p>
    <w:p w14:paraId="55FBE02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w:t>
      </w:r>
    </w:p>
    <w:p w14:paraId="3AD34B8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5706451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4621D101" w14:textId="77777777" w:rsidTr="001D37DA">
        <w:trPr>
          <w:tblCellSpacing w:w="6" w:type="dxa"/>
        </w:trPr>
        <w:tc>
          <w:tcPr>
            <w:tcW w:w="104" w:type="pct"/>
            <w:shd w:val="clear" w:color="auto" w:fill="DDFFDD"/>
            <w:vAlign w:val="center"/>
            <w:hideMark/>
          </w:tcPr>
          <w:p w14:paraId="2694D67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36F4C15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6AAEBB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06DABCC5" w14:textId="77777777" w:rsidTr="001D37DA">
        <w:trPr>
          <w:tblCellSpacing w:w="6" w:type="dxa"/>
        </w:trPr>
        <w:tc>
          <w:tcPr>
            <w:tcW w:w="104" w:type="pct"/>
            <w:shd w:val="clear" w:color="auto" w:fill="FFFFFF"/>
            <w:vAlign w:val="center"/>
            <w:hideMark/>
          </w:tcPr>
          <w:p w14:paraId="1A5BE11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vAlign w:val="center"/>
            <w:hideMark/>
          </w:tcPr>
          <w:p w14:paraId="51D60A8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 абетка</w:t>
            </w:r>
          </w:p>
        </w:tc>
        <w:tc>
          <w:tcPr>
            <w:tcW w:w="2652" w:type="pct"/>
            <w:shd w:val="clear" w:color="auto" w:fill="FFFFFF"/>
            <w:hideMark/>
          </w:tcPr>
          <w:p w14:paraId="1B5E2C6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64</w:t>
            </w:r>
          </w:p>
        </w:tc>
      </w:tr>
      <w:tr w:rsidR="001D37DA" w:rsidRPr="006E3DCD" w14:paraId="4FC24121" w14:textId="77777777" w:rsidTr="001D37DA">
        <w:trPr>
          <w:tblCellSpacing w:w="6" w:type="dxa"/>
        </w:trPr>
        <w:tc>
          <w:tcPr>
            <w:tcW w:w="104" w:type="pct"/>
            <w:shd w:val="clear" w:color="auto" w:fill="FFFFFF"/>
            <w:vAlign w:val="center"/>
            <w:hideMark/>
          </w:tcPr>
          <w:p w14:paraId="1088986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vAlign w:val="center"/>
            <w:hideMark/>
          </w:tcPr>
          <w:p w14:paraId="634A674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 000</w:t>
            </w:r>
          </w:p>
        </w:tc>
        <w:tc>
          <w:tcPr>
            <w:tcW w:w="2652" w:type="pct"/>
            <w:shd w:val="clear" w:color="auto" w:fill="FFFFFF"/>
            <w:hideMark/>
          </w:tcPr>
          <w:p w14:paraId="3869D94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r>
      <w:tr w:rsidR="001D37DA" w:rsidRPr="006E3DCD" w14:paraId="447DC278" w14:textId="77777777" w:rsidTr="001D37DA">
        <w:trPr>
          <w:tblCellSpacing w:w="6" w:type="dxa"/>
        </w:trPr>
        <w:tc>
          <w:tcPr>
            <w:tcW w:w="104" w:type="pct"/>
            <w:shd w:val="clear" w:color="auto" w:fill="FFFFFF"/>
            <w:vAlign w:val="center"/>
            <w:hideMark/>
          </w:tcPr>
          <w:p w14:paraId="6A4966E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vAlign w:val="center"/>
            <w:hideMark/>
          </w:tcPr>
          <w:p w14:paraId="1CFCA20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abc999</w:t>
            </w:r>
          </w:p>
        </w:tc>
        <w:tc>
          <w:tcPr>
            <w:tcW w:w="2652" w:type="pct"/>
            <w:shd w:val="clear" w:color="auto" w:fill="FFFFFF"/>
            <w:hideMark/>
          </w:tcPr>
          <w:p w14:paraId="22E19E2C"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0</w:t>
            </w:r>
          </w:p>
        </w:tc>
      </w:tr>
    </w:tbl>
    <w:p w14:paraId="56AEA97E" w14:textId="3B85229D" w:rsidR="001D37DA" w:rsidRPr="006E3DCD" w:rsidRDefault="001D37DA" w:rsidP="00FA7370">
      <w:pPr>
        <w:pStyle w:val="Heading3"/>
        <w:rPr>
          <w:b/>
          <w:bCs/>
          <w:lang w:val="ru-RU"/>
        </w:rPr>
      </w:pPr>
      <w:bookmarkStart w:id="13" w:name="_Toc115643746"/>
      <w:r w:rsidRPr="006E3DCD">
        <w:rPr>
          <w:b/>
          <w:lang w:val="uk"/>
        </w:rPr>
        <w:t>Варіант 6</w:t>
      </w:r>
      <w:bookmarkEnd w:id="13"/>
    </w:p>
    <w:p w14:paraId="14A32F7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казується натуральне число N. Потрібно написати програму, яка знаходить кількість натуральних чисел, які не перевищують N і не розходяться ні на одне з чисел 2, 3, 5.</w:t>
      </w:r>
    </w:p>
    <w:p w14:paraId="536196B7"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61DFCF2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ий файл INPUT.TXT містить номер N (1 ≤ N ≤ 109).</w:t>
      </w:r>
    </w:p>
    <w:p w14:paraId="621C1CB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w:t>
      </w:r>
    </w:p>
    <w:p w14:paraId="6B863567"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lastRenderedPageBreak/>
        <w:t>У вихідному файлі OUTPUT.TXT виведіть відповідь на завдання.</w:t>
      </w:r>
    </w:p>
    <w:p w14:paraId="16BB8E9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410DD82F" w14:textId="77777777" w:rsidTr="001D37DA">
        <w:trPr>
          <w:tblCellSpacing w:w="6" w:type="dxa"/>
        </w:trPr>
        <w:tc>
          <w:tcPr>
            <w:tcW w:w="104" w:type="pct"/>
            <w:shd w:val="clear" w:color="auto" w:fill="DDFFDD"/>
            <w:vAlign w:val="center"/>
            <w:hideMark/>
          </w:tcPr>
          <w:p w14:paraId="345A9039"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15BB23A"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05D1148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55B22521" w14:textId="77777777" w:rsidTr="001D37DA">
        <w:trPr>
          <w:tblCellSpacing w:w="6" w:type="dxa"/>
        </w:trPr>
        <w:tc>
          <w:tcPr>
            <w:tcW w:w="104" w:type="pct"/>
            <w:shd w:val="clear" w:color="auto" w:fill="FFFFFF"/>
            <w:vAlign w:val="center"/>
            <w:hideMark/>
          </w:tcPr>
          <w:p w14:paraId="4B2B6C0C"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5BDCF48E"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0</w:t>
            </w:r>
          </w:p>
        </w:tc>
        <w:tc>
          <w:tcPr>
            <w:tcW w:w="2652" w:type="pct"/>
            <w:shd w:val="clear" w:color="auto" w:fill="FFFFFF"/>
            <w:hideMark/>
          </w:tcPr>
          <w:p w14:paraId="469ED084"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r>
      <w:tr w:rsidR="001D37DA" w:rsidRPr="006E3DCD" w14:paraId="0F897525" w14:textId="77777777" w:rsidTr="001D37DA">
        <w:trPr>
          <w:tblCellSpacing w:w="6" w:type="dxa"/>
        </w:trPr>
        <w:tc>
          <w:tcPr>
            <w:tcW w:w="104" w:type="pct"/>
            <w:shd w:val="clear" w:color="auto" w:fill="FFFFFF"/>
            <w:vAlign w:val="center"/>
            <w:hideMark/>
          </w:tcPr>
          <w:p w14:paraId="2E474047"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7E799CBC"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0</w:t>
            </w:r>
          </w:p>
        </w:tc>
        <w:tc>
          <w:tcPr>
            <w:tcW w:w="2652" w:type="pct"/>
            <w:shd w:val="clear" w:color="auto" w:fill="FFFFFF"/>
            <w:hideMark/>
          </w:tcPr>
          <w:p w14:paraId="1A7EDA4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6</w:t>
            </w:r>
          </w:p>
        </w:tc>
      </w:tr>
    </w:tbl>
    <w:p w14:paraId="05A92410" w14:textId="0DC261F2" w:rsidR="001D37DA" w:rsidRPr="006E3DCD" w:rsidRDefault="001D37DA" w:rsidP="00FA7370">
      <w:pPr>
        <w:pStyle w:val="Heading3"/>
        <w:rPr>
          <w:b/>
          <w:bCs/>
          <w:lang w:val="ru-RU"/>
        </w:rPr>
      </w:pPr>
      <w:bookmarkStart w:id="14" w:name="_Toc115643747"/>
      <w:r w:rsidRPr="006E3DCD">
        <w:rPr>
          <w:b/>
          <w:lang w:val="uk"/>
        </w:rPr>
        <w:t>Варіант 7</w:t>
      </w:r>
      <w:bookmarkEnd w:id="14"/>
    </w:p>
    <w:p w14:paraId="3AAF019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а день народження Петі подарували набір листівок з буквами. Тепер Петро з великим інтересом робить з них різні слова. І ось, одного разу, зробивши ще одне слово, Петро зацікавився питанням: «Скільки різних слів можна зробити з тих же карт, що і ця?».</w:t>
      </w:r>
    </w:p>
    <w:p w14:paraId="66DC9D5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Допоможіть йому відповісти на це питання.</w:t>
      </w:r>
    </w:p>
    <w:p w14:paraId="388C5E1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7C0218C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вхідному файлі INPUT.TXT вказується слово, складене Petya - рядок з дрібних англійських букв довжиною не більше 15 символів.</w:t>
      </w:r>
    </w:p>
    <w:p w14:paraId="777E741E"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w:t>
      </w:r>
    </w:p>
    <w:p w14:paraId="4939A8A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вихідному файлі OUTPUT.TXT виводимо одне ціле число - відповідь на поставлене завдання.</w:t>
      </w:r>
    </w:p>
    <w:p w14:paraId="4407A49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655E1A64" w14:textId="77777777" w:rsidTr="001D37DA">
        <w:trPr>
          <w:tblCellSpacing w:w="6" w:type="dxa"/>
        </w:trPr>
        <w:tc>
          <w:tcPr>
            <w:tcW w:w="104" w:type="pct"/>
            <w:shd w:val="clear" w:color="auto" w:fill="DDFFDD"/>
            <w:vAlign w:val="center"/>
            <w:hideMark/>
          </w:tcPr>
          <w:p w14:paraId="74434A1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547D540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70C7E8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0604AC42" w14:textId="77777777" w:rsidTr="001D37DA">
        <w:trPr>
          <w:tblCellSpacing w:w="6" w:type="dxa"/>
        </w:trPr>
        <w:tc>
          <w:tcPr>
            <w:tcW w:w="104" w:type="pct"/>
            <w:shd w:val="clear" w:color="auto" w:fill="FFFFFF"/>
            <w:vAlign w:val="center"/>
            <w:hideMark/>
          </w:tcPr>
          <w:p w14:paraId="66274E0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0CE8A13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тільки</w:t>
            </w:r>
          </w:p>
        </w:tc>
        <w:tc>
          <w:tcPr>
            <w:tcW w:w="2652" w:type="pct"/>
            <w:shd w:val="clear" w:color="auto" w:fill="FFFFFF"/>
            <w:hideMark/>
          </w:tcPr>
          <w:p w14:paraId="537D391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2</w:t>
            </w:r>
          </w:p>
        </w:tc>
      </w:tr>
    </w:tbl>
    <w:p w14:paraId="44D932C2" w14:textId="1E991CCA" w:rsidR="001D37DA" w:rsidRPr="006E3DCD" w:rsidRDefault="001D37DA" w:rsidP="00FA7370">
      <w:pPr>
        <w:pStyle w:val="Heading3"/>
        <w:rPr>
          <w:b/>
          <w:bCs/>
          <w:lang w:val="ru-RU"/>
        </w:rPr>
      </w:pPr>
      <w:bookmarkStart w:id="15" w:name="_Toc115643748"/>
      <w:r w:rsidRPr="006E3DCD">
        <w:rPr>
          <w:b/>
          <w:lang w:val="uk"/>
        </w:rPr>
        <w:t>Варіант 8</w:t>
      </w:r>
      <w:bookmarkEnd w:id="15"/>
    </w:p>
    <w:p w14:paraId="068395E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етро грає в цікаву гру. Для цієї гри потрібна монета. Пітер кидає його n разів і підраховує, скільки разів падають «хвости». Якщо хвости падають хоча б м рази, то Петро вважає, що виграв гру.</w:t>
      </w:r>
    </w:p>
    <w:p w14:paraId="011B66E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Одного разу Пітер поцікавився, яка ймовірність того, що він виграє гру. Для цього він хоче знайти кількість послідовностей результатів підкидання монет, що містять рівно n кидків, при яких «хвости» падали не менше м разів.</w:t>
      </w:r>
    </w:p>
    <w:p w14:paraId="13484850"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Допоможіть Петі - знайдіть це число, вважаючи, що з кожним кидком монета може впасти або «орел», або «хвіст».</w:t>
      </w:r>
    </w:p>
    <w:p w14:paraId="570AD55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55A7D8C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ий файл INPUT.TXT містить два цілих числа: n і m (1 ≤ n ≤ 20,0 ≤ m ≤ n).</w:t>
      </w:r>
    </w:p>
    <w:p w14:paraId="23351B0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lastRenderedPageBreak/>
        <w:t>Вихід</w:t>
      </w:r>
    </w:p>
    <w:p w14:paraId="475A73E5"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741CF34D"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754BD68A" w14:textId="77777777" w:rsidTr="001D37DA">
        <w:trPr>
          <w:tblCellSpacing w:w="6" w:type="dxa"/>
        </w:trPr>
        <w:tc>
          <w:tcPr>
            <w:tcW w:w="104" w:type="pct"/>
            <w:shd w:val="clear" w:color="auto" w:fill="DDFFDD"/>
            <w:vAlign w:val="center"/>
            <w:hideMark/>
          </w:tcPr>
          <w:p w14:paraId="15AECC6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DE3855E"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4C80691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004F2091" w14:textId="77777777" w:rsidTr="001D37DA">
        <w:trPr>
          <w:tblCellSpacing w:w="6" w:type="dxa"/>
        </w:trPr>
        <w:tc>
          <w:tcPr>
            <w:tcW w:w="104" w:type="pct"/>
            <w:shd w:val="clear" w:color="auto" w:fill="FFFFFF"/>
            <w:vAlign w:val="center"/>
            <w:hideMark/>
          </w:tcPr>
          <w:p w14:paraId="797267C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350398F4"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 0</w:t>
            </w:r>
          </w:p>
        </w:tc>
        <w:tc>
          <w:tcPr>
            <w:tcW w:w="2652" w:type="pct"/>
            <w:shd w:val="clear" w:color="auto" w:fill="FFFFFF"/>
            <w:hideMark/>
          </w:tcPr>
          <w:p w14:paraId="660F9EE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4</w:t>
            </w:r>
          </w:p>
        </w:tc>
      </w:tr>
      <w:tr w:rsidR="001D37DA" w:rsidRPr="006E3DCD" w14:paraId="6EBD1089" w14:textId="77777777" w:rsidTr="001D37DA">
        <w:trPr>
          <w:tblCellSpacing w:w="6" w:type="dxa"/>
        </w:trPr>
        <w:tc>
          <w:tcPr>
            <w:tcW w:w="104" w:type="pct"/>
            <w:shd w:val="clear" w:color="auto" w:fill="FFFFFF"/>
            <w:vAlign w:val="center"/>
            <w:hideMark/>
          </w:tcPr>
          <w:p w14:paraId="76A113B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1C7D764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3 2</w:t>
            </w:r>
          </w:p>
        </w:tc>
        <w:tc>
          <w:tcPr>
            <w:tcW w:w="2652" w:type="pct"/>
            <w:shd w:val="clear" w:color="auto" w:fill="FFFFFF"/>
            <w:hideMark/>
          </w:tcPr>
          <w:p w14:paraId="142F1EC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4</w:t>
            </w:r>
          </w:p>
        </w:tc>
      </w:tr>
    </w:tbl>
    <w:p w14:paraId="5B7D181D" w14:textId="72032B62" w:rsidR="001D37DA" w:rsidRPr="006E3DCD" w:rsidRDefault="001D37DA" w:rsidP="00FA7370">
      <w:pPr>
        <w:pStyle w:val="Heading3"/>
        <w:rPr>
          <w:b/>
          <w:bCs/>
          <w:lang w:val="ru-RU"/>
        </w:rPr>
      </w:pPr>
      <w:bookmarkStart w:id="16" w:name="_Toc115643749"/>
      <w:r w:rsidRPr="006E3DCD">
        <w:rPr>
          <w:b/>
          <w:lang w:val="uk"/>
        </w:rPr>
        <w:t>Варіант 9</w:t>
      </w:r>
      <w:bookmarkEnd w:id="16"/>
    </w:p>
    <w:p w14:paraId="5C054CF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сім відомо, що щасливі числа - це ті числа, які містять тільки щасливі числа 7 і 4. Потрібно знайти число щасливих чисел не велике N.</w:t>
      </w:r>
    </w:p>
    <w:p w14:paraId="5267BA43"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воду</w:t>
      </w:r>
    </w:p>
    <w:p w14:paraId="70617E32"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Один рядок у вхідному файлі INPUT.TXT містить натуральне число N, що не перевищує 1032.</w:t>
      </w:r>
    </w:p>
    <w:p w14:paraId="6733268B"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w:t>
      </w:r>
    </w:p>
    <w:p w14:paraId="305A8F5E"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 один рядок вихідного файлу.TXT потрібно вивести одне ціле число - відповідь на поставлене завдання.</w:t>
      </w:r>
    </w:p>
    <w:p w14:paraId="1D3AE011"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1D37DA" w:rsidRPr="006E3DCD" w14:paraId="42605A99" w14:textId="77777777" w:rsidTr="001D37DA">
        <w:trPr>
          <w:tblCellSpacing w:w="6" w:type="dxa"/>
        </w:trPr>
        <w:tc>
          <w:tcPr>
            <w:tcW w:w="104" w:type="pct"/>
            <w:shd w:val="clear" w:color="auto" w:fill="DDFFDD"/>
            <w:vAlign w:val="center"/>
            <w:hideMark/>
          </w:tcPr>
          <w:p w14:paraId="76B2BA9F"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41AE6CC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5B901AC8"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ВИХІД.TXT</w:t>
            </w:r>
          </w:p>
        </w:tc>
      </w:tr>
      <w:tr w:rsidR="001D37DA" w:rsidRPr="006E3DCD" w14:paraId="6733813C" w14:textId="77777777" w:rsidTr="001D37DA">
        <w:trPr>
          <w:tblCellSpacing w:w="6" w:type="dxa"/>
        </w:trPr>
        <w:tc>
          <w:tcPr>
            <w:tcW w:w="104" w:type="pct"/>
            <w:shd w:val="clear" w:color="auto" w:fill="FFFFFF"/>
            <w:vAlign w:val="center"/>
            <w:hideMark/>
          </w:tcPr>
          <w:p w14:paraId="058087A9"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2EE11D5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56</w:t>
            </w:r>
          </w:p>
        </w:tc>
        <w:tc>
          <w:tcPr>
            <w:tcW w:w="2652" w:type="pct"/>
            <w:shd w:val="clear" w:color="auto" w:fill="FFFFFF"/>
            <w:hideMark/>
          </w:tcPr>
          <w:p w14:paraId="0D2F35E6" w14:textId="77777777" w:rsidR="001D37DA" w:rsidRPr="006E3DCD" w:rsidRDefault="001D37DA" w:rsidP="007B5595">
            <w:pPr>
              <w:rPr>
                <w:rFonts w:ascii="Times New Roman" w:hAnsi="Times New Roman" w:cs="Times New Roman"/>
                <w:sz w:val="24"/>
                <w:szCs w:val="24"/>
                <w:lang w:val="ru-RU"/>
              </w:rPr>
            </w:pPr>
            <w:r w:rsidRPr="006E3DCD">
              <w:rPr>
                <w:sz w:val="24"/>
                <w:szCs w:val="24"/>
                <w:lang w:val="uk"/>
              </w:rPr>
              <w:t>4</w:t>
            </w:r>
          </w:p>
        </w:tc>
      </w:tr>
    </w:tbl>
    <w:p w14:paraId="6912EFFE" w14:textId="484B6202" w:rsidR="001D37DA" w:rsidRPr="006E3DCD" w:rsidRDefault="001D37DA" w:rsidP="00FA7370">
      <w:pPr>
        <w:pStyle w:val="Heading3"/>
        <w:rPr>
          <w:b/>
          <w:bCs/>
          <w:lang w:val="ru-RU"/>
        </w:rPr>
      </w:pPr>
      <w:bookmarkStart w:id="17" w:name="_Toc115643750"/>
      <w:r w:rsidRPr="006E3DCD">
        <w:rPr>
          <w:b/>
          <w:lang w:val="uk"/>
        </w:rPr>
        <w:t>Варіант 10</w:t>
      </w:r>
      <w:bookmarkEnd w:id="17"/>
    </w:p>
    <w:p w14:paraId="0BF9A40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міському зоопарку містяться тварини n різних видів. Для участі в міжнародній виставці «Три істоти» зоопарк повинен представити трьох тварин різних видів.</w:t>
      </w:r>
    </w:p>
    <w:p w14:paraId="0316E9F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отрібно написати програму, яка розрахує кількість способів відбору трьох тварин для участі у виставці.</w:t>
      </w:r>
    </w:p>
    <w:p w14:paraId="2119F2B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априклад, якщо в зоопарку два ведмеді, тигр, лев і пінгвін, то є сім способів вибрати трьох тварин:</w:t>
      </w:r>
    </w:p>
    <w:p w14:paraId="7B80E50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ший ведмідь, тигр і лев;</w:t>
      </w:r>
    </w:p>
    <w:p w14:paraId="1ADEC47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ший ведмідь, тигр і пінгвін;</w:t>
      </w:r>
    </w:p>
    <w:p w14:paraId="6F22CB6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ший ведмідь, лев і пінгвін;</w:t>
      </w:r>
    </w:p>
    <w:p w14:paraId="24E35DD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ругий ведмідь, тигр і лев;</w:t>
      </w:r>
    </w:p>
    <w:p w14:paraId="4194703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другий ведмідь, тигр і пінгвін;</w:t>
      </w:r>
    </w:p>
    <w:p w14:paraId="76A145F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ругий ведмідь, лев і пінгвін;</w:t>
      </w:r>
    </w:p>
    <w:p w14:paraId="2406151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тигр, лев і пінгвін.</w:t>
      </w:r>
    </w:p>
    <w:p w14:paraId="1863A65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41F0232E"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хідний текстовий файл INPUT.TXT містить в першому рядку натуральне число n – кількість видів тварин в міському зоопарку (1 ≤ n ≤ 1000). У другому рядку через пробіл записуються n натуральних чисел - кількість тварин відповідного виду. Кількість тварин кожного виду не перевищує 1000.</w:t>
      </w:r>
    </w:p>
    <w:p w14:paraId="34826691"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ихід</w:t>
      </w:r>
    </w:p>
    <w:p w14:paraId="09A58DC3"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ихідний текстовий файл OUTPUT.TXT повинен містити один номер – кількість способів відбору трьох тварин для міжнародної виставки.</w:t>
      </w:r>
    </w:p>
    <w:p w14:paraId="2F3C377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846"/>
        <w:gridCol w:w="4243"/>
      </w:tblGrid>
      <w:tr w:rsidR="00FB4126" w:rsidRPr="006E3DCD" w14:paraId="121DF447" w14:textId="77777777" w:rsidTr="00FB4126">
        <w:trPr>
          <w:tblCellSpacing w:w="6" w:type="dxa"/>
        </w:trPr>
        <w:tc>
          <w:tcPr>
            <w:tcW w:w="104" w:type="pct"/>
            <w:shd w:val="clear" w:color="auto" w:fill="DDFFDD"/>
            <w:vAlign w:val="center"/>
            <w:hideMark/>
          </w:tcPr>
          <w:p w14:paraId="342806C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605" w:type="pct"/>
            <w:shd w:val="clear" w:color="auto" w:fill="DDFFDD"/>
            <w:vAlign w:val="center"/>
            <w:hideMark/>
          </w:tcPr>
          <w:p w14:paraId="7E99C00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279" w:type="pct"/>
            <w:shd w:val="clear" w:color="auto" w:fill="DDFFDD"/>
            <w:vAlign w:val="center"/>
            <w:hideMark/>
          </w:tcPr>
          <w:p w14:paraId="6B680F4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42E2CE62" w14:textId="77777777" w:rsidTr="00FB4126">
        <w:trPr>
          <w:tblCellSpacing w:w="6" w:type="dxa"/>
        </w:trPr>
        <w:tc>
          <w:tcPr>
            <w:tcW w:w="104" w:type="pct"/>
            <w:shd w:val="clear" w:color="auto" w:fill="FFFFFF"/>
            <w:vAlign w:val="center"/>
            <w:hideMark/>
          </w:tcPr>
          <w:p w14:paraId="2230FC2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605" w:type="pct"/>
            <w:shd w:val="clear" w:color="auto" w:fill="FFFFFF"/>
            <w:hideMark/>
          </w:tcPr>
          <w:p w14:paraId="4C46D63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2 1 1 1</w:t>
            </w:r>
          </w:p>
        </w:tc>
        <w:tc>
          <w:tcPr>
            <w:tcW w:w="2279" w:type="pct"/>
            <w:shd w:val="clear" w:color="auto" w:fill="FFFFFF"/>
            <w:hideMark/>
          </w:tcPr>
          <w:p w14:paraId="5493BDB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7</w:t>
            </w:r>
          </w:p>
        </w:tc>
      </w:tr>
      <w:tr w:rsidR="00FB4126" w:rsidRPr="006E3DCD" w14:paraId="79BB3024" w14:textId="77777777" w:rsidTr="00FB4126">
        <w:trPr>
          <w:tblCellSpacing w:w="6" w:type="dxa"/>
        </w:trPr>
        <w:tc>
          <w:tcPr>
            <w:tcW w:w="104" w:type="pct"/>
            <w:shd w:val="clear" w:color="auto" w:fill="FFFFFF"/>
            <w:vAlign w:val="center"/>
            <w:hideMark/>
          </w:tcPr>
          <w:p w14:paraId="12144D7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605" w:type="pct"/>
            <w:shd w:val="clear" w:color="auto" w:fill="FFFFFF"/>
            <w:hideMark/>
          </w:tcPr>
          <w:p w14:paraId="2FEC62C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100 100 100</w:t>
            </w:r>
          </w:p>
        </w:tc>
        <w:tc>
          <w:tcPr>
            <w:tcW w:w="2279" w:type="pct"/>
            <w:shd w:val="clear" w:color="auto" w:fill="FFFFFF"/>
            <w:hideMark/>
          </w:tcPr>
          <w:p w14:paraId="1A95A3D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000000</w:t>
            </w:r>
          </w:p>
        </w:tc>
      </w:tr>
    </w:tbl>
    <w:p w14:paraId="168DCCDA" w14:textId="51CF01AD" w:rsidR="001D37DA" w:rsidRPr="006E3DCD" w:rsidRDefault="001D37DA" w:rsidP="00FA7370">
      <w:pPr>
        <w:pStyle w:val="Heading3"/>
        <w:rPr>
          <w:b/>
          <w:bCs/>
          <w:lang w:val="ru-RU"/>
        </w:rPr>
      </w:pPr>
      <w:bookmarkStart w:id="18" w:name="_Toc115643751"/>
      <w:r w:rsidRPr="006E3DCD">
        <w:rPr>
          <w:b/>
          <w:lang w:val="uk"/>
        </w:rPr>
        <w:t>Варіант 11</w:t>
      </w:r>
      <w:bookmarkEnd w:id="18"/>
    </w:p>
    <w:p w14:paraId="304F14FB"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Нам потрібно знайти ряд способів розмістити граків N×N K на шахівниці, щоб вони не били один одного. Всі граки вважаються однаковими.</w:t>
      </w:r>
    </w:p>
    <w:p w14:paraId="64E4A345"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воду</w:t>
      </w:r>
    </w:p>
    <w:p w14:paraId="32586FD9"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У вхідному файлі INPUT.TXT записуються натуральні числа N і K (N, K ≤ 8).</w:t>
      </w:r>
    </w:p>
    <w:p w14:paraId="05C7B340"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ихід</w:t>
      </w:r>
    </w:p>
    <w:p w14:paraId="59344270"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У вихідному файлі OUTPUT.TXT виведіть одне ціле число, відповідь на задачу.</w:t>
      </w:r>
    </w:p>
    <w:p w14:paraId="44E5B8A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73BEE549" w14:textId="77777777" w:rsidTr="00FB4126">
        <w:trPr>
          <w:tblCellSpacing w:w="6" w:type="dxa"/>
        </w:trPr>
        <w:tc>
          <w:tcPr>
            <w:tcW w:w="104" w:type="pct"/>
            <w:shd w:val="clear" w:color="auto" w:fill="DDFFDD"/>
            <w:vAlign w:val="center"/>
            <w:hideMark/>
          </w:tcPr>
          <w:p w14:paraId="3BE8A83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78A3AD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3D013E4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60D10546" w14:textId="77777777" w:rsidTr="00FB4126">
        <w:trPr>
          <w:tblCellSpacing w:w="6" w:type="dxa"/>
        </w:trPr>
        <w:tc>
          <w:tcPr>
            <w:tcW w:w="104" w:type="pct"/>
            <w:shd w:val="clear" w:color="auto" w:fill="FFFFFF"/>
            <w:vAlign w:val="center"/>
            <w:hideMark/>
          </w:tcPr>
          <w:p w14:paraId="7D6F03E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26F57B6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8 8</w:t>
            </w:r>
          </w:p>
        </w:tc>
        <w:tc>
          <w:tcPr>
            <w:tcW w:w="2652" w:type="pct"/>
            <w:shd w:val="clear" w:color="auto" w:fill="FFFFFF"/>
            <w:hideMark/>
          </w:tcPr>
          <w:p w14:paraId="328CDB9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0320</w:t>
            </w:r>
          </w:p>
        </w:tc>
      </w:tr>
    </w:tbl>
    <w:p w14:paraId="58F8780C" w14:textId="7D45406D" w:rsidR="001D37DA" w:rsidRPr="006E3DCD" w:rsidRDefault="001D37DA" w:rsidP="00FA7370">
      <w:pPr>
        <w:pStyle w:val="Heading3"/>
        <w:rPr>
          <w:b/>
          <w:bCs/>
          <w:lang w:val="ru-RU"/>
        </w:rPr>
      </w:pPr>
      <w:bookmarkStart w:id="19" w:name="_Toc115643752"/>
      <w:r w:rsidRPr="006E3DCD">
        <w:rPr>
          <w:b/>
          <w:lang w:val="uk"/>
        </w:rPr>
        <w:t>Варіант 12</w:t>
      </w:r>
      <w:bookmarkEnd w:id="19"/>
    </w:p>
    <w:p w14:paraId="26C1C5E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естановка N елементів - це впорядкований набір n різних чисел від 1 до N. Кількість всіх перестановок порядку N дорівнює PN = N!</w:t>
      </w:r>
    </w:p>
    <w:p w14:paraId="72D1D06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Необхідно знайти перестановку за її номером в лексикографічному порядку (за алфавітом). Наприклад, для N=3 лексикографічний порядок перестановок виглядає наступним чином:</w:t>
      </w:r>
    </w:p>
    <w:p w14:paraId="76352D6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2,3), (1,3,2), (2,1,3), (2,3,1), (3,1,2), (3,2,1).</w:t>
      </w:r>
    </w:p>
    <w:p w14:paraId="711B999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Таким чином, перестановка (2,3,1) має в даній послідовності число 4.</w:t>
      </w:r>
    </w:p>
    <w:p w14:paraId="4ADF1EB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6CAA915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першому рядку вхідного файлу INPUT.TXT записується число N (1 ≤ N ≤ 12) - кількість елементів в перестановці, у другому - число K (1 ≤ K ≤ N!) - число перестановки.</w:t>
      </w:r>
    </w:p>
    <w:p w14:paraId="6695E92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201D780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TXT вивести N чисел - потрібну перестановку - через пробіл.</w:t>
      </w:r>
    </w:p>
    <w:p w14:paraId="25923A4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61EA3049" w14:textId="77777777" w:rsidTr="00FB4126">
        <w:trPr>
          <w:tblCellSpacing w:w="6" w:type="dxa"/>
        </w:trPr>
        <w:tc>
          <w:tcPr>
            <w:tcW w:w="104" w:type="pct"/>
            <w:shd w:val="clear" w:color="auto" w:fill="DDFFDD"/>
            <w:vAlign w:val="center"/>
            <w:hideMark/>
          </w:tcPr>
          <w:p w14:paraId="75D25CD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2240233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1937B3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7604F9D4" w14:textId="77777777" w:rsidTr="00FB4126">
        <w:trPr>
          <w:tblCellSpacing w:w="6" w:type="dxa"/>
        </w:trPr>
        <w:tc>
          <w:tcPr>
            <w:tcW w:w="104" w:type="pct"/>
            <w:shd w:val="clear" w:color="auto" w:fill="FFFFFF"/>
            <w:vAlign w:val="center"/>
            <w:hideMark/>
          </w:tcPr>
          <w:p w14:paraId="704B5BC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60CB36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1</w:t>
            </w:r>
          </w:p>
        </w:tc>
        <w:tc>
          <w:tcPr>
            <w:tcW w:w="2652" w:type="pct"/>
            <w:shd w:val="clear" w:color="auto" w:fill="FFFFFF"/>
            <w:hideMark/>
          </w:tcPr>
          <w:p w14:paraId="004BC65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r>
      <w:tr w:rsidR="00FB4126" w:rsidRPr="006E3DCD" w14:paraId="1983738F" w14:textId="77777777" w:rsidTr="00FB4126">
        <w:trPr>
          <w:tblCellSpacing w:w="6" w:type="dxa"/>
        </w:trPr>
        <w:tc>
          <w:tcPr>
            <w:tcW w:w="104" w:type="pct"/>
            <w:shd w:val="clear" w:color="auto" w:fill="FFFFFF"/>
            <w:vAlign w:val="center"/>
            <w:hideMark/>
          </w:tcPr>
          <w:p w14:paraId="37F12E6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3A8D2AE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2</w:t>
            </w:r>
          </w:p>
        </w:tc>
        <w:tc>
          <w:tcPr>
            <w:tcW w:w="2652" w:type="pct"/>
            <w:shd w:val="clear" w:color="auto" w:fill="FFFFFF"/>
            <w:hideMark/>
          </w:tcPr>
          <w:p w14:paraId="54B4072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 3 2</w:t>
            </w:r>
          </w:p>
        </w:tc>
      </w:tr>
    </w:tbl>
    <w:p w14:paraId="4F224EAF" w14:textId="1B59D99A" w:rsidR="001D37DA" w:rsidRPr="006E3DCD" w:rsidRDefault="001D37DA" w:rsidP="00FA7370">
      <w:pPr>
        <w:pStyle w:val="Heading3"/>
        <w:rPr>
          <w:b/>
          <w:bCs/>
          <w:lang w:val="ru-RU"/>
        </w:rPr>
      </w:pPr>
      <w:bookmarkStart w:id="20" w:name="_Toc115643753"/>
      <w:r w:rsidRPr="006E3DCD">
        <w:rPr>
          <w:b/>
          <w:lang w:val="uk"/>
        </w:rPr>
        <w:t>Варіант 13</w:t>
      </w:r>
      <w:bookmarkEnd w:id="20"/>
    </w:p>
    <w:p w14:paraId="16DECC4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значимо відстань між лініями однакової довжини SA і SB (позначають d(SA, SB)) як суму для всіх 1 ≤ i ≤ |SA| найкоротші відстані між буквами SA(i) і SB(i) в циклічно замкнутому англійському алфавіті (тобто після букви «a» стоїть буква «b», ..., після букви «z» - «a»). Наприклад, d(aba, aca) = 1, а d(aba, zbz) = 2.</w:t>
      </w:r>
    </w:p>
    <w:p w14:paraId="7C4F492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апомним, что циклическим сдвигом строки S называется строка (обозначим, как S→k) Sk+1Sk+2Sk+3 ... С| С| S1S2 ... Sk для некоторого k, где | С| – длина строки S.</w:t>
      </w:r>
    </w:p>
    <w:p w14:paraId="08B6786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Ступінь циклічної відстані між струнами SA і SB (|SA| = | СБ|) сума називається:</w:t>
      </w:r>
    </w:p>
    <w:p w14:paraId="5B36887F" w14:textId="0FF2A428" w:rsidR="00FB4126" w:rsidRPr="006E3DCD" w:rsidRDefault="00FB4126" w:rsidP="007B5595">
      <w:pPr>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72648F6A" wp14:editId="516AF981">
            <wp:extent cx="2545080" cy="784860"/>
            <wp:effectExtent l="0" t="0" r="7620" b="0"/>
            <wp:docPr id="11" name="Picture 11" descr="Текст&#10;&#10;Опис генерується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5080" cy="784860"/>
                    </a:xfrm>
                    <a:prstGeom prst="rect">
                      <a:avLst/>
                    </a:prstGeom>
                    <a:noFill/>
                    <a:ln>
                      <a:noFill/>
                    </a:ln>
                  </pic:spPr>
                </pic:pic>
              </a:graphicData>
            </a:graphic>
          </wp:inline>
        </w:drawing>
      </w:r>
    </w:p>
    <w:p w14:paraId="561F51F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отрібно обчислити ступінь циклічної відстані вказаних STRINGS SA і SB.</w:t>
      </w:r>
    </w:p>
    <w:p w14:paraId="0A995FA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38F77677"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хідний файл INPUT.TXT містить два рядки однакової довжини, не більше 105 символів. Рядки складаються тільки з маленьких букв англійського алфавіту.</w:t>
      </w:r>
    </w:p>
    <w:p w14:paraId="0888832F"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ихід</w:t>
      </w:r>
    </w:p>
    <w:p w14:paraId="781D4E47"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lastRenderedPageBreak/>
        <w:t>У вихідному файлі OUTPUT.TXT виведіть відповідь на завдання.</w:t>
      </w:r>
    </w:p>
    <w:p w14:paraId="1751007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22BAAAE5" w14:textId="77777777" w:rsidTr="00FB4126">
        <w:trPr>
          <w:tblCellSpacing w:w="6" w:type="dxa"/>
        </w:trPr>
        <w:tc>
          <w:tcPr>
            <w:tcW w:w="104" w:type="pct"/>
            <w:shd w:val="clear" w:color="auto" w:fill="DDFFDD"/>
            <w:vAlign w:val="center"/>
            <w:hideMark/>
          </w:tcPr>
          <w:p w14:paraId="198AB24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78E58B8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927B0E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3676BC93" w14:textId="77777777" w:rsidTr="00FB4126">
        <w:trPr>
          <w:tblCellSpacing w:w="6" w:type="dxa"/>
        </w:trPr>
        <w:tc>
          <w:tcPr>
            <w:tcW w:w="104" w:type="pct"/>
            <w:shd w:val="clear" w:color="auto" w:fill="FFFFFF"/>
            <w:vAlign w:val="center"/>
            <w:hideMark/>
          </w:tcPr>
          <w:p w14:paraId="6E3ADB4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62FADC3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кл.</w:t>
            </w:r>
          </w:p>
        </w:tc>
        <w:tc>
          <w:tcPr>
            <w:tcW w:w="2652" w:type="pct"/>
            <w:shd w:val="clear" w:color="auto" w:fill="FFFFFF"/>
            <w:hideMark/>
          </w:tcPr>
          <w:p w14:paraId="4CDF882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r>
      <w:tr w:rsidR="00FB4126" w:rsidRPr="006E3DCD" w14:paraId="2ACE4332" w14:textId="77777777" w:rsidTr="00FB4126">
        <w:trPr>
          <w:tblCellSpacing w:w="6" w:type="dxa"/>
        </w:trPr>
        <w:tc>
          <w:tcPr>
            <w:tcW w:w="104" w:type="pct"/>
            <w:shd w:val="clear" w:color="auto" w:fill="FFFFFF"/>
            <w:vAlign w:val="center"/>
            <w:hideMark/>
          </w:tcPr>
          <w:p w14:paraId="042D11A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500BA4C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кс</w:t>
            </w:r>
          </w:p>
        </w:tc>
        <w:tc>
          <w:tcPr>
            <w:tcW w:w="2652" w:type="pct"/>
            <w:shd w:val="clear" w:color="auto" w:fill="FFFFFF"/>
            <w:hideMark/>
          </w:tcPr>
          <w:p w14:paraId="69BDA0C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8</w:t>
            </w:r>
          </w:p>
        </w:tc>
      </w:tr>
    </w:tbl>
    <w:p w14:paraId="72315FBF" w14:textId="7CED9749" w:rsidR="001D37DA" w:rsidRPr="006E3DCD" w:rsidRDefault="001D37DA" w:rsidP="00FA7370">
      <w:pPr>
        <w:pStyle w:val="Heading3"/>
        <w:rPr>
          <w:b/>
          <w:bCs/>
          <w:lang w:val="ru-RU"/>
        </w:rPr>
      </w:pPr>
      <w:bookmarkStart w:id="21" w:name="_Toc115643754"/>
      <w:r w:rsidRPr="006E3DCD">
        <w:rPr>
          <w:b/>
          <w:lang w:val="uk"/>
        </w:rPr>
        <w:t>Варіант 14</w:t>
      </w:r>
      <w:bookmarkEnd w:id="21"/>
    </w:p>
    <w:p w14:paraId="472947F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ехай x — натуральне число. Назвемо його дільником, якщо 1 ≤ ≤ x, а залишок від ділення x на y дорівнює нулю.</w:t>
      </w:r>
    </w:p>
    <w:p w14:paraId="15BA068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казується число x. Знайдіть кількість його дільників.</w:t>
      </w:r>
    </w:p>
    <w:p w14:paraId="1C98327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15D4000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ий файл INPUT.TXT містить вказане число x (1 ≤ x ≤ 1018). Всі прості дільники числа x не перевищують 1000.</w:t>
      </w:r>
    </w:p>
    <w:p w14:paraId="0110EFD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01CEF8C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7C29ED8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733C450C" w14:textId="77777777" w:rsidTr="00FB4126">
        <w:trPr>
          <w:tblCellSpacing w:w="6" w:type="dxa"/>
        </w:trPr>
        <w:tc>
          <w:tcPr>
            <w:tcW w:w="104" w:type="pct"/>
            <w:shd w:val="clear" w:color="auto" w:fill="DDFFDD"/>
            <w:vAlign w:val="center"/>
            <w:hideMark/>
          </w:tcPr>
          <w:p w14:paraId="6F8A9BE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338C23F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224CB15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70437E21" w14:textId="77777777" w:rsidTr="00FB4126">
        <w:trPr>
          <w:tblCellSpacing w:w="6" w:type="dxa"/>
        </w:trPr>
        <w:tc>
          <w:tcPr>
            <w:tcW w:w="104" w:type="pct"/>
            <w:shd w:val="clear" w:color="auto" w:fill="FFFFFF"/>
            <w:vAlign w:val="center"/>
            <w:hideMark/>
          </w:tcPr>
          <w:p w14:paraId="6A31D38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48C806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2</w:t>
            </w:r>
          </w:p>
        </w:tc>
        <w:tc>
          <w:tcPr>
            <w:tcW w:w="2652" w:type="pct"/>
            <w:shd w:val="clear" w:color="auto" w:fill="FFFFFF"/>
            <w:hideMark/>
          </w:tcPr>
          <w:p w14:paraId="6D26457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6</w:t>
            </w:r>
          </w:p>
        </w:tc>
      </w:tr>
      <w:tr w:rsidR="00FB4126" w:rsidRPr="006E3DCD" w14:paraId="6DD9C0C5" w14:textId="77777777" w:rsidTr="00FB4126">
        <w:trPr>
          <w:tblCellSpacing w:w="6" w:type="dxa"/>
        </w:trPr>
        <w:tc>
          <w:tcPr>
            <w:tcW w:w="104" w:type="pct"/>
            <w:shd w:val="clear" w:color="auto" w:fill="FFFFFF"/>
            <w:vAlign w:val="center"/>
            <w:hideMark/>
          </w:tcPr>
          <w:p w14:paraId="684AB61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1538852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39</w:t>
            </w:r>
          </w:p>
        </w:tc>
        <w:tc>
          <w:tcPr>
            <w:tcW w:w="2652" w:type="pct"/>
            <w:shd w:val="clear" w:color="auto" w:fill="FFFFFF"/>
            <w:hideMark/>
          </w:tcPr>
          <w:p w14:paraId="3459A34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r>
    </w:tbl>
    <w:p w14:paraId="6B3309DC" w14:textId="5EAE4F87" w:rsidR="001D37DA" w:rsidRPr="006E3DCD" w:rsidRDefault="001D37DA" w:rsidP="00FA7370">
      <w:pPr>
        <w:pStyle w:val="Heading3"/>
        <w:rPr>
          <w:b/>
          <w:bCs/>
          <w:lang w:val="ru-RU"/>
        </w:rPr>
      </w:pPr>
      <w:bookmarkStart w:id="22" w:name="_Toc115643755"/>
      <w:r w:rsidRPr="006E3DCD">
        <w:rPr>
          <w:b/>
          <w:lang w:val="uk"/>
        </w:rPr>
        <w:t>Варіант 15</w:t>
      </w:r>
      <w:bookmarkEnd w:id="22"/>
    </w:p>
    <w:p w14:paraId="7750BC7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ехай x — натуральне число. Назвемо його дільником, якщо 1 ≤ ≤ x, а залишок від ділення x на y дорівнює нулю.</w:t>
      </w:r>
    </w:p>
    <w:p w14:paraId="6F5C3BA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казується число x. Знайдіть число його дільників, що діляться на кожне з простих чисел, на які x ділиться.</w:t>
      </w:r>
    </w:p>
    <w:p w14:paraId="406AA9F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5707A9F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ий файл INPUT.TXT містить ціле число x (1 ≤ x ≤ 1018). Всі прості дільники числа x не перевищують тисячі.</w:t>
      </w:r>
    </w:p>
    <w:p w14:paraId="5C107A3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7F2E6C9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3309F04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0693DB45" w14:textId="77777777" w:rsidTr="00FB4126">
        <w:trPr>
          <w:tblCellSpacing w:w="6" w:type="dxa"/>
        </w:trPr>
        <w:tc>
          <w:tcPr>
            <w:tcW w:w="104" w:type="pct"/>
            <w:shd w:val="clear" w:color="auto" w:fill="DDFFDD"/>
            <w:vAlign w:val="center"/>
            <w:hideMark/>
          </w:tcPr>
          <w:p w14:paraId="1F535F1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5C74790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7B54FDA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393C4206" w14:textId="77777777" w:rsidTr="00FB4126">
        <w:trPr>
          <w:tblCellSpacing w:w="6" w:type="dxa"/>
        </w:trPr>
        <w:tc>
          <w:tcPr>
            <w:tcW w:w="104" w:type="pct"/>
            <w:shd w:val="clear" w:color="auto" w:fill="FFFFFF"/>
            <w:vAlign w:val="center"/>
            <w:hideMark/>
          </w:tcPr>
          <w:p w14:paraId="714F933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4D0C60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2</w:t>
            </w:r>
          </w:p>
        </w:tc>
        <w:tc>
          <w:tcPr>
            <w:tcW w:w="2652" w:type="pct"/>
            <w:shd w:val="clear" w:color="auto" w:fill="FFFFFF"/>
            <w:hideMark/>
          </w:tcPr>
          <w:p w14:paraId="2849FB5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r>
      <w:tr w:rsidR="00FB4126" w:rsidRPr="006E3DCD" w14:paraId="2E017315" w14:textId="77777777" w:rsidTr="00FB4126">
        <w:trPr>
          <w:tblCellSpacing w:w="6" w:type="dxa"/>
        </w:trPr>
        <w:tc>
          <w:tcPr>
            <w:tcW w:w="104" w:type="pct"/>
            <w:shd w:val="clear" w:color="auto" w:fill="FFFFFF"/>
            <w:vAlign w:val="center"/>
            <w:hideMark/>
          </w:tcPr>
          <w:p w14:paraId="57BDBEF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2553DAF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39</w:t>
            </w:r>
          </w:p>
        </w:tc>
        <w:tc>
          <w:tcPr>
            <w:tcW w:w="2652" w:type="pct"/>
            <w:shd w:val="clear" w:color="auto" w:fill="FFFFFF"/>
            <w:hideMark/>
          </w:tcPr>
          <w:p w14:paraId="1D03989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r>
    </w:tbl>
    <w:p w14:paraId="200E3748" w14:textId="3B46D731" w:rsidR="001D37DA" w:rsidRPr="006E3DCD" w:rsidRDefault="001D37DA" w:rsidP="00FA7370">
      <w:pPr>
        <w:pStyle w:val="Heading3"/>
        <w:rPr>
          <w:b/>
          <w:bCs/>
          <w:lang w:val="ru-RU"/>
        </w:rPr>
      </w:pPr>
      <w:bookmarkStart w:id="23" w:name="_Toc115643756"/>
      <w:r w:rsidRPr="006E3DCD">
        <w:rPr>
          <w:b/>
          <w:lang w:val="uk"/>
        </w:rPr>
        <w:t>Варіант 16</w:t>
      </w:r>
      <w:bookmarkEnd w:id="23"/>
    </w:p>
    <w:p w14:paraId="17CEA95E"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Розглянемо фігуру, схожу на зображену на малюнку (великий рівносторонній трикутник, складений з малих рівносторонніх трикутників). На малюнку зображена фігура, що складається з 4 рівнів трикутників.</w:t>
      </w:r>
    </w:p>
    <w:p w14:paraId="6E443165"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Потрібно написати програму, яка буде визначати, скільки в ній трикутників (необхідно враховувати не тільки «малі» трикутники, але в цілому всі трикутники - зокрема, трикутник, виділений жирним шрифтом, а також вся фігура, є цікавлять нас трикутниками).</w:t>
      </w:r>
    </w:p>
    <w:p w14:paraId="4927DD03"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воду</w:t>
      </w:r>
    </w:p>
    <w:p w14:paraId="19569688"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хідний файл INPUT.TXT містить один номер N , кількість рівнів на малюнку (1 ≤ N ≤ 105).</w:t>
      </w:r>
    </w:p>
    <w:p w14:paraId="29D99C1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1C4649D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ний файл на виході.TXT повинен містити одне число - кількість трикутників в такій формі.</w:t>
      </w:r>
    </w:p>
    <w:p w14:paraId="4F8C9AD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13CC5351" w14:textId="77777777" w:rsidTr="00FB4126">
        <w:trPr>
          <w:tblCellSpacing w:w="6" w:type="dxa"/>
        </w:trPr>
        <w:tc>
          <w:tcPr>
            <w:tcW w:w="104" w:type="pct"/>
            <w:shd w:val="clear" w:color="auto" w:fill="DDFFDD"/>
            <w:vAlign w:val="center"/>
            <w:hideMark/>
          </w:tcPr>
          <w:p w14:paraId="601E32F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0195A19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4650DB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1FC4C276" w14:textId="77777777" w:rsidTr="00FB4126">
        <w:trPr>
          <w:tblCellSpacing w:w="6" w:type="dxa"/>
        </w:trPr>
        <w:tc>
          <w:tcPr>
            <w:tcW w:w="104" w:type="pct"/>
            <w:shd w:val="clear" w:color="auto" w:fill="FFFFFF"/>
            <w:vAlign w:val="center"/>
            <w:hideMark/>
          </w:tcPr>
          <w:p w14:paraId="20A518F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78BB09E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652" w:type="pct"/>
            <w:shd w:val="clear" w:color="auto" w:fill="FFFFFF"/>
            <w:hideMark/>
          </w:tcPr>
          <w:p w14:paraId="3A77C4C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r>
      <w:tr w:rsidR="00FB4126" w:rsidRPr="006E3DCD" w14:paraId="4AAFD255" w14:textId="77777777" w:rsidTr="00FB4126">
        <w:trPr>
          <w:tblCellSpacing w:w="6" w:type="dxa"/>
        </w:trPr>
        <w:tc>
          <w:tcPr>
            <w:tcW w:w="104" w:type="pct"/>
            <w:shd w:val="clear" w:color="auto" w:fill="FFFFFF"/>
            <w:vAlign w:val="center"/>
            <w:hideMark/>
          </w:tcPr>
          <w:p w14:paraId="5A64FD3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6F53D4D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652" w:type="pct"/>
            <w:shd w:val="clear" w:color="auto" w:fill="FFFFFF"/>
            <w:hideMark/>
          </w:tcPr>
          <w:p w14:paraId="7E1A1BF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5</w:t>
            </w:r>
          </w:p>
        </w:tc>
      </w:tr>
      <w:tr w:rsidR="00FB4126" w:rsidRPr="006E3DCD" w14:paraId="63634211" w14:textId="77777777" w:rsidTr="00FB4126">
        <w:trPr>
          <w:tblCellSpacing w:w="6" w:type="dxa"/>
        </w:trPr>
        <w:tc>
          <w:tcPr>
            <w:tcW w:w="104" w:type="pct"/>
            <w:shd w:val="clear" w:color="auto" w:fill="FFFFFF"/>
            <w:vAlign w:val="center"/>
            <w:hideMark/>
          </w:tcPr>
          <w:p w14:paraId="5624ED9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61BC2E4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w:t>
            </w:r>
          </w:p>
        </w:tc>
        <w:tc>
          <w:tcPr>
            <w:tcW w:w="2652" w:type="pct"/>
            <w:shd w:val="clear" w:color="auto" w:fill="FFFFFF"/>
            <w:hideMark/>
          </w:tcPr>
          <w:p w14:paraId="0B47FA8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7</w:t>
            </w:r>
          </w:p>
        </w:tc>
      </w:tr>
    </w:tbl>
    <w:p w14:paraId="5C6B9075" w14:textId="00CE09D3" w:rsidR="001D37DA" w:rsidRPr="006E3DCD" w:rsidRDefault="001D37DA" w:rsidP="00FA7370">
      <w:pPr>
        <w:pStyle w:val="Heading3"/>
        <w:rPr>
          <w:b/>
          <w:bCs/>
          <w:lang w:val="ru-RU"/>
        </w:rPr>
      </w:pPr>
      <w:bookmarkStart w:id="24" w:name="_Toc115643757"/>
      <w:r w:rsidRPr="006E3DCD">
        <w:rPr>
          <w:b/>
          <w:lang w:val="uk"/>
        </w:rPr>
        <w:t>Варіант 17</w:t>
      </w:r>
      <w:bookmarkEnd w:id="24"/>
    </w:p>
    <w:p w14:paraId="7B783E2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ас є N вишикуваних коробок, червоні та B сині кульки. Всі червоні кульки (схожі на сині кульки) ідентичні. Можна покласти кульки в ящики. Допускається розміщення в ящиках одночасно кульок як одного, так і двох видів. Також допускається залишити частину ящиків порожніми. Не обов'язково складати всі кульки в коробки.</w:t>
      </w:r>
    </w:p>
    <w:p w14:paraId="4EF59D1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 хочете написати програму, яка визначає кількість різних способів, за допомогою яких можна заповнити ящики кульками.</w:t>
      </w:r>
    </w:p>
    <w:p w14:paraId="3F9827F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4B40FEF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одной файл INPUT.TXT содержит целые числа N, A, B. (1 ≤ N ≤ 20, 0 ≤ A, B ≤ 20)</w:t>
      </w:r>
    </w:p>
    <w:p w14:paraId="1781852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Вихід</w:t>
      </w:r>
    </w:p>
    <w:p w14:paraId="5EDEBB1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21BCD7A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25EE5AFC" w14:textId="77777777" w:rsidTr="00FB4126">
        <w:trPr>
          <w:tblCellSpacing w:w="6" w:type="dxa"/>
        </w:trPr>
        <w:tc>
          <w:tcPr>
            <w:tcW w:w="104" w:type="pct"/>
            <w:shd w:val="clear" w:color="auto" w:fill="DDFFDD"/>
            <w:vAlign w:val="center"/>
            <w:hideMark/>
          </w:tcPr>
          <w:p w14:paraId="64A9B0C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5CF09CD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5BD9AF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4F7278BC" w14:textId="77777777" w:rsidTr="00FB4126">
        <w:trPr>
          <w:tblCellSpacing w:w="6" w:type="dxa"/>
        </w:trPr>
        <w:tc>
          <w:tcPr>
            <w:tcW w:w="104" w:type="pct"/>
            <w:shd w:val="clear" w:color="auto" w:fill="FFFFFF"/>
            <w:vAlign w:val="center"/>
            <w:hideMark/>
          </w:tcPr>
          <w:p w14:paraId="44252EF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6186B2A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 1 1</w:t>
            </w:r>
          </w:p>
        </w:tc>
        <w:tc>
          <w:tcPr>
            <w:tcW w:w="2652" w:type="pct"/>
            <w:shd w:val="clear" w:color="auto" w:fill="FFFFFF"/>
            <w:hideMark/>
          </w:tcPr>
          <w:p w14:paraId="077FDDF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w:t>
            </w:r>
          </w:p>
        </w:tc>
      </w:tr>
      <w:tr w:rsidR="00FB4126" w:rsidRPr="006E3DCD" w14:paraId="0B7EA1C6" w14:textId="77777777" w:rsidTr="00FB4126">
        <w:trPr>
          <w:tblCellSpacing w:w="6" w:type="dxa"/>
        </w:trPr>
        <w:tc>
          <w:tcPr>
            <w:tcW w:w="104" w:type="pct"/>
            <w:shd w:val="clear" w:color="auto" w:fill="FFFFFF"/>
            <w:vAlign w:val="center"/>
            <w:hideMark/>
          </w:tcPr>
          <w:p w14:paraId="758EACB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7D85FD2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 1 1</w:t>
            </w:r>
          </w:p>
        </w:tc>
        <w:tc>
          <w:tcPr>
            <w:tcW w:w="2652" w:type="pct"/>
            <w:shd w:val="clear" w:color="auto" w:fill="FFFFFF"/>
            <w:hideMark/>
          </w:tcPr>
          <w:p w14:paraId="184E361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9</w:t>
            </w:r>
          </w:p>
        </w:tc>
      </w:tr>
    </w:tbl>
    <w:p w14:paraId="2591C766" w14:textId="2D47AF3D" w:rsidR="001D37DA" w:rsidRPr="006E3DCD" w:rsidRDefault="001D37DA" w:rsidP="00FA7370">
      <w:pPr>
        <w:pStyle w:val="Heading3"/>
        <w:rPr>
          <w:b/>
          <w:bCs/>
          <w:lang w:val="ru-RU"/>
        </w:rPr>
      </w:pPr>
      <w:bookmarkStart w:id="25" w:name="_Toc115643758"/>
      <w:r w:rsidRPr="006E3DCD">
        <w:rPr>
          <w:b/>
          <w:lang w:val="uk"/>
        </w:rPr>
        <w:t>Варіант 18</w:t>
      </w:r>
      <w:bookmarkEnd w:id="25"/>
    </w:p>
    <w:p w14:paraId="0C01053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тро і Вася захопилися азартними іграми на гроші. Гра складається з безлічі раундів, в кожному з яких кидається монета і якщо «Хвости» падають, то Пітер виграє і отримує очко, в іншому випадку очко присуджується Васі. Бали, набрані в різних раундах, підсумовуються і перемагає перший, хто набрав N очок.</w:t>
      </w:r>
    </w:p>
    <w:p w14:paraId="1E31F19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есподівано в середині гри пролунав дзвінок, і хлопцям довелося закінчити гру. Допоможіть Петі і Васі справедливо розділити монети на лінії між собою відповідно до математичним очікуванням виграшу.</w:t>
      </w:r>
    </w:p>
    <w:p w14:paraId="7D0DE2D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18C3C8F8"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хідний файл INPUT.TXT містить 4 цілих числа N, K1, K2 і S в одному рядку. N – кількість очок, які необхідно набрати для перемоги. К1 і К2 - поточні точки Петі (К1) і Вася (К2). S – кількість монет, про які йде мова і які потрібно розділити між гравцями.</w:t>
      </w:r>
    </w:p>
    <w:p w14:paraId="2A017F9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Ограничения: 1 ≤ N ≤ 50.0 ≤ K1, K2 &lt; N, 1 &lt; S &lt; 10100.</w:t>
      </w:r>
    </w:p>
    <w:p w14:paraId="16880E0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7C901F4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TXT, в пробілі відображають два цілих числа: кількість монет, які повинні отримати Петя і Вася. Не забувайте, що сума цих чисел повинна точно дорівнювати S. Гарантовано, що однозначна відповідь в цілих числах існує.</w:t>
      </w:r>
    </w:p>
    <w:p w14:paraId="400BD73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7A622688" w14:textId="77777777" w:rsidTr="00FB4126">
        <w:trPr>
          <w:tblCellSpacing w:w="6" w:type="dxa"/>
        </w:trPr>
        <w:tc>
          <w:tcPr>
            <w:tcW w:w="104" w:type="pct"/>
            <w:shd w:val="clear" w:color="auto" w:fill="DDFFDD"/>
            <w:vAlign w:val="center"/>
            <w:hideMark/>
          </w:tcPr>
          <w:p w14:paraId="214CCB6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A22ECA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48DDA72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0AD0D7F7" w14:textId="77777777" w:rsidTr="00FB4126">
        <w:trPr>
          <w:tblCellSpacing w:w="6" w:type="dxa"/>
        </w:trPr>
        <w:tc>
          <w:tcPr>
            <w:tcW w:w="104" w:type="pct"/>
            <w:shd w:val="clear" w:color="auto" w:fill="FFFFFF"/>
            <w:vAlign w:val="center"/>
            <w:hideMark/>
          </w:tcPr>
          <w:p w14:paraId="226D256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5041570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 1 2 16</w:t>
            </w:r>
          </w:p>
        </w:tc>
        <w:tc>
          <w:tcPr>
            <w:tcW w:w="2652" w:type="pct"/>
            <w:shd w:val="clear" w:color="auto" w:fill="FFFFFF"/>
            <w:hideMark/>
          </w:tcPr>
          <w:p w14:paraId="75B3B91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 12</w:t>
            </w:r>
          </w:p>
        </w:tc>
      </w:tr>
      <w:tr w:rsidR="00FB4126" w:rsidRPr="006E3DCD" w14:paraId="46A36C18" w14:textId="77777777" w:rsidTr="00FB4126">
        <w:trPr>
          <w:tblCellSpacing w:w="6" w:type="dxa"/>
        </w:trPr>
        <w:tc>
          <w:tcPr>
            <w:tcW w:w="104" w:type="pct"/>
            <w:shd w:val="clear" w:color="auto" w:fill="FFFFFF"/>
            <w:vAlign w:val="center"/>
            <w:hideMark/>
          </w:tcPr>
          <w:p w14:paraId="08F9D72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73BFC46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 1 1 2</w:t>
            </w:r>
          </w:p>
        </w:tc>
        <w:tc>
          <w:tcPr>
            <w:tcW w:w="2652" w:type="pct"/>
            <w:shd w:val="clear" w:color="auto" w:fill="FFFFFF"/>
            <w:hideMark/>
          </w:tcPr>
          <w:p w14:paraId="1EDE064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 1</w:t>
            </w:r>
          </w:p>
        </w:tc>
      </w:tr>
      <w:tr w:rsidR="00FB4126" w:rsidRPr="006E3DCD" w14:paraId="2678330D" w14:textId="77777777" w:rsidTr="00FB4126">
        <w:trPr>
          <w:tblCellSpacing w:w="6" w:type="dxa"/>
        </w:trPr>
        <w:tc>
          <w:tcPr>
            <w:tcW w:w="104" w:type="pct"/>
            <w:shd w:val="clear" w:color="auto" w:fill="FFFFFF"/>
            <w:vAlign w:val="center"/>
            <w:hideMark/>
          </w:tcPr>
          <w:p w14:paraId="0676A53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10AC25C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5 1 4 32</w:t>
            </w:r>
          </w:p>
        </w:tc>
        <w:tc>
          <w:tcPr>
            <w:tcW w:w="2652" w:type="pct"/>
            <w:shd w:val="clear" w:color="auto" w:fill="FFFFFF"/>
            <w:hideMark/>
          </w:tcPr>
          <w:p w14:paraId="373279D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 30</w:t>
            </w:r>
          </w:p>
        </w:tc>
      </w:tr>
    </w:tbl>
    <w:p w14:paraId="649B674C" w14:textId="4111EDB8" w:rsidR="001D37DA" w:rsidRPr="006E3DCD" w:rsidRDefault="001D37DA" w:rsidP="00FA7370">
      <w:pPr>
        <w:pStyle w:val="Heading3"/>
        <w:rPr>
          <w:b/>
          <w:bCs/>
          <w:lang w:val="ru-RU"/>
        </w:rPr>
      </w:pPr>
      <w:bookmarkStart w:id="26" w:name="_Toc115643759"/>
      <w:r w:rsidRPr="006E3DCD">
        <w:rPr>
          <w:b/>
          <w:lang w:val="uk"/>
        </w:rPr>
        <w:lastRenderedPageBreak/>
        <w:t>Варіант 19</w:t>
      </w:r>
      <w:bookmarkEnd w:id="26"/>
    </w:p>
    <w:p w14:paraId="36B84DC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ітер виписав всі комбінації з N перших англійських букв на букви K. У кожному поєднанні він виписував букви в лексикографічному порядку. Він виписував поєднання в лексикографічному порядку, по одному на рядок. Тепер він хоче знати, яке слово написано в М-му рядку.</w:t>
      </w:r>
    </w:p>
    <w:p w14:paraId="578D7CE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69FE6690"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хідний файл INPUT.TXT містить цілі числа N, K, M (1 ≤ N ≤ 26, 1 ≤ K ≤ N). Гарантовано, що М не перевищує кількість всіх призначених комбінацій.</w:t>
      </w:r>
    </w:p>
    <w:p w14:paraId="5FB193AD"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Вихід</w:t>
      </w:r>
    </w:p>
    <w:p w14:paraId="3A7B4D3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виведіть комбінацію M-ї виведеної системи.</w:t>
      </w:r>
    </w:p>
    <w:p w14:paraId="274EB42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44BE888E" w14:textId="77777777" w:rsidTr="00FB4126">
        <w:trPr>
          <w:tblCellSpacing w:w="6" w:type="dxa"/>
        </w:trPr>
        <w:tc>
          <w:tcPr>
            <w:tcW w:w="104" w:type="pct"/>
            <w:shd w:val="clear" w:color="auto" w:fill="DDFFDD"/>
            <w:vAlign w:val="center"/>
            <w:hideMark/>
          </w:tcPr>
          <w:p w14:paraId="1162800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0AD6856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2C899B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426B67C3" w14:textId="77777777" w:rsidTr="00FB4126">
        <w:trPr>
          <w:tblCellSpacing w:w="6" w:type="dxa"/>
        </w:trPr>
        <w:tc>
          <w:tcPr>
            <w:tcW w:w="104" w:type="pct"/>
            <w:shd w:val="clear" w:color="auto" w:fill="FFFFFF"/>
            <w:vAlign w:val="center"/>
            <w:hideMark/>
          </w:tcPr>
          <w:p w14:paraId="5C897F7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21EB9D7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 2 3</w:t>
            </w:r>
          </w:p>
        </w:tc>
        <w:tc>
          <w:tcPr>
            <w:tcW w:w="2652" w:type="pct"/>
            <w:shd w:val="clear" w:color="auto" w:fill="FFFFFF"/>
            <w:hideMark/>
          </w:tcPr>
          <w:p w14:paraId="6704E8F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о</w:t>
            </w:r>
          </w:p>
        </w:tc>
      </w:tr>
    </w:tbl>
    <w:p w14:paraId="2D78779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ояснення</w:t>
      </w:r>
    </w:p>
    <w:p w14:paraId="0191785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сі комбінації знаходяться в тому порядку, в якому вони пишуться: ab, ac, ad, bc, bd, cd. Тут комбінація 3 м - це реклама.</w:t>
      </w:r>
    </w:p>
    <w:p w14:paraId="38D6C73F" w14:textId="51E21FD8" w:rsidR="001D37DA" w:rsidRPr="006E3DCD" w:rsidRDefault="001D37DA" w:rsidP="00FA7370">
      <w:pPr>
        <w:pStyle w:val="Heading3"/>
        <w:rPr>
          <w:b/>
          <w:bCs/>
          <w:lang w:val="ru-RU"/>
        </w:rPr>
      </w:pPr>
      <w:bookmarkStart w:id="27" w:name="_Toc115643760"/>
      <w:r w:rsidRPr="006E3DCD">
        <w:rPr>
          <w:b/>
          <w:lang w:val="uk"/>
        </w:rPr>
        <w:t>Варіант 20</w:t>
      </w:r>
      <w:bookmarkEnd w:id="27"/>
    </w:p>
    <w:p w14:paraId="12AB1AB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Гру у волейбол виграє та команда, яка першою набере 25 очок з перевагою не менше двох очок. У разі рівного рахунку 24-24 гра триває до тих пір, поки не буде досягнута перевага в 2 очки (26-24; 27-25).</w:t>
      </w:r>
    </w:p>
    <w:p w14:paraId="492B96D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ві зіграні гри, які закінчилися з однаковим рахунком, будуть вважатися різними, якщо лінії, в яких виписаний порядок підрахунку очок командами, не будуть рівними.</w:t>
      </w:r>
    </w:p>
    <w:p w14:paraId="2847C70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Комітет змагань з волейболу зацікавився кількістю різних ігор, що завершилися з рахунком 25:23. Їх було 16123801841550.</w:t>
      </w:r>
    </w:p>
    <w:p w14:paraId="64ABEF9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значте, скільки існує різних партій, які закінчуються в заданому балі.</w:t>
      </w:r>
    </w:p>
    <w:p w14:paraId="3314A5E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3A2DE53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ий файл INPUT.TXT вказує підсумковий рахунок в партії (тобто такий, в якому перемогу в грі дає одна з команд). Також відомо, що жодна з команд не набрала більше 40 очок.</w:t>
      </w:r>
    </w:p>
    <w:p w14:paraId="0DBF355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7B6E139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перерахуйте кількість різних пакетів, які закінчуються цим обліковим записом.</w:t>
      </w:r>
    </w:p>
    <w:p w14:paraId="48F2382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3337"/>
        <w:gridCol w:w="5752"/>
      </w:tblGrid>
      <w:tr w:rsidR="00FB4126" w:rsidRPr="006E3DCD" w14:paraId="1DFEECCD" w14:textId="77777777" w:rsidTr="00FB4126">
        <w:trPr>
          <w:tblCellSpacing w:w="6" w:type="dxa"/>
        </w:trPr>
        <w:tc>
          <w:tcPr>
            <w:tcW w:w="104" w:type="pct"/>
            <w:shd w:val="clear" w:color="auto" w:fill="DDFFDD"/>
            <w:vAlign w:val="center"/>
            <w:hideMark/>
          </w:tcPr>
          <w:p w14:paraId="0F62431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1797" w:type="pct"/>
            <w:shd w:val="clear" w:color="auto" w:fill="DDFFDD"/>
            <w:vAlign w:val="center"/>
            <w:hideMark/>
          </w:tcPr>
          <w:p w14:paraId="47B3641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3087" w:type="pct"/>
            <w:shd w:val="clear" w:color="auto" w:fill="DDFFDD"/>
            <w:vAlign w:val="center"/>
            <w:hideMark/>
          </w:tcPr>
          <w:p w14:paraId="48130DA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67D0C64B" w14:textId="77777777" w:rsidTr="00FB4126">
        <w:trPr>
          <w:tblCellSpacing w:w="6" w:type="dxa"/>
        </w:trPr>
        <w:tc>
          <w:tcPr>
            <w:tcW w:w="104" w:type="pct"/>
            <w:shd w:val="clear" w:color="auto" w:fill="FFFFFF"/>
            <w:vAlign w:val="center"/>
            <w:hideMark/>
          </w:tcPr>
          <w:p w14:paraId="57CF2BF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1797" w:type="pct"/>
            <w:shd w:val="clear" w:color="auto" w:fill="FFFFFF"/>
            <w:hideMark/>
          </w:tcPr>
          <w:p w14:paraId="41D79FF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5:12</w:t>
            </w:r>
          </w:p>
        </w:tc>
        <w:tc>
          <w:tcPr>
            <w:tcW w:w="3087" w:type="pct"/>
            <w:shd w:val="clear" w:color="auto" w:fill="FFFFFF"/>
            <w:hideMark/>
          </w:tcPr>
          <w:p w14:paraId="0820A7C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251677700</w:t>
            </w:r>
          </w:p>
        </w:tc>
      </w:tr>
      <w:tr w:rsidR="00FB4126" w:rsidRPr="006E3DCD" w14:paraId="3510EB30" w14:textId="77777777" w:rsidTr="00FB4126">
        <w:trPr>
          <w:tblCellSpacing w:w="6" w:type="dxa"/>
        </w:trPr>
        <w:tc>
          <w:tcPr>
            <w:tcW w:w="104" w:type="pct"/>
            <w:shd w:val="clear" w:color="auto" w:fill="FFFFFF"/>
            <w:vAlign w:val="center"/>
            <w:hideMark/>
          </w:tcPr>
          <w:p w14:paraId="4F541F0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1797" w:type="pct"/>
            <w:shd w:val="clear" w:color="auto" w:fill="FFFFFF"/>
            <w:hideMark/>
          </w:tcPr>
          <w:p w14:paraId="693681E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0:25</w:t>
            </w:r>
          </w:p>
        </w:tc>
        <w:tc>
          <w:tcPr>
            <w:tcW w:w="3087" w:type="pct"/>
            <w:shd w:val="clear" w:color="auto" w:fill="FFFFFF"/>
            <w:hideMark/>
          </w:tcPr>
          <w:p w14:paraId="6B22E75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761039350070</w:t>
            </w:r>
          </w:p>
        </w:tc>
      </w:tr>
      <w:tr w:rsidR="00FB4126" w:rsidRPr="006E3DCD" w14:paraId="542EBA02" w14:textId="77777777" w:rsidTr="00FB4126">
        <w:trPr>
          <w:tblCellSpacing w:w="6" w:type="dxa"/>
        </w:trPr>
        <w:tc>
          <w:tcPr>
            <w:tcW w:w="104" w:type="pct"/>
            <w:shd w:val="clear" w:color="auto" w:fill="FFFFFF"/>
            <w:vAlign w:val="center"/>
            <w:hideMark/>
          </w:tcPr>
          <w:p w14:paraId="651B657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w:t>
            </w:r>
          </w:p>
        </w:tc>
        <w:tc>
          <w:tcPr>
            <w:tcW w:w="1797" w:type="pct"/>
            <w:shd w:val="clear" w:color="auto" w:fill="FFFFFF"/>
            <w:hideMark/>
          </w:tcPr>
          <w:p w14:paraId="6710FFB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5:23</w:t>
            </w:r>
          </w:p>
        </w:tc>
        <w:tc>
          <w:tcPr>
            <w:tcW w:w="3087" w:type="pct"/>
            <w:shd w:val="clear" w:color="auto" w:fill="FFFFFF"/>
            <w:hideMark/>
          </w:tcPr>
          <w:p w14:paraId="122FF09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6123801841550</w:t>
            </w:r>
          </w:p>
        </w:tc>
      </w:tr>
    </w:tbl>
    <w:p w14:paraId="22A6804C" w14:textId="34FA461C" w:rsidR="001D37DA" w:rsidRPr="006E3DCD" w:rsidRDefault="001D37DA" w:rsidP="00FA7370">
      <w:pPr>
        <w:pStyle w:val="Heading3"/>
        <w:rPr>
          <w:b/>
          <w:bCs/>
          <w:lang w:val="ru-RU"/>
        </w:rPr>
      </w:pPr>
      <w:bookmarkStart w:id="28" w:name="_Toc115643761"/>
      <w:r w:rsidRPr="006E3DCD">
        <w:rPr>
          <w:b/>
          <w:lang w:val="uk"/>
        </w:rPr>
        <w:t>Варіант 21</w:t>
      </w:r>
      <w:bookmarkEnd w:id="28"/>
    </w:p>
    <w:p w14:paraId="6F66F0D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естановка N елементів - це впорядкована множина з N різних чисел від 1 до N.</w:t>
      </w:r>
    </w:p>
    <w:p w14:paraId="5B32F92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Розміщення порядку K - це підмножина елементів деякої перестановки порядку N. Наприклад, (1, 3) - це розміщення порядку 2 для перестановки (1, 2, 3) порядку 3.</w:t>
      </w:r>
    </w:p>
    <w:p w14:paraId="4D8CD66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отрібно визначити його положення в лексикографічному порядку всіх можливих розміщень, утворених з усіх можливих перестановок порядку N із заданого місця.</w:t>
      </w:r>
    </w:p>
    <w:p w14:paraId="2F09548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априклад, лексикографічна послідовність всіх можливих розміщень для K=2 і N=3 виглядає наступним чином:</w:t>
      </w:r>
    </w:p>
    <w:p w14:paraId="13FD951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2), (1,3), (2,1), (2,3), (3,1), (3,2)</w:t>
      </w:r>
    </w:p>
    <w:p w14:paraId="024D747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Таким чином, зміщення (2,3) в даній послідовності нумерується 4.</w:t>
      </w:r>
    </w:p>
    <w:p w14:paraId="7079BC4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0939528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ший рядок вхідного файлу INPUT.TXT містить цифри N і K (1 ≤ K ≤ N ≤ 12). Другий рядок містить K чисел з діапазону від 1 до N - розміщення.</w:t>
      </w:r>
    </w:p>
    <w:p w14:paraId="771FE85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1E20857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виведіть сингулярний номер цього місця.</w:t>
      </w:r>
    </w:p>
    <w:p w14:paraId="60AD848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2AAADFBA" w14:textId="77777777" w:rsidTr="00FB4126">
        <w:trPr>
          <w:tblCellSpacing w:w="6" w:type="dxa"/>
        </w:trPr>
        <w:tc>
          <w:tcPr>
            <w:tcW w:w="104" w:type="pct"/>
            <w:shd w:val="clear" w:color="auto" w:fill="DDFFDD"/>
            <w:vAlign w:val="center"/>
            <w:hideMark/>
          </w:tcPr>
          <w:p w14:paraId="7BC29F8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747033B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0F7C328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77C60473" w14:textId="77777777" w:rsidTr="00FB4126">
        <w:trPr>
          <w:tblCellSpacing w:w="6" w:type="dxa"/>
        </w:trPr>
        <w:tc>
          <w:tcPr>
            <w:tcW w:w="104" w:type="pct"/>
            <w:shd w:val="clear" w:color="auto" w:fill="FFFFFF"/>
            <w:vAlign w:val="center"/>
            <w:hideMark/>
          </w:tcPr>
          <w:p w14:paraId="78559A0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0702752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 23 2</w:t>
            </w:r>
          </w:p>
        </w:tc>
        <w:tc>
          <w:tcPr>
            <w:tcW w:w="2652" w:type="pct"/>
            <w:shd w:val="clear" w:color="auto" w:fill="FFFFFF"/>
            <w:hideMark/>
          </w:tcPr>
          <w:p w14:paraId="0456249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6</w:t>
            </w:r>
          </w:p>
        </w:tc>
      </w:tr>
      <w:tr w:rsidR="00FB4126" w:rsidRPr="006E3DCD" w14:paraId="552EC11D" w14:textId="77777777" w:rsidTr="00FB4126">
        <w:trPr>
          <w:tblCellSpacing w:w="6" w:type="dxa"/>
        </w:trPr>
        <w:tc>
          <w:tcPr>
            <w:tcW w:w="104" w:type="pct"/>
            <w:shd w:val="clear" w:color="auto" w:fill="FFFFFF"/>
            <w:vAlign w:val="center"/>
            <w:hideMark/>
          </w:tcPr>
          <w:p w14:paraId="02A5A2F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2768D86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6 41 3 2 5</w:t>
            </w:r>
          </w:p>
        </w:tc>
        <w:tc>
          <w:tcPr>
            <w:tcW w:w="2652" w:type="pct"/>
            <w:shd w:val="clear" w:color="auto" w:fill="FFFFFF"/>
            <w:hideMark/>
          </w:tcPr>
          <w:p w14:paraId="7C43EED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4</w:t>
            </w:r>
          </w:p>
        </w:tc>
      </w:tr>
    </w:tbl>
    <w:p w14:paraId="6894B73A" w14:textId="781A6560" w:rsidR="001D37DA" w:rsidRPr="006E3DCD" w:rsidRDefault="001D37DA" w:rsidP="00FA7370">
      <w:pPr>
        <w:pStyle w:val="Heading3"/>
        <w:rPr>
          <w:b/>
          <w:bCs/>
          <w:lang w:val="ru-RU"/>
        </w:rPr>
      </w:pPr>
      <w:bookmarkStart w:id="29" w:name="_Toc115643762"/>
      <w:r w:rsidRPr="006E3DCD">
        <w:rPr>
          <w:b/>
          <w:lang w:val="uk"/>
        </w:rPr>
        <w:t>Варіант 22</w:t>
      </w:r>
      <w:bookmarkEnd w:id="29"/>
    </w:p>
    <w:p w14:paraId="22C6D19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аня вирішив зайнятися музикою. А ось який музичний інструмент вибрати для вивчення, він поки не визначився. Його друг Женя, будучи трохи старшим і досвідченішим, вже добре освоїв гітару. Він хоче показати Вані можливості гри на гітарі.</w:t>
      </w:r>
    </w:p>
    <w:p w14:paraId="4063899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Гітара має шість струн, кожну з них можна затиснути пальцем на певному ладі або залишити відкритою (не натискати ні на який лад), це змінює ноту, яка звучить при коливанні струни.</w:t>
      </w:r>
    </w:p>
    <w:p w14:paraId="45A12EE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Щоб продемонструвати можливості інструменту, Женя веде таку розмову з Ванею. Ваня називає певний акорд, а Женя розповідає йому, скільки способів можна взяти цей акорд на гітарі, тобто вибрати на кожній струні лад і затиснути його (або залишити відкритим), щоб цей акорд звучав. Євгенія любить гучний звук, тому повинні звучати всі струни.</w:t>
      </w:r>
    </w:p>
    <w:p w14:paraId="53905836" w14:textId="77777777" w:rsidR="00FB4126" w:rsidRPr="00C80C64" w:rsidRDefault="00FB4126" w:rsidP="007B5595">
      <w:pPr>
        <w:rPr>
          <w:rFonts w:ascii="Times New Roman" w:hAnsi="Times New Roman" w:cs="Times New Roman"/>
          <w:sz w:val="24"/>
          <w:szCs w:val="24"/>
          <w:lang w:val="uk"/>
        </w:rPr>
      </w:pPr>
      <w:r w:rsidRPr="006E3DCD">
        <w:rPr>
          <w:sz w:val="24"/>
          <w:szCs w:val="24"/>
          <w:lang w:val="uk"/>
        </w:rPr>
        <w:t>Звичайно, в музиці є сім нот, але крім них є ще й напівтони. Тому для зручності будемо вважати, що купюр всього 12. Їх позначення такі: A, Bb, B, C, C#, D, D#, E, F, F#, G, G#.</w:t>
      </w:r>
    </w:p>
    <w:p w14:paraId="6394EDB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Крім того, C# можна позначити як Db, Bb як A#, D# як Eb, F# як Gb і G# як Ab. Позначення приміток дається в тому порядку, в якому вони слідують, тобто за А слід Bb, за ним слідує B , . . . , G# знову слід A. Відстань між будь-якими двома сусідніми нотами становить один півтон.</w:t>
      </w:r>
    </w:p>
    <w:p w14:paraId="6370D7C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Гітара має шість струн, вони пронумеровані від 1 до 6. Кожна струна видає певну ноту при її звучанні і ніяк не притискається. Набір нот, відповідних відкритим струнам, називається гітарним тюнінгом. Якщо відкритий рядок, що випускає номер ноти i, затиснутий на j-tom fret (лади нумеруються від одиниці), то цей рядок буде видавати ноту i + j, тобто з ноти i необхідно перейти до j нот в циклі. Наприклад, якщо відкритий рядок видає ноту D, то утримуючи її на третьому ладі, отримуємо ноту F, а на восьмій - ноту Bb.</w:t>
      </w:r>
    </w:p>
    <w:p w14:paraId="7B13CE8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а гітарі Вані є N ладів, тому 1 ≤ j ≤ N. Існує велика кількість акордів, але вони побудовані за загальною схемою. Спочатку вибирається так званий акордний тонік - нота, з якої він буде будуватися. Потім щодо нього виписуються інші ноти акорду.</w:t>
      </w:r>
    </w:p>
    <w:p w14:paraId="41E60E7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Запис акорду складається з двох частин. Перша частина - це завжди позначення тоніка акорда. У другій частині описується саме звучання акорду. Обмежимося кількома особливими випадками.</w:t>
      </w:r>
    </w:p>
    <w:p w14:paraId="31C4EE5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Мажорний акорд</w:t>
      </w:r>
    </w:p>
    <w:p w14:paraId="6AF7C7D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о тоніку додаються ноти, розділені 4 і 7 півтонами. Друга частина запису цього акорду порожня.Приклад: Eb, складається з нот Eb, G, Bb.</w:t>
      </w:r>
    </w:p>
    <w:p w14:paraId="3EBB175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Мінорний акорд</w:t>
      </w:r>
    </w:p>
    <w:p w14:paraId="2A7C3FE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До тоніку додаються ноти, розділені 3 і 7 півтонами.Друга частина запису цього акорду складається з невеликої англійської літери m.Приклад: Am, складається з нот A, C, E.</w:t>
      </w:r>
    </w:p>
    <w:p w14:paraId="7BAC30B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еликі перегородки</w:t>
      </w:r>
    </w:p>
    <w:p w14:paraId="17D5FEB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ін утворюється з мажорного акорду шляхом додавання ноти на відстані 10 півтонів від тоніка.Друга частина складається з числа 7.Приклад: Е7, складається з нот Е, В, Г#, Д.</w:t>
      </w:r>
    </w:p>
    <w:p w14:paraId="0798FC9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Мала перегородка</w:t>
      </w:r>
    </w:p>
    <w:p w14:paraId="131FAF8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ін утворюється з мінорного акорду шляхом додавання ноти на відстані 10 півтонів від тоніки.Друга частина складається з букви m і числа 7.Приклад: Gm7, складається з нот G, D, Bb, F.</w:t>
      </w:r>
    </w:p>
    <w:p w14:paraId="419CE8F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апишіть програму, яка допоможе Джин відповісти на питання Вані. Зауважимо, що акорд вважається взятим на гітару, якщо не опущена нота акорду і не взята нота, що не належить акорду. На відміну від справжньої гри на гітарі, відстань між ладами, на яких затиснута хоча б одна струна, може бути будь-яким.</w:t>
      </w:r>
    </w:p>
    <w:p w14:paraId="3BA2244C"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565745E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ерший рядок вхідного файлу INPUT.TXT містить N , кількість ладів гітари (0 ≤ N ≤ 9). У другому рядку записується гітарний тюнінг - шість нот, відповідних шести струнам гітари. Нотатки позначаються як у тексті завдання та відокремлюються одна від одної пробілами. Важливий випадок з листами. У третьому рядку записується акорд, який необхідно взяти на гітару.</w:t>
      </w:r>
    </w:p>
    <w:p w14:paraId="6D21CE5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44F6B40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TXT, перерахуйте кількість способів взяти заданий акорд на заданій гітарі.</w:t>
      </w:r>
    </w:p>
    <w:p w14:paraId="47646BB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846"/>
        <w:gridCol w:w="4243"/>
      </w:tblGrid>
      <w:tr w:rsidR="00FB4126" w:rsidRPr="006E3DCD" w14:paraId="64F209EB" w14:textId="77777777" w:rsidTr="00FB4126">
        <w:trPr>
          <w:tblCellSpacing w:w="6" w:type="dxa"/>
        </w:trPr>
        <w:tc>
          <w:tcPr>
            <w:tcW w:w="104" w:type="pct"/>
            <w:shd w:val="clear" w:color="auto" w:fill="DDFFDD"/>
            <w:vAlign w:val="center"/>
            <w:hideMark/>
          </w:tcPr>
          <w:p w14:paraId="728463A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605" w:type="pct"/>
            <w:shd w:val="clear" w:color="auto" w:fill="DDFFDD"/>
            <w:vAlign w:val="center"/>
            <w:hideMark/>
          </w:tcPr>
          <w:p w14:paraId="5BEEFAC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279" w:type="pct"/>
            <w:shd w:val="clear" w:color="auto" w:fill="DDFFDD"/>
            <w:vAlign w:val="center"/>
            <w:hideMark/>
          </w:tcPr>
          <w:p w14:paraId="7A1724F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777DAFD0" w14:textId="77777777" w:rsidTr="00FB4126">
        <w:trPr>
          <w:tblCellSpacing w:w="6" w:type="dxa"/>
        </w:trPr>
        <w:tc>
          <w:tcPr>
            <w:tcW w:w="104" w:type="pct"/>
            <w:shd w:val="clear" w:color="auto" w:fill="FFFFFF"/>
            <w:vAlign w:val="center"/>
            <w:hideMark/>
          </w:tcPr>
          <w:p w14:paraId="347375A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605" w:type="pct"/>
            <w:shd w:val="clear" w:color="auto" w:fill="FFFFFF"/>
            <w:hideMark/>
          </w:tcPr>
          <w:p w14:paraId="4C7670F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Е Б Г Д А ЕК</w:t>
            </w:r>
          </w:p>
        </w:tc>
        <w:tc>
          <w:tcPr>
            <w:tcW w:w="2279" w:type="pct"/>
            <w:shd w:val="clear" w:color="auto" w:fill="FFFFFF"/>
            <w:hideMark/>
          </w:tcPr>
          <w:p w14:paraId="76D8D55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4</w:t>
            </w:r>
          </w:p>
        </w:tc>
      </w:tr>
      <w:tr w:rsidR="00FB4126" w:rsidRPr="006E3DCD" w14:paraId="13FF076F" w14:textId="77777777" w:rsidTr="00FB4126">
        <w:trPr>
          <w:tblCellSpacing w:w="6" w:type="dxa"/>
        </w:trPr>
        <w:tc>
          <w:tcPr>
            <w:tcW w:w="104" w:type="pct"/>
            <w:shd w:val="clear" w:color="auto" w:fill="FFFFFF"/>
            <w:vAlign w:val="center"/>
            <w:hideMark/>
          </w:tcPr>
          <w:p w14:paraId="2BCEC1C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605" w:type="pct"/>
            <w:shd w:val="clear" w:color="auto" w:fill="FFFFFF"/>
            <w:hideMark/>
          </w:tcPr>
          <w:p w14:paraId="35EC31C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0А С Е А С ЕАм</w:t>
            </w:r>
          </w:p>
        </w:tc>
        <w:tc>
          <w:tcPr>
            <w:tcW w:w="2279" w:type="pct"/>
            <w:shd w:val="clear" w:color="auto" w:fill="FFFFFF"/>
            <w:hideMark/>
          </w:tcPr>
          <w:p w14:paraId="413E744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r>
    </w:tbl>
    <w:p w14:paraId="39CCDFA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ояснення прикладів</w:t>
      </w:r>
    </w:p>
    <w:p w14:paraId="03ADCC1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Якщо позначимо варіант взяття акорду з шістьма цифрами - ладами, на яких затискаються струни з першого по шостий, розглядаючи відкриту струну, затиснуту на нульовому ладі, то в першому прикладі чотири способи такі:</w:t>
      </w:r>
    </w:p>
    <w:p w14:paraId="3D7B327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0; 1; 0; 2; 3; 0) (3; 1; 0; 2; 3; 0) (0; 1; 0; 2; 3; 3) (3; 1; 0; 2; 3; 3)</w:t>
      </w:r>
    </w:p>
    <w:p w14:paraId="3A4C149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другому прикладі можна грати тільки на відкритих струнах, але гітара налаштована точно на необхідний акорд.</w:t>
      </w:r>
    </w:p>
    <w:p w14:paraId="2C46212F" w14:textId="03B5C784" w:rsidR="001D37DA" w:rsidRPr="006E3DCD" w:rsidRDefault="001D37DA" w:rsidP="00FA7370">
      <w:pPr>
        <w:pStyle w:val="Heading3"/>
        <w:rPr>
          <w:b/>
          <w:bCs/>
          <w:lang w:val="ru-RU"/>
        </w:rPr>
      </w:pPr>
      <w:bookmarkStart w:id="30" w:name="_Toc115643763"/>
      <w:r w:rsidRPr="006E3DCD">
        <w:rPr>
          <w:b/>
          <w:lang w:val="uk"/>
        </w:rPr>
        <w:t>Варіант 23</w:t>
      </w:r>
      <w:bookmarkEnd w:id="30"/>
    </w:p>
    <w:p w14:paraId="1D84756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 результаті чергового геніального поєднання Остап Бендер і його супутники - К діти лейтенанта Шмідта виявилися Х рублями п'ятирублевими банкнотами. І ось, як завжди, справа дійшла до поділу ...</w:t>
      </w:r>
    </w:p>
    <w:p w14:paraId="7D98C8D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lastRenderedPageBreak/>
        <w:t>Шура Балаганов запропонував «по справедливості», тобто всім в рівній мірі. Паніковський вирішив віддати собі половину, а решту «по заслугах». Кожен з дітей лейтенанта К пропонував щось цікаве. Однак у Великого комбінатора була своя думка з цього приводу...</w:t>
      </w:r>
    </w:p>
    <w:p w14:paraId="695D7A1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аше завдання - знайти ряд способів розділити наявні гроші між усіма учасниками цих славних подій: К дітьми лейтенанта Шмідта і Остапа Бендера.</w:t>
      </w:r>
    </w:p>
    <w:p w14:paraId="422238D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35EBAAE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ий файл INPUT.TXT містить цілі числа X (0 ≤ X ≤ 500) і K (0 ≤ K ≤ 100). Природно, число Х ділиться на 5. А при розподілі не допускається розривання п'ятирублевих банкнот.</w:t>
      </w:r>
    </w:p>
    <w:p w14:paraId="2D086A7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36E9051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У вихідному файлі OUTPUT.TXT виведіть одне ціле число, кількість способів ділення.</w:t>
      </w:r>
    </w:p>
    <w:p w14:paraId="2474FD2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5D083096" w14:textId="77777777" w:rsidTr="00FB4126">
        <w:trPr>
          <w:tblCellSpacing w:w="6" w:type="dxa"/>
        </w:trPr>
        <w:tc>
          <w:tcPr>
            <w:tcW w:w="104" w:type="pct"/>
            <w:shd w:val="clear" w:color="auto" w:fill="DDFFDD"/>
            <w:vAlign w:val="center"/>
            <w:hideMark/>
          </w:tcPr>
          <w:p w14:paraId="371F903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50EB59ED"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FE5C6C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28B26F9A" w14:textId="77777777" w:rsidTr="00FB4126">
        <w:trPr>
          <w:tblCellSpacing w:w="6" w:type="dxa"/>
        </w:trPr>
        <w:tc>
          <w:tcPr>
            <w:tcW w:w="104" w:type="pct"/>
            <w:shd w:val="clear" w:color="auto" w:fill="FFFFFF"/>
            <w:vAlign w:val="center"/>
            <w:hideMark/>
          </w:tcPr>
          <w:p w14:paraId="1E3CD86A"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F471FE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5 2</w:t>
            </w:r>
          </w:p>
        </w:tc>
        <w:tc>
          <w:tcPr>
            <w:tcW w:w="2652" w:type="pct"/>
            <w:shd w:val="clear" w:color="auto" w:fill="FFFFFF"/>
            <w:hideMark/>
          </w:tcPr>
          <w:p w14:paraId="069F4F5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0</w:t>
            </w:r>
          </w:p>
        </w:tc>
      </w:tr>
    </w:tbl>
    <w:p w14:paraId="1973DE3F" w14:textId="5473BD6C" w:rsidR="001D37DA" w:rsidRPr="006E3DCD" w:rsidRDefault="001D37DA" w:rsidP="00FA7370">
      <w:pPr>
        <w:pStyle w:val="Heading3"/>
        <w:rPr>
          <w:b/>
          <w:bCs/>
          <w:lang w:val="ru-RU"/>
        </w:rPr>
      </w:pPr>
      <w:bookmarkStart w:id="31" w:name="_Toc115643764"/>
      <w:r w:rsidRPr="006E3DCD">
        <w:rPr>
          <w:b/>
          <w:lang w:val="uk"/>
        </w:rPr>
        <w:t>Варіант 24</w:t>
      </w:r>
      <w:bookmarkEnd w:id="31"/>
    </w:p>
    <w:p w14:paraId="7E84BBE4"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азвемо число гладким, якщо його цифри, починаючи з найвищої цифри, утворюють не зменшувану послідовність. Давайте впорядкуємо всі такі числа в порядку зростання і присвоїмо кожному число.</w:t>
      </w:r>
    </w:p>
    <w:p w14:paraId="45290679"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отрібно вивести N-е гладке число на число N.</w:t>
      </w:r>
    </w:p>
    <w:p w14:paraId="51EA387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воду</w:t>
      </w:r>
    </w:p>
    <w:p w14:paraId="2185AF6F"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ий файл INPUT.TXT містить цифру N (1 ≤ N ≤ 2147483647).</w:t>
      </w:r>
    </w:p>
    <w:p w14:paraId="20A80C9E"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w:t>
      </w:r>
    </w:p>
    <w:p w14:paraId="69F8D45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ний файл OUTPUT.TXT повинен містити потрібне N-е гладке число.</w:t>
      </w:r>
    </w:p>
    <w:p w14:paraId="09F66692"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FB4126" w:rsidRPr="006E3DCD" w14:paraId="689F1E18" w14:textId="77777777" w:rsidTr="00FB4126">
        <w:trPr>
          <w:tblCellSpacing w:w="6" w:type="dxa"/>
        </w:trPr>
        <w:tc>
          <w:tcPr>
            <w:tcW w:w="104" w:type="pct"/>
            <w:shd w:val="clear" w:color="auto" w:fill="DDFFDD"/>
            <w:vAlign w:val="center"/>
            <w:hideMark/>
          </w:tcPr>
          <w:p w14:paraId="4CC9B08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7085FB7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5F0BF411"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ВИХІД.TXT</w:t>
            </w:r>
          </w:p>
        </w:tc>
      </w:tr>
      <w:tr w:rsidR="00FB4126" w:rsidRPr="006E3DCD" w14:paraId="1A148EDB" w14:textId="77777777" w:rsidTr="00FB4126">
        <w:trPr>
          <w:tblCellSpacing w:w="6" w:type="dxa"/>
        </w:trPr>
        <w:tc>
          <w:tcPr>
            <w:tcW w:w="104" w:type="pct"/>
            <w:shd w:val="clear" w:color="auto" w:fill="FFFFFF"/>
            <w:vAlign w:val="center"/>
            <w:hideMark/>
          </w:tcPr>
          <w:p w14:paraId="3B526A77"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63CB38B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c>
          <w:tcPr>
            <w:tcW w:w="2652" w:type="pct"/>
            <w:shd w:val="clear" w:color="auto" w:fill="FFFFFF"/>
            <w:hideMark/>
          </w:tcPr>
          <w:p w14:paraId="064B8406"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w:t>
            </w:r>
          </w:p>
        </w:tc>
      </w:tr>
      <w:tr w:rsidR="00FB4126" w:rsidRPr="006E3DCD" w14:paraId="632802C2" w14:textId="77777777" w:rsidTr="00FB4126">
        <w:trPr>
          <w:tblCellSpacing w:w="6" w:type="dxa"/>
        </w:trPr>
        <w:tc>
          <w:tcPr>
            <w:tcW w:w="104" w:type="pct"/>
            <w:shd w:val="clear" w:color="auto" w:fill="FFFFFF"/>
            <w:vAlign w:val="center"/>
            <w:hideMark/>
          </w:tcPr>
          <w:p w14:paraId="21B935A3"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594B6C08"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1</w:t>
            </w:r>
          </w:p>
        </w:tc>
        <w:tc>
          <w:tcPr>
            <w:tcW w:w="2652" w:type="pct"/>
            <w:shd w:val="clear" w:color="auto" w:fill="FFFFFF"/>
            <w:hideMark/>
          </w:tcPr>
          <w:p w14:paraId="3D7C432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2</w:t>
            </w:r>
          </w:p>
        </w:tc>
      </w:tr>
      <w:tr w:rsidR="00FB4126" w:rsidRPr="006E3DCD" w14:paraId="49B3F7D8" w14:textId="77777777" w:rsidTr="00FB4126">
        <w:trPr>
          <w:tblCellSpacing w:w="6" w:type="dxa"/>
        </w:trPr>
        <w:tc>
          <w:tcPr>
            <w:tcW w:w="104" w:type="pct"/>
            <w:shd w:val="clear" w:color="auto" w:fill="FFFFFF"/>
            <w:vAlign w:val="center"/>
            <w:hideMark/>
          </w:tcPr>
          <w:p w14:paraId="10FEA80B"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14816020"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239</w:t>
            </w:r>
          </w:p>
        </w:tc>
        <w:tc>
          <w:tcPr>
            <w:tcW w:w="2652" w:type="pct"/>
            <w:shd w:val="clear" w:color="auto" w:fill="FFFFFF"/>
            <w:hideMark/>
          </w:tcPr>
          <w:p w14:paraId="425172F5" w14:textId="77777777" w:rsidR="00FB4126" w:rsidRPr="006E3DCD" w:rsidRDefault="00FB4126" w:rsidP="007B5595">
            <w:pPr>
              <w:rPr>
                <w:rFonts w:ascii="Times New Roman" w:hAnsi="Times New Roman" w:cs="Times New Roman"/>
                <w:sz w:val="24"/>
                <w:szCs w:val="24"/>
                <w:lang w:val="ru-RU"/>
              </w:rPr>
            </w:pPr>
            <w:r w:rsidRPr="006E3DCD">
              <w:rPr>
                <w:sz w:val="24"/>
                <w:szCs w:val="24"/>
                <w:lang w:val="uk"/>
              </w:rPr>
              <w:t>1135</w:t>
            </w:r>
          </w:p>
        </w:tc>
      </w:tr>
    </w:tbl>
    <w:p w14:paraId="0D21C605" w14:textId="413AA566" w:rsidR="001D37DA" w:rsidRPr="006E3DCD" w:rsidRDefault="001D37DA" w:rsidP="00FA7370">
      <w:pPr>
        <w:pStyle w:val="Heading3"/>
        <w:rPr>
          <w:b/>
          <w:bCs/>
          <w:lang w:val="ru-RU"/>
        </w:rPr>
      </w:pPr>
      <w:bookmarkStart w:id="32" w:name="_Toc115643765"/>
      <w:r w:rsidRPr="006E3DCD">
        <w:rPr>
          <w:b/>
          <w:lang w:val="uk"/>
        </w:rPr>
        <w:lastRenderedPageBreak/>
        <w:t>Варіант 25</w:t>
      </w:r>
      <w:bookmarkEnd w:id="32"/>
    </w:p>
    <w:p w14:paraId="6919F59A"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3 дерево - це елегантна структура даних, винайдена Джоном Хопкрофтом. Він призначений для використання з тією ж метою, що і бінарне дерево пошуку. 2-3 дерево - це дерево з коренем, яке має такі властивості:</w:t>
      </w:r>
    </w:p>
    <w:p w14:paraId="23EFF18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корінь і кожна внутрішня вершина має або 2, або 3 дітей;</w:t>
      </w:r>
    </w:p>
    <w:p w14:paraId="4712C1E8"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глибина всіх листя однакова.</w:t>
      </w:r>
    </w:p>
    <w:p w14:paraId="35A5BBA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Єдиний виняток - коли дерево містить рівно одну вершину. При цьому корінь дерева є одночасно і листом і тому не має діток. Основна суть цих властивостей полягає в тому, що дерево з L листям має висоту O(log L).</w:t>
      </w:r>
    </w:p>
    <w:p w14:paraId="321C8508"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Якщо говорити в загальному, то може бути кілька 2-3 дерев з L листям. Наприклад, на наступній ілюстрації показано два можливих дерева з 6 листами.</w:t>
      </w:r>
    </w:p>
    <w:p w14:paraId="0B284074" w14:textId="0CE22B46" w:rsidR="00431BE7" w:rsidRPr="006E3DCD" w:rsidRDefault="00431BE7" w:rsidP="007B5595">
      <w:pPr>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30D150EA" wp14:editId="33C44D9C">
            <wp:extent cx="5021580" cy="12115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21580" cy="1211580"/>
                    </a:xfrm>
                    <a:prstGeom prst="rect">
                      <a:avLst/>
                    </a:prstGeom>
                    <a:noFill/>
                    <a:ln>
                      <a:noFill/>
                    </a:ln>
                  </pic:spPr>
                </pic:pic>
              </a:graphicData>
            </a:graphic>
          </wp:inline>
        </w:drawing>
      </w:r>
    </w:p>
    <w:p w14:paraId="223D4CA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Для заданого числа L знайдіть кількість різних 2-3 дерев з L листям. Оскільки відповідь може бути досить великим, виведіть його за модулем R.</w:t>
      </w:r>
    </w:p>
    <w:p w14:paraId="24B16F9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воду</w:t>
      </w:r>
    </w:p>
    <w:p w14:paraId="4612C90D"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ий файл INPUT.TXT містить два цілих числа: L і R (1 ≤ L ≤ 5 000, 1 ≤ R ≤ 109).</w:t>
      </w:r>
    </w:p>
    <w:p w14:paraId="59B7BF5A"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w:t>
      </w:r>
    </w:p>
    <w:p w14:paraId="7934D268"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У вихідному файлі.TXT виводять одне число - кількість різних 2-3 дерев, які мають рівно L листя, взяті за модулем R.</w:t>
      </w:r>
    </w:p>
    <w:p w14:paraId="7A78E38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5037"/>
        <w:gridCol w:w="4052"/>
      </w:tblGrid>
      <w:tr w:rsidR="00431BE7" w:rsidRPr="006E3DCD" w14:paraId="09082413" w14:textId="77777777" w:rsidTr="00431BE7">
        <w:trPr>
          <w:tblCellSpacing w:w="6" w:type="dxa"/>
        </w:trPr>
        <w:tc>
          <w:tcPr>
            <w:tcW w:w="104" w:type="pct"/>
            <w:shd w:val="clear" w:color="auto" w:fill="DDFFDD"/>
            <w:vAlign w:val="center"/>
            <w:hideMark/>
          </w:tcPr>
          <w:p w14:paraId="0ABCB24B"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Ні</w:t>
            </w:r>
          </w:p>
        </w:tc>
        <w:tc>
          <w:tcPr>
            <w:tcW w:w="2708" w:type="pct"/>
            <w:shd w:val="clear" w:color="auto" w:fill="DDFFDD"/>
            <w:vAlign w:val="center"/>
            <w:hideMark/>
          </w:tcPr>
          <w:p w14:paraId="0410A66A"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І ДАНІ.TXT</w:t>
            </w:r>
          </w:p>
        </w:tc>
        <w:tc>
          <w:tcPr>
            <w:tcW w:w="2177" w:type="pct"/>
            <w:shd w:val="clear" w:color="auto" w:fill="DDFFDD"/>
            <w:vAlign w:val="center"/>
            <w:hideMark/>
          </w:tcPr>
          <w:p w14:paraId="0DCCE8B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TXT</w:t>
            </w:r>
          </w:p>
        </w:tc>
      </w:tr>
      <w:tr w:rsidR="00431BE7" w:rsidRPr="006E3DCD" w14:paraId="5DEA8C68" w14:textId="77777777" w:rsidTr="00431BE7">
        <w:trPr>
          <w:tblCellSpacing w:w="6" w:type="dxa"/>
        </w:trPr>
        <w:tc>
          <w:tcPr>
            <w:tcW w:w="104" w:type="pct"/>
            <w:shd w:val="clear" w:color="auto" w:fill="FFFFFF"/>
            <w:vAlign w:val="center"/>
            <w:hideMark/>
          </w:tcPr>
          <w:p w14:paraId="185CA8D9"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2708" w:type="pct"/>
            <w:shd w:val="clear" w:color="auto" w:fill="FFFFFF"/>
            <w:hideMark/>
          </w:tcPr>
          <w:p w14:paraId="35C64C4C"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6 1000000000</w:t>
            </w:r>
          </w:p>
        </w:tc>
        <w:tc>
          <w:tcPr>
            <w:tcW w:w="2177" w:type="pct"/>
            <w:shd w:val="clear" w:color="auto" w:fill="FFFFFF"/>
            <w:hideMark/>
          </w:tcPr>
          <w:p w14:paraId="1369D3A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r>
      <w:tr w:rsidR="00431BE7" w:rsidRPr="006E3DCD" w14:paraId="4A7298AC" w14:textId="77777777" w:rsidTr="00431BE7">
        <w:trPr>
          <w:tblCellSpacing w:w="6" w:type="dxa"/>
        </w:trPr>
        <w:tc>
          <w:tcPr>
            <w:tcW w:w="104" w:type="pct"/>
            <w:shd w:val="clear" w:color="auto" w:fill="FFFFFF"/>
            <w:vAlign w:val="center"/>
            <w:hideMark/>
          </w:tcPr>
          <w:p w14:paraId="0A19559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c>
          <w:tcPr>
            <w:tcW w:w="2708" w:type="pct"/>
            <w:shd w:val="clear" w:color="auto" w:fill="FFFFFF"/>
            <w:hideMark/>
          </w:tcPr>
          <w:p w14:paraId="08F5333D"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7 1000000000</w:t>
            </w:r>
          </w:p>
        </w:tc>
        <w:tc>
          <w:tcPr>
            <w:tcW w:w="2177" w:type="pct"/>
            <w:shd w:val="clear" w:color="auto" w:fill="FFFFFF"/>
            <w:hideMark/>
          </w:tcPr>
          <w:p w14:paraId="41BB532C"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3</w:t>
            </w:r>
          </w:p>
        </w:tc>
      </w:tr>
    </w:tbl>
    <w:p w14:paraId="63B66AF5" w14:textId="4D49B986" w:rsidR="001D37DA" w:rsidRPr="006E3DCD" w:rsidRDefault="001D37DA" w:rsidP="00FA7370">
      <w:pPr>
        <w:pStyle w:val="Heading3"/>
        <w:rPr>
          <w:b/>
          <w:bCs/>
          <w:lang w:val="ru-RU"/>
        </w:rPr>
      </w:pPr>
      <w:bookmarkStart w:id="33" w:name="_Toc115643766"/>
      <w:r w:rsidRPr="006E3DCD">
        <w:rPr>
          <w:b/>
          <w:lang w:val="uk"/>
        </w:rPr>
        <w:t>Варіант 26</w:t>
      </w:r>
      <w:bookmarkEnd w:id="33"/>
    </w:p>
    <w:p w14:paraId="2BF140D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 xml:space="preserve">Василь Афанасьєв в якості курсової роботи отримав завдання - побудувати комп'ютер, який би працював не з цифрами, а з рядками. Вася вперше закріпив якусь абетку. Давайте позначимо К кількість букв в цьому алфавіті. Далі Вася записав набір різних струн, </w:t>
      </w:r>
      <w:r w:rsidRPr="006E3DCD">
        <w:rPr>
          <w:sz w:val="24"/>
          <w:szCs w:val="24"/>
          <w:lang w:val="uk"/>
        </w:rPr>
        <w:lastRenderedPageBreak/>
        <w:t>довжиною не більше N кожної, які назвав базовими. Комп'ютер може працювати тільки з рядками, які отримані шляхом об'єднання (т. Е. Атрибуції) деяких рядків з цього набору один одному (один і той же рядок може використовуватися кілька разів при приписуванні). Однак виявилося, що початковий базовий набір був надмірним! Це означає, що в ньому була рядок, при видаленні з набору набір не змінює безліч рядків, з якими може працювати комп'ютер.</w:t>
      </w:r>
    </w:p>
    <w:p w14:paraId="6150517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асю цікавило питання про те, скільки рядків може бути в невимірної множині, і скільки таких максимальних множин існує.</w:t>
      </w:r>
    </w:p>
    <w:p w14:paraId="61521D4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Так як його комп'ютер ще не готовий, він попросив вас порахувати це число.</w:t>
      </w:r>
    </w:p>
    <w:p w14:paraId="2639AE2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воду</w:t>
      </w:r>
    </w:p>
    <w:p w14:paraId="0DDA7F43"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ий файл INPUT.TXT містить два цілих числа по 1 ≤ N ≤ 1 000 і 1 ≤ K ≤ 100 – відповідно, максимальна довжина рядка і кількість символів в алфавіті.</w:t>
      </w:r>
    </w:p>
    <w:p w14:paraId="1250DB33"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w:t>
      </w:r>
    </w:p>
    <w:p w14:paraId="42F5ED4C"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У першому рядку вихідного файлу.TXT відображають кількість рядків в максимальному наборі. Другий - кількість таких наборів.</w:t>
      </w:r>
    </w:p>
    <w:p w14:paraId="6F9D582B"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431BE7" w:rsidRPr="006E3DCD" w14:paraId="642A01F7" w14:textId="77777777" w:rsidTr="00431BE7">
        <w:trPr>
          <w:tblCellSpacing w:w="6" w:type="dxa"/>
        </w:trPr>
        <w:tc>
          <w:tcPr>
            <w:tcW w:w="104" w:type="pct"/>
            <w:shd w:val="clear" w:color="auto" w:fill="DDFFDD"/>
            <w:vAlign w:val="center"/>
            <w:hideMark/>
          </w:tcPr>
          <w:p w14:paraId="024C687B"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4850D7BA"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070D86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TXT</w:t>
            </w:r>
          </w:p>
        </w:tc>
      </w:tr>
      <w:tr w:rsidR="00431BE7" w:rsidRPr="006E3DCD" w14:paraId="7A39D688" w14:textId="77777777" w:rsidTr="00431BE7">
        <w:trPr>
          <w:tblCellSpacing w:w="6" w:type="dxa"/>
        </w:trPr>
        <w:tc>
          <w:tcPr>
            <w:tcW w:w="104" w:type="pct"/>
            <w:shd w:val="clear" w:color="auto" w:fill="FFFFFF"/>
            <w:vAlign w:val="center"/>
            <w:hideMark/>
          </w:tcPr>
          <w:p w14:paraId="3A9A3CD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4A1C00D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 1</w:t>
            </w:r>
          </w:p>
        </w:tc>
        <w:tc>
          <w:tcPr>
            <w:tcW w:w="2652" w:type="pct"/>
            <w:shd w:val="clear" w:color="auto" w:fill="FFFFFF"/>
            <w:hideMark/>
          </w:tcPr>
          <w:p w14:paraId="2F58BC3A"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1</w:t>
            </w:r>
          </w:p>
        </w:tc>
      </w:tr>
      <w:tr w:rsidR="00431BE7" w:rsidRPr="006E3DCD" w14:paraId="25C6B6F8" w14:textId="77777777" w:rsidTr="00431BE7">
        <w:trPr>
          <w:tblCellSpacing w:w="6" w:type="dxa"/>
        </w:trPr>
        <w:tc>
          <w:tcPr>
            <w:tcW w:w="104" w:type="pct"/>
            <w:shd w:val="clear" w:color="auto" w:fill="FFFFFF"/>
            <w:vAlign w:val="center"/>
            <w:hideMark/>
          </w:tcPr>
          <w:p w14:paraId="17E81AF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3E5F3D70"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3 2</w:t>
            </w:r>
          </w:p>
        </w:tc>
        <w:tc>
          <w:tcPr>
            <w:tcW w:w="2652" w:type="pct"/>
            <w:shd w:val="clear" w:color="auto" w:fill="FFFFFF"/>
            <w:hideMark/>
          </w:tcPr>
          <w:p w14:paraId="66C4C50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21</w:t>
            </w:r>
          </w:p>
        </w:tc>
      </w:tr>
    </w:tbl>
    <w:p w14:paraId="68321B3C" w14:textId="06B51257" w:rsidR="001D37DA" w:rsidRPr="006E3DCD" w:rsidRDefault="001D37DA" w:rsidP="005A78D1">
      <w:pPr>
        <w:pStyle w:val="Heading3"/>
        <w:rPr>
          <w:b/>
          <w:bCs/>
          <w:lang w:val="ru-RU"/>
        </w:rPr>
      </w:pPr>
      <w:bookmarkStart w:id="34" w:name="_Toc115643767"/>
      <w:r w:rsidRPr="006E3DCD">
        <w:rPr>
          <w:b/>
          <w:lang w:val="uk"/>
        </w:rPr>
        <w:t>Варіант 27</w:t>
      </w:r>
      <w:bookmarkEnd w:id="34"/>
    </w:p>
    <w:p w14:paraId="3A051EC6"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Для заданих натуральних чисел N і K потрібно обчислити кількість чисел від 1 до N, які мають в двійковій нотації рівно K нулі.</w:t>
      </w:r>
    </w:p>
    <w:p w14:paraId="717A6ED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Наприклад, якщо N=8 і K=1, то в двійковій системі числення ми можемо записати всі числа від 1 до 8:</w:t>
      </w:r>
    </w:p>
    <w:p w14:paraId="00FB10F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 10, 11, 100, 101, 110, 111 і 1000.</w:t>
      </w:r>
    </w:p>
    <w:p w14:paraId="3AC5912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Звідки видно, що тільки цифри 10, 101 і 110 мають в записі рівно один нуль, тобто правильна відповідь - 3.</w:t>
      </w:r>
    </w:p>
    <w:p w14:paraId="485DF6A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воду</w:t>
      </w:r>
    </w:p>
    <w:p w14:paraId="57CB8103"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Один рядок у файлі INPUT.TXT містить два натуральних числа з пробілом N і K, що не перевищує 109.</w:t>
      </w:r>
    </w:p>
    <w:p w14:paraId="352139F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w:t>
      </w:r>
    </w:p>
    <w:p w14:paraId="56B9857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lastRenderedPageBreak/>
        <w:t>В один рядок вихідного файлу.TXT потрібно вивести одне ціле число - кількість чисел від 1 до N з K нулями в двійковому поданні.</w:t>
      </w:r>
    </w:p>
    <w:p w14:paraId="2641B358"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431BE7" w:rsidRPr="006E3DCD" w14:paraId="2220218B" w14:textId="77777777" w:rsidTr="00431BE7">
        <w:trPr>
          <w:tblCellSpacing w:w="6" w:type="dxa"/>
        </w:trPr>
        <w:tc>
          <w:tcPr>
            <w:tcW w:w="104" w:type="pct"/>
            <w:shd w:val="clear" w:color="auto" w:fill="DDFFDD"/>
            <w:vAlign w:val="center"/>
            <w:hideMark/>
          </w:tcPr>
          <w:p w14:paraId="418A08A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77A54F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5B1A7C5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TXT</w:t>
            </w:r>
          </w:p>
        </w:tc>
      </w:tr>
      <w:tr w:rsidR="00431BE7" w:rsidRPr="006E3DCD" w14:paraId="6E46CEC4" w14:textId="77777777" w:rsidTr="00431BE7">
        <w:trPr>
          <w:tblCellSpacing w:w="6" w:type="dxa"/>
        </w:trPr>
        <w:tc>
          <w:tcPr>
            <w:tcW w:w="104" w:type="pct"/>
            <w:shd w:val="clear" w:color="auto" w:fill="FFFFFF"/>
            <w:vAlign w:val="center"/>
            <w:hideMark/>
          </w:tcPr>
          <w:p w14:paraId="45B39D79"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6AD0BD8"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8 1</w:t>
            </w:r>
          </w:p>
        </w:tc>
        <w:tc>
          <w:tcPr>
            <w:tcW w:w="2652" w:type="pct"/>
            <w:shd w:val="clear" w:color="auto" w:fill="FFFFFF"/>
            <w:hideMark/>
          </w:tcPr>
          <w:p w14:paraId="07AC0BA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3</w:t>
            </w:r>
          </w:p>
        </w:tc>
      </w:tr>
      <w:tr w:rsidR="00431BE7" w:rsidRPr="006E3DCD" w14:paraId="12C5A279" w14:textId="77777777" w:rsidTr="00431BE7">
        <w:trPr>
          <w:tblCellSpacing w:w="6" w:type="dxa"/>
        </w:trPr>
        <w:tc>
          <w:tcPr>
            <w:tcW w:w="104" w:type="pct"/>
            <w:shd w:val="clear" w:color="auto" w:fill="FFFFFF"/>
            <w:vAlign w:val="center"/>
            <w:hideMark/>
          </w:tcPr>
          <w:p w14:paraId="2D7726A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4F12621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3 2</w:t>
            </w:r>
          </w:p>
        </w:tc>
        <w:tc>
          <w:tcPr>
            <w:tcW w:w="2652" w:type="pct"/>
            <w:shd w:val="clear" w:color="auto" w:fill="FFFFFF"/>
            <w:hideMark/>
          </w:tcPr>
          <w:p w14:paraId="0F4986D0"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4</w:t>
            </w:r>
          </w:p>
        </w:tc>
      </w:tr>
      <w:tr w:rsidR="00431BE7" w:rsidRPr="006E3DCD" w14:paraId="6D4C1564" w14:textId="77777777" w:rsidTr="00431BE7">
        <w:trPr>
          <w:tblCellSpacing w:w="6" w:type="dxa"/>
        </w:trPr>
        <w:tc>
          <w:tcPr>
            <w:tcW w:w="104" w:type="pct"/>
            <w:shd w:val="clear" w:color="auto" w:fill="FFFFFF"/>
            <w:vAlign w:val="center"/>
            <w:hideMark/>
          </w:tcPr>
          <w:p w14:paraId="42F6A55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0B30F87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000 5</w:t>
            </w:r>
          </w:p>
        </w:tc>
        <w:tc>
          <w:tcPr>
            <w:tcW w:w="2652" w:type="pct"/>
            <w:shd w:val="clear" w:color="auto" w:fill="FFFFFF"/>
            <w:hideMark/>
          </w:tcPr>
          <w:p w14:paraId="70B866C9"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10</w:t>
            </w:r>
          </w:p>
        </w:tc>
      </w:tr>
    </w:tbl>
    <w:p w14:paraId="654BABA7" w14:textId="1C2F8C49" w:rsidR="001D37DA" w:rsidRPr="006E3DCD" w:rsidRDefault="001D37DA" w:rsidP="005A78D1">
      <w:pPr>
        <w:pStyle w:val="Heading3"/>
        <w:rPr>
          <w:b/>
          <w:bCs/>
          <w:lang w:val="ru-RU"/>
        </w:rPr>
      </w:pPr>
      <w:bookmarkStart w:id="35" w:name="_Toc115643768"/>
      <w:r w:rsidRPr="006E3DCD">
        <w:rPr>
          <w:b/>
          <w:lang w:val="uk"/>
        </w:rPr>
        <w:t>Варіант 28</w:t>
      </w:r>
      <w:bookmarkEnd w:id="35"/>
    </w:p>
    <w:p w14:paraId="007AE77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Іван Іванович запросив на свій день народження багатьох гостей. Він писав на картках імена всіх гостей і розкладав ці картки на столі, вважаючи, що кожен гість буде сидіти там, де знайде листівку зі своїм прізвищем (прізвища у всіх гостей різні). Однак гості не звернули уваги на карти і сіли за стіл без особливого порядку. При цьому Іван Іванович з подивом виявив, що в призначеному для нього місці не сів жоден гість.</w:t>
      </w:r>
    </w:p>
    <w:p w14:paraId="060E369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отрібно написати програму, яка знайде, скільки способів можна розсадити гостей, щоб ніхто з них не сидів там, де була карта з його ім'ям.</w:t>
      </w:r>
    </w:p>
    <w:p w14:paraId="6A5021F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воду</w:t>
      </w:r>
    </w:p>
    <w:p w14:paraId="1F338BB5"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У вхідному файлі INPUT.TXT ціле число N встановлюється на кількість гостей (1 ≤ N ≤ 100).</w:t>
      </w:r>
    </w:p>
    <w:p w14:paraId="17834EDC"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w:t>
      </w:r>
    </w:p>
    <w:p w14:paraId="237518ED"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ний файл OUTPUT.TXT повинен містити одне ціле число, яке є кількістю способів розсадження гостей.</w:t>
      </w:r>
    </w:p>
    <w:p w14:paraId="5E4A0F1E"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605"/>
        <w:gridCol w:w="2740"/>
        <w:gridCol w:w="6015"/>
      </w:tblGrid>
      <w:tr w:rsidR="00431BE7" w:rsidRPr="006E3DCD" w14:paraId="44773922" w14:textId="77777777" w:rsidTr="00431BE7">
        <w:trPr>
          <w:tblCellSpacing w:w="6" w:type="dxa"/>
        </w:trPr>
        <w:tc>
          <w:tcPr>
            <w:tcW w:w="312" w:type="pct"/>
            <w:shd w:val="clear" w:color="auto" w:fill="DDFFDD"/>
            <w:vAlign w:val="center"/>
            <w:hideMark/>
          </w:tcPr>
          <w:p w14:paraId="5A32D5A0"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Ні</w:t>
            </w:r>
          </w:p>
        </w:tc>
        <w:tc>
          <w:tcPr>
            <w:tcW w:w="1450" w:type="pct"/>
            <w:shd w:val="clear" w:color="auto" w:fill="DDFFDD"/>
            <w:vAlign w:val="center"/>
            <w:hideMark/>
          </w:tcPr>
          <w:p w14:paraId="6B3A524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І ДАНІ.TXT</w:t>
            </w:r>
          </w:p>
        </w:tc>
        <w:tc>
          <w:tcPr>
            <w:tcW w:w="3187" w:type="pct"/>
            <w:shd w:val="clear" w:color="auto" w:fill="DDFFDD"/>
            <w:vAlign w:val="center"/>
            <w:hideMark/>
          </w:tcPr>
          <w:p w14:paraId="3772A6D6"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TXT</w:t>
            </w:r>
          </w:p>
        </w:tc>
      </w:tr>
      <w:tr w:rsidR="00431BE7" w:rsidRPr="006E3DCD" w14:paraId="4B303821" w14:textId="77777777" w:rsidTr="00431BE7">
        <w:trPr>
          <w:tblCellSpacing w:w="6" w:type="dxa"/>
        </w:trPr>
        <w:tc>
          <w:tcPr>
            <w:tcW w:w="312" w:type="pct"/>
            <w:shd w:val="clear" w:color="auto" w:fill="FFFFFF"/>
            <w:vAlign w:val="center"/>
            <w:hideMark/>
          </w:tcPr>
          <w:p w14:paraId="2CD79B9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1450" w:type="pct"/>
            <w:shd w:val="clear" w:color="auto" w:fill="FFFFFF"/>
            <w:hideMark/>
          </w:tcPr>
          <w:p w14:paraId="6678488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3187" w:type="pct"/>
            <w:shd w:val="clear" w:color="auto" w:fill="FFFFFF"/>
            <w:hideMark/>
          </w:tcPr>
          <w:p w14:paraId="2F82E24C"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0</w:t>
            </w:r>
          </w:p>
        </w:tc>
      </w:tr>
      <w:tr w:rsidR="00431BE7" w:rsidRPr="006E3DCD" w14:paraId="133B507F" w14:textId="77777777" w:rsidTr="00431BE7">
        <w:trPr>
          <w:tblCellSpacing w:w="6" w:type="dxa"/>
        </w:trPr>
        <w:tc>
          <w:tcPr>
            <w:tcW w:w="312" w:type="pct"/>
            <w:shd w:val="clear" w:color="auto" w:fill="FFFFFF"/>
            <w:vAlign w:val="center"/>
            <w:hideMark/>
          </w:tcPr>
          <w:p w14:paraId="13E61E83"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c>
          <w:tcPr>
            <w:tcW w:w="1450" w:type="pct"/>
            <w:shd w:val="clear" w:color="auto" w:fill="FFFFFF"/>
            <w:hideMark/>
          </w:tcPr>
          <w:p w14:paraId="7E2D36DE"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c>
          <w:tcPr>
            <w:tcW w:w="3187" w:type="pct"/>
            <w:shd w:val="clear" w:color="auto" w:fill="FFFFFF"/>
            <w:hideMark/>
          </w:tcPr>
          <w:p w14:paraId="279ED417"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r>
      <w:tr w:rsidR="00431BE7" w:rsidRPr="006E3DCD" w14:paraId="1AC842FF" w14:textId="77777777" w:rsidTr="00431BE7">
        <w:trPr>
          <w:tblCellSpacing w:w="6" w:type="dxa"/>
        </w:trPr>
        <w:tc>
          <w:tcPr>
            <w:tcW w:w="312" w:type="pct"/>
            <w:shd w:val="clear" w:color="auto" w:fill="FFFFFF"/>
            <w:vAlign w:val="center"/>
            <w:hideMark/>
          </w:tcPr>
          <w:p w14:paraId="658BDF5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3</w:t>
            </w:r>
          </w:p>
        </w:tc>
        <w:tc>
          <w:tcPr>
            <w:tcW w:w="1450" w:type="pct"/>
            <w:shd w:val="clear" w:color="auto" w:fill="FFFFFF"/>
            <w:hideMark/>
          </w:tcPr>
          <w:p w14:paraId="420315B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5</w:t>
            </w:r>
          </w:p>
        </w:tc>
        <w:tc>
          <w:tcPr>
            <w:tcW w:w="3187" w:type="pct"/>
            <w:shd w:val="clear" w:color="auto" w:fill="FFFFFF"/>
            <w:hideMark/>
          </w:tcPr>
          <w:p w14:paraId="0B641D6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44</w:t>
            </w:r>
          </w:p>
        </w:tc>
      </w:tr>
      <w:tr w:rsidR="00431BE7" w:rsidRPr="006E3DCD" w14:paraId="62D7FB0F" w14:textId="77777777" w:rsidTr="00431BE7">
        <w:trPr>
          <w:tblCellSpacing w:w="6" w:type="dxa"/>
        </w:trPr>
        <w:tc>
          <w:tcPr>
            <w:tcW w:w="312" w:type="pct"/>
            <w:shd w:val="clear" w:color="auto" w:fill="FFFFFF"/>
            <w:vAlign w:val="center"/>
            <w:hideMark/>
          </w:tcPr>
          <w:p w14:paraId="0FBEF6EC"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4</w:t>
            </w:r>
          </w:p>
        </w:tc>
        <w:tc>
          <w:tcPr>
            <w:tcW w:w="1450" w:type="pct"/>
            <w:shd w:val="clear" w:color="auto" w:fill="FFFFFF"/>
            <w:hideMark/>
          </w:tcPr>
          <w:p w14:paraId="2C137DB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0</w:t>
            </w:r>
          </w:p>
        </w:tc>
        <w:tc>
          <w:tcPr>
            <w:tcW w:w="3187" w:type="pct"/>
            <w:shd w:val="clear" w:color="auto" w:fill="FFFFFF"/>
            <w:hideMark/>
          </w:tcPr>
          <w:p w14:paraId="02CBE33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895014631192902121</w:t>
            </w:r>
          </w:p>
        </w:tc>
      </w:tr>
    </w:tbl>
    <w:p w14:paraId="23052439" w14:textId="7E5F4A29" w:rsidR="001D37DA" w:rsidRPr="006E3DCD" w:rsidRDefault="001D37DA" w:rsidP="005A78D1">
      <w:pPr>
        <w:pStyle w:val="Heading3"/>
        <w:rPr>
          <w:b/>
          <w:bCs/>
          <w:lang w:val="ru-RU"/>
        </w:rPr>
      </w:pPr>
      <w:bookmarkStart w:id="36" w:name="_Toc115643769"/>
      <w:r w:rsidRPr="006E3DCD">
        <w:rPr>
          <w:b/>
          <w:lang w:val="uk"/>
        </w:rPr>
        <w:t>Варіант 29</w:t>
      </w:r>
      <w:bookmarkEnd w:id="36"/>
    </w:p>
    <w:p w14:paraId="740C213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Дано послідовність натуральних чисел 7, 11, 13, 14, 19, 21, 22, 25, ....</w:t>
      </w:r>
    </w:p>
    <w:p w14:paraId="1062651E"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отрібно написати програму, яка знайде N-й доданок цієї послідовності з заданого N.</w:t>
      </w:r>
    </w:p>
    <w:p w14:paraId="29CDDD62"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lastRenderedPageBreak/>
        <w:t>Вводу</w:t>
      </w:r>
    </w:p>
    <w:p w14:paraId="59B2B5E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ий файл INPUT.TXT містить цифру N (1 ≤ N ≤ 2147483647).</w:t>
      </w:r>
    </w:p>
    <w:p w14:paraId="37F8DBF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w:t>
      </w:r>
    </w:p>
    <w:p w14:paraId="611C9C41"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У вихідному файлі OUTPUT.TXT виведіть N-й член послідовності.</w:t>
      </w:r>
    </w:p>
    <w:p w14:paraId="21A3428E"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431BE7" w:rsidRPr="006E3DCD" w14:paraId="7FB7F3F8" w14:textId="77777777" w:rsidTr="00431BE7">
        <w:trPr>
          <w:tblCellSpacing w:w="6" w:type="dxa"/>
        </w:trPr>
        <w:tc>
          <w:tcPr>
            <w:tcW w:w="104" w:type="pct"/>
            <w:shd w:val="clear" w:color="auto" w:fill="DDFFDD"/>
            <w:vAlign w:val="center"/>
            <w:hideMark/>
          </w:tcPr>
          <w:p w14:paraId="0F3D0C5E"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34103044"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C186A6E"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ВИХІД.TXT</w:t>
            </w:r>
          </w:p>
        </w:tc>
      </w:tr>
      <w:tr w:rsidR="00431BE7" w:rsidRPr="006E3DCD" w14:paraId="232E04E6" w14:textId="77777777" w:rsidTr="00431BE7">
        <w:trPr>
          <w:tblCellSpacing w:w="6" w:type="dxa"/>
        </w:trPr>
        <w:tc>
          <w:tcPr>
            <w:tcW w:w="104" w:type="pct"/>
            <w:shd w:val="clear" w:color="auto" w:fill="FFFFFF"/>
            <w:vAlign w:val="center"/>
            <w:hideMark/>
          </w:tcPr>
          <w:p w14:paraId="4F177498"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51E0BCAA"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1</w:t>
            </w:r>
          </w:p>
        </w:tc>
        <w:tc>
          <w:tcPr>
            <w:tcW w:w="2652" w:type="pct"/>
            <w:shd w:val="clear" w:color="auto" w:fill="FFFFFF"/>
            <w:hideMark/>
          </w:tcPr>
          <w:p w14:paraId="35B2B09B"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7</w:t>
            </w:r>
          </w:p>
        </w:tc>
      </w:tr>
      <w:tr w:rsidR="00431BE7" w:rsidRPr="006E3DCD" w14:paraId="46996569" w14:textId="77777777" w:rsidTr="00431BE7">
        <w:trPr>
          <w:tblCellSpacing w:w="6" w:type="dxa"/>
        </w:trPr>
        <w:tc>
          <w:tcPr>
            <w:tcW w:w="104" w:type="pct"/>
            <w:shd w:val="clear" w:color="auto" w:fill="FFFFFF"/>
            <w:vAlign w:val="center"/>
            <w:hideMark/>
          </w:tcPr>
          <w:p w14:paraId="377EB62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131FFF9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6</w:t>
            </w:r>
          </w:p>
        </w:tc>
        <w:tc>
          <w:tcPr>
            <w:tcW w:w="2652" w:type="pct"/>
            <w:shd w:val="clear" w:color="auto" w:fill="FFFFFF"/>
            <w:hideMark/>
          </w:tcPr>
          <w:p w14:paraId="4D9E225F" w14:textId="77777777" w:rsidR="00431BE7" w:rsidRPr="006E3DCD" w:rsidRDefault="00431BE7" w:rsidP="007B5595">
            <w:pPr>
              <w:rPr>
                <w:rFonts w:ascii="Times New Roman" w:hAnsi="Times New Roman" w:cs="Times New Roman"/>
                <w:sz w:val="24"/>
                <w:szCs w:val="24"/>
                <w:lang w:val="ru-RU"/>
              </w:rPr>
            </w:pPr>
            <w:r w:rsidRPr="006E3DCD">
              <w:rPr>
                <w:sz w:val="24"/>
                <w:szCs w:val="24"/>
                <w:lang w:val="uk"/>
              </w:rPr>
              <w:t>21</w:t>
            </w:r>
          </w:p>
        </w:tc>
      </w:tr>
    </w:tbl>
    <w:p w14:paraId="174B7088" w14:textId="3643A63F" w:rsidR="001D37DA" w:rsidRPr="006E3DCD" w:rsidRDefault="001D37DA" w:rsidP="005A78D1">
      <w:pPr>
        <w:pStyle w:val="Heading3"/>
        <w:rPr>
          <w:b/>
          <w:bCs/>
          <w:lang w:val="ru-RU"/>
        </w:rPr>
      </w:pPr>
      <w:bookmarkStart w:id="37" w:name="_Toc115643770"/>
      <w:r w:rsidRPr="006E3DCD">
        <w:rPr>
          <w:b/>
          <w:lang w:val="uk"/>
        </w:rPr>
        <w:t>Варіант 30</w:t>
      </w:r>
      <w:bookmarkEnd w:id="37"/>
    </w:p>
    <w:p w14:paraId="779B448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Стародавньому Китаї було придумано багато цікавих ігор. Всім відома дуже відома гра «Маджонг». У цьому завданні ми розглянемо ще одну цікаву китайську гру «Цзяньшидзі». Давайте коротко сформулюємо правила гри:</w:t>
      </w:r>
    </w:p>
    <w:p w14:paraId="1AA04E2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З двох куп каменів два гравці по черзі можуть взяти:</w:t>
      </w:r>
    </w:p>
    <w:p w14:paraId="12E2EBB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Довільне ненульове кількість каменів з однієї купи.</w:t>
      </w:r>
    </w:p>
    <w:p w14:paraId="2678774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 цьому однаковим довільним ненульовим числом каменів з обох паль.</w:t>
      </w:r>
    </w:p>
    <w:p w14:paraId="7684F5C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ремагає той, хто бере останній камінь самостійно.</w:t>
      </w:r>
    </w:p>
    <w:p w14:paraId="65D586F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еважко визначити, в яких випадках виграє перший гравець, а в яких - другий. Завдання полягає в тому, щоб знайти так звані програшні пари (ai, bi), а значить, в купах каменів, що містять ai і bi stones, той, хто в даний момент робить свій хід, програє. Вам належить вирішити цю проблему, але в дещо іншій формі.</w:t>
      </w:r>
    </w:p>
    <w:p w14:paraId="4BA8A50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Давайте позначимо втрачає положення, для прогулянкового положення, коли в купах каменів а і б (а, б). Оскільки порядок паль не має значення, ми завжди будемо вважати, що ≤ б. Давайте впорядкуємо всі втрачають позиції в лексикографічному порядку, іншими словами:</w:t>
      </w:r>
    </w:p>
    <w:p w14:paraId="1FCECBF7" w14:textId="77777777" w:rsidR="007B5595" w:rsidRPr="006E3DCD" w:rsidRDefault="007B5595" w:rsidP="007B5595">
      <w:pPr>
        <w:rPr>
          <w:rFonts w:ascii="Times New Roman" w:hAnsi="Times New Roman" w:cs="Times New Roman"/>
          <w:sz w:val="24"/>
          <w:szCs w:val="24"/>
        </w:rPr>
      </w:pPr>
      <w:r w:rsidRPr="006E3DCD">
        <w:rPr>
          <w:sz w:val="24"/>
          <w:szCs w:val="24"/>
          <w:lang w:val="uk"/>
        </w:rPr>
        <w:t>(a1, b1) &lt; (a2, b2), если (a1&lt; a2) или ((a1= a2) и (b1&lt; b2)).</w:t>
      </w:r>
    </w:p>
    <w:p w14:paraId="5B7389D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онумеруємо пари, що програли, починаючи з 0. Ваше завдання: знайти k-ту пару програшних куп.</w:t>
      </w:r>
    </w:p>
    <w:p w14:paraId="7A7BBF0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785CDCD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першому рядку вхідного файлу INTPUT.TXT знаходиться цифра N, (1 ≤ N ≤ 1000) - кількість тестів у файлі. Наступні N рядків містять числа ki, (0 ≤ ki ≤ 109) порядковий номер пари програшних куп, які ви хочете знайти.</w:t>
      </w:r>
    </w:p>
    <w:p w14:paraId="1D9107D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lastRenderedPageBreak/>
        <w:t>Вихід</w:t>
      </w:r>
    </w:p>
    <w:p w14:paraId="5FE66D9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TXT вивести N пар чисел (aki, bki) по одному на кожен рядок.</w:t>
      </w:r>
    </w:p>
    <w:p w14:paraId="2607135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6323CC3F" w14:textId="77777777" w:rsidTr="007B5595">
        <w:trPr>
          <w:tblCellSpacing w:w="6" w:type="dxa"/>
        </w:trPr>
        <w:tc>
          <w:tcPr>
            <w:tcW w:w="104" w:type="pct"/>
            <w:shd w:val="clear" w:color="auto" w:fill="DDFFDD"/>
            <w:vAlign w:val="center"/>
            <w:hideMark/>
          </w:tcPr>
          <w:p w14:paraId="787D05F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F5B5C2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EEC1D1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44D1919F" w14:textId="77777777" w:rsidTr="007B5595">
        <w:trPr>
          <w:tblCellSpacing w:w="6" w:type="dxa"/>
        </w:trPr>
        <w:tc>
          <w:tcPr>
            <w:tcW w:w="104" w:type="pct"/>
            <w:shd w:val="clear" w:color="auto" w:fill="FFFFFF"/>
            <w:vAlign w:val="center"/>
            <w:hideMark/>
          </w:tcPr>
          <w:p w14:paraId="6F5F7A2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3CDD3DB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012</w:t>
            </w:r>
          </w:p>
        </w:tc>
        <w:tc>
          <w:tcPr>
            <w:tcW w:w="2652" w:type="pct"/>
            <w:shd w:val="clear" w:color="auto" w:fill="FFFFFF"/>
            <w:hideMark/>
          </w:tcPr>
          <w:p w14:paraId="0E96A8A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0 01 23 5</w:t>
            </w:r>
          </w:p>
        </w:tc>
      </w:tr>
    </w:tbl>
    <w:p w14:paraId="4428D25F" w14:textId="70F87DA7" w:rsidR="001D37DA" w:rsidRPr="006E3DCD" w:rsidRDefault="001D37DA" w:rsidP="005A78D1">
      <w:pPr>
        <w:pStyle w:val="Heading3"/>
        <w:rPr>
          <w:b/>
          <w:bCs/>
          <w:lang w:val="ru-RU"/>
        </w:rPr>
      </w:pPr>
      <w:bookmarkStart w:id="38" w:name="_Toc115643771"/>
      <w:r w:rsidRPr="006E3DCD">
        <w:rPr>
          <w:b/>
          <w:lang w:val="uk"/>
        </w:rPr>
        <w:t>Варіант 31</w:t>
      </w:r>
      <w:bookmarkEnd w:id="38"/>
    </w:p>
    <w:p w14:paraId="03E5F51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сучасній біології вченим часто доводиться стикатися з послідовностями ДНК. Ці послідовності часто дуже довгі, а їх ручна обробка вимагає багато часу і сил. Тому є ідея автоматизувати цей процес.</w:t>
      </w:r>
    </w:p>
    <w:p w14:paraId="27F8636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Для цього можна використовувати комп'ютерні методи обробки даних, наприклад, алгоритми на лініях дуже корисні. У цій задачі послідовність ДНК буде представлена у вигляді непорожнього рядка, всі символи якої входять в набір {A, G, C, T}.</w:t>
      </w:r>
    </w:p>
    <w:p w14:paraId="7F09228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ехай буде дві послідовності ДНК: s = s1s2 ... sn і t = t1t2 ... Тм. Скажімо, що t може бути результатом еволюції з s, якщо s є підрядом t, тобто існує така послідовність індексів 1 ≤ i1 &lt; i2 &lt; ... &lt; в ≤ m, що s1=ti1, s2=ti2, ... sn=олово. Необхідно з'ясувати, чи можна отримати послідовність t в результаті еволюції з s.</w:t>
      </w:r>
    </w:p>
    <w:p w14:paraId="1C7F82C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62C889A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рший рядок вхідного файлу INPUT.TXT містить послідовність s, другий - послідовність t. Розмір вхідного файлу не перевищує 256 кілобайт.</w:t>
      </w:r>
    </w:p>
    <w:p w14:paraId="4256579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056BEA7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 OUTPUT.TXT виведіть слово YES, якби послідовність t могла розвинутися з s, а слово NO могло б розвинутися інакше.</w:t>
      </w:r>
    </w:p>
    <w:p w14:paraId="180FB00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24E00116" w14:textId="77777777" w:rsidTr="007B5595">
        <w:trPr>
          <w:tblCellSpacing w:w="6" w:type="dxa"/>
        </w:trPr>
        <w:tc>
          <w:tcPr>
            <w:tcW w:w="104" w:type="pct"/>
            <w:shd w:val="clear" w:color="auto" w:fill="DDFFDD"/>
            <w:vAlign w:val="center"/>
            <w:hideMark/>
          </w:tcPr>
          <w:p w14:paraId="2CE1B91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A8777E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A10E2F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0CD402C2" w14:textId="77777777" w:rsidTr="007B5595">
        <w:trPr>
          <w:tblCellSpacing w:w="6" w:type="dxa"/>
        </w:trPr>
        <w:tc>
          <w:tcPr>
            <w:tcW w:w="104" w:type="pct"/>
            <w:shd w:val="clear" w:color="auto" w:fill="FFFFFF"/>
            <w:vAlign w:val="center"/>
            <w:hideMark/>
          </w:tcPr>
          <w:p w14:paraId="40967D4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6851409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GTAAGCTA</w:t>
            </w:r>
          </w:p>
        </w:tc>
        <w:tc>
          <w:tcPr>
            <w:tcW w:w="2652" w:type="pct"/>
            <w:shd w:val="clear" w:color="auto" w:fill="FFFFFF"/>
            <w:hideMark/>
          </w:tcPr>
          <w:p w14:paraId="1028EB3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Так</w:t>
            </w:r>
          </w:p>
        </w:tc>
      </w:tr>
      <w:tr w:rsidR="007B5595" w:rsidRPr="006E3DCD" w14:paraId="6DA0A791" w14:textId="77777777" w:rsidTr="007B5595">
        <w:trPr>
          <w:tblCellSpacing w:w="6" w:type="dxa"/>
        </w:trPr>
        <w:tc>
          <w:tcPr>
            <w:tcW w:w="104" w:type="pct"/>
            <w:shd w:val="clear" w:color="auto" w:fill="FFFFFF"/>
            <w:vAlign w:val="center"/>
            <w:hideMark/>
          </w:tcPr>
          <w:p w14:paraId="3C7A904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44FE291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AAAGGAAAAAT</w:t>
            </w:r>
          </w:p>
        </w:tc>
        <w:tc>
          <w:tcPr>
            <w:tcW w:w="2652" w:type="pct"/>
            <w:shd w:val="clear" w:color="auto" w:fill="FFFFFF"/>
            <w:hideMark/>
          </w:tcPr>
          <w:p w14:paraId="657C539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r>
    </w:tbl>
    <w:p w14:paraId="6D1B4C7E" w14:textId="05C2BD9D" w:rsidR="001D37DA" w:rsidRPr="006E3DCD" w:rsidRDefault="001D37DA" w:rsidP="005A78D1">
      <w:pPr>
        <w:pStyle w:val="Heading3"/>
        <w:rPr>
          <w:b/>
          <w:bCs/>
          <w:lang w:val="ru-RU"/>
        </w:rPr>
      </w:pPr>
      <w:bookmarkStart w:id="39" w:name="_Toc115643772"/>
      <w:r w:rsidRPr="006E3DCD">
        <w:rPr>
          <w:b/>
          <w:lang w:val="uk"/>
        </w:rPr>
        <w:t>Варіант 32</w:t>
      </w:r>
      <w:bookmarkEnd w:id="39"/>
    </w:p>
    <w:p w14:paraId="078ABB8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 xml:space="preserve">Одного нейлера вигнали з роботи, і тепер йому потрібно якось заробляти на життя. Після деяких роздумів він вирішив, що може мати дуже хороші гроші, продаючи власне волосся. Відомо, що приймальні пункти купують волосся довільної довжини за вартістю C.U. за кожен сантиметр. Оскільки ринок волосся дуже динамічний, ціна на один сантиметр </w:t>
      </w:r>
      <w:r w:rsidRPr="006E3DCD">
        <w:rPr>
          <w:sz w:val="24"/>
          <w:szCs w:val="24"/>
          <w:lang w:val="uk"/>
        </w:rPr>
        <w:lastRenderedPageBreak/>
        <w:t>волосся змінюється щодня так само, як і курс валют. Неформальний - дуже хороший бізнес-аналітик. Він зміг підрахувати, якою буде ціна одного сантиметра волосся в кожному з наступних N днів (для зручності пронумеруємо дні в хронологічному порядку від 0 до N-1). Тепер він хоче визначити, в який з цих днів йому слід продати волосся, щоб заробити максимальну суму грошей після всіх N днів. Відзначимо, що волосся у непарнокопитних ростуть тільки вночі і виростають по 1 сантиметру за ніч. Також слід зазначити, що до 0-го дня неодружений з горем стриг волосся голим і до 0-го дня довжина його волосся становила 1 сантиметр.</w:t>
      </w:r>
    </w:p>
    <w:p w14:paraId="7047ED2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1261A7D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рший рядок вхідного файлу INPUT.TXT містить ціле число N (0 &lt; N ≤ 100). У другому рядку заповнюється пробіл N натуральними числами, що не перевищують 100, що відповідають значенню C[i] 1 сантиметра волосся на кожен i-день.</w:t>
      </w:r>
    </w:p>
    <w:p w14:paraId="4771BA34"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71012C7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 один рядок вихідного файлу .TXT потрібно вивести максимальну суму грошей, яку неформальний може заробити за N днів.</w:t>
      </w:r>
    </w:p>
    <w:p w14:paraId="5513A75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6113"/>
        <w:gridCol w:w="2976"/>
      </w:tblGrid>
      <w:tr w:rsidR="007B5595" w:rsidRPr="006E3DCD" w14:paraId="52597625" w14:textId="77777777" w:rsidTr="007B5595">
        <w:trPr>
          <w:tblCellSpacing w:w="6" w:type="dxa"/>
        </w:trPr>
        <w:tc>
          <w:tcPr>
            <w:tcW w:w="104" w:type="pct"/>
            <w:shd w:val="clear" w:color="auto" w:fill="DDFFDD"/>
            <w:vAlign w:val="center"/>
            <w:hideMark/>
          </w:tcPr>
          <w:p w14:paraId="6E06E9C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3285" w:type="pct"/>
            <w:shd w:val="clear" w:color="auto" w:fill="DDFFDD"/>
            <w:vAlign w:val="center"/>
            <w:hideMark/>
          </w:tcPr>
          <w:p w14:paraId="1A42595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1600" w:type="pct"/>
            <w:shd w:val="clear" w:color="auto" w:fill="DDFFDD"/>
            <w:vAlign w:val="center"/>
            <w:hideMark/>
          </w:tcPr>
          <w:p w14:paraId="7E6A62B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3E85F642" w14:textId="77777777" w:rsidTr="007B5595">
        <w:trPr>
          <w:tblCellSpacing w:w="6" w:type="dxa"/>
        </w:trPr>
        <w:tc>
          <w:tcPr>
            <w:tcW w:w="104" w:type="pct"/>
            <w:shd w:val="clear" w:color="auto" w:fill="FFFFFF"/>
            <w:vAlign w:val="center"/>
            <w:hideMark/>
          </w:tcPr>
          <w:p w14:paraId="4D1652D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3285" w:type="pct"/>
            <w:shd w:val="clear" w:color="auto" w:fill="FFFFFF"/>
            <w:vAlign w:val="center"/>
            <w:hideMark/>
          </w:tcPr>
          <w:p w14:paraId="6C75D7E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573 31 96 24 46</w:t>
            </w:r>
          </w:p>
        </w:tc>
        <w:tc>
          <w:tcPr>
            <w:tcW w:w="1600" w:type="pct"/>
            <w:shd w:val="clear" w:color="auto" w:fill="FFFFFF"/>
            <w:hideMark/>
          </w:tcPr>
          <w:p w14:paraId="7FE991A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80</w:t>
            </w:r>
          </w:p>
        </w:tc>
      </w:tr>
      <w:tr w:rsidR="007B5595" w:rsidRPr="006E3DCD" w14:paraId="3E3091E4" w14:textId="77777777" w:rsidTr="007B5595">
        <w:trPr>
          <w:tblCellSpacing w:w="6" w:type="dxa"/>
        </w:trPr>
        <w:tc>
          <w:tcPr>
            <w:tcW w:w="104" w:type="pct"/>
            <w:shd w:val="clear" w:color="auto" w:fill="FFFFFF"/>
            <w:vAlign w:val="center"/>
            <w:hideMark/>
          </w:tcPr>
          <w:p w14:paraId="3445112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3285" w:type="pct"/>
            <w:shd w:val="clear" w:color="auto" w:fill="FFFFFF"/>
            <w:vAlign w:val="center"/>
            <w:hideMark/>
          </w:tcPr>
          <w:p w14:paraId="58B0C4F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01 2 3 4 5 6 7 8 9 10</w:t>
            </w:r>
          </w:p>
        </w:tc>
        <w:tc>
          <w:tcPr>
            <w:tcW w:w="1600" w:type="pct"/>
            <w:shd w:val="clear" w:color="auto" w:fill="FFFFFF"/>
            <w:hideMark/>
          </w:tcPr>
          <w:p w14:paraId="1080F48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00</w:t>
            </w:r>
          </w:p>
        </w:tc>
      </w:tr>
      <w:tr w:rsidR="007B5595" w:rsidRPr="006E3DCD" w14:paraId="35FF0978" w14:textId="77777777" w:rsidTr="007B5595">
        <w:trPr>
          <w:tblCellSpacing w:w="6" w:type="dxa"/>
        </w:trPr>
        <w:tc>
          <w:tcPr>
            <w:tcW w:w="104" w:type="pct"/>
            <w:shd w:val="clear" w:color="auto" w:fill="FFFFFF"/>
            <w:vAlign w:val="center"/>
            <w:hideMark/>
          </w:tcPr>
          <w:p w14:paraId="6859A4E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w:t>
            </w:r>
          </w:p>
        </w:tc>
        <w:tc>
          <w:tcPr>
            <w:tcW w:w="3285" w:type="pct"/>
            <w:shd w:val="clear" w:color="auto" w:fill="FFFFFF"/>
            <w:vAlign w:val="center"/>
            <w:hideMark/>
          </w:tcPr>
          <w:p w14:paraId="521914C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010 9 8 7 6 5 4 3 2 1</w:t>
            </w:r>
          </w:p>
        </w:tc>
        <w:tc>
          <w:tcPr>
            <w:tcW w:w="1600" w:type="pct"/>
            <w:shd w:val="clear" w:color="auto" w:fill="FFFFFF"/>
            <w:hideMark/>
          </w:tcPr>
          <w:p w14:paraId="273EF9B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55</w:t>
            </w:r>
          </w:p>
        </w:tc>
      </w:tr>
    </w:tbl>
    <w:p w14:paraId="4B5270A3" w14:textId="1F1F8DEB" w:rsidR="001D37DA" w:rsidRPr="006E3DCD" w:rsidRDefault="001D37DA" w:rsidP="005A78D1">
      <w:pPr>
        <w:pStyle w:val="Heading3"/>
        <w:rPr>
          <w:b/>
          <w:bCs/>
          <w:lang w:val="ru-RU"/>
        </w:rPr>
      </w:pPr>
      <w:bookmarkStart w:id="40" w:name="_Toc115643773"/>
      <w:r w:rsidRPr="006E3DCD">
        <w:rPr>
          <w:b/>
          <w:lang w:val="uk"/>
        </w:rPr>
        <w:t>Варіант 33</w:t>
      </w:r>
      <w:bookmarkEnd w:id="40"/>
    </w:p>
    <w:p w14:paraId="521E668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ітер вирішує головоломку, яка влаштована наступним чином. Наводиться квадратна таблиця розміру N×N, в кожній комірці якої написана якась англійська буква. Крім того, наводиться список ключових слів. Піту потрібно взяти ще одне ключове слово і знайти його в таблиці. Тобто знайдіть всі букви цього слова в таблиці, і вони повинні бути розташовані так, щоб осередок, в якій знаходиться кожна наступна буква слова, прилягала до клітинки, в якій написана попередня буква (осередки називаються сусідніми, якщо у них є загальна сторона - тобто вони примикають вертикально або горизонтально). Наприклад, на малюнку показано, як слово олімпіада може розташовуватися в таблиці.</w:t>
      </w:r>
    </w:p>
    <w:p w14:paraId="734F633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Коли Петро знаходить слово, він викреслює його зі столу. Не можна використовувати букви, які вже були закреслені в інших ключових словах. Після того як всі ключові слова знайдені і закреслені, в таблиці залишається ще кілька букв, з яких Петро повинен скласти зашифроване в пазлі слово.</w:t>
      </w:r>
    </w:p>
    <w:p w14:paraId="479E149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lastRenderedPageBreak/>
        <w:t>Допоможіть Петі у вирішенні цієї головоломки, написавши програму, яка згідно з цією таблицею і списком ключових слів буде виписувати, з яких букв Петро повинен додати слово, тобто які букви залишаться в таблиці після закреслення ключових слів.</w:t>
      </w:r>
    </w:p>
    <w:p w14:paraId="1688B60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15BB135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ий файл INPUT.TXT містить два числа N (1 ≤ N ≤ 10) і M (0 ≤ M ≤ 100). Наступні N рядків на N великих англійських буквах описують головоломку. Наступні рядки М містять слова. Слова складаються тільки з великих англійських букв, кожне слово має довжину від 1 до 100 символів. Гарантовано, що всі ключові слова можна буде знайти і закреслити за правилами, описаним вище в таблиці.</w:t>
      </w:r>
    </w:p>
    <w:p w14:paraId="44E1B55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21F5AD8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 OUTPUT.TXT, в алфавітному порядку відображаються інші букви таблиці.</w:t>
      </w:r>
    </w:p>
    <w:p w14:paraId="6910053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6010"/>
        <w:gridCol w:w="3079"/>
      </w:tblGrid>
      <w:tr w:rsidR="007B5595" w:rsidRPr="006E3DCD" w14:paraId="4ABAC1D2" w14:textId="77777777" w:rsidTr="007B5595">
        <w:trPr>
          <w:tblCellSpacing w:w="6" w:type="dxa"/>
        </w:trPr>
        <w:tc>
          <w:tcPr>
            <w:tcW w:w="104" w:type="pct"/>
            <w:shd w:val="clear" w:color="auto" w:fill="DDFFDD"/>
            <w:vAlign w:val="center"/>
            <w:hideMark/>
          </w:tcPr>
          <w:p w14:paraId="26A4E6A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F3135B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3DE664E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738C5DBB" w14:textId="77777777" w:rsidTr="007B5595">
        <w:trPr>
          <w:tblCellSpacing w:w="6" w:type="dxa"/>
        </w:trPr>
        <w:tc>
          <w:tcPr>
            <w:tcW w:w="104" w:type="pct"/>
            <w:shd w:val="clear" w:color="auto" w:fill="FFFFFF"/>
            <w:vAlign w:val="center"/>
            <w:hideMark/>
          </w:tcPr>
          <w:p w14:paraId="79AA7A7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1C282322" w14:textId="77777777" w:rsidR="007B5595" w:rsidRPr="006E3DCD" w:rsidRDefault="007B5595" w:rsidP="007B5595">
            <w:pPr>
              <w:rPr>
                <w:rFonts w:ascii="Times New Roman" w:hAnsi="Times New Roman" w:cs="Times New Roman"/>
                <w:sz w:val="24"/>
                <w:szCs w:val="24"/>
              </w:rPr>
            </w:pPr>
            <w:r w:rsidRPr="006E3DCD">
              <w:rPr>
                <w:sz w:val="24"/>
                <w:szCs w:val="24"/>
                <w:lang w:val="uk"/>
              </w:rPr>
              <w:t>5 3POLTERWYMSOAIPTBDANRLEMESOLYMPIADPROBLEMTEST</w:t>
            </w:r>
          </w:p>
        </w:tc>
        <w:tc>
          <w:tcPr>
            <w:tcW w:w="2652" w:type="pct"/>
            <w:shd w:val="clear" w:color="auto" w:fill="FFFFFF"/>
            <w:hideMark/>
          </w:tcPr>
          <w:p w14:paraId="4AD8A05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AENRSW</w:t>
            </w:r>
          </w:p>
        </w:tc>
      </w:tr>
      <w:tr w:rsidR="007B5595" w:rsidRPr="006E3DCD" w14:paraId="43A5062B" w14:textId="77777777" w:rsidTr="007B5595">
        <w:trPr>
          <w:tblCellSpacing w:w="6" w:type="dxa"/>
        </w:trPr>
        <w:tc>
          <w:tcPr>
            <w:tcW w:w="104" w:type="pct"/>
            <w:shd w:val="clear" w:color="auto" w:fill="FFFFFF"/>
            <w:vAlign w:val="center"/>
            <w:hideMark/>
          </w:tcPr>
          <w:p w14:paraId="6AF4C23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4ACCD9B5" w14:textId="77777777" w:rsidR="007B5595" w:rsidRPr="006E3DCD" w:rsidRDefault="007B5595" w:rsidP="007B5595">
            <w:pPr>
              <w:rPr>
                <w:rFonts w:ascii="Times New Roman" w:hAnsi="Times New Roman" w:cs="Times New Roman"/>
                <w:sz w:val="24"/>
                <w:szCs w:val="24"/>
              </w:rPr>
            </w:pPr>
            <w:r w:rsidRPr="006E3DCD">
              <w:rPr>
                <w:sz w:val="24"/>
                <w:szCs w:val="24"/>
                <w:lang w:val="uk"/>
              </w:rPr>
              <w:t>3 2ISQABCIQWIIS</w:t>
            </w:r>
          </w:p>
        </w:tc>
        <w:tc>
          <w:tcPr>
            <w:tcW w:w="2652" w:type="pct"/>
            <w:shd w:val="clear" w:color="auto" w:fill="FFFFFF"/>
            <w:hideMark/>
          </w:tcPr>
          <w:p w14:paraId="2FC8C11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ABCQQW</w:t>
            </w:r>
          </w:p>
        </w:tc>
      </w:tr>
    </w:tbl>
    <w:p w14:paraId="34B80897" w14:textId="5C900FB9" w:rsidR="001D37DA" w:rsidRPr="006E3DCD" w:rsidRDefault="001D37DA" w:rsidP="005A78D1">
      <w:pPr>
        <w:pStyle w:val="Heading3"/>
        <w:rPr>
          <w:b/>
          <w:bCs/>
          <w:lang w:val="ru-RU"/>
        </w:rPr>
      </w:pPr>
      <w:bookmarkStart w:id="41" w:name="_Toc115643774"/>
      <w:r w:rsidRPr="006E3DCD">
        <w:rPr>
          <w:b/>
          <w:lang w:val="uk"/>
        </w:rPr>
        <w:t>Варіант 34</w:t>
      </w:r>
      <w:bookmarkEnd w:id="41"/>
    </w:p>
    <w:p w14:paraId="4B9A200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Як ви вже дізналися, Пітер любить програмувати. Нещодавно він вирішив реалізувати популярну карткову гру «Дурень». Але у Петі ще мало досвіду, йому терміново потрібна ваша допомога.</w:t>
      </w:r>
    </w:p>
    <w:p w14:paraId="72CBBBA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Як відомо, в «Дурня» грають з колодою з 36 карт. У програмі Petina кожна картка представлена у вигляді рядка з двох символів, де перший символ представляє ранг ('6', '7', '8', '9', 'T', 'J', 'Q', 'K', 'A') карти, а другий символ представляє масть ('S', 'C', 'D', 'H'). Ранги перераховані в порядку зростання пріоритету.</w:t>
      </w:r>
    </w:p>
    <w:p w14:paraId="0CEAF35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іту потрібно вирішити наступну задачу: чи зможе гравець, маючи набір карт N, обіграти карти М, які роблять для нього хід? Для того щоб дати відсіч, гравцеві потрібно прикрити кожну з карт, за допомогою яких під ним робиться поворот картою зі своєї колоди. Карта може бути прикрита або старшою картою тієї ж масті, або картою козирного костюма. Якщо прихована карта сама по собі є козирем, то її можна прикрити тільки старшим козирем. Тільки одна картка може покривати одну картку.</w:t>
      </w:r>
    </w:p>
    <w:p w14:paraId="2C85822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18DF0B8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lastRenderedPageBreak/>
        <w:t>У першому рядку вхідного файлу INPUT.TXT знаходяться два натуральних числа N і M (N ≤ 35, M ≤ 4, M ≤ N), а також символ R, що означає козирний костюм. У другому рядку перераховані N карти в руках гравця. У третьому рядку перераховані карти М, які потрібно відбити. Всі карти відокремлені одна від одної одним простором.</w:t>
      </w:r>
    </w:p>
    <w:p w14:paraId="3FCB03F4"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6A63786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 OUTPUT.TXT введіть "ТАК", якщо ви можете дати відсіч, або "НІ", якщо ви не можете.</w:t>
      </w:r>
    </w:p>
    <w:p w14:paraId="050F4D0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291"/>
        <w:gridCol w:w="5768"/>
        <w:gridCol w:w="3291"/>
      </w:tblGrid>
      <w:tr w:rsidR="007B5595" w:rsidRPr="006E3DCD" w14:paraId="72D58832" w14:textId="77777777" w:rsidTr="007B5595">
        <w:trPr>
          <w:tblCellSpacing w:w="6" w:type="dxa"/>
        </w:trPr>
        <w:tc>
          <w:tcPr>
            <w:tcW w:w="104" w:type="pct"/>
            <w:shd w:val="clear" w:color="auto" w:fill="DDFFDD"/>
            <w:vAlign w:val="center"/>
            <w:hideMark/>
          </w:tcPr>
          <w:p w14:paraId="3709F8A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3108" w:type="pct"/>
            <w:shd w:val="clear" w:color="auto" w:fill="DDFFDD"/>
            <w:vAlign w:val="center"/>
            <w:hideMark/>
          </w:tcPr>
          <w:p w14:paraId="1495F27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1776" w:type="pct"/>
            <w:shd w:val="clear" w:color="auto" w:fill="DDFFDD"/>
            <w:vAlign w:val="center"/>
            <w:hideMark/>
          </w:tcPr>
          <w:p w14:paraId="5783B57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523AF035" w14:textId="77777777" w:rsidTr="007B5595">
        <w:trPr>
          <w:tblCellSpacing w:w="6" w:type="dxa"/>
        </w:trPr>
        <w:tc>
          <w:tcPr>
            <w:tcW w:w="104" w:type="pct"/>
            <w:shd w:val="clear" w:color="auto" w:fill="FFFFFF"/>
            <w:vAlign w:val="center"/>
            <w:hideMark/>
          </w:tcPr>
          <w:p w14:paraId="04D6CA9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3108" w:type="pct"/>
            <w:shd w:val="clear" w:color="auto" w:fill="FFFFFF"/>
            <w:hideMark/>
          </w:tcPr>
          <w:p w14:paraId="3F2605CD" w14:textId="77777777" w:rsidR="007B5595" w:rsidRPr="00C80C64" w:rsidRDefault="007B5595" w:rsidP="007B5595">
            <w:pPr>
              <w:rPr>
                <w:rFonts w:ascii="Times New Roman" w:hAnsi="Times New Roman" w:cs="Times New Roman"/>
                <w:sz w:val="24"/>
                <w:szCs w:val="24"/>
                <w:lang w:val="ru-RU"/>
              </w:rPr>
            </w:pPr>
            <w:r w:rsidRPr="006E3DCD">
              <w:rPr>
                <w:sz w:val="24"/>
                <w:szCs w:val="24"/>
                <w:lang w:val="uk"/>
              </w:rPr>
              <w:t>6 2 ХЗН КК АД 7С АХ 9С6Д 6С</w:t>
            </w:r>
          </w:p>
        </w:tc>
        <w:tc>
          <w:tcPr>
            <w:tcW w:w="1776" w:type="pct"/>
            <w:shd w:val="clear" w:color="auto" w:fill="FFFFFF"/>
            <w:hideMark/>
          </w:tcPr>
          <w:p w14:paraId="30B95D3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Так</w:t>
            </w:r>
          </w:p>
        </w:tc>
      </w:tr>
      <w:tr w:rsidR="007B5595" w:rsidRPr="006E3DCD" w14:paraId="05F07AA6" w14:textId="77777777" w:rsidTr="007B5595">
        <w:trPr>
          <w:tblCellSpacing w:w="6" w:type="dxa"/>
        </w:trPr>
        <w:tc>
          <w:tcPr>
            <w:tcW w:w="104" w:type="pct"/>
            <w:shd w:val="clear" w:color="auto" w:fill="FFFFFF"/>
            <w:vAlign w:val="center"/>
            <w:hideMark/>
          </w:tcPr>
          <w:p w14:paraId="3A1E158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3108" w:type="pct"/>
            <w:shd w:val="clear" w:color="auto" w:fill="FFFFFF"/>
            <w:hideMark/>
          </w:tcPr>
          <w:p w14:paraId="2F2D4BB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4 1 D9S KC AH 7D8D</w:t>
            </w:r>
          </w:p>
        </w:tc>
        <w:tc>
          <w:tcPr>
            <w:tcW w:w="1776" w:type="pct"/>
            <w:shd w:val="clear" w:color="auto" w:fill="FFFFFF"/>
            <w:hideMark/>
          </w:tcPr>
          <w:p w14:paraId="77BF6E1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r>
    </w:tbl>
    <w:p w14:paraId="132E4780" w14:textId="5B8F6257" w:rsidR="001D37DA" w:rsidRPr="006E3DCD" w:rsidRDefault="001D37DA" w:rsidP="005A78D1">
      <w:pPr>
        <w:pStyle w:val="Heading3"/>
        <w:rPr>
          <w:b/>
          <w:bCs/>
          <w:lang w:val="ru-RU"/>
        </w:rPr>
      </w:pPr>
      <w:bookmarkStart w:id="42" w:name="_Toc115643775"/>
      <w:r w:rsidRPr="006E3DCD">
        <w:rPr>
          <w:b/>
          <w:lang w:val="uk"/>
        </w:rPr>
        <w:t>Варіант 35</w:t>
      </w:r>
      <w:bookmarkEnd w:id="42"/>
    </w:p>
    <w:p w14:paraId="5D41E3AA"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Супутників в космосі в наші дні сотні, і всі вони обмінюються даними. При цьому система розпізнавання сигналу працює за схемою «Друг-Чужий». Один із супутників відправляє запит на інший супутник у форматі двох цілих чисел, а другий супутник відповідає на перший також двома цілими числами. Перші два числа першого супутника - це сума цифр і кількість цифр двох чисел, на які повинен відповісти другий супутник. При цьому відповіддю повинні бути цифри, що представляють найбільші і дрібні з можливих значень, які можуть бути сформовані за методикою, описаної вище.</w:t>
      </w:r>
    </w:p>
    <w:p w14:paraId="43C7DF5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ам належить написати програму, яка формує відповідь для другого супутника за відомими номерами, отриманими з першого супутника.</w:t>
      </w:r>
    </w:p>
    <w:p w14:paraId="65D05D6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059D27B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ий файл INPUT.TXT містить 2 натуральних числа S і K, що представляють собою суму і кількість цифр відповідно (K ≤ 100). Гарантовано, що є можливість скласти хоча б одне K-значне число, сума цифр якого дорівнює S.</w:t>
      </w:r>
    </w:p>
    <w:p w14:paraId="790980C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7C9D4DD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TXT виводимо дві цифри - відповідь другого супутника. Слід пам'ятати, що всі числа не мають нулів на початку.</w:t>
      </w:r>
    </w:p>
    <w:p w14:paraId="39BF45B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6F706903" w14:textId="77777777" w:rsidTr="007B5595">
        <w:trPr>
          <w:tblCellSpacing w:w="6" w:type="dxa"/>
        </w:trPr>
        <w:tc>
          <w:tcPr>
            <w:tcW w:w="104" w:type="pct"/>
            <w:shd w:val="clear" w:color="auto" w:fill="DDFFDD"/>
            <w:vAlign w:val="center"/>
            <w:hideMark/>
          </w:tcPr>
          <w:p w14:paraId="79E30C0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651FE8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629E56A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3437D75D" w14:textId="77777777" w:rsidTr="007B5595">
        <w:trPr>
          <w:tblCellSpacing w:w="6" w:type="dxa"/>
        </w:trPr>
        <w:tc>
          <w:tcPr>
            <w:tcW w:w="104" w:type="pct"/>
            <w:shd w:val="clear" w:color="auto" w:fill="FFFFFF"/>
            <w:vAlign w:val="center"/>
            <w:hideMark/>
          </w:tcPr>
          <w:p w14:paraId="4679987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41DA06B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 3</w:t>
            </w:r>
          </w:p>
        </w:tc>
        <w:tc>
          <w:tcPr>
            <w:tcW w:w="2652" w:type="pct"/>
            <w:shd w:val="clear" w:color="auto" w:fill="FFFFFF"/>
            <w:hideMark/>
          </w:tcPr>
          <w:p w14:paraId="6441326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00 100</w:t>
            </w:r>
          </w:p>
        </w:tc>
      </w:tr>
      <w:tr w:rsidR="007B5595" w:rsidRPr="006E3DCD" w14:paraId="619CEA8F" w14:textId="77777777" w:rsidTr="007B5595">
        <w:trPr>
          <w:tblCellSpacing w:w="6" w:type="dxa"/>
        </w:trPr>
        <w:tc>
          <w:tcPr>
            <w:tcW w:w="104" w:type="pct"/>
            <w:shd w:val="clear" w:color="auto" w:fill="FFFFFF"/>
            <w:vAlign w:val="center"/>
            <w:hideMark/>
          </w:tcPr>
          <w:p w14:paraId="5D4DCFD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lastRenderedPageBreak/>
              <w:t>2</w:t>
            </w:r>
          </w:p>
        </w:tc>
        <w:tc>
          <w:tcPr>
            <w:tcW w:w="2233" w:type="pct"/>
            <w:shd w:val="clear" w:color="auto" w:fill="FFFFFF"/>
            <w:hideMark/>
          </w:tcPr>
          <w:p w14:paraId="0D2C63A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 3</w:t>
            </w:r>
          </w:p>
        </w:tc>
        <w:tc>
          <w:tcPr>
            <w:tcW w:w="2652" w:type="pct"/>
            <w:shd w:val="clear" w:color="auto" w:fill="FFFFFF"/>
            <w:hideMark/>
          </w:tcPr>
          <w:p w14:paraId="7AF69AC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00 101</w:t>
            </w:r>
          </w:p>
        </w:tc>
      </w:tr>
      <w:tr w:rsidR="007B5595" w:rsidRPr="006E3DCD" w14:paraId="46378309" w14:textId="77777777" w:rsidTr="007B5595">
        <w:trPr>
          <w:tblCellSpacing w:w="6" w:type="dxa"/>
        </w:trPr>
        <w:tc>
          <w:tcPr>
            <w:tcW w:w="104" w:type="pct"/>
            <w:shd w:val="clear" w:color="auto" w:fill="FFFFFF"/>
            <w:vAlign w:val="center"/>
            <w:hideMark/>
          </w:tcPr>
          <w:p w14:paraId="5BDF4C2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207A97E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 4</w:t>
            </w:r>
          </w:p>
        </w:tc>
        <w:tc>
          <w:tcPr>
            <w:tcW w:w="2652" w:type="pct"/>
            <w:shd w:val="clear" w:color="auto" w:fill="FFFFFF"/>
            <w:hideMark/>
          </w:tcPr>
          <w:p w14:paraId="1A22DAF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000 1002</w:t>
            </w:r>
          </w:p>
        </w:tc>
      </w:tr>
    </w:tbl>
    <w:p w14:paraId="7179A747" w14:textId="08AF7DCC" w:rsidR="001D37DA" w:rsidRPr="006E3DCD" w:rsidRDefault="001D37DA" w:rsidP="005A78D1">
      <w:pPr>
        <w:pStyle w:val="Heading3"/>
        <w:rPr>
          <w:b/>
          <w:bCs/>
          <w:lang w:val="ru-RU"/>
        </w:rPr>
      </w:pPr>
      <w:bookmarkStart w:id="43" w:name="_Toc115643776"/>
      <w:r w:rsidRPr="006E3DCD">
        <w:rPr>
          <w:b/>
          <w:lang w:val="uk"/>
        </w:rPr>
        <w:t>Варіант 36</w:t>
      </w:r>
      <w:bookmarkEnd w:id="43"/>
    </w:p>
    <w:p w14:paraId="64703BA7"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Васа вже втомилася від завдань на лініях! А ти? І що робити? Що ж, приступимо. Наводиться рядок з дрібних букв англійського алфавіту. Дозволяється переміщати будь-які його символи не більше, ніж на K положеннях в будь-яку сторону, щоб в кінцевому підсумку всі вони стояли в різних положеннях (за винятком випадку, коли K = 0). Наприклад, якщо рядок aababac і K = 2, то ви можете отримати рядки abaaabc або aaaabbc, але не зможете отримати aaacbab або aaaacbb.</w:t>
      </w:r>
    </w:p>
    <w:p w14:paraId="40AD555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ася хоче переконатися, що рядок, отримана за допомогою такої операції, є мінімально можливою лексикографічно (тобто розташовується раніше за всіх за правилами упорядкування слів в словнику). Що йому робити?</w:t>
      </w:r>
    </w:p>
    <w:p w14:paraId="54B035C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070D376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рший рядок файлу INPUT.TXT встановлюється в K (K ≥ 0). У другому рядку вказується сама оригінальна непорожня рядок, довжиною не більше 100 000 дрібних англійських букв. Гарантовано, що K не перевищує довжину струни.</w:t>
      </w:r>
    </w:p>
    <w:p w14:paraId="2113C8F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0F11249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 .TXT вивести лексикографічно мінімальний з можливих результатів.</w:t>
      </w:r>
    </w:p>
    <w:p w14:paraId="1FB66B1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1501A43D" w14:textId="77777777" w:rsidTr="007B5595">
        <w:trPr>
          <w:tblCellSpacing w:w="6" w:type="dxa"/>
        </w:trPr>
        <w:tc>
          <w:tcPr>
            <w:tcW w:w="104" w:type="pct"/>
            <w:shd w:val="clear" w:color="auto" w:fill="DDFFDD"/>
            <w:vAlign w:val="center"/>
            <w:hideMark/>
          </w:tcPr>
          <w:p w14:paraId="3435F7F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577811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249F796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1CC36D87" w14:textId="77777777" w:rsidTr="007B5595">
        <w:trPr>
          <w:tblCellSpacing w:w="6" w:type="dxa"/>
        </w:trPr>
        <w:tc>
          <w:tcPr>
            <w:tcW w:w="104" w:type="pct"/>
            <w:shd w:val="clear" w:color="auto" w:fill="FFFFFF"/>
            <w:vAlign w:val="center"/>
            <w:hideMark/>
          </w:tcPr>
          <w:p w14:paraId="7B066BA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405C1DE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аабабак</w:t>
            </w:r>
          </w:p>
        </w:tc>
        <w:tc>
          <w:tcPr>
            <w:tcW w:w="2652" w:type="pct"/>
            <w:shd w:val="clear" w:color="auto" w:fill="FFFFFF"/>
            <w:hideMark/>
          </w:tcPr>
          <w:p w14:paraId="28F3670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aaaabbc</w:t>
            </w:r>
          </w:p>
        </w:tc>
      </w:tr>
    </w:tbl>
    <w:p w14:paraId="63134E52" w14:textId="48ECFF5A" w:rsidR="001D37DA" w:rsidRPr="006E3DCD" w:rsidRDefault="001D37DA" w:rsidP="005A78D1">
      <w:pPr>
        <w:pStyle w:val="Heading3"/>
        <w:rPr>
          <w:b/>
          <w:bCs/>
          <w:lang w:val="ru-RU"/>
        </w:rPr>
      </w:pPr>
      <w:bookmarkStart w:id="44" w:name="_Toc115643777"/>
      <w:r w:rsidRPr="006E3DCD">
        <w:rPr>
          <w:b/>
          <w:lang w:val="uk"/>
        </w:rPr>
        <w:t>Варіант 37</w:t>
      </w:r>
      <w:bookmarkEnd w:id="44"/>
    </w:p>
    <w:p w14:paraId="35EBBD7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тро, вивчаючи, як змінюється курс рубля по відношенню до долара і євро, вивів закон, за яким відбуваються ці зміни (або думає, що він відкликав :)). Згідно з цим законом, Петя розрахував, яким буде курс рубля по відношенню до долара і євро в найближчі N днів.</w:t>
      </w:r>
    </w:p>
    <w:p w14:paraId="2FCF40AA"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Петя має 100 рублів. У кожен з днів він може обмінювати валюти один на одного за поточним курсом без обмеження суми (при цьому курс долара по відношенню до євро відповідає значенню, яке можна отримати, обмінявши долар на рублі, а потім ці рублі на євро). Оскільки Петро буде оперувати не готівковою валютою, а банківським рахунком, він може здійснювати обмінні операції з будь-яким (в тому числі і не цілим) кількістю одиниць будь-якої валюти.</w:t>
      </w:r>
    </w:p>
    <w:p w14:paraId="3CF07E7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апишіть програму, яка підрахує, яку найбільшу кількість рублів Петро зможе отримати до кінця N-го дня.</w:t>
      </w:r>
    </w:p>
    <w:p w14:paraId="71308AB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lastRenderedPageBreak/>
        <w:t>Закони зміни валютного курсу влаштовані таким чином, що протягом зазначеного періоду рублевий еквівалент суми, яка може бути у Петі, не перевищить 108 рублів.</w:t>
      </w:r>
    </w:p>
    <w:p w14:paraId="6E46BFD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2B3A4C7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рший рядок файлу INPUT.TXT містить один N номер (1 ≤ N ≤ 5000). У кожному з наступних N рядків пишеться 2 цифри, розраховані за законами Петіна на відповідний день - скільки рублів буде коштувати 1 долар, а скільки рублів обійдеться в 1 євро. Всі ці значення не менше 0, 01 і не більше 10000. Значення задаються точно і виражаються дійсними числами не більше двох цифр після коми.</w:t>
      </w:r>
    </w:p>
    <w:p w14:paraId="7694FF7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4D1A8BC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 OUTPUT.TXT відобразіть потрібне значення двома символами після десяткової коми.</w:t>
      </w:r>
    </w:p>
    <w:p w14:paraId="0E71D0E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401"/>
        <w:gridCol w:w="4688"/>
      </w:tblGrid>
      <w:tr w:rsidR="007B5595" w:rsidRPr="006E3DCD" w14:paraId="5E181FAC" w14:textId="77777777" w:rsidTr="007B5595">
        <w:trPr>
          <w:tblCellSpacing w:w="6" w:type="dxa"/>
        </w:trPr>
        <w:tc>
          <w:tcPr>
            <w:tcW w:w="104" w:type="pct"/>
            <w:shd w:val="clear" w:color="auto" w:fill="DDFFDD"/>
            <w:vAlign w:val="center"/>
            <w:hideMark/>
          </w:tcPr>
          <w:p w14:paraId="3F66EAF4"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368" w:type="pct"/>
            <w:shd w:val="clear" w:color="auto" w:fill="DDFFDD"/>
            <w:vAlign w:val="center"/>
            <w:hideMark/>
          </w:tcPr>
          <w:p w14:paraId="6A507AB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517" w:type="pct"/>
            <w:shd w:val="clear" w:color="auto" w:fill="DDFFDD"/>
            <w:vAlign w:val="center"/>
            <w:hideMark/>
          </w:tcPr>
          <w:p w14:paraId="2C80A3C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1F1F2D9B" w14:textId="77777777" w:rsidTr="007B5595">
        <w:trPr>
          <w:tblCellSpacing w:w="6" w:type="dxa"/>
        </w:trPr>
        <w:tc>
          <w:tcPr>
            <w:tcW w:w="104" w:type="pct"/>
            <w:shd w:val="clear" w:color="auto" w:fill="FFFFFF"/>
            <w:vAlign w:val="center"/>
            <w:hideMark/>
          </w:tcPr>
          <w:p w14:paraId="5E83F88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368" w:type="pct"/>
            <w:shd w:val="clear" w:color="auto" w:fill="FFFFFF"/>
            <w:hideMark/>
          </w:tcPr>
          <w:p w14:paraId="07E2343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41 1010 5.535.53 1.256 5</w:t>
            </w:r>
          </w:p>
        </w:tc>
        <w:tc>
          <w:tcPr>
            <w:tcW w:w="2517" w:type="pct"/>
            <w:shd w:val="clear" w:color="auto" w:fill="FFFFFF"/>
            <w:hideMark/>
          </w:tcPr>
          <w:p w14:paraId="0BFA5F1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4000.00</w:t>
            </w:r>
          </w:p>
        </w:tc>
      </w:tr>
    </w:tbl>
    <w:p w14:paraId="76B07F9F" w14:textId="3C6A3BED" w:rsidR="001D37DA" w:rsidRPr="006E3DCD" w:rsidRDefault="001D37DA" w:rsidP="005A78D1">
      <w:pPr>
        <w:pStyle w:val="Heading3"/>
        <w:rPr>
          <w:b/>
          <w:bCs/>
          <w:lang w:val="ru-RU"/>
        </w:rPr>
      </w:pPr>
      <w:bookmarkStart w:id="45" w:name="_Toc115643778"/>
      <w:r w:rsidRPr="006E3DCD">
        <w:rPr>
          <w:b/>
          <w:lang w:val="uk"/>
        </w:rPr>
        <w:t>Варіант 38</w:t>
      </w:r>
      <w:bookmarkEnd w:id="45"/>
    </w:p>
    <w:p w14:paraId="2BC0DBFC"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Дано N цілих чисел. Кожен з них може бути змінений один раз не більше ніж на ціле значення L як в сторону збільшення, так і в бік зменшення або залишення без змін. Якщо після такої операції деякі з чисел рівні, то вони зараховуються як одне ціле. З цими цифрами зазначена операція виконувалася таким чином, щоб залишалося мінімально можливу кількість чисел. Потрібно написати програму для визначення цієї суми.</w:t>
      </w:r>
    </w:p>
    <w:p w14:paraId="20C42558"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Вводу</w:t>
      </w:r>
    </w:p>
    <w:p w14:paraId="1FD96FCC"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Вхідний файл INPUT.TXT містить в першому рядку натуральні числа L і N (N ≤ 100, L ≤ 3200), в другому рядку N числа (в діапазоні від -32768 до 32767), записані через пробіл.</w:t>
      </w:r>
    </w:p>
    <w:p w14:paraId="73A29BE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4042FE7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 OUTPUT.TXT виведіть однину як відповідь на проблему.</w:t>
      </w:r>
    </w:p>
    <w:p w14:paraId="65294BF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1571644D" w14:textId="77777777" w:rsidTr="007B5595">
        <w:trPr>
          <w:tblCellSpacing w:w="6" w:type="dxa"/>
        </w:trPr>
        <w:tc>
          <w:tcPr>
            <w:tcW w:w="104" w:type="pct"/>
            <w:shd w:val="clear" w:color="auto" w:fill="DDFFDD"/>
            <w:vAlign w:val="center"/>
            <w:hideMark/>
          </w:tcPr>
          <w:p w14:paraId="7C54EF3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169132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711803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2A2D9D22" w14:textId="77777777" w:rsidTr="007B5595">
        <w:trPr>
          <w:tblCellSpacing w:w="6" w:type="dxa"/>
        </w:trPr>
        <w:tc>
          <w:tcPr>
            <w:tcW w:w="104" w:type="pct"/>
            <w:shd w:val="clear" w:color="auto" w:fill="FFFFFF"/>
            <w:vAlign w:val="center"/>
            <w:hideMark/>
          </w:tcPr>
          <w:p w14:paraId="3A21A40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379E9A6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0 311 21 27</w:t>
            </w:r>
          </w:p>
        </w:tc>
        <w:tc>
          <w:tcPr>
            <w:tcW w:w="2652" w:type="pct"/>
            <w:shd w:val="clear" w:color="auto" w:fill="FFFFFF"/>
            <w:hideMark/>
          </w:tcPr>
          <w:p w14:paraId="5A953C0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r>
      <w:tr w:rsidR="007B5595" w:rsidRPr="006E3DCD" w14:paraId="56431DC5" w14:textId="77777777" w:rsidTr="007B5595">
        <w:trPr>
          <w:tblCellSpacing w:w="6" w:type="dxa"/>
        </w:trPr>
        <w:tc>
          <w:tcPr>
            <w:tcW w:w="104" w:type="pct"/>
            <w:shd w:val="clear" w:color="auto" w:fill="FFFFFF"/>
            <w:vAlign w:val="center"/>
            <w:hideMark/>
          </w:tcPr>
          <w:p w14:paraId="32F1F61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077AE14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5 36 10 27</w:t>
            </w:r>
          </w:p>
        </w:tc>
        <w:tc>
          <w:tcPr>
            <w:tcW w:w="2652" w:type="pct"/>
            <w:shd w:val="clear" w:color="auto" w:fill="FFFFFF"/>
            <w:hideMark/>
          </w:tcPr>
          <w:p w14:paraId="1020D2C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r>
    </w:tbl>
    <w:p w14:paraId="6C1CDCD0" w14:textId="043D2938" w:rsidR="001D37DA" w:rsidRPr="006E3DCD" w:rsidRDefault="001D37DA" w:rsidP="005A78D1">
      <w:pPr>
        <w:pStyle w:val="Heading3"/>
        <w:rPr>
          <w:b/>
          <w:bCs/>
          <w:lang w:val="ru-RU"/>
        </w:rPr>
      </w:pPr>
      <w:bookmarkStart w:id="46" w:name="_Toc115643779"/>
      <w:r w:rsidRPr="006E3DCD">
        <w:rPr>
          <w:b/>
          <w:lang w:val="uk"/>
        </w:rPr>
        <w:lastRenderedPageBreak/>
        <w:t>Варіант 39</w:t>
      </w:r>
      <w:bookmarkEnd w:id="46"/>
    </w:p>
    <w:p w14:paraId="43729D6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у, не гноми, а якесь покарання! — подумала Білосніжка, в черговий раз намагаючись покласти гномів спати. Один буде покладений, інший вже прокинувся! І так всю ніч. У Білосніжки є н гноми, і всі вони дуже різні. Вона знає, що для того, щоб укласти i-го гнома спати, потрібні хвилини штучного інтелекту, а після цього він буде спати рівно дві хвилини. Допоможіть Білосніжці дізнатися, чи зможе вона отримати хоча б хвилину відпочинку, коли всі гноми сплять, і якщо так, то в якому порядку укласти гномів спати.</w:t>
      </w:r>
    </w:p>
    <w:p w14:paraId="1F0D718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априклад, нехай буде тільки два гноми, a1=1, b1=10, a2=10, b2=20. Якщо Білосніжка вперше почне класти першого карлика, то їй буде потрібно цілих 10 хвилин, щоб прокласти другий, і за цей час прокинеться перший. Якщо вона почне з другого карлика, то встигне закласти першого і отримати цілих 10 хвилин відпочинку.</w:t>
      </w:r>
    </w:p>
    <w:p w14:paraId="61C829B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воду</w:t>
      </w:r>
    </w:p>
    <w:p w14:paraId="56F5591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ерший рядок вхідного файлу INPUT.TXT містить число n (1 ≤ n ≤ 105), другий рядок містить цифри a1, a2, . an, третій - числа b1, b2, . . . бн (1 ≤ ай, бі ≤ 109).</w:t>
      </w:r>
    </w:p>
    <w:p w14:paraId="1D680B7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3B8BD574"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вихідному файлі.TXT виводимо n чисел, в якому ви хочете помістити гномів в ліжко. Якщо Білосніжка не може відпочити, відобразіть число −1.</w:t>
      </w:r>
    </w:p>
    <w:p w14:paraId="7E88901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7B5595" w:rsidRPr="006E3DCD" w14:paraId="72619514" w14:textId="77777777" w:rsidTr="007B5595">
        <w:trPr>
          <w:tblCellSpacing w:w="6" w:type="dxa"/>
        </w:trPr>
        <w:tc>
          <w:tcPr>
            <w:tcW w:w="104" w:type="pct"/>
            <w:shd w:val="clear" w:color="auto" w:fill="DDFFDD"/>
            <w:vAlign w:val="center"/>
            <w:hideMark/>
          </w:tcPr>
          <w:p w14:paraId="580CB11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79F2F7E7"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791D415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7B5595" w:rsidRPr="006E3DCD" w14:paraId="553FCA31" w14:textId="77777777" w:rsidTr="007B5595">
        <w:trPr>
          <w:tblCellSpacing w:w="6" w:type="dxa"/>
        </w:trPr>
        <w:tc>
          <w:tcPr>
            <w:tcW w:w="104" w:type="pct"/>
            <w:shd w:val="clear" w:color="auto" w:fill="FFFFFF"/>
            <w:vAlign w:val="center"/>
            <w:hideMark/>
          </w:tcPr>
          <w:p w14:paraId="24A109B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50FD94A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1 1010 20</w:t>
            </w:r>
          </w:p>
        </w:tc>
        <w:tc>
          <w:tcPr>
            <w:tcW w:w="2652" w:type="pct"/>
            <w:shd w:val="clear" w:color="auto" w:fill="FFFFFF"/>
            <w:hideMark/>
          </w:tcPr>
          <w:p w14:paraId="2B3CC434"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 1</w:t>
            </w:r>
          </w:p>
        </w:tc>
      </w:tr>
      <w:tr w:rsidR="007B5595" w:rsidRPr="006E3DCD" w14:paraId="60A446C7" w14:textId="77777777" w:rsidTr="007B5595">
        <w:trPr>
          <w:tblCellSpacing w:w="6" w:type="dxa"/>
        </w:trPr>
        <w:tc>
          <w:tcPr>
            <w:tcW w:w="104" w:type="pct"/>
            <w:shd w:val="clear" w:color="auto" w:fill="FFFFFF"/>
            <w:vAlign w:val="center"/>
            <w:hideMark/>
          </w:tcPr>
          <w:p w14:paraId="0B3CA8B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312087E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10 1010 10</w:t>
            </w:r>
          </w:p>
        </w:tc>
        <w:tc>
          <w:tcPr>
            <w:tcW w:w="2652" w:type="pct"/>
            <w:shd w:val="clear" w:color="auto" w:fill="FFFFFF"/>
            <w:hideMark/>
          </w:tcPr>
          <w:p w14:paraId="480AC7E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r>
    </w:tbl>
    <w:p w14:paraId="2A5000B0" w14:textId="744C25C0" w:rsidR="001D37DA" w:rsidRPr="006E3DCD" w:rsidRDefault="001D37DA" w:rsidP="005A78D1">
      <w:pPr>
        <w:pStyle w:val="Heading3"/>
        <w:rPr>
          <w:b/>
          <w:bCs/>
          <w:lang w:val="ru-RU"/>
        </w:rPr>
      </w:pPr>
      <w:bookmarkStart w:id="47" w:name="_Toc115643780"/>
      <w:r w:rsidRPr="006E3DCD">
        <w:rPr>
          <w:b/>
          <w:lang w:val="uk"/>
        </w:rPr>
        <w:t>Варіант 40</w:t>
      </w:r>
      <w:bookmarkEnd w:id="47"/>
    </w:p>
    <w:p w14:paraId="6B2DF8C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Розглянемо наступну цікаву гру для двох гравців. Для цієї гри потрібна таблиця з 2 рядків і N стовпців, в осередку яких записані натуральні числа, наступного вигляду:</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1943"/>
        <w:gridCol w:w="1939"/>
        <w:gridCol w:w="1939"/>
        <w:gridCol w:w="1296"/>
        <w:gridCol w:w="2243"/>
      </w:tblGrid>
      <w:tr w:rsidR="005A78D1" w:rsidRPr="006E3DCD" w14:paraId="0A9B2B2E" w14:textId="77777777" w:rsidTr="005A78D1">
        <w:trPr>
          <w:tblCellSpacing w:w="6" w:type="dxa"/>
        </w:trPr>
        <w:tc>
          <w:tcPr>
            <w:tcW w:w="1033" w:type="pct"/>
            <w:shd w:val="clear" w:color="auto" w:fill="FFFFFF"/>
            <w:vAlign w:val="center"/>
            <w:hideMark/>
          </w:tcPr>
          <w:p w14:paraId="5DAED82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А1</w:t>
            </w:r>
          </w:p>
        </w:tc>
        <w:tc>
          <w:tcPr>
            <w:tcW w:w="1034" w:type="pct"/>
            <w:shd w:val="clear" w:color="auto" w:fill="FFFFFF"/>
            <w:hideMark/>
          </w:tcPr>
          <w:p w14:paraId="17A7C1A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А2</w:t>
            </w:r>
          </w:p>
        </w:tc>
        <w:tc>
          <w:tcPr>
            <w:tcW w:w="1034" w:type="pct"/>
            <w:shd w:val="clear" w:color="auto" w:fill="FFFFFF"/>
            <w:hideMark/>
          </w:tcPr>
          <w:p w14:paraId="19BD5AA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А3</w:t>
            </w:r>
          </w:p>
        </w:tc>
        <w:tc>
          <w:tcPr>
            <w:tcW w:w="689" w:type="pct"/>
            <w:shd w:val="clear" w:color="auto" w:fill="FFFFFF"/>
            <w:hideMark/>
          </w:tcPr>
          <w:p w14:paraId="104B352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w:t>
            </w:r>
          </w:p>
        </w:tc>
        <w:tc>
          <w:tcPr>
            <w:tcW w:w="1194" w:type="pct"/>
            <w:shd w:val="clear" w:color="auto" w:fill="FFFFFF"/>
            <w:hideMark/>
          </w:tcPr>
          <w:p w14:paraId="3042B80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Грн.</w:t>
            </w:r>
          </w:p>
        </w:tc>
      </w:tr>
      <w:tr w:rsidR="005A78D1" w:rsidRPr="006E3DCD" w14:paraId="0D87704B" w14:textId="77777777" w:rsidTr="005A78D1">
        <w:trPr>
          <w:tblCellSpacing w:w="6" w:type="dxa"/>
        </w:trPr>
        <w:tc>
          <w:tcPr>
            <w:tcW w:w="1033" w:type="pct"/>
            <w:shd w:val="clear" w:color="auto" w:fill="FFFFFF"/>
            <w:vAlign w:val="center"/>
            <w:hideMark/>
          </w:tcPr>
          <w:p w14:paraId="7DD44B7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1</w:t>
            </w:r>
          </w:p>
        </w:tc>
        <w:tc>
          <w:tcPr>
            <w:tcW w:w="1034" w:type="pct"/>
            <w:shd w:val="clear" w:color="auto" w:fill="FFFFFF"/>
            <w:hideMark/>
          </w:tcPr>
          <w:p w14:paraId="5460FB10"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2</w:t>
            </w:r>
          </w:p>
        </w:tc>
        <w:tc>
          <w:tcPr>
            <w:tcW w:w="1034" w:type="pct"/>
            <w:shd w:val="clear" w:color="auto" w:fill="FFFFFF"/>
            <w:hideMark/>
          </w:tcPr>
          <w:p w14:paraId="278C6A02"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3</w:t>
            </w:r>
          </w:p>
        </w:tc>
        <w:tc>
          <w:tcPr>
            <w:tcW w:w="689" w:type="pct"/>
            <w:shd w:val="clear" w:color="auto" w:fill="FFFFFF"/>
            <w:hideMark/>
          </w:tcPr>
          <w:p w14:paraId="50CB965B"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w:t>
            </w:r>
          </w:p>
        </w:tc>
        <w:tc>
          <w:tcPr>
            <w:tcW w:w="1194" w:type="pct"/>
            <w:shd w:val="clear" w:color="auto" w:fill="FFFFFF"/>
            <w:hideMark/>
          </w:tcPr>
          <w:p w14:paraId="2D5413C6"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Бн</w:t>
            </w:r>
          </w:p>
        </w:tc>
      </w:tr>
    </w:tbl>
    <w:p w14:paraId="1FEBAD2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Гравці по черзі роблять ходи. Починає гру 1-й гравець.</w:t>
      </w:r>
    </w:p>
    <w:p w14:paraId="2F5ED56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 один оборот 1-й гравець виконує наступні дві дії:</w:t>
      </w:r>
    </w:p>
    <w:p w14:paraId="642DFCFA"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бирає довільну колонку (наприклад, j-y), яка ніколи не була обрана одним з гравців на попередніх ходах;</w:t>
      </w:r>
    </w:p>
    <w:p w14:paraId="534EE8D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додає до своїх балів число Адж.</w:t>
      </w:r>
    </w:p>
    <w:p w14:paraId="15489BF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lastRenderedPageBreak/>
        <w:t>В один оборот 2-й гравець виконує наступні дві дії:</w:t>
      </w:r>
    </w:p>
    <w:p w14:paraId="1D94FEBF"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бирає довільну колонку (наприклад, j-y), яка ніколи не була обрана одним з гравців на попередніх ходах;</w:t>
      </w:r>
    </w:p>
    <w:p w14:paraId="77FDA3F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додає до своїх балів число Bj.</w:t>
      </w:r>
    </w:p>
    <w:p w14:paraId="588794D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Гра закінчується, коли один з гравців не в змозі зробити хід (з тієї причини, що всі колонки вже обрані). Спочатку у кожного з гравців по 0 очок.</w:t>
      </w:r>
    </w:p>
    <w:p w14:paraId="6464F35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ісля закінчення гри відбувається взаєморозрахунки між гравцями. Наприклад, 1-й гравець набрав очки S1, а 2-й гравець набрав очки S2. У тому випадку, коли S1 &gt; S2, 2-й гравець дає 1-му гравцеві S1-S2 UDE (звичайні валютні одиниці). В іншому випадку 1-й гравець віддає 2-го гравця S2-S1 в UDE. З цих позицій мета 1-го гравця - максимізувати розмір S1-S2, а мета 2-го гравця - максимізувати S2-S1.</w:t>
      </w:r>
    </w:p>
    <w:p w14:paraId="0FD8FDAC"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Назвемо вартість гри значенням S1-S2 при оптимальній грі обох гравців. Напишіть програму, яка визначає вартість гри.</w:t>
      </w:r>
    </w:p>
    <w:p w14:paraId="12885C85"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Вводу</w:t>
      </w:r>
    </w:p>
    <w:p w14:paraId="1452142A" w14:textId="77777777" w:rsidR="007B5595" w:rsidRPr="00C80C64" w:rsidRDefault="007B5595" w:rsidP="007B5595">
      <w:pPr>
        <w:rPr>
          <w:rFonts w:ascii="Times New Roman" w:hAnsi="Times New Roman" w:cs="Times New Roman"/>
          <w:sz w:val="24"/>
          <w:szCs w:val="24"/>
          <w:lang w:val="uk"/>
        </w:rPr>
      </w:pPr>
      <w:r w:rsidRPr="006E3DCD">
        <w:rPr>
          <w:sz w:val="24"/>
          <w:szCs w:val="24"/>
          <w:lang w:val="uk"/>
        </w:rPr>
        <w:t>У першому рядку вхідного файлу INPUT.TXT записується натуральне число N - кількість стовпців в таблиці (1 ≤ N ≤ 300000). Наступні N рядків описують числа у стовпцях таблиці. I-i цих рядків містить два натуральних числа Ai і Bi, розділених одним пробілом (1 ≤ Ai, Bi ≤ 3000).</w:t>
      </w:r>
    </w:p>
    <w:p w14:paraId="2BDC4B6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w:t>
      </w:r>
    </w:p>
    <w:p w14:paraId="3D4668F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У файлі OUTPUT.TXT вивести одне ціле число - вартість гри.</w:t>
      </w:r>
    </w:p>
    <w:p w14:paraId="5135B9C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291"/>
        <w:gridCol w:w="4136"/>
        <w:gridCol w:w="4923"/>
      </w:tblGrid>
      <w:tr w:rsidR="005A78D1" w:rsidRPr="006E3DCD" w14:paraId="2BA15E86" w14:textId="77777777" w:rsidTr="005A78D1">
        <w:trPr>
          <w:tblCellSpacing w:w="6" w:type="dxa"/>
        </w:trPr>
        <w:tc>
          <w:tcPr>
            <w:tcW w:w="104" w:type="pct"/>
            <w:shd w:val="clear" w:color="auto" w:fill="DDFFDD"/>
            <w:vAlign w:val="center"/>
            <w:hideMark/>
          </w:tcPr>
          <w:p w14:paraId="1525C0C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46204FC"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F661E3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ВИХІД.TXT</w:t>
            </w:r>
          </w:p>
        </w:tc>
      </w:tr>
      <w:tr w:rsidR="005A78D1" w:rsidRPr="006E3DCD" w14:paraId="343772A9" w14:textId="77777777" w:rsidTr="005A78D1">
        <w:trPr>
          <w:tblCellSpacing w:w="6" w:type="dxa"/>
        </w:trPr>
        <w:tc>
          <w:tcPr>
            <w:tcW w:w="104" w:type="pct"/>
            <w:shd w:val="clear" w:color="auto" w:fill="FFFFFF"/>
            <w:vAlign w:val="center"/>
            <w:hideMark/>
          </w:tcPr>
          <w:p w14:paraId="68B405E8"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5D537D35"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1 1</w:t>
            </w:r>
          </w:p>
        </w:tc>
        <w:tc>
          <w:tcPr>
            <w:tcW w:w="2652" w:type="pct"/>
            <w:shd w:val="clear" w:color="auto" w:fill="FFFFFF"/>
            <w:hideMark/>
          </w:tcPr>
          <w:p w14:paraId="66F7319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1</w:t>
            </w:r>
          </w:p>
        </w:tc>
      </w:tr>
      <w:tr w:rsidR="005A78D1" w:rsidRPr="006E3DCD" w14:paraId="659A2F4F" w14:textId="77777777" w:rsidTr="005A78D1">
        <w:trPr>
          <w:tblCellSpacing w:w="6" w:type="dxa"/>
        </w:trPr>
        <w:tc>
          <w:tcPr>
            <w:tcW w:w="104" w:type="pct"/>
            <w:shd w:val="clear" w:color="auto" w:fill="FFFFFF"/>
            <w:vAlign w:val="center"/>
            <w:hideMark/>
          </w:tcPr>
          <w:p w14:paraId="4E368553"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1CA5A96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1 11 1</w:t>
            </w:r>
          </w:p>
        </w:tc>
        <w:tc>
          <w:tcPr>
            <w:tcW w:w="2652" w:type="pct"/>
            <w:shd w:val="clear" w:color="auto" w:fill="FFFFFF"/>
            <w:hideMark/>
          </w:tcPr>
          <w:p w14:paraId="1A5FBB1E"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0</w:t>
            </w:r>
          </w:p>
        </w:tc>
      </w:tr>
      <w:tr w:rsidR="005A78D1" w:rsidRPr="006E3DCD" w14:paraId="4373A8B5" w14:textId="77777777" w:rsidTr="005A78D1">
        <w:trPr>
          <w:tblCellSpacing w:w="6" w:type="dxa"/>
        </w:trPr>
        <w:tc>
          <w:tcPr>
            <w:tcW w:w="104" w:type="pct"/>
            <w:shd w:val="clear" w:color="auto" w:fill="FFFFFF"/>
            <w:vAlign w:val="center"/>
            <w:hideMark/>
          </w:tcPr>
          <w:p w14:paraId="6715D97D"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4C4590E9"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31 23 45 6</w:t>
            </w:r>
          </w:p>
        </w:tc>
        <w:tc>
          <w:tcPr>
            <w:tcW w:w="2652" w:type="pct"/>
            <w:shd w:val="clear" w:color="auto" w:fill="FFFFFF"/>
            <w:hideMark/>
          </w:tcPr>
          <w:p w14:paraId="23D52831" w14:textId="77777777" w:rsidR="007B5595" w:rsidRPr="006E3DCD" w:rsidRDefault="007B5595" w:rsidP="007B5595">
            <w:pPr>
              <w:rPr>
                <w:rFonts w:ascii="Times New Roman" w:hAnsi="Times New Roman" w:cs="Times New Roman"/>
                <w:sz w:val="24"/>
                <w:szCs w:val="24"/>
                <w:lang w:val="ru-RU"/>
              </w:rPr>
            </w:pPr>
            <w:r w:rsidRPr="006E3DCD">
              <w:rPr>
                <w:sz w:val="24"/>
                <w:szCs w:val="24"/>
                <w:lang w:val="uk"/>
              </w:rPr>
              <w:t>2</w:t>
            </w:r>
          </w:p>
        </w:tc>
      </w:tr>
    </w:tbl>
    <w:p w14:paraId="5A3733C8" w14:textId="57441AF8" w:rsidR="001D37DA" w:rsidRPr="006E3DCD" w:rsidRDefault="001D37DA" w:rsidP="00A14FA4">
      <w:pPr>
        <w:pStyle w:val="Heading3"/>
        <w:rPr>
          <w:b/>
          <w:bCs/>
          <w:lang w:val="ru-RU"/>
        </w:rPr>
      </w:pPr>
      <w:bookmarkStart w:id="48" w:name="_Toc115643781"/>
      <w:r w:rsidRPr="006E3DCD">
        <w:rPr>
          <w:b/>
          <w:lang w:val="uk"/>
        </w:rPr>
        <w:t>Варіант 41</w:t>
      </w:r>
      <w:bookmarkEnd w:id="48"/>
    </w:p>
    <w:p w14:paraId="4A0E19E8" w14:textId="77777777" w:rsidR="005A78D1" w:rsidRPr="006E3DCD" w:rsidRDefault="005A78D1" w:rsidP="00A14FA4">
      <w:pPr>
        <w:rPr>
          <w:lang w:val="ru-RU"/>
        </w:rPr>
      </w:pPr>
      <w:r w:rsidRPr="006E3DCD">
        <w:rPr>
          <w:lang w:val="uk"/>
        </w:rPr>
        <w:t>Нещодавно Вася придбав настільний калькулятор з рідкокристалічним індикатором. Цей показник відображає N цифр за допомогою N однакових елементів.</w:t>
      </w:r>
    </w:p>
    <w:p w14:paraId="1A04B871" w14:textId="43E8A781" w:rsidR="005A78D1" w:rsidRPr="006E3DCD" w:rsidRDefault="005A78D1" w:rsidP="00A14FA4">
      <w:pPr>
        <w:rPr>
          <w:lang w:val="ru-RU"/>
        </w:rPr>
      </w:pPr>
      <w:r w:rsidRPr="006E3DCD">
        <w:rPr>
          <w:noProof/>
          <w:lang w:val="ru-RU"/>
        </w:rPr>
        <w:drawing>
          <wp:inline distT="0" distB="0" distL="0" distR="0" wp14:anchorId="1BEF654E" wp14:editId="65713AC6">
            <wp:extent cx="4046220" cy="678180"/>
            <wp:effectExtent l="0" t="0" r="0" b="7620"/>
            <wp:docPr id="13" name="Picture 13" descr="Дисплей наручних годинникі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Дисплей наручных часов"/>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46220" cy="678180"/>
                    </a:xfrm>
                    <a:prstGeom prst="rect">
                      <a:avLst/>
                    </a:prstGeom>
                    <a:noFill/>
                    <a:ln>
                      <a:noFill/>
                    </a:ln>
                  </pic:spPr>
                </pic:pic>
              </a:graphicData>
            </a:graphic>
          </wp:inline>
        </w:drawing>
      </w:r>
    </w:p>
    <w:p w14:paraId="422494C0" w14:textId="77777777" w:rsidR="005A78D1" w:rsidRPr="00C80C64" w:rsidRDefault="005A78D1" w:rsidP="00A14FA4">
      <w:pPr>
        <w:rPr>
          <w:lang w:val="uk"/>
        </w:rPr>
      </w:pPr>
      <w:r w:rsidRPr="006E3DCD">
        <w:rPr>
          <w:lang w:val="uk"/>
        </w:rPr>
        <w:lastRenderedPageBreak/>
        <w:t>Відзначимо, що кожен елемент містить сім смуг, кожна з яких може бути як білою, так і чорною. Зокрема, при відображенні цифри «1» дві смуги мають чорний колір.</w:t>
      </w:r>
    </w:p>
    <w:p w14:paraId="106B7174" w14:textId="77777777" w:rsidR="005A78D1" w:rsidRPr="00C80C64" w:rsidRDefault="005A78D1" w:rsidP="00A14FA4">
      <w:pPr>
        <w:rPr>
          <w:lang w:val="uk"/>
        </w:rPr>
      </w:pPr>
      <w:r w:rsidRPr="006E3DCD">
        <w:rPr>
          <w:lang w:val="uk"/>
        </w:rPr>
        <w:t>Вася - дуже допитливий хлопчик, тому йому хочеться знати, які максимальні і мінімальні N-цифри можуть відображатися на індикаторі його нового калькулятора, щоб чорними були саме смужки К.</w:t>
      </w:r>
    </w:p>
    <w:p w14:paraId="04EC319B" w14:textId="77777777" w:rsidR="005A78D1" w:rsidRPr="006E3DCD" w:rsidRDefault="005A78D1" w:rsidP="00A14FA4">
      <w:pPr>
        <w:rPr>
          <w:lang w:val="ru-RU"/>
        </w:rPr>
      </w:pPr>
      <w:r w:rsidRPr="006E3DCD">
        <w:rPr>
          <w:lang w:val="uk"/>
        </w:rPr>
        <w:t>Напишіть програму, яка знайде відповідь на питання Васіна. Майте на увазі, що числа не можуть містити нулі на початку.</w:t>
      </w:r>
    </w:p>
    <w:p w14:paraId="7437BF34" w14:textId="77777777" w:rsidR="005A78D1" w:rsidRPr="006E3DCD" w:rsidRDefault="005A78D1" w:rsidP="00A14FA4">
      <w:pPr>
        <w:rPr>
          <w:lang w:val="ru-RU"/>
        </w:rPr>
      </w:pPr>
      <w:r w:rsidRPr="006E3DCD">
        <w:rPr>
          <w:lang w:val="uk"/>
        </w:rPr>
        <w:t>Вводу</w:t>
      </w:r>
    </w:p>
    <w:p w14:paraId="19AF1B10" w14:textId="77777777" w:rsidR="005A78D1" w:rsidRPr="006E3DCD" w:rsidRDefault="005A78D1" w:rsidP="00A14FA4">
      <w:pPr>
        <w:rPr>
          <w:lang w:val="ru-RU"/>
        </w:rPr>
      </w:pPr>
      <w:r w:rsidRPr="006E3DCD">
        <w:rPr>
          <w:lang w:val="uk"/>
        </w:rPr>
        <w:t>Вхідний файл INPUT.TXT містить два натуральних числа N і K (1 ≤ N ≤ 100, 1 ≤ K ≤ 700).</w:t>
      </w:r>
    </w:p>
    <w:p w14:paraId="6DAE0150" w14:textId="77777777" w:rsidR="005A78D1" w:rsidRPr="006E3DCD" w:rsidRDefault="005A78D1" w:rsidP="00A14FA4">
      <w:pPr>
        <w:rPr>
          <w:lang w:val="ru-RU"/>
        </w:rPr>
      </w:pPr>
      <w:r w:rsidRPr="006E3DCD">
        <w:rPr>
          <w:lang w:val="uk"/>
        </w:rPr>
        <w:t>Вихід</w:t>
      </w:r>
    </w:p>
    <w:p w14:paraId="4775455C" w14:textId="77777777" w:rsidR="005A78D1" w:rsidRPr="006E3DCD" w:rsidRDefault="005A78D1" w:rsidP="00A14FA4">
      <w:pPr>
        <w:rPr>
          <w:lang w:val="ru-RU"/>
        </w:rPr>
      </w:pPr>
      <w:r w:rsidRPr="006E3DCD">
        <w:rPr>
          <w:lang w:val="uk"/>
        </w:rPr>
        <w:t>У першому рядку вихідного файлу OUTPUT.TXT, відображають мінімальне число, у другому рядку вихідного файлу набирають максимальне число. Якщо жодне число не може бути представлено таким чином, вихідний файл повинен містити один рядок NO SOLUTION.</w:t>
      </w:r>
    </w:p>
    <w:p w14:paraId="78F2B874" w14:textId="77777777" w:rsidR="005A78D1" w:rsidRPr="006E3DCD" w:rsidRDefault="005A78D1" w:rsidP="00A14FA4">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3859"/>
        <w:gridCol w:w="5247"/>
      </w:tblGrid>
      <w:tr w:rsidR="005A78D1" w:rsidRPr="006E3DCD" w14:paraId="469C5ED8" w14:textId="77777777" w:rsidTr="005A78D1">
        <w:trPr>
          <w:tblCellSpacing w:w="6" w:type="dxa"/>
        </w:trPr>
        <w:tc>
          <w:tcPr>
            <w:tcW w:w="104" w:type="pct"/>
            <w:shd w:val="clear" w:color="auto" w:fill="DDFFDD"/>
            <w:vAlign w:val="center"/>
            <w:hideMark/>
          </w:tcPr>
          <w:p w14:paraId="129B38C6" w14:textId="77777777" w:rsidR="005A78D1" w:rsidRPr="006E3DCD" w:rsidRDefault="005A78D1" w:rsidP="00A14FA4">
            <w:pPr>
              <w:rPr>
                <w:lang w:val="ru-RU"/>
              </w:rPr>
            </w:pPr>
            <w:r w:rsidRPr="006E3DCD">
              <w:rPr>
                <w:lang w:val="uk"/>
              </w:rPr>
              <w:t>Ні</w:t>
            </w:r>
          </w:p>
        </w:tc>
        <w:tc>
          <w:tcPr>
            <w:tcW w:w="2072" w:type="pct"/>
            <w:shd w:val="clear" w:color="auto" w:fill="DDFFDD"/>
            <w:vAlign w:val="center"/>
            <w:hideMark/>
          </w:tcPr>
          <w:p w14:paraId="67DDB681" w14:textId="77777777" w:rsidR="005A78D1" w:rsidRPr="006E3DCD" w:rsidRDefault="005A78D1" w:rsidP="00A14FA4">
            <w:pPr>
              <w:rPr>
                <w:lang w:val="ru-RU"/>
              </w:rPr>
            </w:pPr>
            <w:r w:rsidRPr="006E3DCD">
              <w:rPr>
                <w:lang w:val="uk"/>
              </w:rPr>
              <w:t>ВХІДНІ ДАНІ.TXT</w:t>
            </w:r>
          </w:p>
        </w:tc>
        <w:tc>
          <w:tcPr>
            <w:tcW w:w="2813" w:type="pct"/>
            <w:shd w:val="clear" w:color="auto" w:fill="DDFFDD"/>
            <w:vAlign w:val="center"/>
            <w:hideMark/>
          </w:tcPr>
          <w:p w14:paraId="3FAF6401" w14:textId="77777777" w:rsidR="005A78D1" w:rsidRPr="006E3DCD" w:rsidRDefault="005A78D1" w:rsidP="00A14FA4">
            <w:pPr>
              <w:rPr>
                <w:lang w:val="ru-RU"/>
              </w:rPr>
            </w:pPr>
            <w:r w:rsidRPr="006E3DCD">
              <w:rPr>
                <w:lang w:val="uk"/>
              </w:rPr>
              <w:t>ВИХІД.TXT</w:t>
            </w:r>
          </w:p>
        </w:tc>
      </w:tr>
      <w:tr w:rsidR="005A78D1" w:rsidRPr="006E3DCD" w14:paraId="59904F6B" w14:textId="77777777" w:rsidTr="005A78D1">
        <w:trPr>
          <w:tblCellSpacing w:w="6" w:type="dxa"/>
        </w:trPr>
        <w:tc>
          <w:tcPr>
            <w:tcW w:w="104" w:type="pct"/>
            <w:shd w:val="clear" w:color="auto" w:fill="FFFFFF"/>
            <w:vAlign w:val="center"/>
            <w:hideMark/>
          </w:tcPr>
          <w:p w14:paraId="77EF4E32" w14:textId="77777777" w:rsidR="005A78D1" w:rsidRPr="006E3DCD" w:rsidRDefault="005A78D1" w:rsidP="00A14FA4">
            <w:pPr>
              <w:rPr>
                <w:lang w:val="ru-RU"/>
              </w:rPr>
            </w:pPr>
            <w:r w:rsidRPr="006E3DCD">
              <w:rPr>
                <w:lang w:val="uk"/>
              </w:rPr>
              <w:t>1</w:t>
            </w:r>
          </w:p>
        </w:tc>
        <w:tc>
          <w:tcPr>
            <w:tcW w:w="2072" w:type="pct"/>
            <w:shd w:val="clear" w:color="auto" w:fill="FFFFFF"/>
            <w:hideMark/>
          </w:tcPr>
          <w:p w14:paraId="3297CA2D" w14:textId="77777777" w:rsidR="005A78D1" w:rsidRPr="006E3DCD" w:rsidRDefault="005A78D1" w:rsidP="00A14FA4">
            <w:pPr>
              <w:rPr>
                <w:lang w:val="ru-RU"/>
              </w:rPr>
            </w:pPr>
            <w:r w:rsidRPr="006E3DCD">
              <w:rPr>
                <w:lang w:val="uk"/>
              </w:rPr>
              <w:t>5 15</w:t>
            </w:r>
          </w:p>
        </w:tc>
        <w:tc>
          <w:tcPr>
            <w:tcW w:w="2813" w:type="pct"/>
            <w:shd w:val="clear" w:color="auto" w:fill="FFFFFF"/>
            <w:hideMark/>
          </w:tcPr>
          <w:p w14:paraId="0433FD7D" w14:textId="77777777" w:rsidR="005A78D1" w:rsidRPr="006E3DCD" w:rsidRDefault="005A78D1" w:rsidP="00A14FA4">
            <w:pPr>
              <w:rPr>
                <w:lang w:val="ru-RU"/>
              </w:rPr>
            </w:pPr>
            <w:r w:rsidRPr="006E3DCD">
              <w:rPr>
                <w:lang w:val="uk"/>
              </w:rPr>
              <w:t>1011797111</w:t>
            </w:r>
          </w:p>
        </w:tc>
      </w:tr>
      <w:tr w:rsidR="005A78D1" w:rsidRPr="006E3DCD" w14:paraId="1B695354" w14:textId="77777777" w:rsidTr="005A78D1">
        <w:trPr>
          <w:tblCellSpacing w:w="6" w:type="dxa"/>
        </w:trPr>
        <w:tc>
          <w:tcPr>
            <w:tcW w:w="104" w:type="pct"/>
            <w:shd w:val="clear" w:color="auto" w:fill="FFFFFF"/>
            <w:vAlign w:val="center"/>
            <w:hideMark/>
          </w:tcPr>
          <w:p w14:paraId="10439FC1" w14:textId="77777777" w:rsidR="005A78D1" w:rsidRPr="006E3DCD" w:rsidRDefault="005A78D1" w:rsidP="00A14FA4">
            <w:pPr>
              <w:rPr>
                <w:lang w:val="ru-RU"/>
              </w:rPr>
            </w:pPr>
            <w:r w:rsidRPr="006E3DCD">
              <w:rPr>
                <w:lang w:val="uk"/>
              </w:rPr>
              <w:t>2</w:t>
            </w:r>
          </w:p>
        </w:tc>
        <w:tc>
          <w:tcPr>
            <w:tcW w:w="2072" w:type="pct"/>
            <w:shd w:val="clear" w:color="auto" w:fill="FFFFFF"/>
            <w:hideMark/>
          </w:tcPr>
          <w:p w14:paraId="0D546776" w14:textId="77777777" w:rsidR="005A78D1" w:rsidRPr="006E3DCD" w:rsidRDefault="005A78D1" w:rsidP="00A14FA4">
            <w:pPr>
              <w:rPr>
                <w:lang w:val="ru-RU"/>
              </w:rPr>
            </w:pPr>
            <w:r w:rsidRPr="006E3DCD">
              <w:rPr>
                <w:lang w:val="uk"/>
              </w:rPr>
              <w:t>10 1</w:t>
            </w:r>
          </w:p>
        </w:tc>
        <w:tc>
          <w:tcPr>
            <w:tcW w:w="2813" w:type="pct"/>
            <w:shd w:val="clear" w:color="auto" w:fill="FFFFFF"/>
            <w:hideMark/>
          </w:tcPr>
          <w:p w14:paraId="7A11E41E" w14:textId="77777777" w:rsidR="005A78D1" w:rsidRPr="006E3DCD" w:rsidRDefault="005A78D1" w:rsidP="00A14FA4">
            <w:pPr>
              <w:rPr>
                <w:lang w:val="ru-RU"/>
              </w:rPr>
            </w:pPr>
            <w:r w:rsidRPr="006E3DCD">
              <w:rPr>
                <w:lang w:val="uk"/>
              </w:rPr>
              <w:t>НЕМАЄ РІШЕННЯ</w:t>
            </w:r>
          </w:p>
        </w:tc>
      </w:tr>
    </w:tbl>
    <w:p w14:paraId="12CA6350" w14:textId="2249480E" w:rsidR="001D37DA" w:rsidRPr="006E3DCD" w:rsidRDefault="001D37DA" w:rsidP="00A14FA4">
      <w:pPr>
        <w:pStyle w:val="Heading3"/>
        <w:rPr>
          <w:b/>
          <w:bCs/>
          <w:lang w:val="ru-RU"/>
        </w:rPr>
      </w:pPr>
      <w:bookmarkStart w:id="49" w:name="_Toc115643782"/>
      <w:r w:rsidRPr="006E3DCD">
        <w:rPr>
          <w:b/>
          <w:lang w:val="uk"/>
        </w:rPr>
        <w:t>Варіант 42</w:t>
      </w:r>
      <w:bookmarkEnd w:id="49"/>
    </w:p>
    <w:p w14:paraId="31A44CA6" w14:textId="77777777" w:rsidR="005A78D1" w:rsidRPr="006E3DCD" w:rsidRDefault="005A78D1" w:rsidP="00A14FA4">
      <w:pPr>
        <w:rPr>
          <w:lang w:val="ru-RU"/>
        </w:rPr>
      </w:pPr>
      <w:r w:rsidRPr="006E3DCD">
        <w:rPr>
          <w:lang w:val="uk"/>
        </w:rPr>
        <w:t>Для зберігання двох агресивних рідин А і В використовується ємність з багатошарової перегородкою, яка виготовляється з існуючих N листів. Для кожного аркуша i (i = 1, ..., N) відомий час його розчинення рідиною А – ай і рідиною В – бі. Розчинення перегородки кожної з рідин відбувається послідовно лист за листом, з постійною швидкістю по товщині листа.</w:t>
      </w:r>
    </w:p>
    <w:p w14:paraId="071D455D" w14:textId="77777777" w:rsidR="005A78D1" w:rsidRPr="006E3DCD" w:rsidRDefault="005A78D1" w:rsidP="00A14FA4">
      <w:pPr>
        <w:rPr>
          <w:lang w:val="ru-RU"/>
        </w:rPr>
      </w:pPr>
      <w:r w:rsidRPr="006E3DCD">
        <w:rPr>
          <w:lang w:val="uk"/>
        </w:rPr>
        <w:t>Потрібно написати програму для проектування такого розділу, час розчинення якої було б максимальним.</w:t>
      </w:r>
    </w:p>
    <w:p w14:paraId="08FAB816" w14:textId="77777777" w:rsidR="005A78D1" w:rsidRPr="006E3DCD" w:rsidRDefault="005A78D1" w:rsidP="00A14FA4">
      <w:pPr>
        <w:rPr>
          <w:lang w:val="ru-RU"/>
        </w:rPr>
      </w:pPr>
      <w:r w:rsidRPr="006E3DCD">
        <w:rPr>
          <w:lang w:val="uk"/>
        </w:rPr>
        <w:t>Вводу</w:t>
      </w:r>
    </w:p>
    <w:p w14:paraId="1574D96B" w14:textId="77777777" w:rsidR="005A78D1" w:rsidRPr="006E3DCD" w:rsidRDefault="005A78D1" w:rsidP="00A14FA4">
      <w:pPr>
        <w:rPr>
          <w:lang w:val="ru-RU"/>
        </w:rPr>
      </w:pPr>
      <w:r w:rsidRPr="006E3DCD">
        <w:rPr>
          <w:lang w:val="uk"/>
        </w:rPr>
        <w:t>Перший рядок вхідного файлу INPUT.TXT містить цифру N (1 ≤ N ≤ 256). Кожна з наступних N рядків містить два додатних дійсних числа ai і bi, розділених пробілом (числа не перевищують 106 і складаються не більше ніж з 11 значущих цифр).</w:t>
      </w:r>
    </w:p>
    <w:p w14:paraId="3EC5A4E7" w14:textId="77777777" w:rsidR="005A78D1" w:rsidRPr="006E3DCD" w:rsidRDefault="005A78D1" w:rsidP="00A14FA4">
      <w:pPr>
        <w:rPr>
          <w:lang w:val="ru-RU"/>
        </w:rPr>
      </w:pPr>
      <w:r w:rsidRPr="006E3DCD">
        <w:rPr>
          <w:lang w:val="uk"/>
        </w:rPr>
        <w:t>Вихід</w:t>
      </w:r>
    </w:p>
    <w:p w14:paraId="3F541340" w14:textId="77777777" w:rsidR="005A78D1" w:rsidRPr="006E3DCD" w:rsidRDefault="005A78D1" w:rsidP="00A14FA4">
      <w:pPr>
        <w:rPr>
          <w:lang w:val="ru-RU"/>
        </w:rPr>
      </w:pPr>
      <w:r w:rsidRPr="006E3DCD">
        <w:rPr>
          <w:lang w:val="uk"/>
        </w:rPr>
        <w:t>Перший рядок вихідного файлу.TXT записувати час розчинення розділу з точністю не менше 10-3. У наступному рядку файлу запишіть номери аркушів в тому порядку, в якому вони розташовані від рідкої А до рідкої В, розділивши цифри пробілами.</w:t>
      </w:r>
    </w:p>
    <w:p w14:paraId="17735638" w14:textId="77777777" w:rsidR="005A78D1" w:rsidRPr="006E3DCD" w:rsidRDefault="005A78D1" w:rsidP="00A14FA4">
      <w:pPr>
        <w:rPr>
          <w:lang w:val="ru-RU"/>
        </w:rPr>
      </w:pPr>
      <w:r w:rsidRPr="006E3DCD">
        <w:rPr>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5A78D1" w:rsidRPr="006E3DCD" w14:paraId="3E9B7240" w14:textId="77777777" w:rsidTr="005A78D1">
        <w:trPr>
          <w:tblCellSpacing w:w="6" w:type="dxa"/>
        </w:trPr>
        <w:tc>
          <w:tcPr>
            <w:tcW w:w="104" w:type="pct"/>
            <w:shd w:val="clear" w:color="auto" w:fill="DDFFDD"/>
            <w:vAlign w:val="center"/>
            <w:hideMark/>
          </w:tcPr>
          <w:p w14:paraId="3EBF5F43" w14:textId="77777777" w:rsidR="005A78D1" w:rsidRPr="006E3DCD" w:rsidRDefault="005A78D1" w:rsidP="00A14FA4">
            <w:pPr>
              <w:rPr>
                <w:lang w:val="ru-RU"/>
              </w:rPr>
            </w:pPr>
            <w:r w:rsidRPr="006E3DCD">
              <w:rPr>
                <w:lang w:val="uk"/>
              </w:rPr>
              <w:t>Ні</w:t>
            </w:r>
          </w:p>
        </w:tc>
        <w:tc>
          <w:tcPr>
            <w:tcW w:w="2233" w:type="pct"/>
            <w:shd w:val="clear" w:color="auto" w:fill="DDFFDD"/>
            <w:vAlign w:val="center"/>
            <w:hideMark/>
          </w:tcPr>
          <w:p w14:paraId="4EB65AAA" w14:textId="77777777" w:rsidR="005A78D1" w:rsidRPr="006E3DCD" w:rsidRDefault="005A78D1" w:rsidP="00A14FA4">
            <w:pPr>
              <w:rPr>
                <w:lang w:val="ru-RU"/>
              </w:rPr>
            </w:pPr>
            <w:r w:rsidRPr="006E3DCD">
              <w:rPr>
                <w:lang w:val="uk"/>
              </w:rPr>
              <w:t>ВХІДНІ ДАНІ.TXT</w:t>
            </w:r>
          </w:p>
        </w:tc>
        <w:tc>
          <w:tcPr>
            <w:tcW w:w="2652" w:type="pct"/>
            <w:shd w:val="clear" w:color="auto" w:fill="DDFFDD"/>
            <w:vAlign w:val="center"/>
            <w:hideMark/>
          </w:tcPr>
          <w:p w14:paraId="44C116FB" w14:textId="77777777" w:rsidR="005A78D1" w:rsidRPr="006E3DCD" w:rsidRDefault="005A78D1" w:rsidP="00A14FA4">
            <w:pPr>
              <w:rPr>
                <w:lang w:val="ru-RU"/>
              </w:rPr>
            </w:pPr>
            <w:r w:rsidRPr="006E3DCD">
              <w:rPr>
                <w:lang w:val="uk"/>
              </w:rPr>
              <w:t>ВИХІД.TXT</w:t>
            </w:r>
          </w:p>
        </w:tc>
      </w:tr>
      <w:tr w:rsidR="005A78D1" w:rsidRPr="006E3DCD" w14:paraId="07D521F2" w14:textId="77777777" w:rsidTr="005A78D1">
        <w:trPr>
          <w:tblCellSpacing w:w="6" w:type="dxa"/>
        </w:trPr>
        <w:tc>
          <w:tcPr>
            <w:tcW w:w="104" w:type="pct"/>
            <w:shd w:val="clear" w:color="auto" w:fill="FFFFFF"/>
            <w:vAlign w:val="center"/>
            <w:hideMark/>
          </w:tcPr>
          <w:p w14:paraId="6C7ADDA2" w14:textId="77777777" w:rsidR="005A78D1" w:rsidRPr="006E3DCD" w:rsidRDefault="005A78D1" w:rsidP="00A14FA4">
            <w:pPr>
              <w:rPr>
                <w:lang w:val="ru-RU"/>
              </w:rPr>
            </w:pPr>
            <w:r w:rsidRPr="006E3DCD">
              <w:rPr>
                <w:lang w:val="uk"/>
              </w:rPr>
              <w:lastRenderedPageBreak/>
              <w:t>1</w:t>
            </w:r>
          </w:p>
        </w:tc>
        <w:tc>
          <w:tcPr>
            <w:tcW w:w="2233" w:type="pct"/>
            <w:shd w:val="clear" w:color="auto" w:fill="FFFFFF"/>
            <w:hideMark/>
          </w:tcPr>
          <w:p w14:paraId="40958EA1" w14:textId="77777777" w:rsidR="005A78D1" w:rsidRPr="006E3DCD" w:rsidRDefault="005A78D1" w:rsidP="00A14FA4">
            <w:pPr>
              <w:rPr>
                <w:lang w:val="ru-RU"/>
              </w:rPr>
            </w:pPr>
            <w:r w:rsidRPr="006E3DCD">
              <w:rPr>
                <w:lang w:val="uk"/>
              </w:rPr>
              <w:t>41 21 20.5 1.57 3.5</w:t>
            </w:r>
          </w:p>
        </w:tc>
        <w:tc>
          <w:tcPr>
            <w:tcW w:w="2652" w:type="pct"/>
            <w:shd w:val="clear" w:color="auto" w:fill="FFFFFF"/>
            <w:hideMark/>
          </w:tcPr>
          <w:p w14:paraId="448D9D37" w14:textId="77777777" w:rsidR="005A78D1" w:rsidRPr="006E3DCD" w:rsidRDefault="005A78D1" w:rsidP="00A14FA4">
            <w:pPr>
              <w:rPr>
                <w:lang w:val="ru-RU"/>
              </w:rPr>
            </w:pPr>
            <w:r w:rsidRPr="006E3DCD">
              <w:rPr>
                <w:lang w:val="uk"/>
              </w:rPr>
              <w:t>6.0004 2 1 3</w:t>
            </w:r>
          </w:p>
        </w:tc>
      </w:tr>
    </w:tbl>
    <w:p w14:paraId="7950BDDD" w14:textId="61671754" w:rsidR="001D37DA" w:rsidRPr="006E3DCD" w:rsidRDefault="001D37DA" w:rsidP="00A14FA4">
      <w:pPr>
        <w:pStyle w:val="Heading3"/>
        <w:rPr>
          <w:b/>
          <w:bCs/>
          <w:lang w:val="ru-RU"/>
        </w:rPr>
      </w:pPr>
      <w:bookmarkStart w:id="50" w:name="_Toc115643783"/>
      <w:r w:rsidRPr="006E3DCD">
        <w:rPr>
          <w:b/>
          <w:lang w:val="uk"/>
        </w:rPr>
        <w:t>Варіант 43</w:t>
      </w:r>
      <w:bookmarkEnd w:id="50"/>
    </w:p>
    <w:p w14:paraId="59954C55" w14:textId="77777777" w:rsidR="005A78D1" w:rsidRPr="006E3DCD" w:rsidRDefault="005A78D1" w:rsidP="00A14FA4">
      <w:pPr>
        <w:rPr>
          <w:lang w:val="ru-RU"/>
        </w:rPr>
      </w:pPr>
      <w:r w:rsidRPr="006E3DCD">
        <w:rPr>
          <w:lang w:val="uk"/>
        </w:rPr>
        <w:t>У багатьох торгових фірмах є посаду менеджера із закупівель. Як відомо, вони займаються тим, що згідно з торговим планом, що представляє собою перелік найменувань товарів, для кожного з яких вказується необхідна кількість, закуповують зазначений в ньому товар на оптових складах. Торговий план складається керівництвом компанії. Іноді у менеджерів із закупівель виникає бажання принести користь не тільки своїй компанії, але і собі.</w:t>
      </w:r>
    </w:p>
    <w:p w14:paraId="4F9E502A" w14:textId="77777777" w:rsidR="005A78D1" w:rsidRPr="006E3DCD" w:rsidRDefault="005A78D1" w:rsidP="00A14FA4">
      <w:pPr>
        <w:rPr>
          <w:lang w:val="ru-RU"/>
        </w:rPr>
      </w:pPr>
      <w:r w:rsidRPr="006E3DCD">
        <w:rPr>
          <w:lang w:val="uk"/>
        </w:rPr>
        <w:t>Якраз зараз, відразу після підписання чергового торгового плану на замовлення n найменувань товарів, відкрилася нова оптова база. Як це часто буває відразу після відкриття, його ціни на багато товарів нижче закладених в плані. Я думаю, ви можете скористатися цим.</w:t>
      </w:r>
    </w:p>
    <w:p w14:paraId="07763BB2" w14:textId="77777777" w:rsidR="005A78D1" w:rsidRPr="006E3DCD" w:rsidRDefault="005A78D1" w:rsidP="00A14FA4">
      <w:pPr>
        <w:rPr>
          <w:lang w:val="ru-RU"/>
        </w:rPr>
      </w:pPr>
      <w:r w:rsidRPr="006E3DCD">
        <w:rPr>
          <w:lang w:val="uk"/>
        </w:rPr>
        <w:t>Гроші виділялися на закупівлю товару з припущенням, що всі товари будуть закуповуватися на старій оптовій базі. Менеджер хоче, скориставшись можливістю купити товар на новій базі, витратити якомога менше коштів на покупку необхідної кількості товару (невитрачені гроші він, звичайно ж, зможе взяти собі).</w:t>
      </w:r>
    </w:p>
    <w:p w14:paraId="5DDCC65F" w14:textId="77777777" w:rsidR="005A78D1" w:rsidRPr="006E3DCD" w:rsidRDefault="005A78D1" w:rsidP="00A14FA4">
      <w:pPr>
        <w:rPr>
          <w:lang w:val="ru-RU"/>
        </w:rPr>
      </w:pPr>
      <w:r w:rsidRPr="006E3DCD">
        <w:rPr>
          <w:lang w:val="uk"/>
        </w:rPr>
        <w:t>Щоб не викликати сильних підозр, покупки не слід проводити на новій основі, загальна планова вартість якої становила більше d грошових одиниць. Залишилося тільки порахувати, який товар і в якій кількості слід придбати на новій базі, щоб грошей було якомога більше не витрачено.</w:t>
      </w:r>
    </w:p>
    <w:p w14:paraId="79B318E1" w14:textId="77777777" w:rsidR="005A78D1" w:rsidRPr="006E3DCD" w:rsidRDefault="005A78D1" w:rsidP="00A14FA4">
      <w:pPr>
        <w:rPr>
          <w:lang w:val="ru-RU"/>
        </w:rPr>
      </w:pPr>
      <w:r w:rsidRPr="006E3DCD">
        <w:rPr>
          <w:lang w:val="uk"/>
        </w:rPr>
        <w:t>Вводу</w:t>
      </w:r>
    </w:p>
    <w:p w14:paraId="66CE5EEE" w14:textId="77777777" w:rsidR="005A78D1" w:rsidRPr="006E3DCD" w:rsidRDefault="005A78D1" w:rsidP="00A14FA4">
      <w:pPr>
        <w:rPr>
          <w:lang w:val="ru-RU"/>
        </w:rPr>
      </w:pPr>
      <w:r w:rsidRPr="006E3DCD">
        <w:rPr>
          <w:lang w:val="uk"/>
        </w:rPr>
        <w:t>Перший рядок містить чотири числа: n (1 ≤ n ≤ 1000), d, а також k1 і k2 (1 ≤ k1, k2 ≤ 1000) - кількість найменувань товарів, наявних на раніше відкритій і новій базі відповідно. Після цього йдуть n рядків, кожна з яких містить назву товару в плані і його кількість (додатне дійсне число). За ними слід два блоки ліній k1 і k2 відповідно відокремлені від попереднього і розділені рядком перекладу - назвами товарів за базами і цінами за одиницю товару відповідно. Всі ціни - це позитивні цифри, навіть на новій базі.</w:t>
      </w:r>
    </w:p>
    <w:p w14:paraId="161CBF95" w14:textId="77777777" w:rsidR="005A78D1" w:rsidRPr="006E3DCD" w:rsidRDefault="005A78D1" w:rsidP="00A14FA4">
      <w:pPr>
        <w:rPr>
          <w:lang w:val="ru-RU"/>
        </w:rPr>
      </w:pPr>
      <w:r w:rsidRPr="006E3DCD">
        <w:rPr>
          <w:lang w:val="uk"/>
        </w:rPr>
        <w:t>Назви продуктів складаються не більше ніж з 100 англійських букв і підкреслень, і не чутливі до регістру. Дійсні числа даються не більше ніж двома цифрами після десяткової коми і не більше 106. Гарантовано, що всю продукцію з плану можна буде придбати на старій базі. Враховуйте, що будь-який товар на будь-якій базі можна купити в будь-якій дробовій кількості, а також, що будь-яке дробове число грошових одиниць можна використовувати при оплаті.</w:t>
      </w:r>
    </w:p>
    <w:p w14:paraId="67EE78EA" w14:textId="77777777" w:rsidR="005A78D1" w:rsidRPr="006E3DCD" w:rsidRDefault="005A78D1" w:rsidP="00A14FA4">
      <w:pPr>
        <w:rPr>
          <w:lang w:val="ru-RU"/>
        </w:rPr>
      </w:pPr>
      <w:r w:rsidRPr="006E3DCD">
        <w:rPr>
          <w:lang w:val="uk"/>
        </w:rPr>
        <w:t>Вихід</w:t>
      </w:r>
    </w:p>
    <w:p w14:paraId="42A19548" w14:textId="77777777" w:rsidR="005A78D1" w:rsidRPr="006E3DCD" w:rsidRDefault="005A78D1" w:rsidP="00A14FA4">
      <w:pPr>
        <w:rPr>
          <w:lang w:val="ru-RU"/>
        </w:rPr>
      </w:pPr>
      <w:r w:rsidRPr="006E3DCD">
        <w:rPr>
          <w:lang w:val="uk"/>
        </w:rPr>
        <w:t>У вихідному файлі OUTPUT.TXT відображати n дійсних чисел, по одному на рядок, які вказують кількість відповідного товару, придбаного в новій базі. На i-му рядку відобразіть кількість товару, що йде i-го в плані. Помилки, менші за 0,01, будуть проігноровані.</w:t>
      </w:r>
    </w:p>
    <w:p w14:paraId="4BE8B0B0" w14:textId="77777777" w:rsidR="005A78D1" w:rsidRPr="006E3DCD" w:rsidRDefault="005A78D1" w:rsidP="00A14FA4">
      <w:pPr>
        <w:rPr>
          <w:lang w:val="ru-RU"/>
        </w:rPr>
      </w:pPr>
      <w:r w:rsidRPr="006E3DCD">
        <w:rPr>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6218"/>
        <w:gridCol w:w="2888"/>
      </w:tblGrid>
      <w:tr w:rsidR="005A78D1" w:rsidRPr="006E3DCD" w14:paraId="43BBBEE3" w14:textId="77777777" w:rsidTr="005A78D1">
        <w:trPr>
          <w:tblCellSpacing w:w="6" w:type="dxa"/>
        </w:trPr>
        <w:tc>
          <w:tcPr>
            <w:tcW w:w="104" w:type="pct"/>
            <w:shd w:val="clear" w:color="auto" w:fill="DDFFDD"/>
            <w:vAlign w:val="center"/>
            <w:hideMark/>
          </w:tcPr>
          <w:p w14:paraId="38CF3F5B" w14:textId="77777777" w:rsidR="005A78D1" w:rsidRPr="006E3DCD" w:rsidRDefault="005A78D1" w:rsidP="00A14FA4">
            <w:pPr>
              <w:rPr>
                <w:lang w:val="ru-RU"/>
              </w:rPr>
            </w:pPr>
            <w:r w:rsidRPr="006E3DCD">
              <w:rPr>
                <w:lang w:val="uk"/>
              </w:rPr>
              <w:t>Ні</w:t>
            </w:r>
          </w:p>
        </w:tc>
        <w:tc>
          <w:tcPr>
            <w:tcW w:w="3336" w:type="pct"/>
            <w:shd w:val="clear" w:color="auto" w:fill="DDFFDD"/>
            <w:vAlign w:val="center"/>
            <w:hideMark/>
          </w:tcPr>
          <w:p w14:paraId="01BE63B9" w14:textId="77777777" w:rsidR="005A78D1" w:rsidRPr="006E3DCD" w:rsidRDefault="005A78D1" w:rsidP="00A14FA4">
            <w:pPr>
              <w:rPr>
                <w:lang w:val="ru-RU"/>
              </w:rPr>
            </w:pPr>
            <w:r w:rsidRPr="006E3DCD">
              <w:rPr>
                <w:lang w:val="uk"/>
              </w:rPr>
              <w:t>ВХІДНІ ДАНІ.TXT</w:t>
            </w:r>
          </w:p>
        </w:tc>
        <w:tc>
          <w:tcPr>
            <w:tcW w:w="1549" w:type="pct"/>
            <w:shd w:val="clear" w:color="auto" w:fill="DDFFDD"/>
            <w:vAlign w:val="center"/>
            <w:hideMark/>
          </w:tcPr>
          <w:p w14:paraId="000465A3" w14:textId="77777777" w:rsidR="005A78D1" w:rsidRPr="006E3DCD" w:rsidRDefault="005A78D1" w:rsidP="00A14FA4">
            <w:pPr>
              <w:rPr>
                <w:lang w:val="ru-RU"/>
              </w:rPr>
            </w:pPr>
            <w:r w:rsidRPr="006E3DCD">
              <w:rPr>
                <w:lang w:val="uk"/>
              </w:rPr>
              <w:t>ВИХІД.TXT</w:t>
            </w:r>
          </w:p>
        </w:tc>
      </w:tr>
      <w:tr w:rsidR="005A78D1" w:rsidRPr="006E3DCD" w14:paraId="0F094C4F" w14:textId="77777777" w:rsidTr="005A78D1">
        <w:trPr>
          <w:tblCellSpacing w:w="6" w:type="dxa"/>
        </w:trPr>
        <w:tc>
          <w:tcPr>
            <w:tcW w:w="104" w:type="pct"/>
            <w:shd w:val="clear" w:color="auto" w:fill="FFFFFF"/>
            <w:vAlign w:val="center"/>
            <w:hideMark/>
          </w:tcPr>
          <w:p w14:paraId="1496DC6F" w14:textId="77777777" w:rsidR="005A78D1" w:rsidRPr="006E3DCD" w:rsidRDefault="005A78D1" w:rsidP="00A14FA4">
            <w:pPr>
              <w:rPr>
                <w:lang w:val="ru-RU"/>
              </w:rPr>
            </w:pPr>
            <w:r w:rsidRPr="006E3DCD">
              <w:rPr>
                <w:lang w:val="uk"/>
              </w:rPr>
              <w:t>1</w:t>
            </w:r>
          </w:p>
        </w:tc>
        <w:tc>
          <w:tcPr>
            <w:tcW w:w="3336" w:type="pct"/>
            <w:shd w:val="clear" w:color="auto" w:fill="FFFFFF"/>
            <w:hideMark/>
          </w:tcPr>
          <w:p w14:paraId="7A934C70" w14:textId="77777777" w:rsidR="005A78D1" w:rsidRPr="006E3DCD" w:rsidRDefault="005A78D1" w:rsidP="00A14FA4">
            <w:r w:rsidRPr="006E3DCD">
              <w:rPr>
                <w:lang w:val="uk"/>
              </w:rPr>
              <w:t xml:space="preserve">4 11.00 5 4Солт 3суГар 0.5Powdered_MilK 7fLoUR 8flOuR 1CINNAmOn 8saLt 0.5SuGAr 20poWdErED_MILk 3FLOur 2SALT </w:t>
            </w:r>
            <w:r w:rsidRPr="006E3DCD">
              <w:rPr>
                <w:lang w:val="uk"/>
              </w:rPr>
              <w:lastRenderedPageBreak/>
              <w:t>0.4liQUID_HydRoGen 10000sUgAR 10</w:t>
            </w:r>
            <w:r w:rsidRPr="006E3DCD">
              <w:rPr>
                <w:lang w:val="uk"/>
              </w:rPr>
              <w:br/>
            </w:r>
            <w:r w:rsidRPr="006E3DCD">
              <w:rPr>
                <w:lang w:val="uk"/>
              </w:rPr>
              <w:br/>
            </w:r>
          </w:p>
        </w:tc>
        <w:tc>
          <w:tcPr>
            <w:tcW w:w="1549" w:type="pct"/>
            <w:shd w:val="clear" w:color="auto" w:fill="FFFFFF"/>
            <w:hideMark/>
          </w:tcPr>
          <w:p w14:paraId="7FE854C7" w14:textId="77777777" w:rsidR="005A78D1" w:rsidRPr="006E3DCD" w:rsidRDefault="005A78D1" w:rsidP="00A14FA4">
            <w:pPr>
              <w:rPr>
                <w:lang w:val="ru-RU"/>
              </w:rPr>
            </w:pPr>
            <w:r w:rsidRPr="006E3DCD">
              <w:rPr>
                <w:lang w:val="uk"/>
              </w:rPr>
              <w:lastRenderedPageBreak/>
              <w:t>2.00000.50000.00000.0000</w:t>
            </w:r>
          </w:p>
        </w:tc>
      </w:tr>
    </w:tbl>
    <w:p w14:paraId="2990C444" w14:textId="7ED3A57E" w:rsidR="001D37DA" w:rsidRPr="006E3DCD" w:rsidRDefault="001D37DA" w:rsidP="00A14FA4">
      <w:pPr>
        <w:pStyle w:val="Heading3"/>
        <w:rPr>
          <w:b/>
          <w:bCs/>
          <w:lang w:val="ru-RU"/>
        </w:rPr>
      </w:pPr>
      <w:bookmarkStart w:id="51" w:name="_Toc115643784"/>
      <w:r w:rsidRPr="006E3DCD">
        <w:rPr>
          <w:b/>
          <w:lang w:val="uk"/>
        </w:rPr>
        <w:t>Варіант 44</w:t>
      </w:r>
      <w:bookmarkEnd w:id="51"/>
    </w:p>
    <w:p w14:paraId="624C65DA" w14:textId="77777777" w:rsidR="005A78D1" w:rsidRPr="006E3DCD" w:rsidRDefault="005A78D1" w:rsidP="00A14FA4">
      <w:pPr>
        <w:rPr>
          <w:lang w:val="ru-RU"/>
        </w:rPr>
      </w:pPr>
      <w:r w:rsidRPr="006E3DCD">
        <w:rPr>
          <w:lang w:val="uk"/>
        </w:rPr>
        <w:t>Антон працює кур'єром. У нього багато замовлень. Антону потрібно рівно один день, щоб виконати одне замовлення. Для кожного замовлення визначається вартість і термін його виконання (кількість днів, що залишилися до запланованого дня виконання замовлення). Прокинувшись, Антон вивчив його графік і зрозумів, що, можливо, він не зможе виконати всі накази, і його можуть звільнити. Тому він вирішив виконати лише деякі з них таким чином, щоб отримувати максимальний дохід.</w:t>
      </w:r>
    </w:p>
    <w:p w14:paraId="27EC4A91" w14:textId="77777777" w:rsidR="005A78D1" w:rsidRPr="006E3DCD" w:rsidRDefault="005A78D1" w:rsidP="00A14FA4">
      <w:pPr>
        <w:rPr>
          <w:lang w:val="ru-RU"/>
        </w:rPr>
      </w:pPr>
      <w:r w:rsidRPr="006E3DCD">
        <w:rPr>
          <w:lang w:val="uk"/>
        </w:rPr>
        <w:t>Вводу</w:t>
      </w:r>
    </w:p>
    <w:p w14:paraId="2EF56582" w14:textId="77777777" w:rsidR="005A78D1" w:rsidRPr="006E3DCD" w:rsidRDefault="005A78D1" w:rsidP="00A14FA4">
      <w:pPr>
        <w:rPr>
          <w:lang w:val="ru-RU"/>
        </w:rPr>
      </w:pPr>
      <w:r w:rsidRPr="006E3DCD">
        <w:rPr>
          <w:lang w:val="uk"/>
        </w:rPr>
        <w:t>Перший рядок вхідного файлу INPUT.TXT містить ціле число N (1 ≤ N ≤ 1000) – кількість замовлень. Потім рядки N описують дані кожного порядку Ti і Ci (натуральні числа, що не перевищують 105). Там, де Ti - останній день, в який ще можна виконати замовлення, Ci - нагорода за виконання замовлення.</w:t>
      </w:r>
    </w:p>
    <w:p w14:paraId="1743F4FC" w14:textId="77777777" w:rsidR="005A78D1" w:rsidRPr="006E3DCD" w:rsidRDefault="005A78D1" w:rsidP="00A14FA4">
      <w:pPr>
        <w:rPr>
          <w:lang w:val="ru-RU"/>
        </w:rPr>
      </w:pPr>
      <w:r w:rsidRPr="006E3DCD">
        <w:rPr>
          <w:lang w:val="uk"/>
        </w:rPr>
        <w:t>Вихід</w:t>
      </w:r>
    </w:p>
    <w:p w14:paraId="251A2956" w14:textId="77777777" w:rsidR="005A78D1" w:rsidRPr="006E3DCD" w:rsidRDefault="005A78D1" w:rsidP="00A14FA4">
      <w:pPr>
        <w:rPr>
          <w:lang w:val="ru-RU"/>
        </w:rPr>
      </w:pPr>
      <w:r w:rsidRPr="006E3DCD">
        <w:rPr>
          <w:lang w:val="uk"/>
        </w:rPr>
        <w:t>У вихідному файлі OUTPUT.TXT відображають максимальну винагороду, яку можна отримати, виконуючи замовлення.</w:t>
      </w:r>
    </w:p>
    <w:p w14:paraId="77B08E26" w14:textId="77777777" w:rsidR="005A78D1" w:rsidRPr="006E3DCD" w:rsidRDefault="005A78D1" w:rsidP="00A14FA4">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5A78D1" w:rsidRPr="006E3DCD" w14:paraId="4ABF4CD7" w14:textId="77777777" w:rsidTr="005A78D1">
        <w:trPr>
          <w:tblCellSpacing w:w="6" w:type="dxa"/>
        </w:trPr>
        <w:tc>
          <w:tcPr>
            <w:tcW w:w="104" w:type="pct"/>
            <w:shd w:val="clear" w:color="auto" w:fill="DDFFDD"/>
            <w:vAlign w:val="center"/>
            <w:hideMark/>
          </w:tcPr>
          <w:p w14:paraId="4B4A33B3" w14:textId="77777777" w:rsidR="005A78D1" w:rsidRPr="006E3DCD" w:rsidRDefault="005A78D1" w:rsidP="00A14FA4">
            <w:pPr>
              <w:rPr>
                <w:lang w:val="ru-RU"/>
              </w:rPr>
            </w:pPr>
            <w:r w:rsidRPr="006E3DCD">
              <w:rPr>
                <w:lang w:val="uk"/>
              </w:rPr>
              <w:t>Ні</w:t>
            </w:r>
          </w:p>
        </w:tc>
        <w:tc>
          <w:tcPr>
            <w:tcW w:w="2233" w:type="pct"/>
            <w:shd w:val="clear" w:color="auto" w:fill="DDFFDD"/>
            <w:vAlign w:val="center"/>
            <w:hideMark/>
          </w:tcPr>
          <w:p w14:paraId="78AE4971" w14:textId="77777777" w:rsidR="005A78D1" w:rsidRPr="006E3DCD" w:rsidRDefault="005A78D1" w:rsidP="00A14FA4">
            <w:pPr>
              <w:rPr>
                <w:lang w:val="ru-RU"/>
              </w:rPr>
            </w:pPr>
            <w:r w:rsidRPr="006E3DCD">
              <w:rPr>
                <w:lang w:val="uk"/>
              </w:rPr>
              <w:t>ВХІДНІ ДАНІ.TXT</w:t>
            </w:r>
          </w:p>
        </w:tc>
        <w:tc>
          <w:tcPr>
            <w:tcW w:w="2652" w:type="pct"/>
            <w:shd w:val="clear" w:color="auto" w:fill="DDFFDD"/>
            <w:vAlign w:val="center"/>
            <w:hideMark/>
          </w:tcPr>
          <w:p w14:paraId="51447813" w14:textId="77777777" w:rsidR="005A78D1" w:rsidRPr="006E3DCD" w:rsidRDefault="005A78D1" w:rsidP="00A14FA4">
            <w:pPr>
              <w:rPr>
                <w:lang w:val="ru-RU"/>
              </w:rPr>
            </w:pPr>
            <w:r w:rsidRPr="006E3DCD">
              <w:rPr>
                <w:lang w:val="uk"/>
              </w:rPr>
              <w:t>ВИХІД.TXT</w:t>
            </w:r>
          </w:p>
        </w:tc>
      </w:tr>
      <w:tr w:rsidR="005A78D1" w:rsidRPr="006E3DCD" w14:paraId="5DEA5425" w14:textId="77777777" w:rsidTr="005A78D1">
        <w:trPr>
          <w:tblCellSpacing w:w="6" w:type="dxa"/>
        </w:trPr>
        <w:tc>
          <w:tcPr>
            <w:tcW w:w="104" w:type="pct"/>
            <w:shd w:val="clear" w:color="auto" w:fill="FFFFFF"/>
            <w:vAlign w:val="center"/>
            <w:hideMark/>
          </w:tcPr>
          <w:p w14:paraId="27F3A913" w14:textId="77777777" w:rsidR="005A78D1" w:rsidRPr="006E3DCD" w:rsidRDefault="005A78D1" w:rsidP="00A14FA4">
            <w:pPr>
              <w:rPr>
                <w:lang w:val="ru-RU"/>
              </w:rPr>
            </w:pPr>
            <w:r w:rsidRPr="006E3DCD">
              <w:rPr>
                <w:lang w:val="uk"/>
              </w:rPr>
              <w:t>1</w:t>
            </w:r>
          </w:p>
        </w:tc>
        <w:tc>
          <w:tcPr>
            <w:tcW w:w="2233" w:type="pct"/>
            <w:shd w:val="clear" w:color="auto" w:fill="FFFFFF"/>
            <w:hideMark/>
          </w:tcPr>
          <w:p w14:paraId="49AA16FE" w14:textId="77777777" w:rsidR="005A78D1" w:rsidRPr="006E3DCD" w:rsidRDefault="005A78D1" w:rsidP="00A14FA4">
            <w:pPr>
              <w:rPr>
                <w:lang w:val="ru-RU"/>
              </w:rPr>
            </w:pPr>
            <w:r w:rsidRPr="006E3DCD">
              <w:rPr>
                <w:lang w:val="uk"/>
              </w:rPr>
              <w:t>21 102 12</w:t>
            </w:r>
          </w:p>
        </w:tc>
        <w:tc>
          <w:tcPr>
            <w:tcW w:w="2652" w:type="pct"/>
            <w:shd w:val="clear" w:color="auto" w:fill="FFFFFF"/>
            <w:hideMark/>
          </w:tcPr>
          <w:p w14:paraId="1D40E6FE" w14:textId="77777777" w:rsidR="005A78D1" w:rsidRPr="006E3DCD" w:rsidRDefault="005A78D1" w:rsidP="00A14FA4">
            <w:pPr>
              <w:rPr>
                <w:lang w:val="ru-RU"/>
              </w:rPr>
            </w:pPr>
            <w:r w:rsidRPr="006E3DCD">
              <w:rPr>
                <w:lang w:val="uk"/>
              </w:rPr>
              <w:t>22</w:t>
            </w:r>
          </w:p>
        </w:tc>
      </w:tr>
      <w:tr w:rsidR="005A78D1" w:rsidRPr="006E3DCD" w14:paraId="7FA04F41" w14:textId="77777777" w:rsidTr="005A78D1">
        <w:trPr>
          <w:tblCellSpacing w:w="6" w:type="dxa"/>
        </w:trPr>
        <w:tc>
          <w:tcPr>
            <w:tcW w:w="104" w:type="pct"/>
            <w:shd w:val="clear" w:color="auto" w:fill="FFFFFF"/>
            <w:vAlign w:val="center"/>
            <w:hideMark/>
          </w:tcPr>
          <w:p w14:paraId="01AB004A" w14:textId="77777777" w:rsidR="005A78D1" w:rsidRPr="006E3DCD" w:rsidRDefault="005A78D1" w:rsidP="00A14FA4">
            <w:pPr>
              <w:rPr>
                <w:lang w:val="ru-RU"/>
              </w:rPr>
            </w:pPr>
            <w:r w:rsidRPr="006E3DCD">
              <w:rPr>
                <w:lang w:val="uk"/>
              </w:rPr>
              <w:t>2</w:t>
            </w:r>
          </w:p>
        </w:tc>
        <w:tc>
          <w:tcPr>
            <w:tcW w:w="2233" w:type="pct"/>
            <w:shd w:val="clear" w:color="auto" w:fill="FFFFFF"/>
            <w:hideMark/>
          </w:tcPr>
          <w:p w14:paraId="1836B921" w14:textId="77777777" w:rsidR="005A78D1" w:rsidRPr="006E3DCD" w:rsidRDefault="005A78D1" w:rsidP="00A14FA4">
            <w:pPr>
              <w:rPr>
                <w:lang w:val="ru-RU"/>
              </w:rPr>
            </w:pPr>
            <w:r w:rsidRPr="006E3DCD">
              <w:rPr>
                <w:lang w:val="uk"/>
              </w:rPr>
              <w:t>31 101 203 24</w:t>
            </w:r>
          </w:p>
        </w:tc>
        <w:tc>
          <w:tcPr>
            <w:tcW w:w="2652" w:type="pct"/>
            <w:shd w:val="clear" w:color="auto" w:fill="FFFFFF"/>
            <w:hideMark/>
          </w:tcPr>
          <w:p w14:paraId="0668DAD8" w14:textId="77777777" w:rsidR="005A78D1" w:rsidRPr="006E3DCD" w:rsidRDefault="005A78D1" w:rsidP="00A14FA4">
            <w:pPr>
              <w:rPr>
                <w:lang w:val="ru-RU"/>
              </w:rPr>
            </w:pPr>
            <w:r w:rsidRPr="006E3DCD">
              <w:rPr>
                <w:lang w:val="uk"/>
              </w:rPr>
              <w:t>44</w:t>
            </w:r>
          </w:p>
        </w:tc>
      </w:tr>
    </w:tbl>
    <w:p w14:paraId="31C63DA5" w14:textId="38FB5B70" w:rsidR="001D37DA" w:rsidRPr="006E3DCD" w:rsidRDefault="001D37DA" w:rsidP="00A14FA4">
      <w:pPr>
        <w:pStyle w:val="Heading3"/>
        <w:rPr>
          <w:b/>
          <w:bCs/>
          <w:lang w:val="ru-RU"/>
        </w:rPr>
      </w:pPr>
      <w:bookmarkStart w:id="52" w:name="_Toc115643785"/>
      <w:r w:rsidRPr="006E3DCD">
        <w:rPr>
          <w:b/>
          <w:lang w:val="uk"/>
        </w:rPr>
        <w:t>Варіант 45</w:t>
      </w:r>
      <w:bookmarkEnd w:id="52"/>
    </w:p>
    <w:p w14:paraId="537631EA" w14:textId="77777777" w:rsidR="005A78D1" w:rsidRPr="006E3DCD" w:rsidRDefault="005A78D1" w:rsidP="00A14FA4">
      <w:pPr>
        <w:rPr>
          <w:lang w:val="ru-RU"/>
        </w:rPr>
      </w:pPr>
      <w:r w:rsidRPr="006E3DCD">
        <w:rPr>
          <w:lang w:val="uk"/>
        </w:rPr>
        <w:t>Тітка Люба тільки що випрала всю білизну і тепер перед нею стоїть непросте завдання - як висушити її, щоб жодна річ не встигла зіпсуватися. Відразу після прання річ, яку я прав, має вологість wi. Якщо його сушити на мотузці, то через хвилину його вологість знижується на 1, а якщо на батареї - то на r (якщо вологість була менше r, то вона стає дорівнює 0). Більш того, у тітки Люби багато мотузок (досить сушити всі речі одночасно), а батарея всього одна, причому настільки маленька, що на ній не можна сушити дві речі одночасно. Річ i-I зіпсується, якщо вона не висохне вчасно ді. Допоможіть тітці Любі скласти план, коли повісити яку річ на батарею.</w:t>
      </w:r>
    </w:p>
    <w:p w14:paraId="7865CB1A" w14:textId="77777777" w:rsidR="005A78D1" w:rsidRPr="006E3DCD" w:rsidRDefault="005A78D1" w:rsidP="00A14FA4">
      <w:pPr>
        <w:rPr>
          <w:lang w:val="ru-RU"/>
        </w:rPr>
      </w:pPr>
      <w:r w:rsidRPr="006E3DCD">
        <w:rPr>
          <w:lang w:val="uk"/>
        </w:rPr>
        <w:t>Вводу</w:t>
      </w:r>
    </w:p>
    <w:p w14:paraId="742D9044" w14:textId="77777777" w:rsidR="005A78D1" w:rsidRPr="006E3DCD" w:rsidRDefault="005A78D1" w:rsidP="00A14FA4">
      <w:pPr>
        <w:rPr>
          <w:lang w:val="ru-RU"/>
        </w:rPr>
      </w:pPr>
      <w:r w:rsidRPr="006E3DCD">
        <w:rPr>
          <w:lang w:val="uk"/>
        </w:rPr>
        <w:t>Перший рядок вхідного файлу INPUT.TXT містить цілі числа n (1 ≤ n ≤ 105) - кількість мокрих речей, і r (1 ≤ r ≤ 109). Наступні n рядків містять описи випраних речей – пари чисел wi і di (1 ≤ wi, di ≤ 109).</w:t>
      </w:r>
    </w:p>
    <w:p w14:paraId="1304693B" w14:textId="77777777" w:rsidR="005A78D1" w:rsidRPr="006E3DCD" w:rsidRDefault="005A78D1" w:rsidP="00A14FA4">
      <w:pPr>
        <w:rPr>
          <w:lang w:val="ru-RU"/>
        </w:rPr>
      </w:pPr>
      <w:r w:rsidRPr="006E3DCD">
        <w:rPr>
          <w:lang w:val="uk"/>
        </w:rPr>
        <w:t>Вихід</w:t>
      </w:r>
    </w:p>
    <w:p w14:paraId="2B45BEE6" w14:textId="77777777" w:rsidR="005A78D1" w:rsidRPr="006E3DCD" w:rsidRDefault="005A78D1" w:rsidP="00A14FA4">
      <w:pPr>
        <w:rPr>
          <w:lang w:val="ru-RU"/>
        </w:rPr>
      </w:pPr>
      <w:r w:rsidRPr="006E3DCD">
        <w:rPr>
          <w:lang w:val="uk"/>
        </w:rPr>
        <w:t xml:space="preserve">У вихідному файлі OUTPUT.TXT виведіть план сушіння у вигляді пар цілих чисел ti і ki, де ti - час в хвилинах від початку сушіння, а ki - номер речі, яку потрібно повісити на батарею в цей момент. </w:t>
      </w:r>
      <w:r w:rsidRPr="006E3DCD">
        <w:rPr>
          <w:lang w:val="uk"/>
        </w:rPr>
        <w:lastRenderedPageBreak/>
        <w:t>Вихідні пари в порядку збільшення ti. Пар не повинно бути більше 105. Не виводьте числа, більші за 109. Якщо немає можливості висушити всі речі, приберіть слово «Неможливо».</w:t>
      </w:r>
    </w:p>
    <w:p w14:paraId="2DB93574" w14:textId="77777777" w:rsidR="005A78D1" w:rsidRPr="006E3DCD" w:rsidRDefault="005A78D1" w:rsidP="00A14FA4">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317"/>
        <w:gridCol w:w="4789"/>
      </w:tblGrid>
      <w:tr w:rsidR="005A78D1" w:rsidRPr="006E3DCD" w14:paraId="635130FF" w14:textId="77777777" w:rsidTr="00A14FA4">
        <w:trPr>
          <w:tblCellSpacing w:w="6" w:type="dxa"/>
        </w:trPr>
        <w:tc>
          <w:tcPr>
            <w:tcW w:w="104" w:type="pct"/>
            <w:shd w:val="clear" w:color="auto" w:fill="DDFFDD"/>
            <w:vAlign w:val="center"/>
            <w:hideMark/>
          </w:tcPr>
          <w:p w14:paraId="354469F3" w14:textId="77777777" w:rsidR="005A78D1" w:rsidRPr="006E3DCD" w:rsidRDefault="005A78D1" w:rsidP="00A14FA4">
            <w:pPr>
              <w:rPr>
                <w:lang w:val="ru-RU"/>
              </w:rPr>
            </w:pPr>
            <w:r w:rsidRPr="006E3DCD">
              <w:rPr>
                <w:lang w:val="uk"/>
              </w:rPr>
              <w:t>Ні</w:t>
            </w:r>
          </w:p>
        </w:tc>
        <w:tc>
          <w:tcPr>
            <w:tcW w:w="2318" w:type="pct"/>
            <w:shd w:val="clear" w:color="auto" w:fill="DDFFDD"/>
            <w:vAlign w:val="center"/>
            <w:hideMark/>
          </w:tcPr>
          <w:p w14:paraId="1CA15BB5" w14:textId="77777777" w:rsidR="005A78D1" w:rsidRPr="006E3DCD" w:rsidRDefault="005A78D1" w:rsidP="00A14FA4">
            <w:pPr>
              <w:rPr>
                <w:lang w:val="ru-RU"/>
              </w:rPr>
            </w:pPr>
            <w:r w:rsidRPr="006E3DCD">
              <w:rPr>
                <w:lang w:val="uk"/>
              </w:rPr>
              <w:t>ВХІДНІ ДАНІ.TXT</w:t>
            </w:r>
          </w:p>
        </w:tc>
        <w:tc>
          <w:tcPr>
            <w:tcW w:w="2567" w:type="pct"/>
            <w:shd w:val="clear" w:color="auto" w:fill="DDFFDD"/>
            <w:vAlign w:val="center"/>
            <w:hideMark/>
          </w:tcPr>
          <w:p w14:paraId="7547ECB7" w14:textId="77777777" w:rsidR="005A78D1" w:rsidRPr="006E3DCD" w:rsidRDefault="005A78D1" w:rsidP="00A14FA4">
            <w:pPr>
              <w:rPr>
                <w:lang w:val="ru-RU"/>
              </w:rPr>
            </w:pPr>
            <w:r w:rsidRPr="006E3DCD">
              <w:rPr>
                <w:lang w:val="uk"/>
              </w:rPr>
              <w:t>ВИХІД.TXT</w:t>
            </w:r>
          </w:p>
        </w:tc>
      </w:tr>
      <w:tr w:rsidR="005A78D1" w:rsidRPr="006E3DCD" w14:paraId="18AAF0F0" w14:textId="77777777" w:rsidTr="00A14FA4">
        <w:trPr>
          <w:tblCellSpacing w:w="6" w:type="dxa"/>
        </w:trPr>
        <w:tc>
          <w:tcPr>
            <w:tcW w:w="104" w:type="pct"/>
            <w:shd w:val="clear" w:color="auto" w:fill="FFFFFF"/>
            <w:vAlign w:val="center"/>
            <w:hideMark/>
          </w:tcPr>
          <w:p w14:paraId="3CD1A50B" w14:textId="77777777" w:rsidR="005A78D1" w:rsidRPr="006E3DCD" w:rsidRDefault="005A78D1" w:rsidP="00A14FA4">
            <w:pPr>
              <w:rPr>
                <w:lang w:val="ru-RU"/>
              </w:rPr>
            </w:pPr>
            <w:r w:rsidRPr="006E3DCD">
              <w:rPr>
                <w:lang w:val="uk"/>
              </w:rPr>
              <w:t>1</w:t>
            </w:r>
          </w:p>
        </w:tc>
        <w:tc>
          <w:tcPr>
            <w:tcW w:w="2318" w:type="pct"/>
            <w:shd w:val="clear" w:color="auto" w:fill="FFFFFF"/>
            <w:hideMark/>
          </w:tcPr>
          <w:p w14:paraId="51B55AE1" w14:textId="77777777" w:rsidR="005A78D1" w:rsidRPr="006E3DCD" w:rsidRDefault="005A78D1" w:rsidP="00A14FA4">
            <w:pPr>
              <w:rPr>
                <w:lang w:val="ru-RU"/>
              </w:rPr>
            </w:pPr>
            <w:r w:rsidRPr="006E3DCD">
              <w:rPr>
                <w:lang w:val="uk"/>
              </w:rPr>
              <w:t>3 32000 10002000 20002500 1500</w:t>
            </w:r>
          </w:p>
        </w:tc>
        <w:tc>
          <w:tcPr>
            <w:tcW w:w="2567" w:type="pct"/>
            <w:shd w:val="clear" w:color="auto" w:fill="FFFFFF"/>
            <w:hideMark/>
          </w:tcPr>
          <w:p w14:paraId="356C594F" w14:textId="77777777" w:rsidR="005A78D1" w:rsidRPr="006E3DCD" w:rsidRDefault="005A78D1" w:rsidP="00A14FA4">
            <w:pPr>
              <w:rPr>
                <w:lang w:val="ru-RU"/>
              </w:rPr>
            </w:pPr>
            <w:r w:rsidRPr="006E3DCD">
              <w:rPr>
                <w:lang w:val="uk"/>
              </w:rPr>
              <w:t>0 3500 11000 3</w:t>
            </w:r>
          </w:p>
        </w:tc>
      </w:tr>
      <w:tr w:rsidR="005A78D1" w:rsidRPr="006E3DCD" w14:paraId="5AACBFA1" w14:textId="77777777" w:rsidTr="00A14FA4">
        <w:trPr>
          <w:tblCellSpacing w:w="6" w:type="dxa"/>
        </w:trPr>
        <w:tc>
          <w:tcPr>
            <w:tcW w:w="104" w:type="pct"/>
            <w:shd w:val="clear" w:color="auto" w:fill="FFFFFF"/>
            <w:vAlign w:val="center"/>
            <w:hideMark/>
          </w:tcPr>
          <w:p w14:paraId="70E9D45E" w14:textId="77777777" w:rsidR="005A78D1" w:rsidRPr="006E3DCD" w:rsidRDefault="005A78D1" w:rsidP="00A14FA4">
            <w:pPr>
              <w:rPr>
                <w:lang w:val="ru-RU"/>
              </w:rPr>
            </w:pPr>
            <w:r w:rsidRPr="006E3DCD">
              <w:rPr>
                <w:lang w:val="uk"/>
              </w:rPr>
              <w:t>2</w:t>
            </w:r>
          </w:p>
        </w:tc>
        <w:tc>
          <w:tcPr>
            <w:tcW w:w="2318" w:type="pct"/>
            <w:shd w:val="clear" w:color="auto" w:fill="FFFFFF"/>
            <w:hideMark/>
          </w:tcPr>
          <w:p w14:paraId="5585084B" w14:textId="77777777" w:rsidR="005A78D1" w:rsidRPr="006E3DCD" w:rsidRDefault="005A78D1" w:rsidP="00A14FA4">
            <w:pPr>
              <w:rPr>
                <w:lang w:val="ru-RU"/>
              </w:rPr>
            </w:pPr>
            <w:r w:rsidRPr="006E3DCD">
              <w:rPr>
                <w:lang w:val="uk"/>
              </w:rPr>
              <w:t>3 32000 10002000 10002000 1000</w:t>
            </w:r>
          </w:p>
        </w:tc>
        <w:tc>
          <w:tcPr>
            <w:tcW w:w="2567" w:type="pct"/>
            <w:shd w:val="clear" w:color="auto" w:fill="FFFFFF"/>
            <w:hideMark/>
          </w:tcPr>
          <w:p w14:paraId="6B9BFFAF" w14:textId="77777777" w:rsidR="005A78D1" w:rsidRPr="006E3DCD" w:rsidRDefault="005A78D1" w:rsidP="00A14FA4">
            <w:pPr>
              <w:rPr>
                <w:lang w:val="ru-RU"/>
              </w:rPr>
            </w:pPr>
            <w:r w:rsidRPr="006E3DCD">
              <w:rPr>
                <w:lang w:val="uk"/>
              </w:rPr>
              <w:t>Неможливий</w:t>
            </w:r>
          </w:p>
        </w:tc>
      </w:tr>
    </w:tbl>
    <w:p w14:paraId="1D37ADB9" w14:textId="4AB516B2" w:rsidR="001D37DA" w:rsidRPr="006E3DCD" w:rsidRDefault="001D37DA" w:rsidP="00A14FA4">
      <w:pPr>
        <w:pStyle w:val="Heading3"/>
        <w:rPr>
          <w:b/>
          <w:bCs/>
          <w:lang w:val="ru-RU"/>
        </w:rPr>
      </w:pPr>
      <w:bookmarkStart w:id="53" w:name="_Toc115643786"/>
      <w:r w:rsidRPr="006E3DCD">
        <w:rPr>
          <w:b/>
          <w:lang w:val="uk"/>
        </w:rPr>
        <w:t>Варіант 46</w:t>
      </w:r>
      <w:bookmarkEnd w:id="53"/>
    </w:p>
    <w:p w14:paraId="17D986EA" w14:textId="77777777" w:rsidR="00A14FA4" w:rsidRPr="006E3DCD" w:rsidRDefault="00A14FA4" w:rsidP="00A14FA4">
      <w:pPr>
        <w:rPr>
          <w:lang w:val="ru-RU"/>
        </w:rPr>
      </w:pPr>
      <w:r w:rsidRPr="006E3DCD">
        <w:rPr>
          <w:lang w:val="uk"/>
        </w:rPr>
        <w:t>У зв'язку з міжпланетним турніром з шашок було прийнято рішення про будівництво орбітального готелю. Це повинен був бути великий куб з блоків N×N×N – маленьких кубиків по 1×1×1, причому кожен блок повинен був бути пофарбований зовні з усіх боків в один колір. При цьому деякі блоки могли бути пофарбовані в один колір.</w:t>
      </w:r>
    </w:p>
    <w:p w14:paraId="0F1985F8" w14:textId="77777777" w:rsidR="00A14FA4" w:rsidRPr="006E3DCD" w:rsidRDefault="00A14FA4" w:rsidP="00A14FA4">
      <w:pPr>
        <w:rPr>
          <w:lang w:val="ru-RU"/>
        </w:rPr>
      </w:pPr>
      <w:r w:rsidRPr="006E3DCD">
        <w:rPr>
          <w:lang w:val="uk"/>
        </w:rPr>
        <w:t>Через рік були зроблені фотографії готелю з кожної з 6 сторін: спереду, зліва, ззаду, справа, зверху, знизу. За рік експлуатації могло статися так, що через крихке кріплення частина блоків, з яких був побудований готель, відкололася і полетіла у відкритий космос. Комісія з реставрації готелю хоче встановити максимально можливу кількість залишилися блоків від зроблених фотографій.</w:t>
      </w:r>
    </w:p>
    <w:p w14:paraId="61352F18" w14:textId="77777777" w:rsidR="00A14FA4" w:rsidRPr="006E3DCD" w:rsidRDefault="00A14FA4" w:rsidP="00A14FA4">
      <w:pPr>
        <w:rPr>
          <w:lang w:val="ru-RU"/>
        </w:rPr>
      </w:pPr>
      <w:r w:rsidRPr="006E3DCD">
        <w:rPr>
          <w:lang w:val="uk"/>
        </w:rPr>
        <w:t>Отже, потрібно скористатися типами готелів (cube N×N×N, з яких, можливо, з 6 сторін викидаються деякі кубики 1×1×1), щоб визначити, з якого максимального числа блоків 1×1×1 він може складатися. Може виявитися, що готель складається з двох і більше не пов'язаних між собою частин.</w:t>
      </w:r>
    </w:p>
    <w:p w14:paraId="505C87CE" w14:textId="77777777" w:rsidR="00A14FA4" w:rsidRPr="006E3DCD" w:rsidRDefault="00A14FA4" w:rsidP="00A14FA4">
      <w:pPr>
        <w:rPr>
          <w:lang w:val="ru-RU"/>
        </w:rPr>
      </w:pPr>
      <w:r w:rsidRPr="006E3DCD">
        <w:rPr>
          <w:lang w:val="uk"/>
        </w:rPr>
        <w:t>Вводу</w:t>
      </w:r>
    </w:p>
    <w:p w14:paraId="08D2CCBF" w14:textId="77777777" w:rsidR="00A14FA4" w:rsidRPr="006E3DCD" w:rsidRDefault="00A14FA4" w:rsidP="00A14FA4">
      <w:pPr>
        <w:rPr>
          <w:lang w:val="ru-RU"/>
        </w:rPr>
      </w:pPr>
      <w:r w:rsidRPr="006E3DCD">
        <w:rPr>
          <w:lang w:val="uk"/>
        </w:rPr>
        <w:t>У першому рядку вхідного файлу INPUT.TXT знаходиться цифра N - розмір готелю (1≤N≤10). На наступних N рядках написані види готелю з 6 сторін (в наступному порядку: спереду, зліва, ззаду, справа, зверху, знизу). Кожен такий вид являє собою таблицю N×N, в якій різними великими англійськими літерами позначаються різні кольори, а символ «». (крапка) - те, що в цьому місці можна заглянути прямо через готель. Два послідовних вигляду відокремлюються один від одного рівно по одному простору в кожному з N рядків.</w:t>
      </w:r>
    </w:p>
    <w:p w14:paraId="1A0565E0" w14:textId="77777777" w:rsidR="00A14FA4" w:rsidRPr="006E3DCD" w:rsidRDefault="00A14FA4" w:rsidP="00A14FA4">
      <w:pPr>
        <w:rPr>
          <w:lang w:val="ru-RU"/>
        </w:rPr>
      </w:pPr>
      <w:r w:rsidRPr="006E3DCD">
        <w:rPr>
          <w:lang w:val="uk"/>
        </w:rPr>
        <w:t>Нижня межа верхнього виду відповідає верхній межі переднього виду, а верхня межа нижнього виду - нижній межі переднього виду. Для переднього, заднього і бічного видів верхня і нижня частина виду відповідають верху і низу готелю.</w:t>
      </w:r>
    </w:p>
    <w:p w14:paraId="5C21F57A" w14:textId="77777777" w:rsidR="00A14FA4" w:rsidRPr="006E3DCD" w:rsidRDefault="00A14FA4" w:rsidP="00A14FA4">
      <w:pPr>
        <w:rPr>
          <w:lang w:val="ru-RU"/>
        </w:rPr>
      </w:pPr>
      <w:r w:rsidRPr="006E3DCD">
        <w:rPr>
          <w:lang w:val="uk"/>
        </w:rPr>
        <w:t>Вхідні дані вірні, тобто вхідний файл описує стан, який можна отримати.</w:t>
      </w:r>
    </w:p>
    <w:p w14:paraId="1DD31E84" w14:textId="77777777" w:rsidR="00A14FA4" w:rsidRPr="006E3DCD" w:rsidRDefault="00A14FA4" w:rsidP="00A14FA4">
      <w:pPr>
        <w:rPr>
          <w:lang w:val="ru-RU"/>
        </w:rPr>
      </w:pPr>
      <w:r w:rsidRPr="006E3DCD">
        <w:rPr>
          <w:lang w:val="uk"/>
        </w:rPr>
        <w:t>Вихід</w:t>
      </w:r>
    </w:p>
    <w:p w14:paraId="47467596" w14:textId="77777777" w:rsidR="00A14FA4" w:rsidRPr="006E3DCD" w:rsidRDefault="00A14FA4" w:rsidP="00A14FA4">
      <w:pPr>
        <w:rPr>
          <w:lang w:val="ru-RU"/>
        </w:rPr>
      </w:pPr>
      <w:r w:rsidRPr="006E3DCD">
        <w:rPr>
          <w:lang w:val="uk"/>
        </w:rPr>
        <w:t>Висновок у вихідний файл.TXT одне число - це бажана максимальна кількість блоків, що залишилися в готелі.</w:t>
      </w:r>
    </w:p>
    <w:p w14:paraId="7519C7D7" w14:textId="77777777" w:rsidR="00A14FA4" w:rsidRPr="006E3DCD" w:rsidRDefault="00A14FA4" w:rsidP="00A14FA4">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6392"/>
        <w:gridCol w:w="2714"/>
      </w:tblGrid>
      <w:tr w:rsidR="00A14FA4" w:rsidRPr="006E3DCD" w14:paraId="1FD8F154" w14:textId="77777777" w:rsidTr="00A14FA4">
        <w:trPr>
          <w:tblCellSpacing w:w="6" w:type="dxa"/>
        </w:trPr>
        <w:tc>
          <w:tcPr>
            <w:tcW w:w="104" w:type="pct"/>
            <w:shd w:val="clear" w:color="auto" w:fill="DDFFDD"/>
            <w:vAlign w:val="center"/>
            <w:hideMark/>
          </w:tcPr>
          <w:p w14:paraId="791486D4" w14:textId="77777777" w:rsidR="00A14FA4" w:rsidRPr="006E3DCD" w:rsidRDefault="00A14FA4" w:rsidP="00A14FA4">
            <w:pPr>
              <w:rPr>
                <w:lang w:val="ru-RU"/>
              </w:rPr>
            </w:pPr>
            <w:r w:rsidRPr="006E3DCD">
              <w:rPr>
                <w:lang w:val="uk"/>
              </w:rPr>
              <w:lastRenderedPageBreak/>
              <w:t>Ні</w:t>
            </w:r>
          </w:p>
        </w:tc>
        <w:tc>
          <w:tcPr>
            <w:tcW w:w="3429" w:type="pct"/>
            <w:shd w:val="clear" w:color="auto" w:fill="DDFFDD"/>
            <w:vAlign w:val="center"/>
            <w:hideMark/>
          </w:tcPr>
          <w:p w14:paraId="23855972" w14:textId="77777777" w:rsidR="00A14FA4" w:rsidRPr="006E3DCD" w:rsidRDefault="00A14FA4" w:rsidP="00A14FA4">
            <w:pPr>
              <w:rPr>
                <w:lang w:val="ru-RU"/>
              </w:rPr>
            </w:pPr>
            <w:r w:rsidRPr="006E3DCD">
              <w:rPr>
                <w:lang w:val="uk"/>
              </w:rPr>
              <w:t>ВХІДНІ ДАНІ.TXT</w:t>
            </w:r>
          </w:p>
        </w:tc>
        <w:tc>
          <w:tcPr>
            <w:tcW w:w="1455" w:type="pct"/>
            <w:shd w:val="clear" w:color="auto" w:fill="DDFFDD"/>
            <w:vAlign w:val="center"/>
            <w:hideMark/>
          </w:tcPr>
          <w:p w14:paraId="4DC52994" w14:textId="77777777" w:rsidR="00A14FA4" w:rsidRPr="006E3DCD" w:rsidRDefault="00A14FA4" w:rsidP="00A14FA4">
            <w:pPr>
              <w:rPr>
                <w:lang w:val="ru-RU"/>
              </w:rPr>
            </w:pPr>
            <w:r w:rsidRPr="006E3DCD">
              <w:rPr>
                <w:lang w:val="uk"/>
              </w:rPr>
              <w:t>ВИХІД.TXT</w:t>
            </w:r>
          </w:p>
        </w:tc>
      </w:tr>
      <w:tr w:rsidR="00A14FA4" w:rsidRPr="006E3DCD" w14:paraId="7214D67C" w14:textId="77777777" w:rsidTr="00A14FA4">
        <w:trPr>
          <w:tblCellSpacing w:w="6" w:type="dxa"/>
        </w:trPr>
        <w:tc>
          <w:tcPr>
            <w:tcW w:w="104" w:type="pct"/>
            <w:shd w:val="clear" w:color="auto" w:fill="FFFFFF"/>
            <w:vAlign w:val="center"/>
            <w:hideMark/>
          </w:tcPr>
          <w:p w14:paraId="60AEDFD5" w14:textId="77777777" w:rsidR="00A14FA4" w:rsidRPr="006E3DCD" w:rsidRDefault="00A14FA4" w:rsidP="00A14FA4">
            <w:pPr>
              <w:rPr>
                <w:lang w:val="ru-RU"/>
              </w:rPr>
            </w:pPr>
            <w:r w:rsidRPr="006E3DCD">
              <w:rPr>
                <w:lang w:val="uk"/>
              </w:rPr>
              <w:t>1</w:t>
            </w:r>
          </w:p>
        </w:tc>
        <w:tc>
          <w:tcPr>
            <w:tcW w:w="3429" w:type="pct"/>
            <w:shd w:val="clear" w:color="auto" w:fill="FFFFFF"/>
            <w:hideMark/>
          </w:tcPr>
          <w:p w14:paraId="2FCDD0B0" w14:textId="77777777" w:rsidR="00A14FA4" w:rsidRPr="006E3DCD" w:rsidRDefault="00A14FA4" w:rsidP="00A14FA4">
            <w:pPr>
              <w:rPr>
                <w:lang w:val="ru-RU"/>
              </w:rPr>
            </w:pPr>
            <w:r w:rsidRPr="006E3DCD">
              <w:rPr>
                <w:lang w:val="uk"/>
              </w:rPr>
              <w:t>3.Р. YR .Y. RYY .Y. . R.GRB YGR BYG RBY GYB GRB.R. YRR .Y. RRY .R. . Y.</w:t>
            </w:r>
          </w:p>
        </w:tc>
        <w:tc>
          <w:tcPr>
            <w:tcW w:w="1455" w:type="pct"/>
            <w:shd w:val="clear" w:color="auto" w:fill="FFFFFF"/>
            <w:hideMark/>
          </w:tcPr>
          <w:p w14:paraId="05CBAF68" w14:textId="77777777" w:rsidR="00A14FA4" w:rsidRPr="006E3DCD" w:rsidRDefault="00A14FA4" w:rsidP="00A14FA4">
            <w:pPr>
              <w:rPr>
                <w:lang w:val="ru-RU"/>
              </w:rPr>
            </w:pPr>
            <w:r w:rsidRPr="006E3DCD">
              <w:rPr>
                <w:lang w:val="uk"/>
              </w:rPr>
              <w:t>11</w:t>
            </w:r>
          </w:p>
        </w:tc>
      </w:tr>
      <w:tr w:rsidR="00A14FA4" w:rsidRPr="006E3DCD" w14:paraId="7120510E" w14:textId="77777777" w:rsidTr="00A14FA4">
        <w:trPr>
          <w:tblCellSpacing w:w="6" w:type="dxa"/>
        </w:trPr>
        <w:tc>
          <w:tcPr>
            <w:tcW w:w="104" w:type="pct"/>
            <w:shd w:val="clear" w:color="auto" w:fill="FFFFFF"/>
            <w:vAlign w:val="center"/>
            <w:hideMark/>
          </w:tcPr>
          <w:p w14:paraId="24754B9C" w14:textId="77777777" w:rsidR="00A14FA4" w:rsidRPr="006E3DCD" w:rsidRDefault="00A14FA4" w:rsidP="00A14FA4">
            <w:pPr>
              <w:rPr>
                <w:lang w:val="ru-RU"/>
              </w:rPr>
            </w:pPr>
            <w:r w:rsidRPr="006E3DCD">
              <w:rPr>
                <w:lang w:val="uk"/>
              </w:rPr>
              <w:t>2</w:t>
            </w:r>
          </w:p>
        </w:tc>
        <w:tc>
          <w:tcPr>
            <w:tcW w:w="3429" w:type="pct"/>
            <w:shd w:val="clear" w:color="auto" w:fill="FFFFFF"/>
            <w:hideMark/>
          </w:tcPr>
          <w:p w14:paraId="42E25D30" w14:textId="77777777" w:rsidR="00A14FA4" w:rsidRPr="006E3DCD" w:rsidRDefault="00A14FA4" w:rsidP="00A14FA4">
            <w:pPr>
              <w:rPr>
                <w:lang w:val="ru-RU"/>
              </w:rPr>
            </w:pPr>
            <w:r w:rsidRPr="006E3DCD">
              <w:rPr>
                <w:lang w:val="uk"/>
              </w:rPr>
              <w:t>2ZZ ZZ ZZ ZZ ZZ ZZ ZZ ZZ ZZ</w:t>
            </w:r>
          </w:p>
        </w:tc>
        <w:tc>
          <w:tcPr>
            <w:tcW w:w="1455" w:type="pct"/>
            <w:shd w:val="clear" w:color="auto" w:fill="FFFFFF"/>
            <w:hideMark/>
          </w:tcPr>
          <w:p w14:paraId="011DD927" w14:textId="77777777" w:rsidR="00A14FA4" w:rsidRPr="006E3DCD" w:rsidRDefault="00A14FA4" w:rsidP="00A14FA4">
            <w:pPr>
              <w:rPr>
                <w:lang w:val="ru-RU"/>
              </w:rPr>
            </w:pPr>
            <w:r w:rsidRPr="006E3DCD">
              <w:rPr>
                <w:lang w:val="uk"/>
              </w:rPr>
              <w:t>8</w:t>
            </w:r>
          </w:p>
        </w:tc>
      </w:tr>
    </w:tbl>
    <w:p w14:paraId="7C105052" w14:textId="25FF4725" w:rsidR="001D37DA" w:rsidRPr="006E3DCD" w:rsidRDefault="001D37DA" w:rsidP="00A14FA4">
      <w:pPr>
        <w:pStyle w:val="Heading3"/>
        <w:rPr>
          <w:b/>
          <w:bCs/>
          <w:lang w:val="ru-RU"/>
        </w:rPr>
      </w:pPr>
      <w:bookmarkStart w:id="54" w:name="_Toc115643787"/>
      <w:r w:rsidRPr="006E3DCD">
        <w:rPr>
          <w:b/>
          <w:lang w:val="uk"/>
        </w:rPr>
        <w:t>Варіант 47</w:t>
      </w:r>
      <w:bookmarkEnd w:id="54"/>
    </w:p>
    <w:p w14:paraId="74EA4994" w14:textId="77777777" w:rsidR="00A14FA4" w:rsidRPr="006E3DCD" w:rsidRDefault="00A14FA4" w:rsidP="00A14FA4">
      <w:pPr>
        <w:rPr>
          <w:lang w:val="ru-RU"/>
        </w:rPr>
      </w:pPr>
      <w:r w:rsidRPr="006E3DCD">
        <w:rPr>
          <w:lang w:val="uk"/>
        </w:rPr>
        <w:t>Толік придумав нову технологію програмування. Він хоче умовити своїх друзів скористатися ним. Однак все не так просто. I-й друг погодиться використовувати технологію Толіка, якщо його авторитет не менше, ніж ai (авторитет виражається цілим числом). Як тільки він почне його використовувати, до авторитету Толіка додасться число bi (є люди, у яких bi &lt; 0). Допоможіть Толіку провести якомога більше його друзів по істинному шляху.</w:t>
      </w:r>
    </w:p>
    <w:p w14:paraId="5B15A495" w14:textId="77777777" w:rsidR="00A14FA4" w:rsidRPr="006E3DCD" w:rsidRDefault="00A14FA4" w:rsidP="00A14FA4">
      <w:pPr>
        <w:rPr>
          <w:lang w:val="ru-RU"/>
        </w:rPr>
      </w:pPr>
      <w:r w:rsidRPr="006E3DCD">
        <w:rPr>
          <w:lang w:val="uk"/>
        </w:rPr>
        <w:t>Вводу</w:t>
      </w:r>
    </w:p>
    <w:p w14:paraId="6857BEAB" w14:textId="77777777" w:rsidR="00A14FA4" w:rsidRPr="006E3DCD" w:rsidRDefault="00A14FA4" w:rsidP="00A14FA4">
      <w:pPr>
        <w:rPr>
          <w:lang w:val="ru-RU"/>
        </w:rPr>
      </w:pPr>
      <w:r w:rsidRPr="006E3DCD">
        <w:rPr>
          <w:lang w:val="uk"/>
        </w:rPr>
        <w:t>Перший рядок вхідного файлу INPUT.TXT містить два числа: n (1 ≤ n ≤ 1000) – кількість друзів Толіка, і початковий авторитет Толіка. Наступні n рядків містять пари чисел ai та bi. Всі числа є цілими числами за модулем не більше 106.</w:t>
      </w:r>
    </w:p>
    <w:p w14:paraId="093A9E76" w14:textId="77777777" w:rsidR="00A14FA4" w:rsidRPr="006E3DCD" w:rsidRDefault="00A14FA4" w:rsidP="00A14FA4">
      <w:pPr>
        <w:rPr>
          <w:lang w:val="ru-RU"/>
        </w:rPr>
      </w:pPr>
      <w:r w:rsidRPr="006E3DCD">
        <w:rPr>
          <w:lang w:val="uk"/>
        </w:rPr>
        <w:t>Вихід</w:t>
      </w:r>
    </w:p>
    <w:p w14:paraId="28DDBD68" w14:textId="77777777" w:rsidR="00A14FA4" w:rsidRPr="006E3DCD" w:rsidRDefault="00A14FA4" w:rsidP="00A14FA4">
      <w:pPr>
        <w:rPr>
          <w:lang w:val="ru-RU"/>
        </w:rPr>
      </w:pPr>
      <w:r w:rsidRPr="006E3DCD">
        <w:rPr>
          <w:lang w:val="uk"/>
        </w:rPr>
        <w:t>У вихідний файл.TXT, виводимо число m - максимальну кількість друзів, яке може залучити Толік, а потім m цифри - числа друзів в тому порядку, в якому їх потрібно збудити.</w:t>
      </w:r>
    </w:p>
    <w:p w14:paraId="5DB7FC85" w14:textId="77777777" w:rsidR="00A14FA4" w:rsidRPr="006E3DCD" w:rsidRDefault="00A14FA4" w:rsidP="00A14FA4">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A14FA4" w:rsidRPr="006E3DCD" w14:paraId="4B52A5E0" w14:textId="77777777" w:rsidTr="00A14FA4">
        <w:trPr>
          <w:tblCellSpacing w:w="6" w:type="dxa"/>
        </w:trPr>
        <w:tc>
          <w:tcPr>
            <w:tcW w:w="104" w:type="pct"/>
            <w:shd w:val="clear" w:color="auto" w:fill="DDFFDD"/>
            <w:vAlign w:val="center"/>
            <w:hideMark/>
          </w:tcPr>
          <w:p w14:paraId="765F6DEE" w14:textId="77777777" w:rsidR="00A14FA4" w:rsidRPr="006E3DCD" w:rsidRDefault="00A14FA4" w:rsidP="00A14FA4">
            <w:pPr>
              <w:rPr>
                <w:lang w:val="ru-RU"/>
              </w:rPr>
            </w:pPr>
            <w:r w:rsidRPr="006E3DCD">
              <w:rPr>
                <w:lang w:val="uk"/>
              </w:rPr>
              <w:t>Ні</w:t>
            </w:r>
          </w:p>
        </w:tc>
        <w:tc>
          <w:tcPr>
            <w:tcW w:w="2233" w:type="pct"/>
            <w:shd w:val="clear" w:color="auto" w:fill="DDFFDD"/>
            <w:vAlign w:val="center"/>
            <w:hideMark/>
          </w:tcPr>
          <w:p w14:paraId="460927B7" w14:textId="77777777" w:rsidR="00A14FA4" w:rsidRPr="006E3DCD" w:rsidRDefault="00A14FA4" w:rsidP="00A14FA4">
            <w:pPr>
              <w:rPr>
                <w:lang w:val="ru-RU"/>
              </w:rPr>
            </w:pPr>
            <w:r w:rsidRPr="006E3DCD">
              <w:rPr>
                <w:lang w:val="uk"/>
              </w:rPr>
              <w:t>ВХІДНІ ДАНІ.TXT</w:t>
            </w:r>
          </w:p>
        </w:tc>
        <w:tc>
          <w:tcPr>
            <w:tcW w:w="2652" w:type="pct"/>
            <w:shd w:val="clear" w:color="auto" w:fill="DDFFDD"/>
            <w:vAlign w:val="center"/>
            <w:hideMark/>
          </w:tcPr>
          <w:p w14:paraId="684572D1" w14:textId="77777777" w:rsidR="00A14FA4" w:rsidRPr="006E3DCD" w:rsidRDefault="00A14FA4" w:rsidP="00A14FA4">
            <w:pPr>
              <w:rPr>
                <w:lang w:val="ru-RU"/>
              </w:rPr>
            </w:pPr>
            <w:r w:rsidRPr="006E3DCD">
              <w:rPr>
                <w:lang w:val="uk"/>
              </w:rPr>
              <w:t>ВИХІД.TXT</w:t>
            </w:r>
          </w:p>
        </w:tc>
      </w:tr>
      <w:tr w:rsidR="00A14FA4" w:rsidRPr="006E3DCD" w14:paraId="6497500C" w14:textId="77777777" w:rsidTr="00A14FA4">
        <w:trPr>
          <w:tblCellSpacing w:w="6" w:type="dxa"/>
        </w:trPr>
        <w:tc>
          <w:tcPr>
            <w:tcW w:w="104" w:type="pct"/>
            <w:shd w:val="clear" w:color="auto" w:fill="FFFFFF"/>
            <w:vAlign w:val="center"/>
            <w:hideMark/>
          </w:tcPr>
          <w:p w14:paraId="3CB25612" w14:textId="77777777" w:rsidR="00A14FA4" w:rsidRPr="006E3DCD" w:rsidRDefault="00A14FA4" w:rsidP="00A14FA4">
            <w:pPr>
              <w:rPr>
                <w:lang w:val="ru-RU"/>
              </w:rPr>
            </w:pPr>
            <w:r w:rsidRPr="006E3DCD">
              <w:rPr>
                <w:lang w:val="uk"/>
              </w:rPr>
              <w:t>1</w:t>
            </w:r>
          </w:p>
        </w:tc>
        <w:tc>
          <w:tcPr>
            <w:tcW w:w="2233" w:type="pct"/>
            <w:shd w:val="clear" w:color="auto" w:fill="FFFFFF"/>
            <w:hideMark/>
          </w:tcPr>
          <w:p w14:paraId="209CC642" w14:textId="77777777" w:rsidR="00A14FA4" w:rsidRPr="006E3DCD" w:rsidRDefault="00A14FA4" w:rsidP="00A14FA4">
            <w:pPr>
              <w:rPr>
                <w:lang w:val="ru-RU"/>
              </w:rPr>
            </w:pPr>
            <w:r w:rsidRPr="006E3DCD">
              <w:rPr>
                <w:lang w:val="uk"/>
              </w:rPr>
              <w:t>5 11 36 -56 -42 22 -1</w:t>
            </w:r>
          </w:p>
        </w:tc>
        <w:tc>
          <w:tcPr>
            <w:tcW w:w="2652" w:type="pct"/>
            <w:shd w:val="clear" w:color="auto" w:fill="FFFFFF"/>
            <w:hideMark/>
          </w:tcPr>
          <w:p w14:paraId="396EA406" w14:textId="77777777" w:rsidR="00A14FA4" w:rsidRPr="006E3DCD" w:rsidRDefault="00A14FA4" w:rsidP="00A14FA4">
            <w:pPr>
              <w:rPr>
                <w:lang w:val="ru-RU"/>
              </w:rPr>
            </w:pPr>
            <w:r w:rsidRPr="006E3DCD">
              <w:rPr>
                <w:lang w:val="uk"/>
              </w:rPr>
              <w:t>41 4 3 5</w:t>
            </w:r>
          </w:p>
        </w:tc>
      </w:tr>
    </w:tbl>
    <w:p w14:paraId="18E649E2" w14:textId="4844E59B" w:rsidR="001D37DA" w:rsidRPr="006E3DCD" w:rsidRDefault="001D37DA" w:rsidP="00FA25F5">
      <w:pPr>
        <w:pStyle w:val="Heading3"/>
        <w:rPr>
          <w:b/>
          <w:bCs/>
          <w:lang w:val="ru-RU"/>
        </w:rPr>
      </w:pPr>
      <w:bookmarkStart w:id="55" w:name="_Toc115643788"/>
      <w:r w:rsidRPr="006E3DCD">
        <w:rPr>
          <w:b/>
          <w:lang w:val="uk"/>
        </w:rPr>
        <w:t>Варіант 48</w:t>
      </w:r>
      <w:bookmarkEnd w:id="55"/>
    </w:p>
    <w:p w14:paraId="42F95D75" w14:textId="77777777" w:rsidR="00A14FA4" w:rsidRPr="006E3DCD" w:rsidRDefault="00A14FA4" w:rsidP="00A14FA4">
      <w:pPr>
        <w:rPr>
          <w:lang w:val="ru-RU"/>
        </w:rPr>
      </w:pPr>
      <w:r w:rsidRPr="006E3DCD">
        <w:rPr>
          <w:lang w:val="uk"/>
        </w:rPr>
        <w:t>По колу є N коробок. У кожній коробці є один правий і один лівий сусід. У i-й коробці знаходиться кульки Ай. Відомо, що загальна кількість кульок у всіх ящиках не перевищує Н. За один оборот допускається перекладання одного м'яча з коробки в наступний. Яка найменша кількість ходів, які доведеться зробити, щоб в кожній коробці було не більше одного м'яча?</w:t>
      </w:r>
    </w:p>
    <w:p w14:paraId="7383171C" w14:textId="77777777" w:rsidR="00A14FA4" w:rsidRPr="006E3DCD" w:rsidRDefault="00A14FA4" w:rsidP="00A14FA4">
      <w:pPr>
        <w:rPr>
          <w:lang w:val="ru-RU"/>
        </w:rPr>
      </w:pPr>
      <w:r w:rsidRPr="006E3DCD">
        <w:rPr>
          <w:lang w:val="uk"/>
        </w:rPr>
        <w:t>Вводу</w:t>
      </w:r>
    </w:p>
    <w:p w14:paraId="071A8390" w14:textId="77777777" w:rsidR="00A14FA4" w:rsidRPr="00C80C64" w:rsidRDefault="00A14FA4" w:rsidP="00A14FA4">
      <w:pPr>
        <w:rPr>
          <w:lang w:val="uk"/>
        </w:rPr>
      </w:pPr>
      <w:r w:rsidRPr="006E3DCD">
        <w:rPr>
          <w:lang w:val="uk"/>
        </w:rPr>
        <w:t>Перший рядок файлу INPUT.TXT містить ціле число N (1 ≤ N ≤ 1000). Другий рядок визначає послідовність N цілих чисел A1, A2, ... , AN (0 ≤ Ai ≤ N). Сума всіх значень ШІ не перевищує N.</w:t>
      </w:r>
    </w:p>
    <w:p w14:paraId="1F35DE7E" w14:textId="77777777" w:rsidR="00A14FA4" w:rsidRPr="00C80C64" w:rsidRDefault="00A14FA4" w:rsidP="00A14FA4">
      <w:pPr>
        <w:rPr>
          <w:lang w:val="uk"/>
        </w:rPr>
      </w:pPr>
      <w:r w:rsidRPr="006E3DCD">
        <w:rPr>
          <w:lang w:val="uk"/>
        </w:rPr>
        <w:t>Вихід</w:t>
      </w:r>
    </w:p>
    <w:p w14:paraId="70A53D92" w14:textId="77777777" w:rsidR="00A14FA4" w:rsidRPr="00C80C64" w:rsidRDefault="00A14FA4" w:rsidP="00A14FA4">
      <w:pPr>
        <w:rPr>
          <w:lang w:val="uk"/>
        </w:rPr>
      </w:pPr>
      <w:r w:rsidRPr="006E3DCD">
        <w:rPr>
          <w:lang w:val="uk"/>
        </w:rPr>
        <w:t>У вихідному файлі OUTPUT.TXT відображати мінімальну кількість переміщень, які ви шукаєте.</w:t>
      </w:r>
    </w:p>
    <w:p w14:paraId="0E37F3EB" w14:textId="77777777" w:rsidR="00A14FA4" w:rsidRPr="006E3DCD" w:rsidRDefault="00A14FA4" w:rsidP="00A14FA4">
      <w:pPr>
        <w:rPr>
          <w:lang w:val="ru-RU"/>
        </w:rPr>
      </w:pPr>
      <w:r w:rsidRPr="006E3DCD">
        <w:rPr>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5220"/>
        <w:gridCol w:w="3886"/>
      </w:tblGrid>
      <w:tr w:rsidR="00A14FA4" w:rsidRPr="006E3DCD" w14:paraId="4B05398F" w14:textId="77777777" w:rsidTr="00A14FA4">
        <w:trPr>
          <w:tblCellSpacing w:w="6" w:type="dxa"/>
        </w:trPr>
        <w:tc>
          <w:tcPr>
            <w:tcW w:w="104" w:type="pct"/>
            <w:shd w:val="clear" w:color="auto" w:fill="DDFFDD"/>
            <w:vAlign w:val="center"/>
            <w:hideMark/>
          </w:tcPr>
          <w:p w14:paraId="139524D0" w14:textId="77777777" w:rsidR="00A14FA4" w:rsidRPr="006E3DCD" w:rsidRDefault="00A14FA4" w:rsidP="00A14FA4">
            <w:pPr>
              <w:rPr>
                <w:lang w:val="ru-RU"/>
              </w:rPr>
            </w:pPr>
            <w:r w:rsidRPr="006E3DCD">
              <w:rPr>
                <w:lang w:val="uk"/>
              </w:rPr>
              <w:t>Ні</w:t>
            </w:r>
          </w:p>
        </w:tc>
        <w:tc>
          <w:tcPr>
            <w:tcW w:w="2802" w:type="pct"/>
            <w:shd w:val="clear" w:color="auto" w:fill="DDFFDD"/>
            <w:vAlign w:val="center"/>
            <w:hideMark/>
          </w:tcPr>
          <w:p w14:paraId="5BB1FA01" w14:textId="77777777" w:rsidR="00A14FA4" w:rsidRPr="006E3DCD" w:rsidRDefault="00A14FA4" w:rsidP="00A14FA4">
            <w:pPr>
              <w:rPr>
                <w:lang w:val="ru-RU"/>
              </w:rPr>
            </w:pPr>
            <w:r w:rsidRPr="006E3DCD">
              <w:rPr>
                <w:lang w:val="uk"/>
              </w:rPr>
              <w:t>ВХІДНІ ДАНІ.TXT</w:t>
            </w:r>
          </w:p>
        </w:tc>
        <w:tc>
          <w:tcPr>
            <w:tcW w:w="2083" w:type="pct"/>
            <w:shd w:val="clear" w:color="auto" w:fill="DDFFDD"/>
            <w:vAlign w:val="center"/>
            <w:hideMark/>
          </w:tcPr>
          <w:p w14:paraId="55D0EC47" w14:textId="77777777" w:rsidR="00A14FA4" w:rsidRPr="006E3DCD" w:rsidRDefault="00A14FA4" w:rsidP="00A14FA4">
            <w:pPr>
              <w:rPr>
                <w:lang w:val="ru-RU"/>
              </w:rPr>
            </w:pPr>
            <w:r w:rsidRPr="006E3DCD">
              <w:rPr>
                <w:lang w:val="uk"/>
              </w:rPr>
              <w:t>ВИХІД.TXT</w:t>
            </w:r>
          </w:p>
        </w:tc>
      </w:tr>
      <w:tr w:rsidR="00A14FA4" w:rsidRPr="006E3DCD" w14:paraId="2867B297" w14:textId="77777777" w:rsidTr="00A14FA4">
        <w:trPr>
          <w:tblCellSpacing w:w="6" w:type="dxa"/>
        </w:trPr>
        <w:tc>
          <w:tcPr>
            <w:tcW w:w="104" w:type="pct"/>
            <w:shd w:val="clear" w:color="auto" w:fill="FFFFFF"/>
            <w:vAlign w:val="center"/>
            <w:hideMark/>
          </w:tcPr>
          <w:p w14:paraId="227DEDA8" w14:textId="77777777" w:rsidR="00A14FA4" w:rsidRPr="006E3DCD" w:rsidRDefault="00A14FA4" w:rsidP="00A14FA4">
            <w:pPr>
              <w:rPr>
                <w:lang w:val="ru-RU"/>
              </w:rPr>
            </w:pPr>
            <w:r w:rsidRPr="006E3DCD">
              <w:rPr>
                <w:lang w:val="uk"/>
              </w:rPr>
              <w:t>1</w:t>
            </w:r>
          </w:p>
        </w:tc>
        <w:tc>
          <w:tcPr>
            <w:tcW w:w="2802" w:type="pct"/>
            <w:shd w:val="clear" w:color="auto" w:fill="FFFFFF"/>
            <w:hideMark/>
          </w:tcPr>
          <w:p w14:paraId="5412FD2D" w14:textId="77777777" w:rsidR="00A14FA4" w:rsidRPr="006E3DCD" w:rsidRDefault="00A14FA4" w:rsidP="00A14FA4">
            <w:pPr>
              <w:rPr>
                <w:lang w:val="ru-RU"/>
              </w:rPr>
            </w:pPr>
            <w:r w:rsidRPr="006E3DCD">
              <w:rPr>
                <w:lang w:val="uk"/>
              </w:rPr>
              <w:t>71 0 0 0 2 3 1</w:t>
            </w:r>
          </w:p>
        </w:tc>
        <w:tc>
          <w:tcPr>
            <w:tcW w:w="2083" w:type="pct"/>
            <w:shd w:val="clear" w:color="auto" w:fill="FFFFFF"/>
            <w:hideMark/>
          </w:tcPr>
          <w:p w14:paraId="77879B8F" w14:textId="77777777" w:rsidR="00A14FA4" w:rsidRPr="006E3DCD" w:rsidRDefault="00A14FA4" w:rsidP="00A14FA4">
            <w:pPr>
              <w:rPr>
                <w:lang w:val="ru-RU"/>
              </w:rPr>
            </w:pPr>
            <w:r w:rsidRPr="006E3DCD">
              <w:rPr>
                <w:lang w:val="uk"/>
              </w:rPr>
              <w:t>7</w:t>
            </w:r>
          </w:p>
        </w:tc>
      </w:tr>
    </w:tbl>
    <w:p w14:paraId="7D705A19" w14:textId="77777777" w:rsidR="00A14FA4" w:rsidRPr="006E3DCD" w:rsidRDefault="00A14FA4" w:rsidP="00FA25F5">
      <w:pPr>
        <w:rPr>
          <w:lang w:val="ru-RU"/>
        </w:rPr>
      </w:pPr>
    </w:p>
    <w:p w14:paraId="55AD32C0" w14:textId="0B48CC22" w:rsidR="001D37DA" w:rsidRPr="006E3DCD" w:rsidRDefault="001D37DA" w:rsidP="00FA25F5">
      <w:pPr>
        <w:pStyle w:val="Heading3"/>
        <w:rPr>
          <w:b/>
          <w:bCs/>
          <w:lang w:val="ru-RU"/>
        </w:rPr>
      </w:pPr>
      <w:bookmarkStart w:id="56" w:name="_Toc115643789"/>
      <w:r w:rsidRPr="006E3DCD">
        <w:rPr>
          <w:b/>
          <w:lang w:val="uk"/>
        </w:rPr>
        <w:t>Варіант 49</w:t>
      </w:r>
      <w:bookmarkEnd w:id="56"/>
    </w:p>
    <w:p w14:paraId="78060515" w14:textId="77777777" w:rsidR="00182A09" w:rsidRPr="006E3DCD" w:rsidRDefault="00182A09" w:rsidP="00FA25F5">
      <w:pPr>
        <w:rPr>
          <w:lang w:val="ru-RU"/>
        </w:rPr>
      </w:pPr>
      <w:r w:rsidRPr="006E3DCD">
        <w:rPr>
          <w:lang w:val="uk"/>
        </w:rPr>
        <w:t>Вказується натуральне число N. Потрібно написати програму, яка розраховує кількість різних тризначних чисел, отриманих з N шляхом викреслення цифр зі своєї десяткової нотації.</w:t>
      </w:r>
    </w:p>
    <w:p w14:paraId="19FDF64F" w14:textId="77777777" w:rsidR="00182A09" w:rsidRPr="006E3DCD" w:rsidRDefault="00182A09" w:rsidP="00FA25F5">
      <w:pPr>
        <w:rPr>
          <w:lang w:val="ru-RU"/>
        </w:rPr>
      </w:pPr>
      <w:r w:rsidRPr="006E3DCD">
        <w:rPr>
          <w:lang w:val="uk"/>
        </w:rPr>
        <w:t>Вводу</w:t>
      </w:r>
    </w:p>
    <w:p w14:paraId="3EDEFBF5" w14:textId="77777777" w:rsidR="00182A09" w:rsidRPr="006E3DCD" w:rsidRDefault="00182A09" w:rsidP="00FA25F5">
      <w:pPr>
        <w:rPr>
          <w:lang w:val="ru-RU"/>
        </w:rPr>
      </w:pPr>
      <w:r w:rsidRPr="006E3DCD">
        <w:rPr>
          <w:lang w:val="uk"/>
        </w:rPr>
        <w:t>Вхідний текстовий файл INPUT.TXT містить одне натуральне число N (1 ≤ N ≤ 10100).</w:t>
      </w:r>
    </w:p>
    <w:p w14:paraId="0B74B5E2" w14:textId="77777777" w:rsidR="00182A09" w:rsidRPr="006E3DCD" w:rsidRDefault="00182A09" w:rsidP="00FA25F5">
      <w:pPr>
        <w:rPr>
          <w:lang w:val="ru-RU"/>
        </w:rPr>
      </w:pPr>
      <w:r w:rsidRPr="006E3DCD">
        <w:rPr>
          <w:lang w:val="uk"/>
        </w:rPr>
        <w:t>Вихід</w:t>
      </w:r>
    </w:p>
    <w:p w14:paraId="17724458" w14:textId="77777777" w:rsidR="00182A09" w:rsidRPr="006E3DCD" w:rsidRDefault="00182A09" w:rsidP="00FA25F5">
      <w:pPr>
        <w:rPr>
          <w:lang w:val="ru-RU"/>
        </w:rPr>
      </w:pPr>
      <w:r w:rsidRPr="006E3DCD">
        <w:rPr>
          <w:lang w:val="uk"/>
        </w:rPr>
        <w:t>Вихідний текстовий файл OUTPUT.TXT повинен містити одне ціле число - знайдене число тризначних чисел.</w:t>
      </w:r>
    </w:p>
    <w:p w14:paraId="15B4A203"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6218"/>
        <w:gridCol w:w="2888"/>
      </w:tblGrid>
      <w:tr w:rsidR="00182A09" w:rsidRPr="006E3DCD" w14:paraId="7F896FCB" w14:textId="77777777" w:rsidTr="00182A09">
        <w:trPr>
          <w:tblCellSpacing w:w="6" w:type="dxa"/>
        </w:trPr>
        <w:tc>
          <w:tcPr>
            <w:tcW w:w="104" w:type="pct"/>
            <w:shd w:val="clear" w:color="auto" w:fill="DDFFDD"/>
            <w:vAlign w:val="center"/>
            <w:hideMark/>
          </w:tcPr>
          <w:p w14:paraId="4DB80FDA" w14:textId="77777777" w:rsidR="00182A09" w:rsidRPr="006E3DCD" w:rsidRDefault="00182A09" w:rsidP="00FA25F5">
            <w:pPr>
              <w:rPr>
                <w:lang w:val="ru-RU"/>
              </w:rPr>
            </w:pPr>
            <w:r w:rsidRPr="006E3DCD">
              <w:rPr>
                <w:lang w:val="uk"/>
              </w:rPr>
              <w:t>Ні</w:t>
            </w:r>
          </w:p>
        </w:tc>
        <w:tc>
          <w:tcPr>
            <w:tcW w:w="3336" w:type="pct"/>
            <w:shd w:val="clear" w:color="auto" w:fill="DDFFDD"/>
            <w:vAlign w:val="center"/>
            <w:hideMark/>
          </w:tcPr>
          <w:p w14:paraId="2944F1F8" w14:textId="77777777" w:rsidR="00182A09" w:rsidRPr="006E3DCD" w:rsidRDefault="00182A09" w:rsidP="00FA25F5">
            <w:pPr>
              <w:rPr>
                <w:lang w:val="ru-RU"/>
              </w:rPr>
            </w:pPr>
            <w:r w:rsidRPr="006E3DCD">
              <w:rPr>
                <w:lang w:val="uk"/>
              </w:rPr>
              <w:t>ВХІДНІ ДАНІ.TXT</w:t>
            </w:r>
          </w:p>
        </w:tc>
        <w:tc>
          <w:tcPr>
            <w:tcW w:w="1549" w:type="pct"/>
            <w:shd w:val="clear" w:color="auto" w:fill="DDFFDD"/>
            <w:vAlign w:val="center"/>
            <w:hideMark/>
          </w:tcPr>
          <w:p w14:paraId="55036D6A" w14:textId="77777777" w:rsidR="00182A09" w:rsidRPr="006E3DCD" w:rsidRDefault="00182A09" w:rsidP="00FA25F5">
            <w:pPr>
              <w:rPr>
                <w:lang w:val="ru-RU"/>
              </w:rPr>
            </w:pPr>
            <w:r w:rsidRPr="006E3DCD">
              <w:rPr>
                <w:lang w:val="uk"/>
              </w:rPr>
              <w:t>ВИХІД.TXT</w:t>
            </w:r>
          </w:p>
        </w:tc>
      </w:tr>
      <w:tr w:rsidR="00182A09" w:rsidRPr="006E3DCD" w14:paraId="42792E81" w14:textId="77777777" w:rsidTr="00182A09">
        <w:trPr>
          <w:tblCellSpacing w:w="6" w:type="dxa"/>
        </w:trPr>
        <w:tc>
          <w:tcPr>
            <w:tcW w:w="104" w:type="pct"/>
            <w:shd w:val="clear" w:color="auto" w:fill="FFFFFF"/>
            <w:vAlign w:val="center"/>
            <w:hideMark/>
          </w:tcPr>
          <w:p w14:paraId="5692BB5A" w14:textId="77777777" w:rsidR="00182A09" w:rsidRPr="006E3DCD" w:rsidRDefault="00182A09" w:rsidP="00FA25F5">
            <w:pPr>
              <w:rPr>
                <w:lang w:val="ru-RU"/>
              </w:rPr>
            </w:pPr>
            <w:r w:rsidRPr="006E3DCD">
              <w:rPr>
                <w:lang w:val="uk"/>
              </w:rPr>
              <w:t>1</w:t>
            </w:r>
          </w:p>
        </w:tc>
        <w:tc>
          <w:tcPr>
            <w:tcW w:w="3336" w:type="pct"/>
            <w:shd w:val="clear" w:color="auto" w:fill="FFFFFF"/>
            <w:hideMark/>
          </w:tcPr>
          <w:p w14:paraId="562A483B" w14:textId="77777777" w:rsidR="00182A09" w:rsidRPr="006E3DCD" w:rsidRDefault="00182A09" w:rsidP="00FA25F5">
            <w:pPr>
              <w:rPr>
                <w:lang w:val="ru-RU"/>
              </w:rPr>
            </w:pPr>
            <w:r w:rsidRPr="006E3DCD">
              <w:rPr>
                <w:lang w:val="uk"/>
              </w:rPr>
              <w:t>12</w:t>
            </w:r>
          </w:p>
        </w:tc>
        <w:tc>
          <w:tcPr>
            <w:tcW w:w="1549" w:type="pct"/>
            <w:shd w:val="clear" w:color="auto" w:fill="FFFFFF"/>
            <w:hideMark/>
          </w:tcPr>
          <w:p w14:paraId="2F21E5C9" w14:textId="77777777" w:rsidR="00182A09" w:rsidRPr="006E3DCD" w:rsidRDefault="00182A09" w:rsidP="00FA25F5">
            <w:pPr>
              <w:rPr>
                <w:lang w:val="ru-RU"/>
              </w:rPr>
            </w:pPr>
            <w:r w:rsidRPr="006E3DCD">
              <w:rPr>
                <w:lang w:val="uk"/>
              </w:rPr>
              <w:t>0</w:t>
            </w:r>
          </w:p>
        </w:tc>
      </w:tr>
      <w:tr w:rsidR="00182A09" w:rsidRPr="006E3DCD" w14:paraId="098B2830" w14:textId="77777777" w:rsidTr="00182A09">
        <w:trPr>
          <w:tblCellSpacing w:w="6" w:type="dxa"/>
        </w:trPr>
        <w:tc>
          <w:tcPr>
            <w:tcW w:w="104" w:type="pct"/>
            <w:shd w:val="clear" w:color="auto" w:fill="FFFFFF"/>
            <w:vAlign w:val="center"/>
            <w:hideMark/>
          </w:tcPr>
          <w:p w14:paraId="3DF9E693" w14:textId="77777777" w:rsidR="00182A09" w:rsidRPr="006E3DCD" w:rsidRDefault="00182A09" w:rsidP="00FA25F5">
            <w:pPr>
              <w:rPr>
                <w:lang w:val="ru-RU"/>
              </w:rPr>
            </w:pPr>
            <w:r w:rsidRPr="006E3DCD">
              <w:rPr>
                <w:lang w:val="uk"/>
              </w:rPr>
              <w:t>2</w:t>
            </w:r>
          </w:p>
        </w:tc>
        <w:tc>
          <w:tcPr>
            <w:tcW w:w="3336" w:type="pct"/>
            <w:shd w:val="clear" w:color="auto" w:fill="FFFFFF"/>
            <w:hideMark/>
          </w:tcPr>
          <w:p w14:paraId="370F7BD5" w14:textId="77777777" w:rsidR="00182A09" w:rsidRPr="006E3DCD" w:rsidRDefault="00182A09" w:rsidP="00FA25F5">
            <w:pPr>
              <w:rPr>
                <w:lang w:val="ru-RU"/>
              </w:rPr>
            </w:pPr>
            <w:r w:rsidRPr="006E3DCD">
              <w:rPr>
                <w:lang w:val="uk"/>
              </w:rPr>
              <w:t>111111111110011111111</w:t>
            </w:r>
          </w:p>
        </w:tc>
        <w:tc>
          <w:tcPr>
            <w:tcW w:w="1549" w:type="pct"/>
            <w:shd w:val="clear" w:color="auto" w:fill="FFFFFF"/>
            <w:hideMark/>
          </w:tcPr>
          <w:p w14:paraId="680E5977" w14:textId="77777777" w:rsidR="00182A09" w:rsidRPr="006E3DCD" w:rsidRDefault="00182A09" w:rsidP="00FA25F5">
            <w:pPr>
              <w:rPr>
                <w:lang w:val="ru-RU"/>
              </w:rPr>
            </w:pPr>
            <w:r w:rsidRPr="006E3DCD">
              <w:rPr>
                <w:lang w:val="uk"/>
              </w:rPr>
              <w:t>4</w:t>
            </w:r>
          </w:p>
        </w:tc>
      </w:tr>
    </w:tbl>
    <w:p w14:paraId="183E11F8" w14:textId="3C96BAB8" w:rsidR="001D37DA" w:rsidRPr="006E3DCD" w:rsidRDefault="001D37DA" w:rsidP="00FA25F5">
      <w:pPr>
        <w:pStyle w:val="Heading3"/>
        <w:rPr>
          <w:b/>
          <w:bCs/>
          <w:lang w:val="ru-RU"/>
        </w:rPr>
      </w:pPr>
      <w:bookmarkStart w:id="57" w:name="_Toc115643790"/>
      <w:r w:rsidRPr="006E3DCD">
        <w:rPr>
          <w:b/>
          <w:lang w:val="uk"/>
        </w:rPr>
        <w:t>Варіант 50</w:t>
      </w:r>
      <w:bookmarkEnd w:id="57"/>
    </w:p>
    <w:p w14:paraId="02E9404E" w14:textId="77777777" w:rsidR="00182A09" w:rsidRPr="006E3DCD" w:rsidRDefault="00182A09" w:rsidP="00FA25F5">
      <w:pPr>
        <w:rPr>
          <w:lang w:val="ru-RU"/>
        </w:rPr>
      </w:pPr>
      <w:r w:rsidRPr="006E3DCD">
        <w:rPr>
          <w:lang w:val="uk"/>
        </w:rPr>
        <w:t>Знайдіть ряд способів представити його як суму чотирьох натуральних чисел: x = a + b + c + d, де a ≤ b ≤ c ≤ d.</w:t>
      </w:r>
    </w:p>
    <w:p w14:paraId="4954B259" w14:textId="77777777" w:rsidR="00182A09" w:rsidRPr="006E3DCD" w:rsidRDefault="00182A09" w:rsidP="00FA25F5">
      <w:pPr>
        <w:rPr>
          <w:lang w:val="ru-RU"/>
        </w:rPr>
      </w:pPr>
      <w:r w:rsidRPr="006E3DCD">
        <w:rPr>
          <w:lang w:val="uk"/>
        </w:rPr>
        <w:t>Вводу</w:t>
      </w:r>
    </w:p>
    <w:p w14:paraId="514ADB26" w14:textId="77777777" w:rsidR="00182A09" w:rsidRPr="006E3DCD" w:rsidRDefault="00182A09" w:rsidP="00FA25F5">
      <w:pPr>
        <w:rPr>
          <w:lang w:val="ru-RU"/>
        </w:rPr>
      </w:pPr>
      <w:r w:rsidRPr="006E3DCD">
        <w:rPr>
          <w:lang w:val="uk"/>
        </w:rPr>
        <w:t>Вхідний файл INPUT.TXT містить ціле число x (1 ≤ x ≤ 1500).</w:t>
      </w:r>
    </w:p>
    <w:p w14:paraId="3FC610FA" w14:textId="77777777" w:rsidR="00182A09" w:rsidRPr="006E3DCD" w:rsidRDefault="00182A09" w:rsidP="00FA25F5">
      <w:pPr>
        <w:rPr>
          <w:lang w:val="ru-RU"/>
        </w:rPr>
      </w:pPr>
      <w:r w:rsidRPr="006E3DCD">
        <w:rPr>
          <w:lang w:val="uk"/>
        </w:rPr>
        <w:t>Вихід</w:t>
      </w:r>
    </w:p>
    <w:p w14:paraId="2C862E4C" w14:textId="77777777" w:rsidR="00182A09" w:rsidRPr="006E3DCD" w:rsidRDefault="00182A09" w:rsidP="00FA25F5">
      <w:pPr>
        <w:rPr>
          <w:lang w:val="ru-RU"/>
        </w:rPr>
      </w:pPr>
      <w:r w:rsidRPr="006E3DCD">
        <w:rPr>
          <w:lang w:val="uk"/>
        </w:rPr>
        <w:t>У вихідному файлі OUTPUT.TXT виведіть відповідь на завдання.</w:t>
      </w:r>
    </w:p>
    <w:p w14:paraId="32AAED88"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2A15DE6F" w14:textId="77777777" w:rsidTr="00182A09">
        <w:trPr>
          <w:tblCellSpacing w:w="6" w:type="dxa"/>
        </w:trPr>
        <w:tc>
          <w:tcPr>
            <w:tcW w:w="104" w:type="pct"/>
            <w:shd w:val="clear" w:color="auto" w:fill="DDFFDD"/>
            <w:vAlign w:val="center"/>
            <w:hideMark/>
          </w:tcPr>
          <w:p w14:paraId="62673EAA"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2DDBEBCE"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68F214D3" w14:textId="77777777" w:rsidR="00182A09" w:rsidRPr="006E3DCD" w:rsidRDefault="00182A09" w:rsidP="00FA25F5">
            <w:pPr>
              <w:rPr>
                <w:lang w:val="ru-RU"/>
              </w:rPr>
            </w:pPr>
            <w:r w:rsidRPr="006E3DCD">
              <w:rPr>
                <w:lang w:val="uk"/>
              </w:rPr>
              <w:t>ВИХІД.TXT</w:t>
            </w:r>
          </w:p>
        </w:tc>
      </w:tr>
      <w:tr w:rsidR="00182A09" w:rsidRPr="006E3DCD" w14:paraId="1446FDB9" w14:textId="77777777" w:rsidTr="00182A09">
        <w:trPr>
          <w:tblCellSpacing w:w="6" w:type="dxa"/>
        </w:trPr>
        <w:tc>
          <w:tcPr>
            <w:tcW w:w="104" w:type="pct"/>
            <w:shd w:val="clear" w:color="auto" w:fill="FFFFFF"/>
            <w:vAlign w:val="center"/>
            <w:hideMark/>
          </w:tcPr>
          <w:p w14:paraId="240324DD" w14:textId="77777777" w:rsidR="00182A09" w:rsidRPr="006E3DCD" w:rsidRDefault="00182A09" w:rsidP="00FA25F5">
            <w:pPr>
              <w:rPr>
                <w:lang w:val="ru-RU"/>
              </w:rPr>
            </w:pPr>
            <w:r w:rsidRPr="006E3DCD">
              <w:rPr>
                <w:lang w:val="uk"/>
              </w:rPr>
              <w:t>1</w:t>
            </w:r>
          </w:p>
        </w:tc>
        <w:tc>
          <w:tcPr>
            <w:tcW w:w="2233" w:type="pct"/>
            <w:shd w:val="clear" w:color="auto" w:fill="FFFFFF"/>
            <w:hideMark/>
          </w:tcPr>
          <w:p w14:paraId="27A9F247" w14:textId="77777777" w:rsidR="00182A09" w:rsidRPr="006E3DCD" w:rsidRDefault="00182A09" w:rsidP="00FA25F5">
            <w:pPr>
              <w:rPr>
                <w:lang w:val="ru-RU"/>
              </w:rPr>
            </w:pPr>
            <w:r w:rsidRPr="006E3DCD">
              <w:rPr>
                <w:lang w:val="uk"/>
              </w:rPr>
              <w:t>3</w:t>
            </w:r>
          </w:p>
        </w:tc>
        <w:tc>
          <w:tcPr>
            <w:tcW w:w="2652" w:type="pct"/>
            <w:shd w:val="clear" w:color="auto" w:fill="FFFFFF"/>
            <w:hideMark/>
          </w:tcPr>
          <w:p w14:paraId="3DC045EA" w14:textId="77777777" w:rsidR="00182A09" w:rsidRPr="006E3DCD" w:rsidRDefault="00182A09" w:rsidP="00FA25F5">
            <w:pPr>
              <w:rPr>
                <w:lang w:val="ru-RU"/>
              </w:rPr>
            </w:pPr>
            <w:r w:rsidRPr="006E3DCD">
              <w:rPr>
                <w:lang w:val="uk"/>
              </w:rPr>
              <w:t>0</w:t>
            </w:r>
          </w:p>
        </w:tc>
      </w:tr>
      <w:tr w:rsidR="00182A09" w:rsidRPr="006E3DCD" w14:paraId="22F15917" w14:textId="77777777" w:rsidTr="00182A09">
        <w:trPr>
          <w:tblCellSpacing w:w="6" w:type="dxa"/>
        </w:trPr>
        <w:tc>
          <w:tcPr>
            <w:tcW w:w="104" w:type="pct"/>
            <w:shd w:val="clear" w:color="auto" w:fill="FFFFFF"/>
            <w:vAlign w:val="center"/>
            <w:hideMark/>
          </w:tcPr>
          <w:p w14:paraId="02806246" w14:textId="77777777" w:rsidR="00182A09" w:rsidRPr="006E3DCD" w:rsidRDefault="00182A09" w:rsidP="00FA25F5">
            <w:pPr>
              <w:rPr>
                <w:lang w:val="ru-RU"/>
              </w:rPr>
            </w:pPr>
            <w:r w:rsidRPr="006E3DCD">
              <w:rPr>
                <w:lang w:val="uk"/>
              </w:rPr>
              <w:t>2</w:t>
            </w:r>
          </w:p>
        </w:tc>
        <w:tc>
          <w:tcPr>
            <w:tcW w:w="2233" w:type="pct"/>
            <w:shd w:val="clear" w:color="auto" w:fill="FFFFFF"/>
            <w:hideMark/>
          </w:tcPr>
          <w:p w14:paraId="1246D686" w14:textId="77777777" w:rsidR="00182A09" w:rsidRPr="006E3DCD" w:rsidRDefault="00182A09" w:rsidP="00FA25F5">
            <w:pPr>
              <w:rPr>
                <w:lang w:val="ru-RU"/>
              </w:rPr>
            </w:pPr>
            <w:r w:rsidRPr="006E3DCD">
              <w:rPr>
                <w:lang w:val="uk"/>
              </w:rPr>
              <w:t>5</w:t>
            </w:r>
          </w:p>
        </w:tc>
        <w:tc>
          <w:tcPr>
            <w:tcW w:w="2652" w:type="pct"/>
            <w:shd w:val="clear" w:color="auto" w:fill="FFFFFF"/>
            <w:hideMark/>
          </w:tcPr>
          <w:p w14:paraId="42A083E9" w14:textId="77777777" w:rsidR="00182A09" w:rsidRPr="006E3DCD" w:rsidRDefault="00182A09" w:rsidP="00FA25F5">
            <w:pPr>
              <w:rPr>
                <w:lang w:val="ru-RU"/>
              </w:rPr>
            </w:pPr>
            <w:r w:rsidRPr="006E3DCD">
              <w:rPr>
                <w:lang w:val="uk"/>
              </w:rPr>
              <w:t>1</w:t>
            </w:r>
          </w:p>
        </w:tc>
      </w:tr>
    </w:tbl>
    <w:p w14:paraId="204418CF" w14:textId="73651EBA" w:rsidR="001D37DA" w:rsidRPr="006E3DCD" w:rsidRDefault="001D37DA" w:rsidP="00FA25F5">
      <w:pPr>
        <w:pStyle w:val="Heading3"/>
        <w:rPr>
          <w:b/>
          <w:bCs/>
          <w:lang w:val="ru-RU"/>
        </w:rPr>
      </w:pPr>
      <w:bookmarkStart w:id="58" w:name="_Toc115643791"/>
      <w:r w:rsidRPr="006E3DCD">
        <w:rPr>
          <w:b/>
          <w:lang w:val="uk"/>
        </w:rPr>
        <w:t>Варіант 51</w:t>
      </w:r>
      <w:bookmarkEnd w:id="58"/>
    </w:p>
    <w:p w14:paraId="1C0DE56F" w14:textId="77777777" w:rsidR="00182A09" w:rsidRPr="006E3DCD" w:rsidRDefault="00182A09" w:rsidP="00FA25F5">
      <w:pPr>
        <w:rPr>
          <w:lang w:val="ru-RU"/>
        </w:rPr>
      </w:pPr>
      <w:r w:rsidRPr="006E3DCD">
        <w:rPr>
          <w:lang w:val="uk"/>
        </w:rPr>
        <w:t>Вказується дві клітинки шахівниці. Необхідно визначити, чи можна одним рухом шахового коня дістатися з однієї клітини в іншу, а якщо немає, то необхідно з'ясувати, чи можна двома ходами дістатися з однієї клітини в іншу.</w:t>
      </w:r>
    </w:p>
    <w:p w14:paraId="5C27A4C5" w14:textId="77777777" w:rsidR="00182A09" w:rsidRPr="006E3DCD" w:rsidRDefault="00182A09" w:rsidP="00FA25F5">
      <w:pPr>
        <w:rPr>
          <w:lang w:val="ru-RU"/>
        </w:rPr>
      </w:pPr>
      <w:r w:rsidRPr="006E3DCD">
        <w:rPr>
          <w:lang w:val="uk"/>
        </w:rPr>
        <w:t>Вводу</w:t>
      </w:r>
    </w:p>
    <w:p w14:paraId="77E90469" w14:textId="77777777" w:rsidR="00182A09" w:rsidRPr="006E3DCD" w:rsidRDefault="00182A09" w:rsidP="00FA25F5">
      <w:pPr>
        <w:rPr>
          <w:lang w:val="ru-RU"/>
        </w:rPr>
      </w:pPr>
      <w:r w:rsidRPr="006E3DCD">
        <w:rPr>
          <w:lang w:val="uk"/>
        </w:rPr>
        <w:lastRenderedPageBreak/>
        <w:t>Вхідний файл INPUT.TXT містить координати двох осередків в загальному форматі: кожна координата записується у вигляді англійської малої літери і цифри, координати відокремлюються один від одного комою і пробілом.</w:t>
      </w:r>
    </w:p>
    <w:p w14:paraId="415B3119" w14:textId="77777777" w:rsidR="00182A09" w:rsidRPr="006E3DCD" w:rsidRDefault="00182A09" w:rsidP="00FA25F5">
      <w:pPr>
        <w:rPr>
          <w:lang w:val="ru-RU"/>
        </w:rPr>
      </w:pPr>
      <w:r w:rsidRPr="006E3DCD">
        <w:rPr>
          <w:lang w:val="uk"/>
        </w:rPr>
        <w:t>Вихід</w:t>
      </w:r>
    </w:p>
    <w:p w14:paraId="627756C9" w14:textId="77777777" w:rsidR="00182A09" w:rsidRPr="006E3DCD" w:rsidRDefault="00182A09" w:rsidP="00FA25F5">
      <w:pPr>
        <w:rPr>
          <w:lang w:val="ru-RU"/>
        </w:rPr>
      </w:pPr>
      <w:r w:rsidRPr="006E3DCD">
        <w:rPr>
          <w:lang w:val="uk"/>
        </w:rPr>
        <w:t>Вихідний файл OUTPUT.TXT повинен містити цифру "1", якщо є можливість перейти з однієї комірки в іншу за 1 хід, або цифру "2", якщо ви можете отримати за 2 ходи, або "НІ", якщо одна комірка недоступна з іншої за 1 або 2 переміщення.</w:t>
      </w:r>
    </w:p>
    <w:p w14:paraId="17493A88"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467B9521" w14:textId="77777777" w:rsidTr="00182A09">
        <w:trPr>
          <w:tblCellSpacing w:w="6" w:type="dxa"/>
        </w:trPr>
        <w:tc>
          <w:tcPr>
            <w:tcW w:w="104" w:type="pct"/>
            <w:shd w:val="clear" w:color="auto" w:fill="DDFFDD"/>
            <w:vAlign w:val="center"/>
            <w:hideMark/>
          </w:tcPr>
          <w:p w14:paraId="6F574141"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016F5041"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266687FC" w14:textId="77777777" w:rsidR="00182A09" w:rsidRPr="006E3DCD" w:rsidRDefault="00182A09" w:rsidP="00FA25F5">
            <w:pPr>
              <w:rPr>
                <w:lang w:val="ru-RU"/>
              </w:rPr>
            </w:pPr>
            <w:r w:rsidRPr="006E3DCD">
              <w:rPr>
                <w:lang w:val="uk"/>
              </w:rPr>
              <w:t>ВИХІД.TXT</w:t>
            </w:r>
          </w:p>
        </w:tc>
      </w:tr>
      <w:tr w:rsidR="00182A09" w:rsidRPr="006E3DCD" w14:paraId="3BD5B2C3" w14:textId="77777777" w:rsidTr="00182A09">
        <w:trPr>
          <w:tblCellSpacing w:w="6" w:type="dxa"/>
        </w:trPr>
        <w:tc>
          <w:tcPr>
            <w:tcW w:w="104" w:type="pct"/>
            <w:shd w:val="clear" w:color="auto" w:fill="FFFFFF"/>
            <w:vAlign w:val="center"/>
            <w:hideMark/>
          </w:tcPr>
          <w:p w14:paraId="0E14FC61" w14:textId="77777777" w:rsidR="00182A09" w:rsidRPr="006E3DCD" w:rsidRDefault="00182A09" w:rsidP="00FA25F5">
            <w:pPr>
              <w:rPr>
                <w:lang w:val="ru-RU"/>
              </w:rPr>
            </w:pPr>
            <w:r w:rsidRPr="006E3DCD">
              <w:rPr>
                <w:lang w:val="uk"/>
              </w:rPr>
              <w:t>1</w:t>
            </w:r>
          </w:p>
        </w:tc>
        <w:tc>
          <w:tcPr>
            <w:tcW w:w="2233" w:type="pct"/>
            <w:shd w:val="clear" w:color="auto" w:fill="FFFFFF"/>
            <w:hideMark/>
          </w:tcPr>
          <w:p w14:paraId="5622C7E4" w14:textId="77777777" w:rsidR="00182A09" w:rsidRPr="006E3DCD" w:rsidRDefault="00182A09" w:rsidP="00FA25F5">
            <w:pPr>
              <w:rPr>
                <w:lang w:val="ru-RU"/>
              </w:rPr>
            </w:pPr>
            <w:r w:rsidRPr="006E3DCD">
              <w:rPr>
                <w:lang w:val="uk"/>
              </w:rPr>
              <w:t>а1, ч8</w:t>
            </w:r>
          </w:p>
        </w:tc>
        <w:tc>
          <w:tcPr>
            <w:tcW w:w="2652" w:type="pct"/>
            <w:shd w:val="clear" w:color="auto" w:fill="FFFFFF"/>
            <w:hideMark/>
          </w:tcPr>
          <w:p w14:paraId="0F5B4794" w14:textId="77777777" w:rsidR="00182A09" w:rsidRPr="006E3DCD" w:rsidRDefault="00182A09" w:rsidP="00FA25F5">
            <w:pPr>
              <w:rPr>
                <w:lang w:val="ru-RU"/>
              </w:rPr>
            </w:pPr>
            <w:r w:rsidRPr="006E3DCD">
              <w:rPr>
                <w:lang w:val="uk"/>
              </w:rPr>
              <w:t>Ні</w:t>
            </w:r>
          </w:p>
        </w:tc>
      </w:tr>
      <w:tr w:rsidR="00182A09" w:rsidRPr="006E3DCD" w14:paraId="297C106B" w14:textId="77777777" w:rsidTr="00182A09">
        <w:trPr>
          <w:tblCellSpacing w:w="6" w:type="dxa"/>
        </w:trPr>
        <w:tc>
          <w:tcPr>
            <w:tcW w:w="104" w:type="pct"/>
            <w:shd w:val="clear" w:color="auto" w:fill="FFFFFF"/>
            <w:vAlign w:val="center"/>
            <w:hideMark/>
          </w:tcPr>
          <w:p w14:paraId="1037ACF2" w14:textId="77777777" w:rsidR="00182A09" w:rsidRPr="006E3DCD" w:rsidRDefault="00182A09" w:rsidP="00FA25F5">
            <w:pPr>
              <w:rPr>
                <w:lang w:val="ru-RU"/>
              </w:rPr>
            </w:pPr>
            <w:r w:rsidRPr="006E3DCD">
              <w:rPr>
                <w:lang w:val="uk"/>
              </w:rPr>
              <w:t>2</w:t>
            </w:r>
          </w:p>
        </w:tc>
        <w:tc>
          <w:tcPr>
            <w:tcW w:w="2233" w:type="pct"/>
            <w:shd w:val="clear" w:color="auto" w:fill="FFFFFF"/>
            <w:hideMark/>
          </w:tcPr>
          <w:p w14:paraId="42F28C0B" w14:textId="77777777" w:rsidR="00182A09" w:rsidRPr="006E3DCD" w:rsidRDefault="00182A09" w:rsidP="00FA25F5">
            <w:pPr>
              <w:rPr>
                <w:lang w:val="ru-RU"/>
              </w:rPr>
            </w:pPr>
            <w:r w:rsidRPr="006E3DCD">
              <w:rPr>
                <w:lang w:val="uk"/>
              </w:rPr>
              <w:t>а1, б3</w:t>
            </w:r>
          </w:p>
        </w:tc>
        <w:tc>
          <w:tcPr>
            <w:tcW w:w="2652" w:type="pct"/>
            <w:shd w:val="clear" w:color="auto" w:fill="FFFFFF"/>
            <w:hideMark/>
          </w:tcPr>
          <w:p w14:paraId="6DF34A73" w14:textId="77777777" w:rsidR="00182A09" w:rsidRPr="006E3DCD" w:rsidRDefault="00182A09" w:rsidP="00FA25F5">
            <w:pPr>
              <w:rPr>
                <w:lang w:val="ru-RU"/>
              </w:rPr>
            </w:pPr>
            <w:r w:rsidRPr="006E3DCD">
              <w:rPr>
                <w:lang w:val="uk"/>
              </w:rPr>
              <w:t>1</w:t>
            </w:r>
          </w:p>
        </w:tc>
      </w:tr>
      <w:tr w:rsidR="00182A09" w:rsidRPr="006E3DCD" w14:paraId="0A79203D" w14:textId="77777777" w:rsidTr="00182A09">
        <w:trPr>
          <w:tblCellSpacing w:w="6" w:type="dxa"/>
        </w:trPr>
        <w:tc>
          <w:tcPr>
            <w:tcW w:w="104" w:type="pct"/>
            <w:shd w:val="clear" w:color="auto" w:fill="FFFFFF"/>
            <w:vAlign w:val="center"/>
            <w:hideMark/>
          </w:tcPr>
          <w:p w14:paraId="178EAF6B" w14:textId="77777777" w:rsidR="00182A09" w:rsidRPr="006E3DCD" w:rsidRDefault="00182A09" w:rsidP="00FA25F5">
            <w:pPr>
              <w:rPr>
                <w:lang w:val="ru-RU"/>
              </w:rPr>
            </w:pPr>
            <w:r w:rsidRPr="006E3DCD">
              <w:rPr>
                <w:lang w:val="uk"/>
              </w:rPr>
              <w:t>3</w:t>
            </w:r>
          </w:p>
        </w:tc>
        <w:tc>
          <w:tcPr>
            <w:tcW w:w="2233" w:type="pct"/>
            <w:shd w:val="clear" w:color="auto" w:fill="FFFFFF"/>
            <w:hideMark/>
          </w:tcPr>
          <w:p w14:paraId="57EC477A" w14:textId="77777777" w:rsidR="00182A09" w:rsidRPr="006E3DCD" w:rsidRDefault="00182A09" w:rsidP="00FA25F5">
            <w:pPr>
              <w:rPr>
                <w:lang w:val="ru-RU"/>
              </w:rPr>
            </w:pPr>
            <w:r w:rsidRPr="006E3DCD">
              <w:rPr>
                <w:lang w:val="uk"/>
              </w:rPr>
              <w:t>а1, д4</w:t>
            </w:r>
          </w:p>
        </w:tc>
        <w:tc>
          <w:tcPr>
            <w:tcW w:w="2652" w:type="pct"/>
            <w:shd w:val="clear" w:color="auto" w:fill="FFFFFF"/>
            <w:hideMark/>
          </w:tcPr>
          <w:p w14:paraId="1E7F0896" w14:textId="77777777" w:rsidR="00182A09" w:rsidRPr="006E3DCD" w:rsidRDefault="00182A09" w:rsidP="00FA25F5">
            <w:pPr>
              <w:rPr>
                <w:lang w:val="ru-RU"/>
              </w:rPr>
            </w:pPr>
            <w:r w:rsidRPr="006E3DCD">
              <w:rPr>
                <w:lang w:val="uk"/>
              </w:rPr>
              <w:t>2</w:t>
            </w:r>
          </w:p>
        </w:tc>
      </w:tr>
    </w:tbl>
    <w:p w14:paraId="6F787C23" w14:textId="7B3F9BD2" w:rsidR="001D37DA" w:rsidRPr="006E3DCD" w:rsidRDefault="001D37DA" w:rsidP="00FA25F5">
      <w:pPr>
        <w:pStyle w:val="Heading3"/>
        <w:rPr>
          <w:b/>
          <w:bCs/>
          <w:lang w:val="ru-RU"/>
        </w:rPr>
      </w:pPr>
      <w:bookmarkStart w:id="59" w:name="_Toc115643792"/>
      <w:r w:rsidRPr="006E3DCD">
        <w:rPr>
          <w:b/>
          <w:lang w:val="uk"/>
        </w:rPr>
        <w:t>Варіант 52</w:t>
      </w:r>
      <w:bookmarkEnd w:id="59"/>
    </w:p>
    <w:p w14:paraId="35902FFA" w14:textId="77777777" w:rsidR="00182A09" w:rsidRPr="006E3DCD" w:rsidRDefault="00182A09" w:rsidP="00FA25F5">
      <w:pPr>
        <w:rPr>
          <w:lang w:val="ru-RU"/>
        </w:rPr>
      </w:pPr>
      <w:r w:rsidRPr="006E3DCD">
        <w:rPr>
          <w:lang w:val="uk"/>
        </w:rPr>
        <w:t>Іван працює на заводі, який випускає важку техніку. Його робота дуже проста – він збирає коробки і упаковує в них обладнання для клієнтів. Кожна така коробка являє собою паралелепіпед. Для складання короба Іван використовує шість прямокутних дерев'яних плиток. Кожна пластина представляє одну зі сторін коробки.</w:t>
      </w:r>
    </w:p>
    <w:p w14:paraId="778D4709" w14:textId="64B6E340" w:rsidR="00182A09" w:rsidRPr="006E3DCD" w:rsidRDefault="00182A09" w:rsidP="00FA25F5">
      <w:pPr>
        <w:rPr>
          <w:lang w:val="ru-RU"/>
        </w:rPr>
      </w:pPr>
      <w:r w:rsidRPr="006E3DCD">
        <w:rPr>
          <w:noProof/>
          <w:lang w:val="ru-RU"/>
        </w:rPr>
        <w:drawing>
          <wp:inline distT="0" distB="0" distL="0" distR="0" wp14:anchorId="4F16B7A6" wp14:editId="3E4B2AD4">
            <wp:extent cx="5242560" cy="1363980"/>
            <wp:effectExtent l="0" t="0" r="0" b="0"/>
            <wp:docPr id="14" name="Picture 14" descr="Ящ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оробка"/>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42560" cy="1363980"/>
                    </a:xfrm>
                    <a:prstGeom prst="rect">
                      <a:avLst/>
                    </a:prstGeom>
                    <a:noFill/>
                    <a:ln>
                      <a:noFill/>
                    </a:ln>
                  </pic:spPr>
                </pic:pic>
              </a:graphicData>
            </a:graphic>
          </wp:inline>
        </w:drawing>
      </w:r>
    </w:p>
    <w:p w14:paraId="01EB0D79" w14:textId="77777777" w:rsidR="00182A09" w:rsidRPr="006E3DCD" w:rsidRDefault="00182A09" w:rsidP="00FA25F5">
      <w:pPr>
        <w:rPr>
          <w:lang w:val="ru-RU"/>
        </w:rPr>
      </w:pPr>
      <w:r w:rsidRPr="006E3DCD">
        <w:rPr>
          <w:lang w:val="uk"/>
        </w:rPr>
        <w:t>Петро підбирає плитку для Івана. Петро недостатньо розумний і тому часто робить помилки - він приносить Івану таку плитку, з якої неможливо зібрати коробку. Але Іван не довіряє Петру. Тому він завжди витрачає багато часу, пояснюючи Петру, де він припустився помилки.</w:t>
      </w:r>
    </w:p>
    <w:p w14:paraId="31708F55" w14:textId="77777777" w:rsidR="00182A09" w:rsidRPr="006E3DCD" w:rsidRDefault="00182A09" w:rsidP="00FA25F5">
      <w:pPr>
        <w:rPr>
          <w:lang w:val="ru-RU"/>
        </w:rPr>
      </w:pPr>
      <w:r w:rsidRPr="006E3DCD">
        <w:rPr>
          <w:lang w:val="uk"/>
        </w:rPr>
        <w:t>На щастя, Пітер любить все, що пов'язано з комп'ютерами, і вважає, що комп'ютери ніколи не роблять помилок. Іван вирішив, що може використовувати це в своїй роботі. Іван попросив вас написати програму, яка підкаже за вказаними розмірами з шести плиток: чи можна з них побудувати коробку.</w:t>
      </w:r>
    </w:p>
    <w:p w14:paraId="46378872" w14:textId="77777777" w:rsidR="00182A09" w:rsidRPr="006E3DCD" w:rsidRDefault="00182A09" w:rsidP="00FA25F5">
      <w:pPr>
        <w:rPr>
          <w:lang w:val="ru-RU"/>
        </w:rPr>
      </w:pPr>
      <w:r w:rsidRPr="006E3DCD">
        <w:rPr>
          <w:lang w:val="uk"/>
        </w:rPr>
        <w:t>Вводу</w:t>
      </w:r>
    </w:p>
    <w:p w14:paraId="5B7A62B7" w14:textId="77777777" w:rsidR="00182A09" w:rsidRPr="006E3DCD" w:rsidRDefault="00182A09" w:rsidP="00FA25F5">
      <w:pPr>
        <w:rPr>
          <w:lang w:val="ru-RU"/>
        </w:rPr>
      </w:pPr>
      <w:r w:rsidRPr="006E3DCD">
        <w:rPr>
          <w:lang w:val="uk"/>
        </w:rPr>
        <w:t>Вхідний файл INPUT.TXT містить шість рядків, кожен з яких містить два натуральних числа w і h (1 ≤ w, h ≤ 10 000) – ширину і висоту пластини в міліметрах.</w:t>
      </w:r>
    </w:p>
    <w:p w14:paraId="0129F681" w14:textId="77777777" w:rsidR="00182A09" w:rsidRPr="006E3DCD" w:rsidRDefault="00182A09" w:rsidP="00FA25F5">
      <w:pPr>
        <w:rPr>
          <w:lang w:val="ru-RU"/>
        </w:rPr>
      </w:pPr>
      <w:r w:rsidRPr="006E3DCD">
        <w:rPr>
          <w:lang w:val="uk"/>
        </w:rPr>
        <w:t>Вихід</w:t>
      </w:r>
    </w:p>
    <w:p w14:paraId="41E2552E" w14:textId="77777777" w:rsidR="00182A09" w:rsidRPr="006E3DCD" w:rsidRDefault="00182A09" w:rsidP="00FA25F5">
      <w:pPr>
        <w:rPr>
          <w:lang w:val="ru-RU"/>
        </w:rPr>
      </w:pPr>
      <w:r w:rsidRPr="006E3DCD">
        <w:rPr>
          <w:lang w:val="uk"/>
        </w:rPr>
        <w:lastRenderedPageBreak/>
        <w:t>У вихідному файлі OUTPUT.TXT введіть "POSSIBLE", якщо є можливість зібрати коробку з цих пластин, і "IMPOSSIBLE" інакше.</w:t>
      </w:r>
    </w:p>
    <w:p w14:paraId="22EAA6E5"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317"/>
        <w:gridCol w:w="4789"/>
      </w:tblGrid>
      <w:tr w:rsidR="00182A09" w:rsidRPr="006E3DCD" w14:paraId="7A60AD11" w14:textId="77777777" w:rsidTr="00182A09">
        <w:trPr>
          <w:tblCellSpacing w:w="6" w:type="dxa"/>
        </w:trPr>
        <w:tc>
          <w:tcPr>
            <w:tcW w:w="104" w:type="pct"/>
            <w:shd w:val="clear" w:color="auto" w:fill="DDFFDD"/>
            <w:vAlign w:val="center"/>
            <w:hideMark/>
          </w:tcPr>
          <w:p w14:paraId="1F1174B0" w14:textId="77777777" w:rsidR="00182A09" w:rsidRPr="006E3DCD" w:rsidRDefault="00182A09" w:rsidP="00FA25F5">
            <w:pPr>
              <w:rPr>
                <w:lang w:val="ru-RU"/>
              </w:rPr>
            </w:pPr>
            <w:r w:rsidRPr="006E3DCD">
              <w:rPr>
                <w:lang w:val="uk"/>
              </w:rPr>
              <w:t>Ні</w:t>
            </w:r>
          </w:p>
        </w:tc>
        <w:tc>
          <w:tcPr>
            <w:tcW w:w="2318" w:type="pct"/>
            <w:shd w:val="clear" w:color="auto" w:fill="DDFFDD"/>
            <w:vAlign w:val="center"/>
            <w:hideMark/>
          </w:tcPr>
          <w:p w14:paraId="7BB64113" w14:textId="77777777" w:rsidR="00182A09" w:rsidRPr="006E3DCD" w:rsidRDefault="00182A09" w:rsidP="00FA25F5">
            <w:pPr>
              <w:rPr>
                <w:lang w:val="ru-RU"/>
              </w:rPr>
            </w:pPr>
            <w:r w:rsidRPr="006E3DCD">
              <w:rPr>
                <w:lang w:val="uk"/>
              </w:rPr>
              <w:t>ВХІДНІ ДАНІ.TXT</w:t>
            </w:r>
          </w:p>
        </w:tc>
        <w:tc>
          <w:tcPr>
            <w:tcW w:w="2567" w:type="pct"/>
            <w:shd w:val="clear" w:color="auto" w:fill="DDFFDD"/>
            <w:vAlign w:val="center"/>
            <w:hideMark/>
          </w:tcPr>
          <w:p w14:paraId="19EB7E80" w14:textId="77777777" w:rsidR="00182A09" w:rsidRPr="006E3DCD" w:rsidRDefault="00182A09" w:rsidP="00FA25F5">
            <w:pPr>
              <w:rPr>
                <w:lang w:val="ru-RU"/>
              </w:rPr>
            </w:pPr>
            <w:r w:rsidRPr="006E3DCD">
              <w:rPr>
                <w:lang w:val="uk"/>
              </w:rPr>
              <w:t>ВИХІД.TXT</w:t>
            </w:r>
          </w:p>
        </w:tc>
      </w:tr>
      <w:tr w:rsidR="00182A09" w:rsidRPr="006E3DCD" w14:paraId="785910AB" w14:textId="77777777" w:rsidTr="00182A09">
        <w:trPr>
          <w:tblCellSpacing w:w="6" w:type="dxa"/>
        </w:trPr>
        <w:tc>
          <w:tcPr>
            <w:tcW w:w="104" w:type="pct"/>
            <w:shd w:val="clear" w:color="auto" w:fill="FFFFFF"/>
            <w:vAlign w:val="center"/>
            <w:hideMark/>
          </w:tcPr>
          <w:p w14:paraId="69DC6AB2" w14:textId="77777777" w:rsidR="00182A09" w:rsidRPr="006E3DCD" w:rsidRDefault="00182A09" w:rsidP="00FA25F5">
            <w:pPr>
              <w:rPr>
                <w:lang w:val="ru-RU"/>
              </w:rPr>
            </w:pPr>
            <w:r w:rsidRPr="006E3DCD">
              <w:rPr>
                <w:lang w:val="uk"/>
              </w:rPr>
              <w:t>1</w:t>
            </w:r>
          </w:p>
        </w:tc>
        <w:tc>
          <w:tcPr>
            <w:tcW w:w="2318" w:type="pct"/>
            <w:shd w:val="clear" w:color="auto" w:fill="FFFFFF"/>
            <w:hideMark/>
          </w:tcPr>
          <w:p w14:paraId="47F622E1" w14:textId="77777777" w:rsidR="00182A09" w:rsidRPr="006E3DCD" w:rsidRDefault="00182A09" w:rsidP="00FA25F5">
            <w:pPr>
              <w:rPr>
                <w:lang w:val="ru-RU"/>
              </w:rPr>
            </w:pPr>
            <w:r w:rsidRPr="006E3DCD">
              <w:rPr>
                <w:lang w:val="uk"/>
              </w:rPr>
              <w:t>1345 25842584 6832584 1345683 1345683 13452584 683</w:t>
            </w:r>
          </w:p>
        </w:tc>
        <w:tc>
          <w:tcPr>
            <w:tcW w:w="2567" w:type="pct"/>
            <w:shd w:val="clear" w:color="auto" w:fill="FFFFFF"/>
            <w:hideMark/>
          </w:tcPr>
          <w:p w14:paraId="48A4E103" w14:textId="77777777" w:rsidR="00182A09" w:rsidRPr="006E3DCD" w:rsidRDefault="00182A09" w:rsidP="00FA25F5">
            <w:pPr>
              <w:rPr>
                <w:lang w:val="ru-RU"/>
              </w:rPr>
            </w:pPr>
            <w:r w:rsidRPr="006E3DCD">
              <w:rPr>
                <w:lang w:val="uk"/>
              </w:rPr>
              <w:t>МОЖЛИВИЙ</w:t>
            </w:r>
          </w:p>
        </w:tc>
      </w:tr>
      <w:tr w:rsidR="00182A09" w:rsidRPr="006E3DCD" w14:paraId="0D4FE337" w14:textId="77777777" w:rsidTr="00182A09">
        <w:trPr>
          <w:tblCellSpacing w:w="6" w:type="dxa"/>
        </w:trPr>
        <w:tc>
          <w:tcPr>
            <w:tcW w:w="104" w:type="pct"/>
            <w:shd w:val="clear" w:color="auto" w:fill="FFFFFF"/>
            <w:vAlign w:val="center"/>
            <w:hideMark/>
          </w:tcPr>
          <w:p w14:paraId="0BE1757F" w14:textId="77777777" w:rsidR="00182A09" w:rsidRPr="006E3DCD" w:rsidRDefault="00182A09" w:rsidP="00FA25F5">
            <w:pPr>
              <w:rPr>
                <w:lang w:val="ru-RU"/>
              </w:rPr>
            </w:pPr>
            <w:r w:rsidRPr="006E3DCD">
              <w:rPr>
                <w:lang w:val="uk"/>
              </w:rPr>
              <w:t>2</w:t>
            </w:r>
          </w:p>
        </w:tc>
        <w:tc>
          <w:tcPr>
            <w:tcW w:w="2318" w:type="pct"/>
            <w:shd w:val="clear" w:color="auto" w:fill="FFFFFF"/>
            <w:hideMark/>
          </w:tcPr>
          <w:p w14:paraId="636548E6" w14:textId="77777777" w:rsidR="00182A09" w:rsidRPr="006E3DCD" w:rsidRDefault="00182A09" w:rsidP="00FA25F5">
            <w:pPr>
              <w:rPr>
                <w:lang w:val="ru-RU"/>
              </w:rPr>
            </w:pPr>
            <w:r w:rsidRPr="006E3DCD">
              <w:rPr>
                <w:lang w:val="uk"/>
              </w:rPr>
              <w:t>1234 45671234 45674567 43214322 45674321 12344321 1234</w:t>
            </w:r>
          </w:p>
        </w:tc>
        <w:tc>
          <w:tcPr>
            <w:tcW w:w="2567" w:type="pct"/>
            <w:shd w:val="clear" w:color="auto" w:fill="FFFFFF"/>
            <w:hideMark/>
          </w:tcPr>
          <w:p w14:paraId="3FAA8F7F" w14:textId="77777777" w:rsidR="00182A09" w:rsidRPr="006E3DCD" w:rsidRDefault="00182A09" w:rsidP="00FA25F5">
            <w:pPr>
              <w:rPr>
                <w:lang w:val="ru-RU"/>
              </w:rPr>
            </w:pPr>
            <w:r w:rsidRPr="006E3DCD">
              <w:rPr>
                <w:lang w:val="uk"/>
              </w:rPr>
              <w:t>НЕМОЖЛИВИЙ</w:t>
            </w:r>
          </w:p>
        </w:tc>
      </w:tr>
    </w:tbl>
    <w:p w14:paraId="7C3F3ABB" w14:textId="327A7E75" w:rsidR="001D37DA" w:rsidRPr="006E3DCD" w:rsidRDefault="001D37DA" w:rsidP="00FA25F5">
      <w:pPr>
        <w:pStyle w:val="Heading3"/>
        <w:rPr>
          <w:b/>
          <w:bCs/>
          <w:lang w:val="ru-RU"/>
        </w:rPr>
      </w:pPr>
      <w:bookmarkStart w:id="60" w:name="_Toc115643793"/>
      <w:r w:rsidRPr="006E3DCD">
        <w:rPr>
          <w:b/>
          <w:lang w:val="uk"/>
        </w:rPr>
        <w:t>Варіант 53</w:t>
      </w:r>
      <w:bookmarkEnd w:id="60"/>
    </w:p>
    <w:p w14:paraId="2BAE99E4" w14:textId="4CBEC690" w:rsidR="00182A09" w:rsidRPr="006E3DCD" w:rsidRDefault="00182A09" w:rsidP="00FA25F5">
      <w:pPr>
        <w:rPr>
          <w:lang w:val="ru-RU"/>
        </w:rPr>
      </w:pPr>
      <w:r w:rsidRPr="006E3DCD">
        <w:rPr>
          <w:noProof/>
          <w:lang w:val="ru-RU"/>
        </w:rPr>
        <w:drawing>
          <wp:inline distT="0" distB="0" distL="0" distR="0" wp14:anchorId="32F7A5C9" wp14:editId="567B2171">
            <wp:extent cx="1958340" cy="1943100"/>
            <wp:effectExtent l="0" t="0" r="0" b="0"/>
            <wp:docPr id="15" name="Picture 15" descr="Діаграма, діаграма сонячного проміння&#10;&#10;Опис автоматично генерується із середньою впевненіст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unburst chart&#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58340" cy="1943100"/>
                    </a:xfrm>
                    <a:prstGeom prst="rect">
                      <a:avLst/>
                    </a:prstGeom>
                    <a:noFill/>
                    <a:ln>
                      <a:noFill/>
                    </a:ln>
                  </pic:spPr>
                </pic:pic>
              </a:graphicData>
            </a:graphic>
          </wp:inline>
        </w:drawing>
      </w:r>
    </w:p>
    <w:p w14:paraId="756D3859" w14:textId="0A6A50E8" w:rsidR="00182A09" w:rsidRPr="006E3DCD" w:rsidRDefault="00182A09" w:rsidP="00FA25F5">
      <w:pPr>
        <w:rPr>
          <w:lang w:val="ru-RU"/>
        </w:rPr>
      </w:pPr>
      <w:r w:rsidRPr="006E3DCD">
        <w:rPr>
          <w:lang w:val="uk"/>
        </w:rPr>
        <w:t>Гра в дартс дуже популярна в Великобританії і Голландії. У грі беруть участь кілька гравців. Вони по черзі кидають три дротики в ціль.</w:t>
      </w:r>
    </w:p>
    <w:p w14:paraId="7A17AC95" w14:textId="77777777" w:rsidR="00182A09" w:rsidRPr="006E3DCD" w:rsidRDefault="00182A09" w:rsidP="00FA25F5">
      <w:pPr>
        <w:rPr>
          <w:lang w:val="ru-RU"/>
        </w:rPr>
      </w:pPr>
      <w:r w:rsidRPr="006E3DCD">
        <w:rPr>
          <w:lang w:val="uk"/>
        </w:rPr>
        <w:t>На початку гри у кожного гравця є певна кількість очок, зазвичай 501. За кожне попадання дротика в ціль кількість гравця зменшується на певне число, в залежності від того, в яку частину цілі він влучив. Першим, хто досяг нульових балів, вважається переможець.</w:t>
      </w:r>
    </w:p>
    <w:p w14:paraId="7944D2E0" w14:textId="77777777" w:rsidR="00182A09" w:rsidRPr="006E3DCD" w:rsidRDefault="00182A09" w:rsidP="00FA25F5">
      <w:pPr>
        <w:rPr>
          <w:lang w:val="ru-RU"/>
        </w:rPr>
      </w:pPr>
      <w:r w:rsidRPr="006E3DCD">
        <w:rPr>
          <w:lang w:val="uk"/>
        </w:rPr>
        <w:t>Зовнішній вигляд цілі показаний на малюнку праворуч. Він розділений на 20 секторів, розташованих навколо невеликого центрального кола. Це коло, в свою чергу, ділиться на внутрішню і зовнішню частину (іноді внутрішню частину називають «яблуком»). Попадання на зовнішню сторону центрального кола оцінюється в 25 очок, а в «бичаче око» - в два рази більше, тобто в 50 балів. Значення сектора дорівнює тому числу, яке на ньому записано. Крім того, на цілі виділяються два кільця - зовнішнє і внутрішнє. Вони оцінюються в два і три рази вище, відповідно, ніж решта відповідного сектора.</w:t>
      </w:r>
    </w:p>
    <w:p w14:paraId="605ADA3A" w14:textId="77777777" w:rsidR="00182A09" w:rsidRPr="006E3DCD" w:rsidRDefault="00182A09" w:rsidP="00FA25F5">
      <w:pPr>
        <w:rPr>
          <w:lang w:val="ru-RU"/>
        </w:rPr>
      </w:pPr>
      <w:r w:rsidRPr="006E3DCD">
        <w:rPr>
          <w:lang w:val="uk"/>
        </w:rPr>
        <w:t>Існують додаткові правила для останньої серії кидків, при яких гравець повинен досягти нульових очок. У цій серії гравцеві доведеться кинути в ціль від одного до трьох дротиків. Гравець повинен досягти рівно нульових очок, отримання негативної суми вважається помилкою. Останній дротик повинен бути «подвійним», тобто потрапити в зовнішнє кільце будь-якого сектора або в «бичаче око» - (вважається подвоєнням зовнішньої частини центрального кола).</w:t>
      </w:r>
    </w:p>
    <w:p w14:paraId="1872D0D8" w14:textId="77777777" w:rsidR="00182A09" w:rsidRPr="006E3DCD" w:rsidRDefault="00182A09" w:rsidP="00FA25F5">
      <w:pPr>
        <w:rPr>
          <w:lang w:val="ru-RU"/>
        </w:rPr>
      </w:pPr>
      <w:r w:rsidRPr="006E3DCD">
        <w:rPr>
          <w:lang w:val="uk"/>
        </w:rPr>
        <w:lastRenderedPageBreak/>
        <w:t>Наприклад, один з правильних способів закінчити гру з 50 очками - кинути дротики на «18» і «Д16».</w:t>
      </w:r>
    </w:p>
    <w:p w14:paraId="07C2A5EB" w14:textId="77777777" w:rsidR="00182A09" w:rsidRPr="006E3DCD" w:rsidRDefault="00182A09" w:rsidP="00FA25F5">
      <w:pPr>
        <w:rPr>
          <w:lang w:val="ru-RU"/>
        </w:rPr>
      </w:pPr>
      <w:r w:rsidRPr="006E3DCD">
        <w:rPr>
          <w:lang w:val="uk"/>
        </w:rPr>
        <w:t>Способи «Д20», «10», або «20», «Т10» не підходять: останній кидок не подвоюється. Ще один можливий спосіб перемогти в цьому випадку - просто вдарити Бика. За кількістю очок, що залишилися, знайдіть всі способи правильно закінчити гру.</w:t>
      </w:r>
    </w:p>
    <w:p w14:paraId="5163EBBB" w14:textId="77777777" w:rsidR="00182A09" w:rsidRPr="006E3DCD" w:rsidRDefault="00182A09" w:rsidP="00FA25F5">
      <w:pPr>
        <w:rPr>
          <w:lang w:val="ru-RU"/>
        </w:rPr>
      </w:pPr>
      <w:r w:rsidRPr="006E3DCD">
        <w:rPr>
          <w:lang w:val="uk"/>
        </w:rPr>
        <w:t>Вводу</w:t>
      </w:r>
    </w:p>
    <w:p w14:paraId="01574A17" w14:textId="77777777" w:rsidR="00182A09" w:rsidRPr="006E3DCD" w:rsidRDefault="00182A09" w:rsidP="00FA25F5">
      <w:pPr>
        <w:rPr>
          <w:lang w:val="ru-RU"/>
        </w:rPr>
      </w:pPr>
      <w:r w:rsidRPr="006E3DCD">
        <w:rPr>
          <w:lang w:val="uk"/>
        </w:rPr>
        <w:t>Вхідний файл INPUT.TXT містить число n - кількість точок, що залишилися (1 ≤ n ≤ 200).</w:t>
      </w:r>
    </w:p>
    <w:p w14:paraId="0CC21014" w14:textId="77777777" w:rsidR="00182A09" w:rsidRPr="006E3DCD" w:rsidRDefault="00182A09" w:rsidP="00FA25F5">
      <w:pPr>
        <w:rPr>
          <w:lang w:val="ru-RU"/>
        </w:rPr>
      </w:pPr>
      <w:r w:rsidRPr="006E3DCD">
        <w:rPr>
          <w:lang w:val="uk"/>
        </w:rPr>
        <w:t>Вихід</w:t>
      </w:r>
    </w:p>
    <w:p w14:paraId="0BEF79D4" w14:textId="77777777" w:rsidR="00182A09" w:rsidRPr="006E3DCD" w:rsidRDefault="00182A09" w:rsidP="00FA25F5">
      <w:pPr>
        <w:rPr>
          <w:lang w:val="ru-RU"/>
        </w:rPr>
      </w:pPr>
      <w:r w:rsidRPr="006E3DCD">
        <w:rPr>
          <w:lang w:val="uk"/>
        </w:rPr>
        <w:t>У першому рядку вихідного файлу OUTPUT.TXT, output k - кількість способів правильно закінчити партію. Кожна з наступних k рядків повинна містити опис одного правильного способу. При цьому цифра від 1 до 20 відповідає потраплянню у відповідний сектор. Буква «Д» перед цифрою вказує на попадання в зовнішнє (подвоєння) кільце, а «Т» - на внутрішнє (потрійне). Зовнішня частина центрального кола позначається як «25», а «бичаче око» позначається словом «Бик».</w:t>
      </w:r>
    </w:p>
    <w:p w14:paraId="7D217F95" w14:textId="77777777" w:rsidR="00182A09" w:rsidRPr="006E3DCD" w:rsidRDefault="00182A09" w:rsidP="00FA25F5">
      <w:pPr>
        <w:rPr>
          <w:lang w:val="ru-RU"/>
        </w:rPr>
      </w:pPr>
      <w:r w:rsidRPr="006E3DCD">
        <w:rPr>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724AC545" w14:textId="77777777" w:rsidTr="00182A09">
        <w:trPr>
          <w:tblCellSpacing w:w="6" w:type="dxa"/>
        </w:trPr>
        <w:tc>
          <w:tcPr>
            <w:tcW w:w="104" w:type="pct"/>
            <w:shd w:val="clear" w:color="auto" w:fill="DDFFDD"/>
            <w:vAlign w:val="center"/>
            <w:hideMark/>
          </w:tcPr>
          <w:p w14:paraId="09287D37"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71586F6F"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68B7E7F6" w14:textId="77777777" w:rsidR="00182A09" w:rsidRPr="006E3DCD" w:rsidRDefault="00182A09" w:rsidP="00FA25F5">
            <w:pPr>
              <w:rPr>
                <w:lang w:val="ru-RU"/>
              </w:rPr>
            </w:pPr>
            <w:r w:rsidRPr="006E3DCD">
              <w:rPr>
                <w:lang w:val="uk"/>
              </w:rPr>
              <w:t>ВИХІД.TXT</w:t>
            </w:r>
          </w:p>
        </w:tc>
      </w:tr>
      <w:tr w:rsidR="00182A09" w:rsidRPr="00C80C64" w14:paraId="4A3C9B70" w14:textId="77777777" w:rsidTr="00182A09">
        <w:trPr>
          <w:tblCellSpacing w:w="6" w:type="dxa"/>
        </w:trPr>
        <w:tc>
          <w:tcPr>
            <w:tcW w:w="104" w:type="pct"/>
            <w:shd w:val="clear" w:color="auto" w:fill="FFFFFF"/>
            <w:vAlign w:val="center"/>
            <w:hideMark/>
          </w:tcPr>
          <w:p w14:paraId="397EE067" w14:textId="77777777" w:rsidR="00182A09" w:rsidRPr="006E3DCD" w:rsidRDefault="00182A09" w:rsidP="00FA25F5">
            <w:pPr>
              <w:rPr>
                <w:lang w:val="ru-RU"/>
              </w:rPr>
            </w:pPr>
            <w:r w:rsidRPr="006E3DCD">
              <w:rPr>
                <w:lang w:val="uk"/>
              </w:rPr>
              <w:t>1</w:t>
            </w:r>
          </w:p>
        </w:tc>
        <w:tc>
          <w:tcPr>
            <w:tcW w:w="2233" w:type="pct"/>
            <w:shd w:val="clear" w:color="auto" w:fill="FFFFFF"/>
            <w:hideMark/>
          </w:tcPr>
          <w:p w14:paraId="53739E77" w14:textId="77777777" w:rsidR="00182A09" w:rsidRPr="006E3DCD" w:rsidRDefault="00182A09" w:rsidP="00FA25F5">
            <w:pPr>
              <w:rPr>
                <w:lang w:val="ru-RU"/>
              </w:rPr>
            </w:pPr>
            <w:r w:rsidRPr="006E3DCD">
              <w:rPr>
                <w:lang w:val="uk"/>
              </w:rPr>
              <w:t>5</w:t>
            </w:r>
          </w:p>
        </w:tc>
        <w:tc>
          <w:tcPr>
            <w:tcW w:w="2652" w:type="pct"/>
            <w:shd w:val="clear" w:color="auto" w:fill="FFFFFF"/>
            <w:hideMark/>
          </w:tcPr>
          <w:p w14:paraId="15932D46" w14:textId="77777777" w:rsidR="00182A09" w:rsidRPr="00C80C64" w:rsidRDefault="00182A09" w:rsidP="00FA25F5">
            <w:pPr>
              <w:rPr>
                <w:lang w:val="ru-RU"/>
              </w:rPr>
            </w:pPr>
            <w:r w:rsidRPr="006E3DCD">
              <w:rPr>
                <w:lang w:val="uk"/>
              </w:rPr>
              <w:t>71 Д1 Д11 2 Д11 Д2Д1 1 Д1Т1 Д12 1 Д13 Д1</w:t>
            </w:r>
          </w:p>
        </w:tc>
      </w:tr>
    </w:tbl>
    <w:p w14:paraId="20BD070E" w14:textId="04278411" w:rsidR="001D37DA" w:rsidRPr="006E3DCD" w:rsidRDefault="001D37DA" w:rsidP="00FA25F5">
      <w:pPr>
        <w:pStyle w:val="Heading3"/>
        <w:rPr>
          <w:b/>
          <w:bCs/>
          <w:lang w:val="ru-RU"/>
        </w:rPr>
      </w:pPr>
      <w:bookmarkStart w:id="61" w:name="_Toc115643794"/>
      <w:r w:rsidRPr="006E3DCD">
        <w:rPr>
          <w:b/>
          <w:lang w:val="uk"/>
        </w:rPr>
        <w:t>Варіант 54</w:t>
      </w:r>
      <w:bookmarkEnd w:id="61"/>
    </w:p>
    <w:p w14:paraId="052B0B5F" w14:textId="77777777" w:rsidR="00182A09" w:rsidRPr="006E3DCD" w:rsidRDefault="00182A09" w:rsidP="00FA25F5">
      <w:pPr>
        <w:rPr>
          <w:lang w:val="ru-RU"/>
        </w:rPr>
      </w:pPr>
      <w:r w:rsidRPr="006E3DCD">
        <w:rPr>
          <w:lang w:val="uk"/>
        </w:rPr>
        <w:t>Описується рекурсивна функція з трьома параметрами F(a, b, c):</w:t>
      </w:r>
    </w:p>
    <w:p w14:paraId="5F5FF2E2" w14:textId="77777777" w:rsidR="00182A09" w:rsidRPr="006E3DCD" w:rsidRDefault="00182A09" w:rsidP="00FA25F5">
      <w:pPr>
        <w:rPr>
          <w:lang w:val="ru-RU"/>
        </w:rPr>
      </w:pPr>
      <w:r w:rsidRPr="006E3DCD">
        <w:rPr>
          <w:lang w:val="uk"/>
        </w:rPr>
        <w:t>если a ≤ 0 або b ≤ 0 или c ≤ 0, то F(a, b, c) = 1</w:t>
      </w:r>
    </w:p>
    <w:p w14:paraId="7EF5AADB" w14:textId="77777777" w:rsidR="00182A09" w:rsidRPr="006E3DCD" w:rsidRDefault="00182A09" w:rsidP="00FA25F5">
      <w:pPr>
        <w:rPr>
          <w:lang w:val="ru-RU"/>
        </w:rPr>
      </w:pPr>
      <w:r w:rsidRPr="006E3DCD">
        <w:rPr>
          <w:lang w:val="uk"/>
        </w:rPr>
        <w:t>если a &gt; 20 или b &gt; 20 или c &gt; 20, то F(a, b, c) = F(20, 20, 20)</w:t>
      </w:r>
    </w:p>
    <w:p w14:paraId="31A87CD6" w14:textId="77777777" w:rsidR="00182A09" w:rsidRPr="006E3DCD" w:rsidRDefault="00182A09" w:rsidP="00FA25F5">
      <w:r w:rsidRPr="006E3DCD">
        <w:rPr>
          <w:lang w:val="uk"/>
        </w:rPr>
        <w:t>если a &lt; b и b &lt; c, то F(a, b, c) = F(a, b, c-1) + F(a, b-1, c-1) - F(a, b-1, c)</w:t>
      </w:r>
    </w:p>
    <w:p w14:paraId="27C9D92A" w14:textId="77777777" w:rsidR="00182A09" w:rsidRPr="006E3DCD" w:rsidRDefault="00182A09" w:rsidP="00FA25F5">
      <w:r w:rsidRPr="006E3DCD">
        <w:rPr>
          <w:lang w:val="uk"/>
        </w:rPr>
        <w:t>иначе F(a, b, c) = F(a-1, b, c) + F(a-1, b-1, c) + F(a-1, b, c-1) - F(a-1, b-1, c-1)</w:t>
      </w:r>
    </w:p>
    <w:p w14:paraId="059CD550" w14:textId="77777777" w:rsidR="00182A09" w:rsidRPr="006E3DCD" w:rsidRDefault="00182A09" w:rsidP="00FA25F5">
      <w:pPr>
        <w:rPr>
          <w:lang w:val="ru-RU"/>
        </w:rPr>
      </w:pPr>
      <w:r w:rsidRPr="006E3DCD">
        <w:rPr>
          <w:lang w:val="uk"/>
        </w:rPr>
        <w:t>Однак якщо зазначена функція реалізована безпосередньо, то навіть для невеликих значень a, b і c (наприклад, a = 15, b = 15, c = 15) програма буде працювати кілька годин! Необхідно реалізувати ефективний алгоритм розрахунку функції F, який встигне знайти будь-яке її значення менш ніж за одну секунду!</w:t>
      </w:r>
    </w:p>
    <w:p w14:paraId="6CB00240" w14:textId="77777777" w:rsidR="00182A09" w:rsidRPr="006E3DCD" w:rsidRDefault="00182A09" w:rsidP="00FA25F5">
      <w:pPr>
        <w:rPr>
          <w:lang w:val="ru-RU"/>
        </w:rPr>
      </w:pPr>
      <w:r w:rsidRPr="006E3DCD">
        <w:rPr>
          <w:lang w:val="uk"/>
        </w:rPr>
        <w:t>Вводу</w:t>
      </w:r>
    </w:p>
    <w:p w14:paraId="37534730" w14:textId="77777777" w:rsidR="00182A09" w:rsidRPr="006E3DCD" w:rsidRDefault="00182A09" w:rsidP="00FA25F5">
      <w:pPr>
        <w:rPr>
          <w:lang w:val="ru-RU"/>
        </w:rPr>
      </w:pPr>
      <w:r w:rsidRPr="006E3DCD">
        <w:rPr>
          <w:lang w:val="uk"/>
        </w:rPr>
        <w:t>Входной файл INPUT.TXT содержит три целых числа a, b, c - параметры функции F (-104 ≤ a,b,c ≤ 104).</w:t>
      </w:r>
    </w:p>
    <w:p w14:paraId="10DED2AF" w14:textId="77777777" w:rsidR="00182A09" w:rsidRPr="006E3DCD" w:rsidRDefault="00182A09" w:rsidP="00FA25F5">
      <w:pPr>
        <w:rPr>
          <w:lang w:val="ru-RU"/>
        </w:rPr>
      </w:pPr>
      <w:r w:rsidRPr="006E3DCD">
        <w:rPr>
          <w:lang w:val="uk"/>
        </w:rPr>
        <w:t>Вихід</w:t>
      </w:r>
    </w:p>
    <w:p w14:paraId="4F4539AC" w14:textId="77777777" w:rsidR="00182A09" w:rsidRPr="006E3DCD" w:rsidRDefault="00182A09" w:rsidP="00FA25F5">
      <w:pPr>
        <w:rPr>
          <w:lang w:val="ru-RU"/>
        </w:rPr>
      </w:pPr>
      <w:r w:rsidRPr="006E3DCD">
        <w:rPr>
          <w:lang w:val="uk"/>
        </w:rPr>
        <w:t>У вихідному файлі OUTPUT.TXT вивести, вивести значення функції F(a, b, c).</w:t>
      </w:r>
    </w:p>
    <w:p w14:paraId="2DC25ADF"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32AE9DC4" w14:textId="77777777" w:rsidTr="00182A09">
        <w:trPr>
          <w:tblCellSpacing w:w="6" w:type="dxa"/>
        </w:trPr>
        <w:tc>
          <w:tcPr>
            <w:tcW w:w="104" w:type="pct"/>
            <w:shd w:val="clear" w:color="auto" w:fill="DDFFDD"/>
            <w:vAlign w:val="center"/>
            <w:hideMark/>
          </w:tcPr>
          <w:p w14:paraId="1424D942" w14:textId="77777777" w:rsidR="00182A09" w:rsidRPr="006E3DCD" w:rsidRDefault="00182A09" w:rsidP="00FA25F5">
            <w:pPr>
              <w:rPr>
                <w:lang w:val="ru-RU"/>
              </w:rPr>
            </w:pPr>
            <w:r w:rsidRPr="006E3DCD">
              <w:rPr>
                <w:lang w:val="uk"/>
              </w:rPr>
              <w:lastRenderedPageBreak/>
              <w:t>Ні</w:t>
            </w:r>
          </w:p>
        </w:tc>
        <w:tc>
          <w:tcPr>
            <w:tcW w:w="2233" w:type="pct"/>
            <w:shd w:val="clear" w:color="auto" w:fill="DDFFDD"/>
            <w:vAlign w:val="center"/>
            <w:hideMark/>
          </w:tcPr>
          <w:p w14:paraId="64AF6DF3"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3919ED3A" w14:textId="77777777" w:rsidR="00182A09" w:rsidRPr="006E3DCD" w:rsidRDefault="00182A09" w:rsidP="00FA25F5">
            <w:pPr>
              <w:rPr>
                <w:lang w:val="ru-RU"/>
              </w:rPr>
            </w:pPr>
            <w:r w:rsidRPr="006E3DCD">
              <w:rPr>
                <w:lang w:val="uk"/>
              </w:rPr>
              <w:t>ВИХІД.TXT</w:t>
            </w:r>
          </w:p>
        </w:tc>
      </w:tr>
      <w:tr w:rsidR="00182A09" w:rsidRPr="006E3DCD" w14:paraId="6EF8C288" w14:textId="77777777" w:rsidTr="00182A09">
        <w:trPr>
          <w:tblCellSpacing w:w="6" w:type="dxa"/>
        </w:trPr>
        <w:tc>
          <w:tcPr>
            <w:tcW w:w="104" w:type="pct"/>
            <w:shd w:val="clear" w:color="auto" w:fill="FFFFFF"/>
            <w:vAlign w:val="center"/>
            <w:hideMark/>
          </w:tcPr>
          <w:p w14:paraId="6FE73DEB" w14:textId="77777777" w:rsidR="00182A09" w:rsidRPr="006E3DCD" w:rsidRDefault="00182A09" w:rsidP="00FA25F5">
            <w:pPr>
              <w:rPr>
                <w:lang w:val="ru-RU"/>
              </w:rPr>
            </w:pPr>
            <w:r w:rsidRPr="006E3DCD">
              <w:rPr>
                <w:lang w:val="uk"/>
              </w:rPr>
              <w:t>1</w:t>
            </w:r>
          </w:p>
        </w:tc>
        <w:tc>
          <w:tcPr>
            <w:tcW w:w="2233" w:type="pct"/>
            <w:shd w:val="clear" w:color="auto" w:fill="FFFFFF"/>
            <w:hideMark/>
          </w:tcPr>
          <w:p w14:paraId="153F58C9" w14:textId="77777777" w:rsidR="00182A09" w:rsidRPr="006E3DCD" w:rsidRDefault="00182A09" w:rsidP="00FA25F5">
            <w:pPr>
              <w:rPr>
                <w:lang w:val="ru-RU"/>
              </w:rPr>
            </w:pPr>
            <w:r w:rsidRPr="006E3DCD">
              <w:rPr>
                <w:lang w:val="uk"/>
              </w:rPr>
              <w:t>1 1 1</w:t>
            </w:r>
          </w:p>
        </w:tc>
        <w:tc>
          <w:tcPr>
            <w:tcW w:w="2652" w:type="pct"/>
            <w:shd w:val="clear" w:color="auto" w:fill="FFFFFF"/>
            <w:hideMark/>
          </w:tcPr>
          <w:p w14:paraId="3A3DC69A" w14:textId="77777777" w:rsidR="00182A09" w:rsidRPr="006E3DCD" w:rsidRDefault="00182A09" w:rsidP="00FA25F5">
            <w:pPr>
              <w:rPr>
                <w:lang w:val="ru-RU"/>
              </w:rPr>
            </w:pPr>
            <w:r w:rsidRPr="006E3DCD">
              <w:rPr>
                <w:lang w:val="uk"/>
              </w:rPr>
              <w:t>2</w:t>
            </w:r>
          </w:p>
        </w:tc>
      </w:tr>
      <w:tr w:rsidR="00182A09" w:rsidRPr="006E3DCD" w14:paraId="44188356" w14:textId="77777777" w:rsidTr="00182A09">
        <w:trPr>
          <w:tblCellSpacing w:w="6" w:type="dxa"/>
        </w:trPr>
        <w:tc>
          <w:tcPr>
            <w:tcW w:w="104" w:type="pct"/>
            <w:shd w:val="clear" w:color="auto" w:fill="FFFFFF"/>
            <w:vAlign w:val="center"/>
            <w:hideMark/>
          </w:tcPr>
          <w:p w14:paraId="584BCB46" w14:textId="77777777" w:rsidR="00182A09" w:rsidRPr="006E3DCD" w:rsidRDefault="00182A09" w:rsidP="00FA25F5">
            <w:pPr>
              <w:rPr>
                <w:lang w:val="ru-RU"/>
              </w:rPr>
            </w:pPr>
            <w:r w:rsidRPr="006E3DCD">
              <w:rPr>
                <w:lang w:val="uk"/>
              </w:rPr>
              <w:t>2</w:t>
            </w:r>
          </w:p>
        </w:tc>
        <w:tc>
          <w:tcPr>
            <w:tcW w:w="2233" w:type="pct"/>
            <w:shd w:val="clear" w:color="auto" w:fill="FFFFFF"/>
            <w:hideMark/>
          </w:tcPr>
          <w:p w14:paraId="6EC21D9C" w14:textId="77777777" w:rsidR="00182A09" w:rsidRPr="006E3DCD" w:rsidRDefault="00182A09" w:rsidP="00FA25F5">
            <w:pPr>
              <w:rPr>
                <w:lang w:val="ru-RU"/>
              </w:rPr>
            </w:pPr>
            <w:r w:rsidRPr="006E3DCD">
              <w:rPr>
                <w:lang w:val="uk"/>
              </w:rPr>
              <w:t>2 2 2</w:t>
            </w:r>
          </w:p>
        </w:tc>
        <w:tc>
          <w:tcPr>
            <w:tcW w:w="2652" w:type="pct"/>
            <w:shd w:val="clear" w:color="auto" w:fill="FFFFFF"/>
            <w:hideMark/>
          </w:tcPr>
          <w:p w14:paraId="27F6DA11" w14:textId="77777777" w:rsidR="00182A09" w:rsidRPr="006E3DCD" w:rsidRDefault="00182A09" w:rsidP="00FA25F5">
            <w:pPr>
              <w:rPr>
                <w:lang w:val="ru-RU"/>
              </w:rPr>
            </w:pPr>
            <w:r w:rsidRPr="006E3DCD">
              <w:rPr>
                <w:lang w:val="uk"/>
              </w:rPr>
              <w:t>4</w:t>
            </w:r>
          </w:p>
        </w:tc>
      </w:tr>
      <w:tr w:rsidR="00182A09" w:rsidRPr="006E3DCD" w14:paraId="5AACB3FD" w14:textId="77777777" w:rsidTr="00182A09">
        <w:trPr>
          <w:tblCellSpacing w:w="6" w:type="dxa"/>
        </w:trPr>
        <w:tc>
          <w:tcPr>
            <w:tcW w:w="104" w:type="pct"/>
            <w:shd w:val="clear" w:color="auto" w:fill="FFFFFF"/>
            <w:vAlign w:val="center"/>
            <w:hideMark/>
          </w:tcPr>
          <w:p w14:paraId="7B7346D1" w14:textId="77777777" w:rsidR="00182A09" w:rsidRPr="006E3DCD" w:rsidRDefault="00182A09" w:rsidP="00FA25F5">
            <w:pPr>
              <w:rPr>
                <w:lang w:val="ru-RU"/>
              </w:rPr>
            </w:pPr>
            <w:r w:rsidRPr="006E3DCD">
              <w:rPr>
                <w:lang w:val="uk"/>
              </w:rPr>
              <w:t>3</w:t>
            </w:r>
          </w:p>
        </w:tc>
        <w:tc>
          <w:tcPr>
            <w:tcW w:w="2233" w:type="pct"/>
            <w:shd w:val="clear" w:color="auto" w:fill="FFFFFF"/>
            <w:hideMark/>
          </w:tcPr>
          <w:p w14:paraId="1070B232" w14:textId="77777777" w:rsidR="00182A09" w:rsidRPr="006E3DCD" w:rsidRDefault="00182A09" w:rsidP="00FA25F5">
            <w:pPr>
              <w:rPr>
                <w:lang w:val="ru-RU"/>
              </w:rPr>
            </w:pPr>
            <w:r w:rsidRPr="006E3DCD">
              <w:rPr>
                <w:lang w:val="uk"/>
              </w:rPr>
              <w:t>10 4 6</w:t>
            </w:r>
          </w:p>
        </w:tc>
        <w:tc>
          <w:tcPr>
            <w:tcW w:w="2652" w:type="pct"/>
            <w:shd w:val="clear" w:color="auto" w:fill="FFFFFF"/>
            <w:hideMark/>
          </w:tcPr>
          <w:p w14:paraId="4E70DBCA" w14:textId="77777777" w:rsidR="00182A09" w:rsidRPr="006E3DCD" w:rsidRDefault="00182A09" w:rsidP="00FA25F5">
            <w:pPr>
              <w:rPr>
                <w:lang w:val="ru-RU"/>
              </w:rPr>
            </w:pPr>
            <w:r w:rsidRPr="006E3DCD">
              <w:rPr>
                <w:lang w:val="uk"/>
              </w:rPr>
              <w:t>523</w:t>
            </w:r>
          </w:p>
        </w:tc>
      </w:tr>
      <w:tr w:rsidR="00182A09" w:rsidRPr="006E3DCD" w14:paraId="5B6841A5" w14:textId="77777777" w:rsidTr="00182A09">
        <w:trPr>
          <w:tblCellSpacing w:w="6" w:type="dxa"/>
        </w:trPr>
        <w:tc>
          <w:tcPr>
            <w:tcW w:w="104" w:type="pct"/>
            <w:shd w:val="clear" w:color="auto" w:fill="FFFFFF"/>
            <w:vAlign w:val="center"/>
            <w:hideMark/>
          </w:tcPr>
          <w:p w14:paraId="2E81E86C" w14:textId="77777777" w:rsidR="00182A09" w:rsidRPr="006E3DCD" w:rsidRDefault="00182A09" w:rsidP="00FA25F5">
            <w:pPr>
              <w:rPr>
                <w:lang w:val="ru-RU"/>
              </w:rPr>
            </w:pPr>
            <w:r w:rsidRPr="006E3DCD">
              <w:rPr>
                <w:lang w:val="uk"/>
              </w:rPr>
              <w:t>4</w:t>
            </w:r>
          </w:p>
        </w:tc>
        <w:tc>
          <w:tcPr>
            <w:tcW w:w="2233" w:type="pct"/>
            <w:shd w:val="clear" w:color="auto" w:fill="FFFFFF"/>
            <w:hideMark/>
          </w:tcPr>
          <w:p w14:paraId="48BE4635" w14:textId="77777777" w:rsidR="00182A09" w:rsidRPr="006E3DCD" w:rsidRDefault="00182A09" w:rsidP="00FA25F5">
            <w:pPr>
              <w:rPr>
                <w:lang w:val="ru-RU"/>
              </w:rPr>
            </w:pPr>
            <w:r w:rsidRPr="006E3DCD">
              <w:rPr>
                <w:lang w:val="uk"/>
              </w:rPr>
              <w:t>50 50 50</w:t>
            </w:r>
          </w:p>
        </w:tc>
        <w:tc>
          <w:tcPr>
            <w:tcW w:w="2652" w:type="pct"/>
            <w:shd w:val="clear" w:color="auto" w:fill="FFFFFF"/>
            <w:hideMark/>
          </w:tcPr>
          <w:p w14:paraId="46984A54" w14:textId="77777777" w:rsidR="00182A09" w:rsidRPr="006E3DCD" w:rsidRDefault="00182A09" w:rsidP="00FA25F5">
            <w:pPr>
              <w:rPr>
                <w:lang w:val="ru-RU"/>
              </w:rPr>
            </w:pPr>
            <w:r w:rsidRPr="006E3DCD">
              <w:rPr>
                <w:lang w:val="uk"/>
              </w:rPr>
              <w:t>1048576</w:t>
            </w:r>
          </w:p>
        </w:tc>
      </w:tr>
    </w:tbl>
    <w:p w14:paraId="0EC465F4" w14:textId="079A2DEB" w:rsidR="001D37DA" w:rsidRPr="006E3DCD" w:rsidRDefault="001D37DA" w:rsidP="00FA25F5">
      <w:pPr>
        <w:pStyle w:val="Heading3"/>
        <w:rPr>
          <w:b/>
          <w:bCs/>
          <w:lang w:val="ru-RU"/>
        </w:rPr>
      </w:pPr>
      <w:bookmarkStart w:id="62" w:name="_Toc115643795"/>
      <w:r w:rsidRPr="006E3DCD">
        <w:rPr>
          <w:b/>
          <w:lang w:val="uk"/>
        </w:rPr>
        <w:t>Варіант 55</w:t>
      </w:r>
      <w:bookmarkEnd w:id="62"/>
    </w:p>
    <w:p w14:paraId="010DAAAF" w14:textId="77777777" w:rsidR="00182A09" w:rsidRPr="006E3DCD" w:rsidRDefault="00182A09" w:rsidP="00FA25F5">
      <w:pPr>
        <w:rPr>
          <w:lang w:val="ru-RU"/>
        </w:rPr>
      </w:pPr>
      <w:r w:rsidRPr="006E3DCD">
        <w:rPr>
          <w:lang w:val="uk"/>
        </w:rPr>
        <w:t>Вася вчиться в третьому класі і зараз здає тему «Прості дроби з натуральним чисельником і знаменником». Виходить, що дріб називається регулярним, якщо його чисельник менше знаменника, і невимовним, якщо чисельник і знаменник взаємно прості. Вася дуже любить математику і тому вдома вирішує безліч завдань. На даний момент Вася шукає найбільший правильний непередаваний дріб, в якому сума чисельника і знаменника дорівнює N.</w:t>
      </w:r>
    </w:p>
    <w:p w14:paraId="04599F65" w14:textId="77777777" w:rsidR="00182A09" w:rsidRPr="006E3DCD" w:rsidRDefault="00182A09" w:rsidP="00FA25F5">
      <w:pPr>
        <w:rPr>
          <w:lang w:val="ru-RU"/>
        </w:rPr>
      </w:pPr>
      <w:r w:rsidRPr="006E3DCD">
        <w:rPr>
          <w:lang w:val="uk"/>
        </w:rPr>
        <w:t>Потрібно написати програму, яка допоможе Васі вирішити цю проблему.</w:t>
      </w:r>
    </w:p>
    <w:p w14:paraId="7D44926C" w14:textId="77777777" w:rsidR="00182A09" w:rsidRPr="006E3DCD" w:rsidRDefault="00182A09" w:rsidP="00FA25F5">
      <w:pPr>
        <w:rPr>
          <w:lang w:val="ru-RU"/>
        </w:rPr>
      </w:pPr>
      <w:r w:rsidRPr="006E3DCD">
        <w:rPr>
          <w:lang w:val="uk"/>
        </w:rPr>
        <w:t>Вводу</w:t>
      </w:r>
    </w:p>
    <w:p w14:paraId="4AB22F6E" w14:textId="77777777" w:rsidR="00182A09" w:rsidRPr="006E3DCD" w:rsidRDefault="00182A09" w:rsidP="00FA25F5">
      <w:pPr>
        <w:rPr>
          <w:lang w:val="ru-RU"/>
        </w:rPr>
      </w:pPr>
      <w:r w:rsidRPr="006E3DCD">
        <w:rPr>
          <w:lang w:val="uk"/>
        </w:rPr>
        <w:t>Вхідний файл INPUT.TXT містить одне ціле число N (3 ≤ N ≤ 2∙109).</w:t>
      </w:r>
    </w:p>
    <w:p w14:paraId="30D262A8" w14:textId="77777777" w:rsidR="00182A09" w:rsidRPr="006E3DCD" w:rsidRDefault="00182A09" w:rsidP="00FA25F5">
      <w:pPr>
        <w:rPr>
          <w:lang w:val="ru-RU"/>
        </w:rPr>
      </w:pPr>
      <w:r w:rsidRPr="006E3DCD">
        <w:rPr>
          <w:lang w:val="uk"/>
        </w:rPr>
        <w:t>Вихід</w:t>
      </w:r>
    </w:p>
    <w:p w14:paraId="121F9CC1" w14:textId="77777777" w:rsidR="00182A09" w:rsidRPr="006E3DCD" w:rsidRDefault="00182A09" w:rsidP="00FA25F5">
      <w:pPr>
        <w:rPr>
          <w:lang w:val="ru-RU"/>
        </w:rPr>
      </w:pPr>
      <w:r w:rsidRPr="006E3DCD">
        <w:rPr>
          <w:lang w:val="uk"/>
        </w:rPr>
        <w:t>Вихід вихідного файлу.TXT повинен містити два числа, чисельник і знаменник знайденого дробу, розділені пробілом.</w:t>
      </w:r>
    </w:p>
    <w:p w14:paraId="61CD43CB"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47614799" w14:textId="77777777" w:rsidTr="00182A09">
        <w:trPr>
          <w:tblCellSpacing w:w="6" w:type="dxa"/>
        </w:trPr>
        <w:tc>
          <w:tcPr>
            <w:tcW w:w="104" w:type="pct"/>
            <w:shd w:val="clear" w:color="auto" w:fill="DDFFDD"/>
            <w:vAlign w:val="center"/>
            <w:hideMark/>
          </w:tcPr>
          <w:p w14:paraId="1AAEBEFB"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3CE15CCE"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2CB21877" w14:textId="77777777" w:rsidR="00182A09" w:rsidRPr="006E3DCD" w:rsidRDefault="00182A09" w:rsidP="00FA25F5">
            <w:pPr>
              <w:rPr>
                <w:lang w:val="ru-RU"/>
              </w:rPr>
            </w:pPr>
            <w:r w:rsidRPr="006E3DCD">
              <w:rPr>
                <w:lang w:val="uk"/>
              </w:rPr>
              <w:t>ВИХІД.TXT</w:t>
            </w:r>
          </w:p>
        </w:tc>
      </w:tr>
      <w:tr w:rsidR="00182A09" w:rsidRPr="006E3DCD" w14:paraId="52B33B49" w14:textId="77777777" w:rsidTr="00182A09">
        <w:trPr>
          <w:tblCellSpacing w:w="6" w:type="dxa"/>
        </w:trPr>
        <w:tc>
          <w:tcPr>
            <w:tcW w:w="104" w:type="pct"/>
            <w:shd w:val="clear" w:color="auto" w:fill="FFFFFF"/>
            <w:vAlign w:val="center"/>
            <w:hideMark/>
          </w:tcPr>
          <w:p w14:paraId="7A04A586" w14:textId="77777777" w:rsidR="00182A09" w:rsidRPr="006E3DCD" w:rsidRDefault="00182A09" w:rsidP="00FA25F5">
            <w:pPr>
              <w:rPr>
                <w:lang w:val="ru-RU"/>
              </w:rPr>
            </w:pPr>
            <w:r w:rsidRPr="006E3DCD">
              <w:rPr>
                <w:lang w:val="uk"/>
              </w:rPr>
              <w:t>1</w:t>
            </w:r>
          </w:p>
        </w:tc>
        <w:tc>
          <w:tcPr>
            <w:tcW w:w="2233" w:type="pct"/>
            <w:shd w:val="clear" w:color="auto" w:fill="FFFFFF"/>
            <w:hideMark/>
          </w:tcPr>
          <w:p w14:paraId="1F4F09EE" w14:textId="77777777" w:rsidR="00182A09" w:rsidRPr="006E3DCD" w:rsidRDefault="00182A09" w:rsidP="00FA25F5">
            <w:pPr>
              <w:rPr>
                <w:lang w:val="ru-RU"/>
              </w:rPr>
            </w:pPr>
            <w:r w:rsidRPr="006E3DCD">
              <w:rPr>
                <w:lang w:val="uk"/>
              </w:rPr>
              <w:t>3</w:t>
            </w:r>
          </w:p>
        </w:tc>
        <w:tc>
          <w:tcPr>
            <w:tcW w:w="2652" w:type="pct"/>
            <w:shd w:val="clear" w:color="auto" w:fill="FFFFFF"/>
            <w:hideMark/>
          </w:tcPr>
          <w:p w14:paraId="363CB9DE" w14:textId="77777777" w:rsidR="00182A09" w:rsidRPr="006E3DCD" w:rsidRDefault="00182A09" w:rsidP="00FA25F5">
            <w:pPr>
              <w:rPr>
                <w:lang w:val="ru-RU"/>
              </w:rPr>
            </w:pPr>
            <w:r w:rsidRPr="006E3DCD">
              <w:rPr>
                <w:lang w:val="uk"/>
              </w:rPr>
              <w:t>1 2</w:t>
            </w:r>
          </w:p>
        </w:tc>
      </w:tr>
      <w:tr w:rsidR="00182A09" w:rsidRPr="006E3DCD" w14:paraId="54830690" w14:textId="77777777" w:rsidTr="00182A09">
        <w:trPr>
          <w:tblCellSpacing w:w="6" w:type="dxa"/>
        </w:trPr>
        <w:tc>
          <w:tcPr>
            <w:tcW w:w="104" w:type="pct"/>
            <w:shd w:val="clear" w:color="auto" w:fill="FFFFFF"/>
            <w:vAlign w:val="center"/>
            <w:hideMark/>
          </w:tcPr>
          <w:p w14:paraId="40F63DDB" w14:textId="77777777" w:rsidR="00182A09" w:rsidRPr="006E3DCD" w:rsidRDefault="00182A09" w:rsidP="00FA25F5">
            <w:pPr>
              <w:rPr>
                <w:lang w:val="ru-RU"/>
              </w:rPr>
            </w:pPr>
            <w:r w:rsidRPr="006E3DCD">
              <w:rPr>
                <w:lang w:val="uk"/>
              </w:rPr>
              <w:t>2</w:t>
            </w:r>
          </w:p>
        </w:tc>
        <w:tc>
          <w:tcPr>
            <w:tcW w:w="2233" w:type="pct"/>
            <w:shd w:val="clear" w:color="auto" w:fill="FFFFFF"/>
            <w:hideMark/>
          </w:tcPr>
          <w:p w14:paraId="41AFC856" w14:textId="77777777" w:rsidR="00182A09" w:rsidRPr="006E3DCD" w:rsidRDefault="00182A09" w:rsidP="00FA25F5">
            <w:pPr>
              <w:rPr>
                <w:lang w:val="ru-RU"/>
              </w:rPr>
            </w:pPr>
            <w:r w:rsidRPr="006E3DCD">
              <w:rPr>
                <w:lang w:val="uk"/>
              </w:rPr>
              <w:t>10</w:t>
            </w:r>
          </w:p>
        </w:tc>
        <w:tc>
          <w:tcPr>
            <w:tcW w:w="2652" w:type="pct"/>
            <w:shd w:val="clear" w:color="auto" w:fill="FFFFFF"/>
            <w:hideMark/>
          </w:tcPr>
          <w:p w14:paraId="0FA5538D" w14:textId="77777777" w:rsidR="00182A09" w:rsidRPr="006E3DCD" w:rsidRDefault="00182A09" w:rsidP="00FA25F5">
            <w:pPr>
              <w:rPr>
                <w:lang w:val="ru-RU"/>
              </w:rPr>
            </w:pPr>
            <w:r w:rsidRPr="006E3DCD">
              <w:rPr>
                <w:lang w:val="uk"/>
              </w:rPr>
              <w:t>3 7</w:t>
            </w:r>
          </w:p>
        </w:tc>
      </w:tr>
    </w:tbl>
    <w:p w14:paraId="1F87E828" w14:textId="747EEB8B" w:rsidR="001D37DA" w:rsidRPr="006E3DCD" w:rsidRDefault="001D37DA" w:rsidP="00FA25F5">
      <w:pPr>
        <w:pStyle w:val="Heading3"/>
        <w:rPr>
          <w:b/>
          <w:bCs/>
          <w:lang w:val="ru-RU"/>
        </w:rPr>
      </w:pPr>
      <w:bookmarkStart w:id="63" w:name="_Toc115643796"/>
      <w:r w:rsidRPr="006E3DCD">
        <w:rPr>
          <w:b/>
          <w:lang w:val="uk"/>
        </w:rPr>
        <w:t>Варіант 56</w:t>
      </w:r>
      <w:bookmarkEnd w:id="63"/>
    </w:p>
    <w:p w14:paraId="6E9A90BE" w14:textId="77777777" w:rsidR="00182A09" w:rsidRPr="006E3DCD" w:rsidRDefault="00182A09" w:rsidP="00FA25F5">
      <w:pPr>
        <w:rPr>
          <w:lang w:val="ru-RU"/>
        </w:rPr>
      </w:pPr>
      <w:r w:rsidRPr="006E3DCD">
        <w:rPr>
          <w:lang w:val="uk"/>
        </w:rPr>
        <w:t>У багатьох книгах з цікавої математики дана така задача. Розмістіть по периметру трикутної кімнати 3 стільці так, щоб на кожній стіні їх було по 2. Її рішення - поставити стілець в кожному кутку кімнати.</w:t>
      </w:r>
    </w:p>
    <w:p w14:paraId="3AAFC568" w14:textId="77777777" w:rsidR="00182A09" w:rsidRPr="006E3DCD" w:rsidRDefault="00182A09" w:rsidP="00FA25F5">
      <w:pPr>
        <w:rPr>
          <w:lang w:val="ru-RU"/>
        </w:rPr>
      </w:pPr>
      <w:r w:rsidRPr="006E3DCD">
        <w:rPr>
          <w:lang w:val="uk"/>
        </w:rPr>
        <w:t>Це завдання легко узагальнюється. Нехай кімната буде трикутником ABC. Данці: загальна кількість n стільців, кількість стільців nAB, які повинні стояти біля стіни ab, кількість стільців nBC, які повинні стояти біля стіни BC, кількість стільців nAC, які повинні стояти біля стіни змінного струму. Необхідно знайти відповідне розташування стільців або встановити, що його не існує. При цьому стільці можна розміщувати тільки в кутах кімнати і уздовж стін, стільці не можна розміщувати в центрі кімнати. У будь-якому з кутів можна поставити довільну кількість стільців.</w:t>
      </w:r>
    </w:p>
    <w:p w14:paraId="0434EE57" w14:textId="77777777" w:rsidR="00182A09" w:rsidRPr="006E3DCD" w:rsidRDefault="00182A09" w:rsidP="00FA25F5">
      <w:pPr>
        <w:rPr>
          <w:lang w:val="ru-RU"/>
        </w:rPr>
      </w:pPr>
      <w:r w:rsidRPr="006E3DCD">
        <w:rPr>
          <w:lang w:val="uk"/>
        </w:rPr>
        <w:t>Вводу</w:t>
      </w:r>
    </w:p>
    <w:p w14:paraId="7DA844FC" w14:textId="77777777" w:rsidR="00182A09" w:rsidRPr="006E3DCD" w:rsidRDefault="00182A09" w:rsidP="00FA25F5">
      <w:pPr>
        <w:rPr>
          <w:lang w:val="ru-RU"/>
        </w:rPr>
      </w:pPr>
      <w:r w:rsidRPr="006E3DCD">
        <w:rPr>
          <w:lang w:val="uk"/>
        </w:rPr>
        <w:lastRenderedPageBreak/>
        <w:t>Входной файл INPUT.TXT содержит целые числа n, nAB, nBC, nAC (0 ≤ n, nAB, nBC, nAC ≤ 1000).</w:t>
      </w:r>
    </w:p>
    <w:p w14:paraId="3B6B7F64" w14:textId="77777777" w:rsidR="00182A09" w:rsidRPr="006E3DCD" w:rsidRDefault="00182A09" w:rsidP="00FA25F5">
      <w:pPr>
        <w:rPr>
          <w:lang w:val="ru-RU"/>
        </w:rPr>
      </w:pPr>
      <w:r w:rsidRPr="006E3DCD">
        <w:rPr>
          <w:lang w:val="uk"/>
        </w:rPr>
        <w:t>Вихід</w:t>
      </w:r>
    </w:p>
    <w:p w14:paraId="2603054F" w14:textId="77777777" w:rsidR="00182A09" w:rsidRPr="00C80C64" w:rsidRDefault="00182A09" w:rsidP="00FA25F5">
      <w:pPr>
        <w:rPr>
          <w:lang w:val="uk"/>
        </w:rPr>
      </w:pPr>
      <w:r w:rsidRPr="006E3DCD">
        <w:rPr>
          <w:lang w:val="uk"/>
        </w:rPr>
        <w:t>У першому рядку вихідного файлу .TXT, введіть NO, якщо стільці не можуть бути розташовані зазначеним чином. В іншому випадку виведіть YES в перший рядок вихідного файлу, а в другому рядку виведіть 6 ненегативних цілих чисел: kA, kAB, kB, kBC, kC, kAC - відповідно, кількість стільців, які потрібно розмістити в кутку А, уздовж стіни АВ, в кутку В, уздовж стіни БК, в кутку С і уздовж стіни ЗМІННОГО СТРУМУ.</w:t>
      </w:r>
    </w:p>
    <w:p w14:paraId="5CEF6357"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3859"/>
        <w:gridCol w:w="5247"/>
      </w:tblGrid>
      <w:tr w:rsidR="00182A09" w:rsidRPr="006E3DCD" w14:paraId="54088CA8" w14:textId="77777777" w:rsidTr="00182A09">
        <w:trPr>
          <w:tblCellSpacing w:w="6" w:type="dxa"/>
        </w:trPr>
        <w:tc>
          <w:tcPr>
            <w:tcW w:w="104" w:type="pct"/>
            <w:shd w:val="clear" w:color="auto" w:fill="DDFFDD"/>
            <w:vAlign w:val="center"/>
            <w:hideMark/>
          </w:tcPr>
          <w:p w14:paraId="66C2F0EC" w14:textId="77777777" w:rsidR="00182A09" w:rsidRPr="006E3DCD" w:rsidRDefault="00182A09" w:rsidP="00FA25F5">
            <w:pPr>
              <w:rPr>
                <w:lang w:val="ru-RU"/>
              </w:rPr>
            </w:pPr>
            <w:r w:rsidRPr="006E3DCD">
              <w:rPr>
                <w:lang w:val="uk"/>
              </w:rPr>
              <w:t>Ні</w:t>
            </w:r>
          </w:p>
        </w:tc>
        <w:tc>
          <w:tcPr>
            <w:tcW w:w="2072" w:type="pct"/>
            <w:shd w:val="clear" w:color="auto" w:fill="DDFFDD"/>
            <w:vAlign w:val="center"/>
            <w:hideMark/>
          </w:tcPr>
          <w:p w14:paraId="5FA17249" w14:textId="77777777" w:rsidR="00182A09" w:rsidRPr="006E3DCD" w:rsidRDefault="00182A09" w:rsidP="00FA25F5">
            <w:pPr>
              <w:rPr>
                <w:lang w:val="ru-RU"/>
              </w:rPr>
            </w:pPr>
            <w:r w:rsidRPr="006E3DCD">
              <w:rPr>
                <w:lang w:val="uk"/>
              </w:rPr>
              <w:t>ВХІДНІ ДАНІ.TXT</w:t>
            </w:r>
          </w:p>
        </w:tc>
        <w:tc>
          <w:tcPr>
            <w:tcW w:w="2813" w:type="pct"/>
            <w:shd w:val="clear" w:color="auto" w:fill="DDFFDD"/>
            <w:vAlign w:val="center"/>
            <w:hideMark/>
          </w:tcPr>
          <w:p w14:paraId="4FAA5194" w14:textId="77777777" w:rsidR="00182A09" w:rsidRPr="006E3DCD" w:rsidRDefault="00182A09" w:rsidP="00FA25F5">
            <w:pPr>
              <w:rPr>
                <w:lang w:val="ru-RU"/>
              </w:rPr>
            </w:pPr>
            <w:r w:rsidRPr="006E3DCD">
              <w:rPr>
                <w:lang w:val="uk"/>
              </w:rPr>
              <w:t>ВИХІД.TXT</w:t>
            </w:r>
          </w:p>
        </w:tc>
      </w:tr>
      <w:tr w:rsidR="00182A09" w:rsidRPr="006E3DCD" w14:paraId="5AB3EBB0" w14:textId="77777777" w:rsidTr="00182A09">
        <w:trPr>
          <w:tblCellSpacing w:w="6" w:type="dxa"/>
        </w:trPr>
        <w:tc>
          <w:tcPr>
            <w:tcW w:w="104" w:type="pct"/>
            <w:shd w:val="clear" w:color="auto" w:fill="FFFFFF"/>
            <w:vAlign w:val="center"/>
            <w:hideMark/>
          </w:tcPr>
          <w:p w14:paraId="6708E677" w14:textId="77777777" w:rsidR="00182A09" w:rsidRPr="006E3DCD" w:rsidRDefault="00182A09" w:rsidP="00FA25F5">
            <w:pPr>
              <w:rPr>
                <w:lang w:val="ru-RU"/>
              </w:rPr>
            </w:pPr>
            <w:r w:rsidRPr="006E3DCD">
              <w:rPr>
                <w:lang w:val="uk"/>
              </w:rPr>
              <w:t>1</w:t>
            </w:r>
          </w:p>
        </w:tc>
        <w:tc>
          <w:tcPr>
            <w:tcW w:w="2072" w:type="pct"/>
            <w:shd w:val="clear" w:color="auto" w:fill="FFFFFF"/>
            <w:hideMark/>
          </w:tcPr>
          <w:p w14:paraId="5B7E5079" w14:textId="77777777" w:rsidR="00182A09" w:rsidRPr="006E3DCD" w:rsidRDefault="00182A09" w:rsidP="00FA25F5">
            <w:pPr>
              <w:rPr>
                <w:lang w:val="ru-RU"/>
              </w:rPr>
            </w:pPr>
            <w:r w:rsidRPr="006E3DCD">
              <w:rPr>
                <w:lang w:val="uk"/>
              </w:rPr>
              <w:t>3 2 2 2</w:t>
            </w:r>
          </w:p>
        </w:tc>
        <w:tc>
          <w:tcPr>
            <w:tcW w:w="2813" w:type="pct"/>
            <w:shd w:val="clear" w:color="auto" w:fill="FFFFFF"/>
            <w:hideMark/>
          </w:tcPr>
          <w:p w14:paraId="17E22BB8" w14:textId="77777777" w:rsidR="00182A09" w:rsidRPr="006E3DCD" w:rsidRDefault="00182A09" w:rsidP="00FA25F5">
            <w:pPr>
              <w:rPr>
                <w:lang w:val="ru-RU"/>
              </w:rPr>
            </w:pPr>
            <w:r w:rsidRPr="006E3DCD">
              <w:rPr>
                <w:lang w:val="uk"/>
              </w:rPr>
              <w:t>ТАК1 0 1 0 1 0</w:t>
            </w:r>
          </w:p>
        </w:tc>
      </w:tr>
      <w:tr w:rsidR="00182A09" w:rsidRPr="006E3DCD" w14:paraId="451E0702" w14:textId="77777777" w:rsidTr="00182A09">
        <w:trPr>
          <w:tblCellSpacing w:w="6" w:type="dxa"/>
        </w:trPr>
        <w:tc>
          <w:tcPr>
            <w:tcW w:w="104" w:type="pct"/>
            <w:shd w:val="clear" w:color="auto" w:fill="FFFFFF"/>
            <w:vAlign w:val="center"/>
            <w:hideMark/>
          </w:tcPr>
          <w:p w14:paraId="4365A178" w14:textId="77777777" w:rsidR="00182A09" w:rsidRPr="006E3DCD" w:rsidRDefault="00182A09" w:rsidP="00FA25F5">
            <w:pPr>
              <w:rPr>
                <w:lang w:val="ru-RU"/>
              </w:rPr>
            </w:pPr>
            <w:r w:rsidRPr="006E3DCD">
              <w:rPr>
                <w:lang w:val="uk"/>
              </w:rPr>
              <w:t>2</w:t>
            </w:r>
          </w:p>
        </w:tc>
        <w:tc>
          <w:tcPr>
            <w:tcW w:w="2072" w:type="pct"/>
            <w:shd w:val="clear" w:color="auto" w:fill="FFFFFF"/>
            <w:hideMark/>
          </w:tcPr>
          <w:p w14:paraId="2CF04CF7" w14:textId="77777777" w:rsidR="00182A09" w:rsidRPr="006E3DCD" w:rsidRDefault="00182A09" w:rsidP="00FA25F5">
            <w:pPr>
              <w:rPr>
                <w:lang w:val="ru-RU"/>
              </w:rPr>
            </w:pPr>
            <w:r w:rsidRPr="006E3DCD">
              <w:rPr>
                <w:lang w:val="uk"/>
              </w:rPr>
              <w:t>3 3 2 2</w:t>
            </w:r>
          </w:p>
        </w:tc>
        <w:tc>
          <w:tcPr>
            <w:tcW w:w="2813" w:type="pct"/>
            <w:shd w:val="clear" w:color="auto" w:fill="FFFFFF"/>
            <w:hideMark/>
          </w:tcPr>
          <w:p w14:paraId="19C56771" w14:textId="77777777" w:rsidR="00182A09" w:rsidRPr="006E3DCD" w:rsidRDefault="00182A09" w:rsidP="00FA25F5">
            <w:pPr>
              <w:rPr>
                <w:lang w:val="ru-RU"/>
              </w:rPr>
            </w:pPr>
            <w:r w:rsidRPr="006E3DCD">
              <w:rPr>
                <w:lang w:val="uk"/>
              </w:rPr>
              <w:t>Ні</w:t>
            </w:r>
          </w:p>
        </w:tc>
      </w:tr>
    </w:tbl>
    <w:p w14:paraId="3BE207F2" w14:textId="6D8B9FB6" w:rsidR="001D37DA" w:rsidRPr="006E3DCD" w:rsidRDefault="001D37DA" w:rsidP="00FA25F5">
      <w:pPr>
        <w:pStyle w:val="Heading3"/>
        <w:rPr>
          <w:b/>
          <w:bCs/>
          <w:lang w:val="ru-RU"/>
        </w:rPr>
      </w:pPr>
      <w:bookmarkStart w:id="64" w:name="_Toc115643797"/>
      <w:r w:rsidRPr="006E3DCD">
        <w:rPr>
          <w:b/>
          <w:lang w:val="uk"/>
        </w:rPr>
        <w:t>Варіант 57</w:t>
      </w:r>
      <w:bookmarkEnd w:id="64"/>
    </w:p>
    <w:p w14:paraId="7B295DE1" w14:textId="77777777" w:rsidR="00182A09" w:rsidRPr="006E3DCD" w:rsidRDefault="00182A09" w:rsidP="00FA25F5">
      <w:pPr>
        <w:rPr>
          <w:lang w:val="ru-RU"/>
        </w:rPr>
      </w:pPr>
      <w:r w:rsidRPr="006E3DCD">
        <w:rPr>
          <w:lang w:val="uk"/>
        </w:rPr>
        <w:t>Науково-дослідна лабораторія відомої автомобільної компанії розробила спеціальний механізм, що дозволяє підвищити ефективність гальм за рахунок рівномірного завантаження деталей, що використовуються в гальмах.</w:t>
      </w:r>
    </w:p>
    <w:p w14:paraId="7D037BD8" w14:textId="77777777" w:rsidR="00182A09" w:rsidRPr="006E3DCD" w:rsidRDefault="00182A09" w:rsidP="00FA25F5">
      <w:pPr>
        <w:rPr>
          <w:lang w:val="ru-RU"/>
        </w:rPr>
      </w:pPr>
      <w:r w:rsidRPr="006E3DCD">
        <w:rPr>
          <w:lang w:val="uk"/>
        </w:rPr>
        <w:t>Однією з основних складових механізму є 2 прокладки, які в процесі взаємодії накладаються один на одного. Кожна подушечка довжиною n ділиться на n секцій, кожна з яких має висоту h або 2h. Таким чином, подушечки мають зубчасту форму без заокруглення.</w:t>
      </w:r>
    </w:p>
    <w:p w14:paraId="09B2F818" w14:textId="5284EBE5" w:rsidR="00182A09" w:rsidRPr="006E3DCD" w:rsidRDefault="00182A09" w:rsidP="00FA25F5">
      <w:pPr>
        <w:rPr>
          <w:lang w:val="ru-RU"/>
        </w:rPr>
      </w:pPr>
      <w:r w:rsidRPr="006E3DCD">
        <w:rPr>
          <w:noProof/>
          <w:lang w:val="ru-RU"/>
        </w:rPr>
        <w:drawing>
          <wp:inline distT="0" distB="0" distL="0" distR="0" wp14:anchorId="67CDB520" wp14:editId="0ADCC52C">
            <wp:extent cx="5166360" cy="1211580"/>
            <wp:effectExtent l="0" t="0" r="0" b="0"/>
            <wp:docPr id="17" name="Picture 17" descr="Гальмівний механіз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Тормозной механизм"/>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66360" cy="1211580"/>
                    </a:xfrm>
                    <a:prstGeom prst="rect">
                      <a:avLst/>
                    </a:prstGeom>
                    <a:noFill/>
                    <a:ln>
                      <a:noFill/>
                    </a:ln>
                  </pic:spPr>
                </pic:pic>
              </a:graphicData>
            </a:graphic>
          </wp:inline>
        </w:drawing>
      </w:r>
    </w:p>
    <w:p w14:paraId="31E4767A" w14:textId="77777777" w:rsidR="00182A09" w:rsidRPr="006E3DCD" w:rsidRDefault="00182A09" w:rsidP="00FA25F5">
      <w:pPr>
        <w:rPr>
          <w:lang w:val="ru-RU"/>
        </w:rPr>
      </w:pPr>
      <w:r w:rsidRPr="006E3DCD">
        <w:rPr>
          <w:lang w:val="uk"/>
        </w:rPr>
        <w:t>У процесі взаємодії прокладок важливо, щоб вони накладалися один на одного і при цьому загальна довжина отриманого з'єднання була найменшою.</w:t>
      </w:r>
    </w:p>
    <w:p w14:paraId="24A20448" w14:textId="2548AD79" w:rsidR="00182A09" w:rsidRPr="006E3DCD" w:rsidRDefault="00182A09" w:rsidP="00FA25F5">
      <w:pPr>
        <w:rPr>
          <w:lang w:val="ru-RU"/>
        </w:rPr>
      </w:pPr>
      <w:r w:rsidRPr="006E3DCD">
        <w:rPr>
          <w:noProof/>
          <w:lang w:val="ru-RU"/>
        </w:rPr>
        <w:drawing>
          <wp:inline distT="0" distB="0" distL="0" distR="0" wp14:anchorId="59AA73CD" wp14:editId="569ECDC4">
            <wp:extent cx="5059680" cy="822960"/>
            <wp:effectExtent l="0" t="0" r="7620" b="0"/>
            <wp:docPr id="16" name="Picture 16" descr="Гальмівний механіз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Тормозной механизм"/>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59680" cy="822960"/>
                    </a:xfrm>
                    <a:prstGeom prst="rect">
                      <a:avLst/>
                    </a:prstGeom>
                    <a:noFill/>
                    <a:ln>
                      <a:noFill/>
                    </a:ln>
                  </pic:spPr>
                </pic:pic>
              </a:graphicData>
            </a:graphic>
          </wp:inline>
        </w:drawing>
      </w:r>
    </w:p>
    <w:p w14:paraId="768B0F73" w14:textId="77777777" w:rsidR="00182A09" w:rsidRPr="00C80C64" w:rsidRDefault="00182A09" w:rsidP="00FA25F5">
      <w:pPr>
        <w:rPr>
          <w:lang w:val="uk"/>
        </w:rPr>
      </w:pPr>
      <w:r w:rsidRPr="006E3DCD">
        <w:rPr>
          <w:lang w:val="uk"/>
        </w:rPr>
        <w:t>За заданою конфігурації прокладок потрібно визначити найменшу довжину їх можливого з'єднання, при якій загальна висота конструкції не перевищує значення 3ч. При цьому забороняється обертати прокладки і видаляти зуби.</w:t>
      </w:r>
    </w:p>
    <w:p w14:paraId="4FDCB20D" w14:textId="77777777" w:rsidR="00182A09" w:rsidRPr="00C80C64" w:rsidRDefault="00182A09" w:rsidP="00FA25F5">
      <w:pPr>
        <w:rPr>
          <w:lang w:val="uk"/>
        </w:rPr>
      </w:pPr>
      <w:r w:rsidRPr="006E3DCD">
        <w:rPr>
          <w:lang w:val="uk"/>
        </w:rPr>
        <w:t>Вводу</w:t>
      </w:r>
    </w:p>
    <w:p w14:paraId="60A77F8D" w14:textId="77777777" w:rsidR="00182A09" w:rsidRPr="006E3DCD" w:rsidRDefault="00182A09" w:rsidP="00FA25F5">
      <w:pPr>
        <w:rPr>
          <w:lang w:val="ru-RU"/>
        </w:rPr>
      </w:pPr>
      <w:r w:rsidRPr="006E3DCD">
        <w:rPr>
          <w:lang w:val="uk"/>
        </w:rPr>
        <w:lastRenderedPageBreak/>
        <w:t>Вхідний файл INPUT.TXT містить 2 рядки, що описують конфігурацію з 2 колодок. Кожна конфігурація визначається послідовністю цифр 1 і 2, відповідних висоті кожного зуба прокладки. Кожна з ліній не порожня і має довжину, що не перевищує 100.</w:t>
      </w:r>
    </w:p>
    <w:p w14:paraId="14D53478" w14:textId="77777777" w:rsidR="00182A09" w:rsidRPr="006E3DCD" w:rsidRDefault="00182A09" w:rsidP="00FA25F5">
      <w:pPr>
        <w:rPr>
          <w:lang w:val="ru-RU"/>
        </w:rPr>
      </w:pPr>
      <w:r w:rsidRPr="006E3DCD">
        <w:rPr>
          <w:lang w:val="uk"/>
        </w:rPr>
        <w:t>Вихід</w:t>
      </w:r>
    </w:p>
    <w:p w14:paraId="524A96D1" w14:textId="77777777" w:rsidR="00182A09" w:rsidRPr="006E3DCD" w:rsidRDefault="00182A09" w:rsidP="00FA25F5">
      <w:pPr>
        <w:rPr>
          <w:lang w:val="ru-RU"/>
        </w:rPr>
      </w:pPr>
      <w:r w:rsidRPr="006E3DCD">
        <w:rPr>
          <w:lang w:val="uk"/>
        </w:rPr>
        <w:t>У вихідному файлі OUTPUT.TXT ви хочете вивести найменшу довжину конструкції із вказаних колодок.</w:t>
      </w:r>
    </w:p>
    <w:p w14:paraId="1288A4BF"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643"/>
        <w:gridCol w:w="4463"/>
      </w:tblGrid>
      <w:tr w:rsidR="00182A09" w:rsidRPr="006E3DCD" w14:paraId="7C9C65FD" w14:textId="77777777" w:rsidTr="00182A09">
        <w:trPr>
          <w:tblCellSpacing w:w="6" w:type="dxa"/>
        </w:trPr>
        <w:tc>
          <w:tcPr>
            <w:tcW w:w="104" w:type="pct"/>
            <w:shd w:val="clear" w:color="auto" w:fill="DDFFDD"/>
            <w:vAlign w:val="center"/>
            <w:hideMark/>
          </w:tcPr>
          <w:p w14:paraId="1F24FE8B" w14:textId="77777777" w:rsidR="00182A09" w:rsidRPr="006E3DCD" w:rsidRDefault="00182A09" w:rsidP="00FA25F5">
            <w:pPr>
              <w:rPr>
                <w:lang w:val="ru-RU"/>
              </w:rPr>
            </w:pPr>
            <w:r w:rsidRPr="006E3DCD">
              <w:rPr>
                <w:lang w:val="uk"/>
              </w:rPr>
              <w:t>Ні</w:t>
            </w:r>
          </w:p>
        </w:tc>
        <w:tc>
          <w:tcPr>
            <w:tcW w:w="2492" w:type="pct"/>
            <w:shd w:val="clear" w:color="auto" w:fill="DDFFDD"/>
            <w:vAlign w:val="center"/>
            <w:hideMark/>
          </w:tcPr>
          <w:p w14:paraId="6945D516" w14:textId="77777777" w:rsidR="00182A09" w:rsidRPr="006E3DCD" w:rsidRDefault="00182A09" w:rsidP="00FA25F5">
            <w:pPr>
              <w:rPr>
                <w:lang w:val="ru-RU"/>
              </w:rPr>
            </w:pPr>
            <w:r w:rsidRPr="006E3DCD">
              <w:rPr>
                <w:lang w:val="uk"/>
              </w:rPr>
              <w:t>ВХІДНІ ДАНІ.TXT</w:t>
            </w:r>
          </w:p>
        </w:tc>
        <w:tc>
          <w:tcPr>
            <w:tcW w:w="2392" w:type="pct"/>
            <w:shd w:val="clear" w:color="auto" w:fill="DDFFDD"/>
            <w:vAlign w:val="center"/>
            <w:hideMark/>
          </w:tcPr>
          <w:p w14:paraId="370CAED8" w14:textId="77777777" w:rsidR="00182A09" w:rsidRPr="006E3DCD" w:rsidRDefault="00182A09" w:rsidP="00FA25F5">
            <w:pPr>
              <w:rPr>
                <w:lang w:val="ru-RU"/>
              </w:rPr>
            </w:pPr>
            <w:r w:rsidRPr="006E3DCD">
              <w:rPr>
                <w:lang w:val="uk"/>
              </w:rPr>
              <w:t>ВИХІД.TXT</w:t>
            </w:r>
          </w:p>
        </w:tc>
      </w:tr>
      <w:tr w:rsidR="00182A09" w:rsidRPr="006E3DCD" w14:paraId="34552E21" w14:textId="77777777" w:rsidTr="00182A09">
        <w:trPr>
          <w:tblCellSpacing w:w="6" w:type="dxa"/>
        </w:trPr>
        <w:tc>
          <w:tcPr>
            <w:tcW w:w="104" w:type="pct"/>
            <w:shd w:val="clear" w:color="auto" w:fill="FFFFFF"/>
            <w:vAlign w:val="center"/>
            <w:hideMark/>
          </w:tcPr>
          <w:p w14:paraId="17018CBB" w14:textId="77777777" w:rsidR="00182A09" w:rsidRPr="006E3DCD" w:rsidRDefault="00182A09" w:rsidP="00FA25F5">
            <w:pPr>
              <w:rPr>
                <w:lang w:val="ru-RU"/>
              </w:rPr>
            </w:pPr>
            <w:r w:rsidRPr="006E3DCD">
              <w:rPr>
                <w:lang w:val="uk"/>
              </w:rPr>
              <w:t>1</w:t>
            </w:r>
          </w:p>
        </w:tc>
        <w:tc>
          <w:tcPr>
            <w:tcW w:w="2492" w:type="pct"/>
            <w:shd w:val="clear" w:color="auto" w:fill="FFFFFF"/>
            <w:hideMark/>
          </w:tcPr>
          <w:p w14:paraId="3180921D" w14:textId="77777777" w:rsidR="00182A09" w:rsidRPr="006E3DCD" w:rsidRDefault="00182A09" w:rsidP="00FA25F5">
            <w:pPr>
              <w:rPr>
                <w:lang w:val="ru-RU"/>
              </w:rPr>
            </w:pPr>
            <w:r w:rsidRPr="006E3DCD">
              <w:rPr>
                <w:lang w:val="uk"/>
              </w:rPr>
              <w:t>21121121122212112</w:t>
            </w:r>
          </w:p>
        </w:tc>
        <w:tc>
          <w:tcPr>
            <w:tcW w:w="2392" w:type="pct"/>
            <w:shd w:val="clear" w:color="auto" w:fill="FFFFFF"/>
            <w:hideMark/>
          </w:tcPr>
          <w:p w14:paraId="2C723482" w14:textId="77777777" w:rsidR="00182A09" w:rsidRPr="006E3DCD" w:rsidRDefault="00182A09" w:rsidP="00FA25F5">
            <w:pPr>
              <w:rPr>
                <w:lang w:val="ru-RU"/>
              </w:rPr>
            </w:pPr>
            <w:r w:rsidRPr="006E3DCD">
              <w:rPr>
                <w:lang w:val="uk"/>
              </w:rPr>
              <w:t>10</w:t>
            </w:r>
          </w:p>
        </w:tc>
      </w:tr>
      <w:tr w:rsidR="00182A09" w:rsidRPr="006E3DCD" w14:paraId="1EC2E8B5" w14:textId="77777777" w:rsidTr="00182A09">
        <w:trPr>
          <w:tblCellSpacing w:w="6" w:type="dxa"/>
        </w:trPr>
        <w:tc>
          <w:tcPr>
            <w:tcW w:w="104" w:type="pct"/>
            <w:shd w:val="clear" w:color="auto" w:fill="FFFFFF"/>
            <w:vAlign w:val="center"/>
            <w:hideMark/>
          </w:tcPr>
          <w:p w14:paraId="42D765BB" w14:textId="77777777" w:rsidR="00182A09" w:rsidRPr="006E3DCD" w:rsidRDefault="00182A09" w:rsidP="00FA25F5">
            <w:pPr>
              <w:rPr>
                <w:lang w:val="ru-RU"/>
              </w:rPr>
            </w:pPr>
            <w:r w:rsidRPr="006E3DCD">
              <w:rPr>
                <w:lang w:val="uk"/>
              </w:rPr>
              <w:t>2</w:t>
            </w:r>
          </w:p>
        </w:tc>
        <w:tc>
          <w:tcPr>
            <w:tcW w:w="2492" w:type="pct"/>
            <w:shd w:val="clear" w:color="auto" w:fill="FFFFFF"/>
            <w:hideMark/>
          </w:tcPr>
          <w:p w14:paraId="5C66842F" w14:textId="77777777" w:rsidR="00182A09" w:rsidRPr="006E3DCD" w:rsidRDefault="00182A09" w:rsidP="00FA25F5">
            <w:pPr>
              <w:rPr>
                <w:lang w:val="ru-RU"/>
              </w:rPr>
            </w:pPr>
            <w:r w:rsidRPr="006E3DCD">
              <w:rPr>
                <w:lang w:val="uk"/>
              </w:rPr>
              <w:t>1212121221212121</w:t>
            </w:r>
          </w:p>
        </w:tc>
        <w:tc>
          <w:tcPr>
            <w:tcW w:w="2392" w:type="pct"/>
            <w:shd w:val="clear" w:color="auto" w:fill="FFFFFF"/>
            <w:hideMark/>
          </w:tcPr>
          <w:p w14:paraId="63E9E354" w14:textId="77777777" w:rsidR="00182A09" w:rsidRPr="006E3DCD" w:rsidRDefault="00182A09" w:rsidP="00FA25F5">
            <w:pPr>
              <w:rPr>
                <w:lang w:val="ru-RU"/>
              </w:rPr>
            </w:pPr>
            <w:r w:rsidRPr="006E3DCD">
              <w:rPr>
                <w:lang w:val="uk"/>
              </w:rPr>
              <w:t>8</w:t>
            </w:r>
          </w:p>
        </w:tc>
      </w:tr>
      <w:tr w:rsidR="00182A09" w:rsidRPr="006E3DCD" w14:paraId="40B7F1A2" w14:textId="77777777" w:rsidTr="00182A09">
        <w:trPr>
          <w:tblCellSpacing w:w="6" w:type="dxa"/>
        </w:trPr>
        <w:tc>
          <w:tcPr>
            <w:tcW w:w="104" w:type="pct"/>
            <w:shd w:val="clear" w:color="auto" w:fill="FFFFFF"/>
            <w:vAlign w:val="center"/>
            <w:hideMark/>
          </w:tcPr>
          <w:p w14:paraId="36661D67" w14:textId="77777777" w:rsidR="00182A09" w:rsidRPr="006E3DCD" w:rsidRDefault="00182A09" w:rsidP="00FA25F5">
            <w:pPr>
              <w:rPr>
                <w:lang w:val="ru-RU"/>
              </w:rPr>
            </w:pPr>
            <w:r w:rsidRPr="006E3DCD">
              <w:rPr>
                <w:lang w:val="uk"/>
              </w:rPr>
              <w:t>3</w:t>
            </w:r>
          </w:p>
        </w:tc>
        <w:tc>
          <w:tcPr>
            <w:tcW w:w="2492" w:type="pct"/>
            <w:shd w:val="clear" w:color="auto" w:fill="FFFFFF"/>
            <w:hideMark/>
          </w:tcPr>
          <w:p w14:paraId="0682D45C" w14:textId="77777777" w:rsidR="00182A09" w:rsidRPr="006E3DCD" w:rsidRDefault="00182A09" w:rsidP="00FA25F5">
            <w:pPr>
              <w:rPr>
                <w:lang w:val="ru-RU"/>
              </w:rPr>
            </w:pPr>
            <w:r w:rsidRPr="006E3DCD">
              <w:rPr>
                <w:lang w:val="uk"/>
              </w:rPr>
              <w:t>221122112221212</w:t>
            </w:r>
          </w:p>
        </w:tc>
        <w:tc>
          <w:tcPr>
            <w:tcW w:w="2392" w:type="pct"/>
            <w:shd w:val="clear" w:color="auto" w:fill="FFFFFF"/>
            <w:hideMark/>
          </w:tcPr>
          <w:p w14:paraId="64197C07" w14:textId="77777777" w:rsidR="00182A09" w:rsidRPr="006E3DCD" w:rsidRDefault="00182A09" w:rsidP="00FA25F5">
            <w:pPr>
              <w:rPr>
                <w:lang w:val="ru-RU"/>
              </w:rPr>
            </w:pPr>
            <w:r w:rsidRPr="006E3DCD">
              <w:rPr>
                <w:lang w:val="uk"/>
              </w:rPr>
              <w:t>15</w:t>
            </w:r>
          </w:p>
        </w:tc>
      </w:tr>
    </w:tbl>
    <w:p w14:paraId="69579857" w14:textId="333F2BF2" w:rsidR="001D37DA" w:rsidRPr="006E3DCD" w:rsidRDefault="001D37DA" w:rsidP="00FA25F5">
      <w:pPr>
        <w:pStyle w:val="Heading3"/>
        <w:rPr>
          <w:b/>
          <w:bCs/>
          <w:lang w:val="ru-RU"/>
        </w:rPr>
      </w:pPr>
      <w:bookmarkStart w:id="65" w:name="_Toc115643798"/>
      <w:r w:rsidRPr="006E3DCD">
        <w:rPr>
          <w:b/>
          <w:lang w:val="uk"/>
        </w:rPr>
        <w:t>Варіант 58</w:t>
      </w:r>
      <w:bookmarkEnd w:id="65"/>
    </w:p>
    <w:p w14:paraId="14D3678F" w14:textId="77777777" w:rsidR="00182A09" w:rsidRPr="006E3DCD" w:rsidRDefault="00182A09" w:rsidP="00FA25F5">
      <w:pPr>
        <w:rPr>
          <w:lang w:val="ru-RU"/>
        </w:rPr>
      </w:pPr>
      <w:r w:rsidRPr="006E3DCD">
        <w:rPr>
          <w:lang w:val="uk"/>
        </w:rPr>
        <w:t>У вас є N каменів з масами W1, W2, ... WN. Потрібно розкласти камені на 2 купи, щоб різниця в масах цих паль була мінімальною.</w:t>
      </w:r>
    </w:p>
    <w:p w14:paraId="0D38A5C1" w14:textId="77777777" w:rsidR="00182A09" w:rsidRPr="006E3DCD" w:rsidRDefault="00182A09" w:rsidP="00FA25F5">
      <w:pPr>
        <w:rPr>
          <w:lang w:val="ru-RU"/>
        </w:rPr>
      </w:pPr>
      <w:r w:rsidRPr="006E3DCD">
        <w:rPr>
          <w:lang w:val="uk"/>
        </w:rPr>
        <w:t>Вводу</w:t>
      </w:r>
    </w:p>
    <w:p w14:paraId="513B978E" w14:textId="77777777" w:rsidR="00182A09" w:rsidRPr="00C80C64" w:rsidRDefault="00182A09" w:rsidP="00FA25F5">
      <w:pPr>
        <w:rPr>
          <w:lang w:val="uk"/>
        </w:rPr>
      </w:pPr>
      <w:r w:rsidRPr="006E3DCD">
        <w:rPr>
          <w:lang w:val="uk"/>
        </w:rPr>
        <w:t>У першому рядку вхідного файлу INPUT.TXT записується число N – кількість каменів (1 ≤ N ≤ 18). У другій лінії маси каменів W1, W2, ... WN (1 ≤ Wi ≤ 105).</w:t>
      </w:r>
    </w:p>
    <w:p w14:paraId="7632167F" w14:textId="77777777" w:rsidR="00182A09" w:rsidRPr="00C80C64" w:rsidRDefault="00182A09" w:rsidP="00FA25F5">
      <w:pPr>
        <w:rPr>
          <w:lang w:val="uk"/>
        </w:rPr>
      </w:pPr>
      <w:r w:rsidRPr="006E3DCD">
        <w:rPr>
          <w:lang w:val="uk"/>
        </w:rPr>
        <w:t>Вихід</w:t>
      </w:r>
    </w:p>
    <w:p w14:paraId="7A960643" w14:textId="77777777" w:rsidR="00182A09" w:rsidRPr="00C80C64" w:rsidRDefault="00182A09" w:rsidP="00FA25F5">
      <w:pPr>
        <w:rPr>
          <w:lang w:val="uk"/>
        </w:rPr>
      </w:pPr>
      <w:r w:rsidRPr="006E3DCD">
        <w:rPr>
          <w:lang w:val="uk"/>
        </w:rPr>
        <w:t>В один рядок вихідного файлу.TXT потрібно вивести одне ненегативне ціле число - мінімально можливу різницю між масами в два ворсу.</w:t>
      </w:r>
    </w:p>
    <w:p w14:paraId="687B298E" w14:textId="77777777" w:rsidR="00182A09" w:rsidRPr="006E3DCD" w:rsidRDefault="00182A09" w:rsidP="00FA25F5">
      <w:pPr>
        <w:rPr>
          <w:lang w:val="ru-RU"/>
        </w:rPr>
      </w:pPr>
      <w:r w:rsidRPr="006E3DCD">
        <w:rPr>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5045"/>
        <w:gridCol w:w="4061"/>
      </w:tblGrid>
      <w:tr w:rsidR="00182A09" w:rsidRPr="006E3DCD" w14:paraId="35317395" w14:textId="77777777" w:rsidTr="00182A09">
        <w:trPr>
          <w:tblCellSpacing w:w="6" w:type="dxa"/>
        </w:trPr>
        <w:tc>
          <w:tcPr>
            <w:tcW w:w="104" w:type="pct"/>
            <w:shd w:val="clear" w:color="auto" w:fill="DDFFDD"/>
            <w:vAlign w:val="center"/>
            <w:hideMark/>
          </w:tcPr>
          <w:p w14:paraId="57F6181B" w14:textId="77777777" w:rsidR="00182A09" w:rsidRPr="006E3DCD" w:rsidRDefault="00182A09" w:rsidP="00FA25F5">
            <w:pPr>
              <w:rPr>
                <w:lang w:val="ru-RU"/>
              </w:rPr>
            </w:pPr>
            <w:r w:rsidRPr="006E3DCD">
              <w:rPr>
                <w:lang w:val="uk"/>
              </w:rPr>
              <w:t>Ні</w:t>
            </w:r>
          </w:p>
        </w:tc>
        <w:tc>
          <w:tcPr>
            <w:tcW w:w="2708" w:type="pct"/>
            <w:shd w:val="clear" w:color="auto" w:fill="DDFFDD"/>
            <w:vAlign w:val="center"/>
            <w:hideMark/>
          </w:tcPr>
          <w:p w14:paraId="1707B6C0" w14:textId="77777777" w:rsidR="00182A09" w:rsidRPr="006E3DCD" w:rsidRDefault="00182A09" w:rsidP="00FA25F5">
            <w:pPr>
              <w:rPr>
                <w:lang w:val="ru-RU"/>
              </w:rPr>
            </w:pPr>
            <w:r w:rsidRPr="006E3DCD">
              <w:rPr>
                <w:lang w:val="uk"/>
              </w:rPr>
              <w:t>ВХІДНІ ДАНІ.TXT</w:t>
            </w:r>
          </w:p>
        </w:tc>
        <w:tc>
          <w:tcPr>
            <w:tcW w:w="2177" w:type="pct"/>
            <w:shd w:val="clear" w:color="auto" w:fill="DDFFDD"/>
            <w:vAlign w:val="center"/>
            <w:hideMark/>
          </w:tcPr>
          <w:p w14:paraId="1DFAAFA8" w14:textId="77777777" w:rsidR="00182A09" w:rsidRPr="006E3DCD" w:rsidRDefault="00182A09" w:rsidP="00FA25F5">
            <w:pPr>
              <w:rPr>
                <w:lang w:val="ru-RU"/>
              </w:rPr>
            </w:pPr>
            <w:r w:rsidRPr="006E3DCD">
              <w:rPr>
                <w:lang w:val="uk"/>
              </w:rPr>
              <w:t>ВИХІД.TXT</w:t>
            </w:r>
          </w:p>
        </w:tc>
      </w:tr>
      <w:tr w:rsidR="00182A09" w:rsidRPr="006E3DCD" w14:paraId="5B0DC133" w14:textId="77777777" w:rsidTr="00182A09">
        <w:trPr>
          <w:tblCellSpacing w:w="6" w:type="dxa"/>
        </w:trPr>
        <w:tc>
          <w:tcPr>
            <w:tcW w:w="104" w:type="pct"/>
            <w:shd w:val="clear" w:color="auto" w:fill="FFFFFF"/>
            <w:vAlign w:val="center"/>
            <w:hideMark/>
          </w:tcPr>
          <w:p w14:paraId="452BF3C5" w14:textId="77777777" w:rsidR="00182A09" w:rsidRPr="006E3DCD" w:rsidRDefault="00182A09" w:rsidP="00FA25F5">
            <w:pPr>
              <w:rPr>
                <w:lang w:val="ru-RU"/>
              </w:rPr>
            </w:pPr>
            <w:r w:rsidRPr="006E3DCD">
              <w:rPr>
                <w:lang w:val="uk"/>
              </w:rPr>
              <w:t>1</w:t>
            </w:r>
          </w:p>
        </w:tc>
        <w:tc>
          <w:tcPr>
            <w:tcW w:w="2708" w:type="pct"/>
            <w:shd w:val="clear" w:color="auto" w:fill="FFFFFF"/>
            <w:hideMark/>
          </w:tcPr>
          <w:p w14:paraId="4233A1D6" w14:textId="77777777" w:rsidR="00182A09" w:rsidRPr="006E3DCD" w:rsidRDefault="00182A09" w:rsidP="00FA25F5">
            <w:pPr>
              <w:rPr>
                <w:lang w:val="ru-RU"/>
              </w:rPr>
            </w:pPr>
            <w:r w:rsidRPr="006E3DCD">
              <w:rPr>
                <w:lang w:val="uk"/>
              </w:rPr>
              <w:t>55 8 13 27 14</w:t>
            </w:r>
          </w:p>
        </w:tc>
        <w:tc>
          <w:tcPr>
            <w:tcW w:w="2177" w:type="pct"/>
            <w:shd w:val="clear" w:color="auto" w:fill="FFFFFF"/>
            <w:hideMark/>
          </w:tcPr>
          <w:p w14:paraId="51D45D57" w14:textId="77777777" w:rsidR="00182A09" w:rsidRPr="006E3DCD" w:rsidRDefault="00182A09" w:rsidP="00FA25F5">
            <w:pPr>
              <w:rPr>
                <w:lang w:val="ru-RU"/>
              </w:rPr>
            </w:pPr>
            <w:r w:rsidRPr="006E3DCD">
              <w:rPr>
                <w:lang w:val="uk"/>
              </w:rPr>
              <w:t>3</w:t>
            </w:r>
          </w:p>
        </w:tc>
      </w:tr>
    </w:tbl>
    <w:p w14:paraId="607C421B" w14:textId="41F0A6CE" w:rsidR="001D37DA" w:rsidRPr="006E3DCD" w:rsidRDefault="001D37DA" w:rsidP="00FA25F5">
      <w:pPr>
        <w:pStyle w:val="Heading3"/>
        <w:rPr>
          <w:b/>
          <w:bCs/>
          <w:lang w:val="ru-RU"/>
        </w:rPr>
      </w:pPr>
      <w:bookmarkStart w:id="66" w:name="_Toc115643799"/>
      <w:r w:rsidRPr="006E3DCD">
        <w:rPr>
          <w:b/>
          <w:lang w:val="uk"/>
        </w:rPr>
        <w:t>Варіант 59</w:t>
      </w:r>
      <w:bookmarkEnd w:id="66"/>
    </w:p>
    <w:p w14:paraId="3EE16732" w14:textId="77777777" w:rsidR="00182A09" w:rsidRPr="006E3DCD" w:rsidRDefault="00182A09" w:rsidP="00FA25F5">
      <w:pPr>
        <w:rPr>
          <w:lang w:val="ru-RU"/>
        </w:rPr>
      </w:pPr>
      <w:r w:rsidRPr="006E3DCD">
        <w:rPr>
          <w:lang w:val="uk"/>
        </w:rPr>
        <w:t>Назвемо перестановку N чисел 1... N K-перестановка, якщо будь-які два суміжні елементи в ній відрізняються не більше ніж K.</w:t>
      </w:r>
    </w:p>
    <w:p w14:paraId="6840B597" w14:textId="77777777" w:rsidR="00182A09" w:rsidRPr="006E3DCD" w:rsidRDefault="00182A09" w:rsidP="00FA25F5">
      <w:pPr>
        <w:rPr>
          <w:lang w:val="ru-RU"/>
        </w:rPr>
      </w:pPr>
      <w:r w:rsidRPr="006E3DCD">
        <w:rPr>
          <w:lang w:val="uk"/>
        </w:rPr>
        <w:t>Необхідно знайти кількість K-перестановок з N чисел від 1 до N.</w:t>
      </w:r>
    </w:p>
    <w:p w14:paraId="15834630" w14:textId="77777777" w:rsidR="00182A09" w:rsidRPr="006E3DCD" w:rsidRDefault="00182A09" w:rsidP="00FA25F5">
      <w:pPr>
        <w:rPr>
          <w:lang w:val="ru-RU"/>
        </w:rPr>
      </w:pPr>
      <w:r w:rsidRPr="006E3DCD">
        <w:rPr>
          <w:lang w:val="uk"/>
        </w:rPr>
        <w:t>Вводу</w:t>
      </w:r>
    </w:p>
    <w:p w14:paraId="68285B3A" w14:textId="77777777" w:rsidR="00182A09" w:rsidRPr="006E3DCD" w:rsidRDefault="00182A09" w:rsidP="00FA25F5">
      <w:pPr>
        <w:rPr>
          <w:lang w:val="ru-RU"/>
        </w:rPr>
      </w:pPr>
      <w:r w:rsidRPr="006E3DCD">
        <w:rPr>
          <w:lang w:val="uk"/>
        </w:rPr>
        <w:t>Вхідний файл INPUT.TXT містить натуральні числа N і K (K ≤ N ≤ 9).</w:t>
      </w:r>
    </w:p>
    <w:p w14:paraId="6F40BE52" w14:textId="77777777" w:rsidR="00182A09" w:rsidRPr="006E3DCD" w:rsidRDefault="00182A09" w:rsidP="00FA25F5">
      <w:pPr>
        <w:rPr>
          <w:lang w:val="ru-RU"/>
        </w:rPr>
      </w:pPr>
      <w:r w:rsidRPr="006E3DCD">
        <w:rPr>
          <w:lang w:val="uk"/>
        </w:rPr>
        <w:t>Вихід</w:t>
      </w:r>
    </w:p>
    <w:p w14:paraId="21D25277" w14:textId="77777777" w:rsidR="00182A09" w:rsidRPr="006E3DCD" w:rsidRDefault="00182A09" w:rsidP="00FA25F5">
      <w:pPr>
        <w:rPr>
          <w:lang w:val="ru-RU"/>
        </w:rPr>
      </w:pPr>
      <w:r w:rsidRPr="006E3DCD">
        <w:rPr>
          <w:lang w:val="uk"/>
        </w:rPr>
        <w:t>У файлі OUTPUT.TXT виводимо ціле число - відповідь на проблему.</w:t>
      </w:r>
    </w:p>
    <w:p w14:paraId="1CB270AE" w14:textId="77777777" w:rsidR="00182A09" w:rsidRPr="006E3DCD" w:rsidRDefault="00182A09" w:rsidP="00FA25F5">
      <w:pPr>
        <w:rPr>
          <w:lang w:val="ru-RU"/>
        </w:rPr>
      </w:pPr>
      <w:r w:rsidRPr="006E3DCD">
        <w:rPr>
          <w:lang w:val="uk"/>
        </w:rPr>
        <w:lastRenderedPageBreak/>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51A12B11" w14:textId="77777777" w:rsidTr="00182A09">
        <w:trPr>
          <w:tblCellSpacing w:w="6" w:type="dxa"/>
        </w:trPr>
        <w:tc>
          <w:tcPr>
            <w:tcW w:w="104" w:type="pct"/>
            <w:shd w:val="clear" w:color="auto" w:fill="DDFFDD"/>
            <w:vAlign w:val="center"/>
            <w:hideMark/>
          </w:tcPr>
          <w:p w14:paraId="049987B3"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10F79241"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04B2923F" w14:textId="77777777" w:rsidR="00182A09" w:rsidRPr="006E3DCD" w:rsidRDefault="00182A09" w:rsidP="00FA25F5">
            <w:pPr>
              <w:rPr>
                <w:lang w:val="ru-RU"/>
              </w:rPr>
            </w:pPr>
            <w:r w:rsidRPr="006E3DCD">
              <w:rPr>
                <w:lang w:val="uk"/>
              </w:rPr>
              <w:t>ВИХІД.TXT</w:t>
            </w:r>
          </w:p>
        </w:tc>
      </w:tr>
      <w:tr w:rsidR="00182A09" w:rsidRPr="006E3DCD" w14:paraId="2D0D8F64" w14:textId="77777777" w:rsidTr="00182A09">
        <w:trPr>
          <w:tblCellSpacing w:w="6" w:type="dxa"/>
        </w:trPr>
        <w:tc>
          <w:tcPr>
            <w:tcW w:w="104" w:type="pct"/>
            <w:shd w:val="clear" w:color="auto" w:fill="FFFFFF"/>
            <w:vAlign w:val="center"/>
            <w:hideMark/>
          </w:tcPr>
          <w:p w14:paraId="2EFDFD26" w14:textId="77777777" w:rsidR="00182A09" w:rsidRPr="006E3DCD" w:rsidRDefault="00182A09" w:rsidP="00FA25F5">
            <w:pPr>
              <w:rPr>
                <w:lang w:val="ru-RU"/>
              </w:rPr>
            </w:pPr>
            <w:r w:rsidRPr="006E3DCD">
              <w:rPr>
                <w:lang w:val="uk"/>
              </w:rPr>
              <w:t>1</w:t>
            </w:r>
          </w:p>
        </w:tc>
        <w:tc>
          <w:tcPr>
            <w:tcW w:w="2233" w:type="pct"/>
            <w:shd w:val="clear" w:color="auto" w:fill="FFFFFF"/>
            <w:hideMark/>
          </w:tcPr>
          <w:p w14:paraId="60E569B4" w14:textId="77777777" w:rsidR="00182A09" w:rsidRPr="006E3DCD" w:rsidRDefault="00182A09" w:rsidP="00FA25F5">
            <w:pPr>
              <w:rPr>
                <w:lang w:val="ru-RU"/>
              </w:rPr>
            </w:pPr>
            <w:r w:rsidRPr="006E3DCD">
              <w:rPr>
                <w:lang w:val="uk"/>
              </w:rPr>
              <w:t>3 1</w:t>
            </w:r>
          </w:p>
        </w:tc>
        <w:tc>
          <w:tcPr>
            <w:tcW w:w="2652" w:type="pct"/>
            <w:shd w:val="clear" w:color="auto" w:fill="FFFFFF"/>
            <w:hideMark/>
          </w:tcPr>
          <w:p w14:paraId="5C15027E" w14:textId="77777777" w:rsidR="00182A09" w:rsidRPr="006E3DCD" w:rsidRDefault="00182A09" w:rsidP="00FA25F5">
            <w:pPr>
              <w:rPr>
                <w:lang w:val="ru-RU"/>
              </w:rPr>
            </w:pPr>
            <w:r w:rsidRPr="006E3DCD">
              <w:rPr>
                <w:lang w:val="uk"/>
              </w:rPr>
              <w:t>2</w:t>
            </w:r>
          </w:p>
        </w:tc>
      </w:tr>
      <w:tr w:rsidR="00182A09" w:rsidRPr="006E3DCD" w14:paraId="74E7C5AD" w14:textId="77777777" w:rsidTr="00182A09">
        <w:trPr>
          <w:tblCellSpacing w:w="6" w:type="dxa"/>
        </w:trPr>
        <w:tc>
          <w:tcPr>
            <w:tcW w:w="104" w:type="pct"/>
            <w:shd w:val="clear" w:color="auto" w:fill="FFFFFF"/>
            <w:vAlign w:val="center"/>
            <w:hideMark/>
          </w:tcPr>
          <w:p w14:paraId="7C42AD37" w14:textId="77777777" w:rsidR="00182A09" w:rsidRPr="006E3DCD" w:rsidRDefault="00182A09" w:rsidP="00FA25F5">
            <w:pPr>
              <w:rPr>
                <w:lang w:val="ru-RU"/>
              </w:rPr>
            </w:pPr>
            <w:r w:rsidRPr="006E3DCD">
              <w:rPr>
                <w:lang w:val="uk"/>
              </w:rPr>
              <w:t>2</w:t>
            </w:r>
          </w:p>
        </w:tc>
        <w:tc>
          <w:tcPr>
            <w:tcW w:w="2233" w:type="pct"/>
            <w:shd w:val="clear" w:color="auto" w:fill="FFFFFF"/>
            <w:hideMark/>
          </w:tcPr>
          <w:p w14:paraId="24FC1889" w14:textId="77777777" w:rsidR="00182A09" w:rsidRPr="006E3DCD" w:rsidRDefault="00182A09" w:rsidP="00FA25F5">
            <w:pPr>
              <w:rPr>
                <w:lang w:val="ru-RU"/>
              </w:rPr>
            </w:pPr>
            <w:r w:rsidRPr="006E3DCD">
              <w:rPr>
                <w:lang w:val="uk"/>
              </w:rPr>
              <w:t>4 2</w:t>
            </w:r>
          </w:p>
        </w:tc>
        <w:tc>
          <w:tcPr>
            <w:tcW w:w="2652" w:type="pct"/>
            <w:shd w:val="clear" w:color="auto" w:fill="FFFFFF"/>
            <w:hideMark/>
          </w:tcPr>
          <w:p w14:paraId="7645F57D" w14:textId="77777777" w:rsidR="00182A09" w:rsidRPr="006E3DCD" w:rsidRDefault="00182A09" w:rsidP="00FA25F5">
            <w:pPr>
              <w:rPr>
                <w:lang w:val="ru-RU"/>
              </w:rPr>
            </w:pPr>
            <w:r w:rsidRPr="006E3DCD">
              <w:rPr>
                <w:lang w:val="uk"/>
              </w:rPr>
              <w:t>12</w:t>
            </w:r>
          </w:p>
        </w:tc>
      </w:tr>
    </w:tbl>
    <w:p w14:paraId="1A00F35B" w14:textId="23FBF1B7" w:rsidR="001D37DA" w:rsidRPr="006E3DCD" w:rsidRDefault="001D37DA" w:rsidP="00FA25F5">
      <w:pPr>
        <w:pStyle w:val="Heading3"/>
        <w:rPr>
          <w:b/>
          <w:bCs/>
          <w:lang w:val="ru-RU"/>
        </w:rPr>
      </w:pPr>
      <w:bookmarkStart w:id="67" w:name="_Toc115643800"/>
      <w:r w:rsidRPr="006E3DCD">
        <w:rPr>
          <w:b/>
          <w:lang w:val="uk"/>
        </w:rPr>
        <w:t>Варіант 60</w:t>
      </w:r>
      <w:bookmarkEnd w:id="67"/>
    </w:p>
    <w:p w14:paraId="4B627EE3" w14:textId="77777777" w:rsidR="00182A09" w:rsidRPr="006E3DCD" w:rsidRDefault="00182A09" w:rsidP="00FA25F5">
      <w:pPr>
        <w:rPr>
          <w:lang w:val="ru-RU"/>
        </w:rPr>
      </w:pPr>
      <w:r w:rsidRPr="006E3DCD">
        <w:rPr>
          <w:lang w:val="uk"/>
        </w:rPr>
        <w:t>Легіон є основною організаційною одиницею в армії Стародавнього Риму. У різний час легіони мали різну чисельність і різні формування. Найпростішою конструкцією була лінія. Для того щоб відібрати трьох солдатів з N солдатів легіону, що вишикувалися в лінію для розвідки, виконувалися такі операції: якщо в лінії було більше трьох солдатів, то ряд ділився на два, один з яких складається з солдатів, що стоять на парних позиціях, а другий - з стоять на непарних позиціях. При всіх отриманих лініях ця процедура повторювалася до тих пір, поки в кожній з них не залишилося не більше трьох солдатів. Якщо солдатів залишилося троє, то цю групу можна відправити на розвідку.</w:t>
      </w:r>
    </w:p>
    <w:p w14:paraId="1CAA9E03" w14:textId="24883943" w:rsidR="00182A09" w:rsidRPr="006E3DCD" w:rsidRDefault="00182A09" w:rsidP="00FA25F5">
      <w:pPr>
        <w:rPr>
          <w:lang w:val="ru-RU"/>
        </w:rPr>
      </w:pPr>
      <w:r w:rsidRPr="006E3DCD">
        <w:rPr>
          <w:noProof/>
          <w:lang w:val="ru-RU"/>
        </w:rPr>
        <w:drawing>
          <wp:inline distT="0" distB="0" distL="0" distR="0" wp14:anchorId="70ECE6E3" wp14:editId="1120707E">
            <wp:extent cx="3268980" cy="2354580"/>
            <wp:effectExtent l="0" t="0" r="7620" b="7620"/>
            <wp:docPr id="18" name="Picture 18" descr="Легіо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Легион"/>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8980" cy="2354580"/>
                    </a:xfrm>
                    <a:prstGeom prst="rect">
                      <a:avLst/>
                    </a:prstGeom>
                    <a:noFill/>
                    <a:ln>
                      <a:noFill/>
                    </a:ln>
                  </pic:spPr>
                </pic:pic>
              </a:graphicData>
            </a:graphic>
          </wp:inline>
        </w:drawing>
      </w:r>
    </w:p>
    <w:p w14:paraId="587CA0DF" w14:textId="77777777" w:rsidR="00182A09" w:rsidRPr="006E3DCD" w:rsidRDefault="00182A09" w:rsidP="00FA25F5">
      <w:pPr>
        <w:rPr>
          <w:lang w:val="ru-RU"/>
        </w:rPr>
      </w:pPr>
      <w:r w:rsidRPr="006E3DCD">
        <w:rPr>
          <w:lang w:val="uk"/>
        </w:rPr>
        <w:t>Необхідно визначити, скільки груп з трьох осіб може утворитися з вихідної лінії.</w:t>
      </w:r>
    </w:p>
    <w:p w14:paraId="4034654D" w14:textId="77777777" w:rsidR="00182A09" w:rsidRPr="006E3DCD" w:rsidRDefault="00182A09" w:rsidP="00FA25F5">
      <w:pPr>
        <w:rPr>
          <w:lang w:val="ru-RU"/>
        </w:rPr>
      </w:pPr>
      <w:r w:rsidRPr="006E3DCD">
        <w:rPr>
          <w:lang w:val="uk"/>
        </w:rPr>
        <w:t>Вводу</w:t>
      </w:r>
    </w:p>
    <w:p w14:paraId="351F1018" w14:textId="77777777" w:rsidR="00182A09" w:rsidRPr="006E3DCD" w:rsidRDefault="00182A09" w:rsidP="00FA25F5">
      <w:pPr>
        <w:rPr>
          <w:lang w:val="ru-RU"/>
        </w:rPr>
      </w:pPr>
      <w:r w:rsidRPr="006E3DCD">
        <w:rPr>
          <w:lang w:val="uk"/>
        </w:rPr>
        <w:t>Вхідний файл INPUT.TXT містить єдине ціле число N - кількість солдатів в ряду (0 ≤ N ≤ 1018).</w:t>
      </w:r>
    </w:p>
    <w:p w14:paraId="03B92963" w14:textId="77777777" w:rsidR="00182A09" w:rsidRPr="006E3DCD" w:rsidRDefault="00182A09" w:rsidP="00FA25F5">
      <w:pPr>
        <w:rPr>
          <w:lang w:val="ru-RU"/>
        </w:rPr>
      </w:pPr>
      <w:r w:rsidRPr="006E3DCD">
        <w:rPr>
          <w:lang w:val="uk"/>
        </w:rPr>
        <w:t>Вихід</w:t>
      </w:r>
    </w:p>
    <w:p w14:paraId="71756512" w14:textId="77777777" w:rsidR="00182A09" w:rsidRPr="006E3DCD" w:rsidRDefault="00182A09" w:rsidP="00FA25F5">
      <w:pPr>
        <w:rPr>
          <w:lang w:val="ru-RU"/>
        </w:rPr>
      </w:pPr>
      <w:r w:rsidRPr="006E3DCD">
        <w:rPr>
          <w:lang w:val="uk"/>
        </w:rPr>
        <w:t>У вихідному файлі OUTPUT.TXT вивести одне ціле число, кількість груп по три людини, утворені з вихідного рядка.</w:t>
      </w:r>
    </w:p>
    <w:p w14:paraId="3FB366E4"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0F59D485" w14:textId="77777777" w:rsidTr="00182A09">
        <w:trPr>
          <w:tblCellSpacing w:w="6" w:type="dxa"/>
        </w:trPr>
        <w:tc>
          <w:tcPr>
            <w:tcW w:w="104" w:type="pct"/>
            <w:shd w:val="clear" w:color="auto" w:fill="DDFFDD"/>
            <w:vAlign w:val="center"/>
            <w:hideMark/>
          </w:tcPr>
          <w:p w14:paraId="607EFC56"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02A36256"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510030B8" w14:textId="77777777" w:rsidR="00182A09" w:rsidRPr="006E3DCD" w:rsidRDefault="00182A09" w:rsidP="00FA25F5">
            <w:pPr>
              <w:rPr>
                <w:lang w:val="ru-RU"/>
              </w:rPr>
            </w:pPr>
            <w:r w:rsidRPr="006E3DCD">
              <w:rPr>
                <w:lang w:val="uk"/>
              </w:rPr>
              <w:t>ВИХІД.TXT</w:t>
            </w:r>
          </w:p>
        </w:tc>
      </w:tr>
      <w:tr w:rsidR="00182A09" w:rsidRPr="006E3DCD" w14:paraId="47E45D99" w14:textId="77777777" w:rsidTr="00182A09">
        <w:trPr>
          <w:tblCellSpacing w:w="6" w:type="dxa"/>
        </w:trPr>
        <w:tc>
          <w:tcPr>
            <w:tcW w:w="104" w:type="pct"/>
            <w:shd w:val="clear" w:color="auto" w:fill="FFFFFF"/>
            <w:vAlign w:val="center"/>
            <w:hideMark/>
          </w:tcPr>
          <w:p w14:paraId="043ABC59" w14:textId="77777777" w:rsidR="00182A09" w:rsidRPr="006E3DCD" w:rsidRDefault="00182A09" w:rsidP="00FA25F5">
            <w:pPr>
              <w:rPr>
                <w:lang w:val="ru-RU"/>
              </w:rPr>
            </w:pPr>
            <w:r w:rsidRPr="006E3DCD">
              <w:rPr>
                <w:lang w:val="uk"/>
              </w:rPr>
              <w:t>1</w:t>
            </w:r>
          </w:p>
        </w:tc>
        <w:tc>
          <w:tcPr>
            <w:tcW w:w="2233" w:type="pct"/>
            <w:shd w:val="clear" w:color="auto" w:fill="FFFFFF"/>
            <w:hideMark/>
          </w:tcPr>
          <w:p w14:paraId="5C58677D" w14:textId="77777777" w:rsidR="00182A09" w:rsidRPr="006E3DCD" w:rsidRDefault="00182A09" w:rsidP="00FA25F5">
            <w:pPr>
              <w:rPr>
                <w:lang w:val="ru-RU"/>
              </w:rPr>
            </w:pPr>
            <w:r w:rsidRPr="006E3DCD">
              <w:rPr>
                <w:lang w:val="uk"/>
              </w:rPr>
              <w:t>10</w:t>
            </w:r>
          </w:p>
        </w:tc>
        <w:tc>
          <w:tcPr>
            <w:tcW w:w="2652" w:type="pct"/>
            <w:shd w:val="clear" w:color="auto" w:fill="FFFFFF"/>
            <w:hideMark/>
          </w:tcPr>
          <w:p w14:paraId="4687195A" w14:textId="77777777" w:rsidR="00182A09" w:rsidRPr="006E3DCD" w:rsidRDefault="00182A09" w:rsidP="00FA25F5">
            <w:pPr>
              <w:rPr>
                <w:lang w:val="ru-RU"/>
              </w:rPr>
            </w:pPr>
            <w:r w:rsidRPr="006E3DCD">
              <w:rPr>
                <w:lang w:val="uk"/>
              </w:rPr>
              <w:t>2</w:t>
            </w:r>
          </w:p>
        </w:tc>
      </w:tr>
      <w:tr w:rsidR="00182A09" w:rsidRPr="006E3DCD" w14:paraId="75D7BDE9" w14:textId="77777777" w:rsidTr="00182A09">
        <w:trPr>
          <w:tblCellSpacing w:w="6" w:type="dxa"/>
        </w:trPr>
        <w:tc>
          <w:tcPr>
            <w:tcW w:w="104" w:type="pct"/>
            <w:shd w:val="clear" w:color="auto" w:fill="FFFFFF"/>
            <w:vAlign w:val="center"/>
            <w:hideMark/>
          </w:tcPr>
          <w:p w14:paraId="1EE79080" w14:textId="77777777" w:rsidR="00182A09" w:rsidRPr="006E3DCD" w:rsidRDefault="00182A09" w:rsidP="00FA25F5">
            <w:pPr>
              <w:rPr>
                <w:lang w:val="ru-RU"/>
              </w:rPr>
            </w:pPr>
            <w:r w:rsidRPr="006E3DCD">
              <w:rPr>
                <w:lang w:val="uk"/>
              </w:rPr>
              <w:lastRenderedPageBreak/>
              <w:t>2</w:t>
            </w:r>
          </w:p>
        </w:tc>
        <w:tc>
          <w:tcPr>
            <w:tcW w:w="2233" w:type="pct"/>
            <w:shd w:val="clear" w:color="auto" w:fill="FFFFFF"/>
            <w:hideMark/>
          </w:tcPr>
          <w:p w14:paraId="349F30C7" w14:textId="77777777" w:rsidR="00182A09" w:rsidRPr="006E3DCD" w:rsidRDefault="00182A09" w:rsidP="00FA25F5">
            <w:pPr>
              <w:rPr>
                <w:lang w:val="ru-RU"/>
              </w:rPr>
            </w:pPr>
            <w:r w:rsidRPr="006E3DCD">
              <w:rPr>
                <w:lang w:val="uk"/>
              </w:rPr>
              <w:t>4</w:t>
            </w:r>
          </w:p>
        </w:tc>
        <w:tc>
          <w:tcPr>
            <w:tcW w:w="2652" w:type="pct"/>
            <w:shd w:val="clear" w:color="auto" w:fill="FFFFFF"/>
            <w:hideMark/>
          </w:tcPr>
          <w:p w14:paraId="5A1F178F" w14:textId="77777777" w:rsidR="00182A09" w:rsidRPr="006E3DCD" w:rsidRDefault="00182A09" w:rsidP="00FA25F5">
            <w:pPr>
              <w:rPr>
                <w:lang w:val="ru-RU"/>
              </w:rPr>
            </w:pPr>
            <w:r w:rsidRPr="006E3DCD">
              <w:rPr>
                <w:lang w:val="uk"/>
              </w:rPr>
              <w:t>0</w:t>
            </w:r>
          </w:p>
        </w:tc>
      </w:tr>
    </w:tbl>
    <w:p w14:paraId="3184B2F7" w14:textId="6D908AA7" w:rsidR="001D37DA" w:rsidRPr="006E3DCD" w:rsidRDefault="001D37DA" w:rsidP="00FA25F5">
      <w:pPr>
        <w:pStyle w:val="Heading3"/>
        <w:rPr>
          <w:b/>
          <w:bCs/>
          <w:lang w:val="ru-RU"/>
        </w:rPr>
      </w:pPr>
      <w:bookmarkStart w:id="68" w:name="_Toc115643801"/>
      <w:r w:rsidRPr="006E3DCD">
        <w:rPr>
          <w:b/>
          <w:lang w:val="uk"/>
        </w:rPr>
        <w:t>Варіант 61</w:t>
      </w:r>
      <w:bookmarkEnd w:id="68"/>
    </w:p>
    <w:p w14:paraId="18C276BD" w14:textId="77777777" w:rsidR="00182A09" w:rsidRPr="006E3DCD" w:rsidRDefault="00182A09" w:rsidP="00FA25F5">
      <w:pPr>
        <w:rPr>
          <w:lang w:val="ru-RU"/>
        </w:rPr>
      </w:pPr>
      <w:r w:rsidRPr="006E3DCD">
        <w:rPr>
          <w:lang w:val="uk"/>
        </w:rPr>
        <w:t>Дано рядок, що складається з N пар різних символів. Ви хочете відобразити всі перестановки символів у цьому рядку.</w:t>
      </w:r>
    </w:p>
    <w:p w14:paraId="775200C1" w14:textId="77777777" w:rsidR="00182A09" w:rsidRPr="006E3DCD" w:rsidRDefault="00182A09" w:rsidP="00FA25F5">
      <w:pPr>
        <w:rPr>
          <w:lang w:val="ru-RU"/>
        </w:rPr>
      </w:pPr>
      <w:r w:rsidRPr="006E3DCD">
        <w:rPr>
          <w:lang w:val="uk"/>
        </w:rPr>
        <w:t>Вводу</w:t>
      </w:r>
    </w:p>
    <w:p w14:paraId="1FF3F2FD" w14:textId="77777777" w:rsidR="00182A09" w:rsidRPr="006E3DCD" w:rsidRDefault="00182A09" w:rsidP="00FA25F5">
      <w:pPr>
        <w:rPr>
          <w:lang w:val="ru-RU"/>
        </w:rPr>
      </w:pPr>
      <w:r w:rsidRPr="006E3DCD">
        <w:rPr>
          <w:lang w:val="uk"/>
        </w:rPr>
        <w:t>Вхідний файл INPUT.TXT містить рядок, що складається з N символів (1 ≤ N ≤ 8), символів - букв англійського алфавіту і цифр.</w:t>
      </w:r>
    </w:p>
    <w:p w14:paraId="6CBD8596" w14:textId="77777777" w:rsidR="00182A09" w:rsidRPr="006E3DCD" w:rsidRDefault="00182A09" w:rsidP="00FA25F5">
      <w:pPr>
        <w:rPr>
          <w:lang w:val="ru-RU"/>
        </w:rPr>
      </w:pPr>
      <w:r w:rsidRPr="006E3DCD">
        <w:rPr>
          <w:lang w:val="uk"/>
        </w:rPr>
        <w:t>Вихід</w:t>
      </w:r>
    </w:p>
    <w:p w14:paraId="3DBAB5BE" w14:textId="77777777" w:rsidR="00182A09" w:rsidRPr="006E3DCD" w:rsidRDefault="00182A09" w:rsidP="00FA25F5">
      <w:pPr>
        <w:rPr>
          <w:lang w:val="ru-RU"/>
        </w:rPr>
      </w:pPr>
      <w:r w:rsidRPr="006E3DCD">
        <w:rPr>
          <w:lang w:val="uk"/>
        </w:rPr>
        <w:t>У вихідному файлі OUTPUT.TXT вивести по одній перестановці на кожен рядок. Перестановки можна зробити висновок в будь-якому порядку. Не повинно бути повторень і рядків, які не є перестановками вихідного.</w:t>
      </w:r>
    </w:p>
    <w:p w14:paraId="3EDB0361" w14:textId="77777777" w:rsidR="00182A09" w:rsidRPr="006E3DCD" w:rsidRDefault="00182A09"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182A09" w:rsidRPr="006E3DCD" w14:paraId="06173BD2" w14:textId="77777777" w:rsidTr="00FA25F5">
        <w:trPr>
          <w:tblCellSpacing w:w="6" w:type="dxa"/>
        </w:trPr>
        <w:tc>
          <w:tcPr>
            <w:tcW w:w="104" w:type="pct"/>
            <w:shd w:val="clear" w:color="auto" w:fill="DDFFDD"/>
            <w:vAlign w:val="center"/>
            <w:hideMark/>
          </w:tcPr>
          <w:p w14:paraId="731D7368" w14:textId="77777777" w:rsidR="00182A09" w:rsidRPr="006E3DCD" w:rsidRDefault="00182A09" w:rsidP="00FA25F5">
            <w:pPr>
              <w:rPr>
                <w:lang w:val="ru-RU"/>
              </w:rPr>
            </w:pPr>
            <w:r w:rsidRPr="006E3DCD">
              <w:rPr>
                <w:lang w:val="uk"/>
              </w:rPr>
              <w:t>Ні</w:t>
            </w:r>
          </w:p>
        </w:tc>
        <w:tc>
          <w:tcPr>
            <w:tcW w:w="2233" w:type="pct"/>
            <w:shd w:val="clear" w:color="auto" w:fill="DDFFDD"/>
            <w:vAlign w:val="center"/>
            <w:hideMark/>
          </w:tcPr>
          <w:p w14:paraId="4BE14E72" w14:textId="77777777" w:rsidR="00182A09" w:rsidRPr="006E3DCD" w:rsidRDefault="00182A09" w:rsidP="00FA25F5">
            <w:pPr>
              <w:rPr>
                <w:lang w:val="ru-RU"/>
              </w:rPr>
            </w:pPr>
            <w:r w:rsidRPr="006E3DCD">
              <w:rPr>
                <w:lang w:val="uk"/>
              </w:rPr>
              <w:t>ВХІДНІ ДАНІ.TXT</w:t>
            </w:r>
          </w:p>
        </w:tc>
        <w:tc>
          <w:tcPr>
            <w:tcW w:w="2652" w:type="pct"/>
            <w:shd w:val="clear" w:color="auto" w:fill="DDFFDD"/>
            <w:vAlign w:val="center"/>
            <w:hideMark/>
          </w:tcPr>
          <w:p w14:paraId="1D8B5A63" w14:textId="77777777" w:rsidR="00182A09" w:rsidRPr="006E3DCD" w:rsidRDefault="00182A09" w:rsidP="00FA25F5">
            <w:pPr>
              <w:rPr>
                <w:lang w:val="ru-RU"/>
              </w:rPr>
            </w:pPr>
            <w:r w:rsidRPr="006E3DCD">
              <w:rPr>
                <w:lang w:val="uk"/>
              </w:rPr>
              <w:t>ВИХІД.TXT</w:t>
            </w:r>
          </w:p>
        </w:tc>
      </w:tr>
      <w:tr w:rsidR="00182A09" w:rsidRPr="006E3DCD" w14:paraId="51FA81DF" w14:textId="77777777" w:rsidTr="00FA25F5">
        <w:trPr>
          <w:tblCellSpacing w:w="6" w:type="dxa"/>
        </w:trPr>
        <w:tc>
          <w:tcPr>
            <w:tcW w:w="104" w:type="pct"/>
            <w:shd w:val="clear" w:color="auto" w:fill="FFFFFF"/>
            <w:vAlign w:val="center"/>
            <w:hideMark/>
          </w:tcPr>
          <w:p w14:paraId="445E8F13" w14:textId="77777777" w:rsidR="00182A09" w:rsidRPr="006E3DCD" w:rsidRDefault="00182A09" w:rsidP="00FA25F5">
            <w:pPr>
              <w:rPr>
                <w:lang w:val="ru-RU"/>
              </w:rPr>
            </w:pPr>
            <w:r w:rsidRPr="006E3DCD">
              <w:rPr>
                <w:lang w:val="uk"/>
              </w:rPr>
              <w:t>1</w:t>
            </w:r>
          </w:p>
        </w:tc>
        <w:tc>
          <w:tcPr>
            <w:tcW w:w="2233" w:type="pct"/>
            <w:shd w:val="clear" w:color="auto" w:fill="FFFFFF"/>
            <w:hideMark/>
          </w:tcPr>
          <w:p w14:paraId="7AA3B70C" w14:textId="77777777" w:rsidR="00182A09" w:rsidRPr="006E3DCD" w:rsidRDefault="00182A09" w:rsidP="00FA25F5">
            <w:pPr>
              <w:rPr>
                <w:lang w:val="ru-RU"/>
              </w:rPr>
            </w:pPr>
            <w:r w:rsidRPr="006E3DCD">
              <w:rPr>
                <w:lang w:val="uk"/>
              </w:rPr>
              <w:t>Викл.</w:t>
            </w:r>
          </w:p>
        </w:tc>
        <w:tc>
          <w:tcPr>
            <w:tcW w:w="2652" w:type="pct"/>
            <w:shd w:val="clear" w:color="auto" w:fill="FFFFFF"/>
            <w:hideMark/>
          </w:tcPr>
          <w:p w14:paraId="75B23DD1" w14:textId="77777777" w:rsidR="00182A09" w:rsidRPr="006E3DCD" w:rsidRDefault="00182A09" w:rsidP="00FA25F5">
            <w:pPr>
              <w:rPr>
                <w:lang w:val="ru-RU"/>
              </w:rPr>
            </w:pPr>
            <w:r w:rsidRPr="006E3DCD">
              <w:rPr>
                <w:lang w:val="uk"/>
              </w:rPr>
              <w:t>Абба</w:t>
            </w:r>
          </w:p>
        </w:tc>
      </w:tr>
      <w:tr w:rsidR="00182A09" w:rsidRPr="00244BBA" w14:paraId="39D5230D" w14:textId="77777777" w:rsidTr="00FA25F5">
        <w:trPr>
          <w:tblCellSpacing w:w="6" w:type="dxa"/>
        </w:trPr>
        <w:tc>
          <w:tcPr>
            <w:tcW w:w="104" w:type="pct"/>
            <w:shd w:val="clear" w:color="auto" w:fill="FFFFFF"/>
            <w:vAlign w:val="center"/>
            <w:hideMark/>
          </w:tcPr>
          <w:p w14:paraId="12552719" w14:textId="77777777" w:rsidR="00182A09" w:rsidRPr="006E3DCD" w:rsidRDefault="00182A09" w:rsidP="00FA25F5">
            <w:pPr>
              <w:rPr>
                <w:lang w:val="ru-RU"/>
              </w:rPr>
            </w:pPr>
            <w:r w:rsidRPr="006E3DCD">
              <w:rPr>
                <w:lang w:val="uk"/>
              </w:rPr>
              <w:t>2</w:t>
            </w:r>
          </w:p>
        </w:tc>
        <w:tc>
          <w:tcPr>
            <w:tcW w:w="2233" w:type="pct"/>
            <w:shd w:val="clear" w:color="auto" w:fill="FFFFFF"/>
            <w:hideMark/>
          </w:tcPr>
          <w:p w14:paraId="67C9B0D0" w14:textId="77777777" w:rsidR="00182A09" w:rsidRPr="006E3DCD" w:rsidRDefault="00182A09" w:rsidP="00FA25F5">
            <w:pPr>
              <w:rPr>
                <w:lang w:val="ru-RU"/>
              </w:rPr>
            </w:pPr>
            <w:r w:rsidRPr="006E3DCD">
              <w:rPr>
                <w:lang w:val="uk"/>
              </w:rPr>
              <w:t>IOX</w:t>
            </w:r>
          </w:p>
        </w:tc>
        <w:tc>
          <w:tcPr>
            <w:tcW w:w="2652" w:type="pct"/>
            <w:shd w:val="clear" w:color="auto" w:fill="FFFFFF"/>
            <w:hideMark/>
          </w:tcPr>
          <w:p w14:paraId="3F910762" w14:textId="77777777" w:rsidR="00182A09" w:rsidRPr="00244BBA" w:rsidRDefault="00182A09" w:rsidP="00FA25F5">
            <w:r w:rsidRPr="00244BBA">
              <w:rPr>
                <w:lang w:val="uk"/>
              </w:rPr>
              <w:t>XOIOIXOXIOOXIIOX</w:t>
            </w:r>
          </w:p>
        </w:tc>
      </w:tr>
    </w:tbl>
    <w:p w14:paraId="4AD27D74" w14:textId="1EAD484E" w:rsidR="001D37DA" w:rsidRPr="006E3DCD" w:rsidRDefault="001D37DA" w:rsidP="00FA25F5">
      <w:pPr>
        <w:pStyle w:val="Heading3"/>
        <w:rPr>
          <w:b/>
          <w:bCs/>
          <w:lang w:val="ru-RU"/>
        </w:rPr>
      </w:pPr>
      <w:bookmarkStart w:id="69" w:name="_Toc115643802"/>
      <w:r w:rsidRPr="006E3DCD">
        <w:rPr>
          <w:b/>
          <w:lang w:val="uk"/>
        </w:rPr>
        <w:t>Варіант 62</w:t>
      </w:r>
      <w:bookmarkEnd w:id="69"/>
    </w:p>
    <w:p w14:paraId="14593182" w14:textId="77777777" w:rsidR="00FA25F5" w:rsidRPr="00C80C64" w:rsidRDefault="00FA25F5" w:rsidP="00FA25F5">
      <w:pPr>
        <w:rPr>
          <w:lang w:val="uk"/>
        </w:rPr>
      </w:pPr>
      <w:r w:rsidRPr="006E3DCD">
        <w:rPr>
          <w:lang w:val="uk"/>
        </w:rPr>
        <w:t>Марсіани Міша і Маша вирішили разом підібрати подарунок на день народження Каті. Коли вони нарешті знайшли бажане і упакували річ в красиву коробку, їм довелося вирішити, як підписати подарунок. Друзі думали, що найкращим рішенням буде складання загальної підпису так, щоб вона містила їх імена в якості підструнків.</w:t>
      </w:r>
    </w:p>
    <w:p w14:paraId="3CCD10AF" w14:textId="77777777" w:rsidR="00FA25F5" w:rsidRPr="006E3DCD" w:rsidRDefault="00FA25F5" w:rsidP="00FA25F5">
      <w:pPr>
        <w:rPr>
          <w:lang w:val="ru-RU"/>
        </w:rPr>
      </w:pPr>
      <w:r w:rsidRPr="006E3DCD">
        <w:rPr>
          <w:lang w:val="uk"/>
        </w:rPr>
        <w:t>Майте на увазі, що на Марсі прийнято розписуватися повними іменами, а для марсіан вони можуть бути досить довгими.</w:t>
      </w:r>
    </w:p>
    <w:p w14:paraId="2205D5DA" w14:textId="77777777" w:rsidR="00FA25F5" w:rsidRPr="006E3DCD" w:rsidRDefault="00FA25F5" w:rsidP="00FA25F5">
      <w:pPr>
        <w:rPr>
          <w:lang w:val="ru-RU"/>
        </w:rPr>
      </w:pPr>
      <w:r w:rsidRPr="006E3DCD">
        <w:rPr>
          <w:lang w:val="uk"/>
        </w:rPr>
        <w:t>Вводу</w:t>
      </w:r>
    </w:p>
    <w:p w14:paraId="54E9E296" w14:textId="77777777" w:rsidR="00FA25F5" w:rsidRPr="00C80C64" w:rsidRDefault="00FA25F5" w:rsidP="00FA25F5">
      <w:pPr>
        <w:rPr>
          <w:lang w:val="uk"/>
        </w:rPr>
      </w:pPr>
      <w:r w:rsidRPr="006E3DCD">
        <w:rPr>
          <w:lang w:val="uk"/>
        </w:rPr>
        <w:t>Вхідний файл INPUT.TXT містить два рядки, в яких записуються повні імена друзів. Імена, як не дивно, складаються з букв англійського алфавіту, з яких тільки перша - велика. Довжина імені коливається від 1 до 1000 символів.</w:t>
      </w:r>
    </w:p>
    <w:p w14:paraId="2BA67EE4" w14:textId="77777777" w:rsidR="00FA25F5" w:rsidRPr="00C80C64" w:rsidRDefault="00FA25F5" w:rsidP="00FA25F5">
      <w:pPr>
        <w:rPr>
          <w:lang w:val="uk"/>
        </w:rPr>
      </w:pPr>
      <w:r w:rsidRPr="006E3DCD">
        <w:rPr>
          <w:lang w:val="uk"/>
        </w:rPr>
        <w:t>Вихід</w:t>
      </w:r>
    </w:p>
    <w:p w14:paraId="2D5EC7F9" w14:textId="77777777" w:rsidR="00FA25F5" w:rsidRPr="006E3DCD" w:rsidRDefault="00FA25F5" w:rsidP="00FA25F5">
      <w:pPr>
        <w:rPr>
          <w:lang w:val="ru-RU"/>
        </w:rPr>
      </w:pPr>
      <w:r w:rsidRPr="006E3DCD">
        <w:rPr>
          <w:lang w:val="uk"/>
        </w:rPr>
        <w:t>У вихідному файлі.TXT виводимо найкоротший рядок, в якій одночасно зустрічаються імена Міша і Маша. Букви, з яких починаються імена в цьому рядку, слід зробити великими. Якщо рішень кілька, відобразіть те, яке менше в алфавітному порядку (припустимо, що будь-яка велика буква менше будь-якої малої літери).</w:t>
      </w:r>
    </w:p>
    <w:p w14:paraId="282A5873" w14:textId="77777777" w:rsidR="00FA25F5" w:rsidRPr="006E3DCD" w:rsidRDefault="00FA25F5"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066"/>
        <w:gridCol w:w="5040"/>
      </w:tblGrid>
      <w:tr w:rsidR="00FA25F5" w:rsidRPr="006E3DCD" w14:paraId="77CBC0AE" w14:textId="77777777" w:rsidTr="00FA25F5">
        <w:trPr>
          <w:tblCellSpacing w:w="6" w:type="dxa"/>
        </w:trPr>
        <w:tc>
          <w:tcPr>
            <w:tcW w:w="104" w:type="pct"/>
            <w:shd w:val="clear" w:color="auto" w:fill="DDFFDD"/>
            <w:vAlign w:val="center"/>
            <w:hideMark/>
          </w:tcPr>
          <w:p w14:paraId="7B900812" w14:textId="77777777" w:rsidR="00FA25F5" w:rsidRPr="006E3DCD" w:rsidRDefault="00FA25F5" w:rsidP="00FA25F5">
            <w:pPr>
              <w:rPr>
                <w:lang w:val="ru-RU"/>
              </w:rPr>
            </w:pPr>
            <w:r w:rsidRPr="006E3DCD">
              <w:rPr>
                <w:lang w:val="uk"/>
              </w:rPr>
              <w:t>Ні</w:t>
            </w:r>
          </w:p>
        </w:tc>
        <w:tc>
          <w:tcPr>
            <w:tcW w:w="2183" w:type="pct"/>
            <w:shd w:val="clear" w:color="auto" w:fill="DDFFDD"/>
            <w:vAlign w:val="center"/>
            <w:hideMark/>
          </w:tcPr>
          <w:p w14:paraId="5F9281A4" w14:textId="77777777" w:rsidR="00FA25F5" w:rsidRPr="006E3DCD" w:rsidRDefault="00FA25F5" w:rsidP="00FA25F5">
            <w:pPr>
              <w:rPr>
                <w:lang w:val="ru-RU"/>
              </w:rPr>
            </w:pPr>
            <w:r w:rsidRPr="006E3DCD">
              <w:rPr>
                <w:lang w:val="uk"/>
              </w:rPr>
              <w:t>ВХІДНІ ДАНІ.TXT</w:t>
            </w:r>
          </w:p>
        </w:tc>
        <w:tc>
          <w:tcPr>
            <w:tcW w:w="2701" w:type="pct"/>
            <w:shd w:val="clear" w:color="auto" w:fill="DDFFDD"/>
            <w:vAlign w:val="center"/>
            <w:hideMark/>
          </w:tcPr>
          <w:p w14:paraId="12844806" w14:textId="77777777" w:rsidR="00FA25F5" w:rsidRPr="006E3DCD" w:rsidRDefault="00FA25F5" w:rsidP="00FA25F5">
            <w:pPr>
              <w:rPr>
                <w:lang w:val="ru-RU"/>
              </w:rPr>
            </w:pPr>
            <w:r w:rsidRPr="006E3DCD">
              <w:rPr>
                <w:lang w:val="uk"/>
              </w:rPr>
              <w:t>ВИХІД.TXT</w:t>
            </w:r>
          </w:p>
        </w:tc>
      </w:tr>
      <w:tr w:rsidR="00FA25F5" w:rsidRPr="006E3DCD" w14:paraId="49B37AF3" w14:textId="77777777" w:rsidTr="00FA25F5">
        <w:trPr>
          <w:tblCellSpacing w:w="6" w:type="dxa"/>
        </w:trPr>
        <w:tc>
          <w:tcPr>
            <w:tcW w:w="104" w:type="pct"/>
            <w:shd w:val="clear" w:color="auto" w:fill="FFFFFF"/>
            <w:vAlign w:val="center"/>
            <w:hideMark/>
          </w:tcPr>
          <w:p w14:paraId="5EABBD62" w14:textId="77777777" w:rsidR="00FA25F5" w:rsidRPr="006E3DCD" w:rsidRDefault="00FA25F5" w:rsidP="00FA25F5">
            <w:pPr>
              <w:rPr>
                <w:lang w:val="ru-RU"/>
              </w:rPr>
            </w:pPr>
            <w:r w:rsidRPr="006E3DCD">
              <w:rPr>
                <w:lang w:val="uk"/>
              </w:rPr>
              <w:lastRenderedPageBreak/>
              <w:t>1</w:t>
            </w:r>
          </w:p>
        </w:tc>
        <w:tc>
          <w:tcPr>
            <w:tcW w:w="2183" w:type="pct"/>
            <w:shd w:val="clear" w:color="auto" w:fill="FFFFFF"/>
            <w:hideMark/>
          </w:tcPr>
          <w:p w14:paraId="7D8D4146" w14:textId="77777777" w:rsidR="00FA25F5" w:rsidRPr="006E3DCD" w:rsidRDefault="00FA25F5" w:rsidP="00FA25F5">
            <w:pPr>
              <w:rPr>
                <w:lang w:val="ru-RU"/>
              </w:rPr>
            </w:pPr>
            <w:r w:rsidRPr="006E3DCD">
              <w:rPr>
                <w:lang w:val="uk"/>
              </w:rPr>
              <w:t>МішаМаша</w:t>
            </w:r>
          </w:p>
        </w:tc>
        <w:tc>
          <w:tcPr>
            <w:tcW w:w="2701" w:type="pct"/>
            <w:shd w:val="clear" w:color="auto" w:fill="FFFFFF"/>
            <w:hideMark/>
          </w:tcPr>
          <w:p w14:paraId="2F0E111E" w14:textId="77777777" w:rsidR="00FA25F5" w:rsidRPr="006E3DCD" w:rsidRDefault="00FA25F5" w:rsidP="00FA25F5">
            <w:pPr>
              <w:rPr>
                <w:lang w:val="ru-RU"/>
              </w:rPr>
            </w:pPr>
            <w:r w:rsidRPr="006E3DCD">
              <w:rPr>
                <w:lang w:val="uk"/>
              </w:rPr>
              <w:t>МашаМіша</w:t>
            </w:r>
          </w:p>
        </w:tc>
      </w:tr>
      <w:tr w:rsidR="00FA25F5" w:rsidRPr="006E3DCD" w14:paraId="1A5A63DE" w14:textId="77777777" w:rsidTr="00FA25F5">
        <w:trPr>
          <w:tblCellSpacing w:w="6" w:type="dxa"/>
        </w:trPr>
        <w:tc>
          <w:tcPr>
            <w:tcW w:w="104" w:type="pct"/>
            <w:shd w:val="clear" w:color="auto" w:fill="FFFFFF"/>
            <w:vAlign w:val="center"/>
            <w:hideMark/>
          </w:tcPr>
          <w:p w14:paraId="058087F5" w14:textId="77777777" w:rsidR="00FA25F5" w:rsidRPr="006E3DCD" w:rsidRDefault="00FA25F5" w:rsidP="00FA25F5">
            <w:pPr>
              <w:rPr>
                <w:lang w:val="ru-RU"/>
              </w:rPr>
            </w:pPr>
            <w:r w:rsidRPr="006E3DCD">
              <w:rPr>
                <w:lang w:val="uk"/>
              </w:rPr>
              <w:t>2</w:t>
            </w:r>
          </w:p>
        </w:tc>
        <w:tc>
          <w:tcPr>
            <w:tcW w:w="2183" w:type="pct"/>
            <w:shd w:val="clear" w:color="auto" w:fill="FFFFFF"/>
            <w:hideMark/>
          </w:tcPr>
          <w:p w14:paraId="2EEC8704" w14:textId="77777777" w:rsidR="00FA25F5" w:rsidRPr="006E3DCD" w:rsidRDefault="00FA25F5" w:rsidP="00FA25F5">
            <w:pPr>
              <w:rPr>
                <w:lang w:val="ru-RU"/>
              </w:rPr>
            </w:pPr>
            <w:r w:rsidRPr="006E3DCD">
              <w:rPr>
                <w:lang w:val="uk"/>
              </w:rPr>
              <w:t>ЛипняЛяля</w:t>
            </w:r>
          </w:p>
        </w:tc>
        <w:tc>
          <w:tcPr>
            <w:tcW w:w="2701" w:type="pct"/>
            <w:shd w:val="clear" w:color="auto" w:fill="FFFFFF"/>
            <w:hideMark/>
          </w:tcPr>
          <w:p w14:paraId="43046318" w14:textId="77777777" w:rsidR="00FA25F5" w:rsidRPr="006E3DCD" w:rsidRDefault="00FA25F5" w:rsidP="00FA25F5">
            <w:pPr>
              <w:rPr>
                <w:lang w:val="ru-RU"/>
              </w:rPr>
            </w:pPr>
            <w:r w:rsidRPr="006E3DCD">
              <w:rPr>
                <w:lang w:val="uk"/>
              </w:rPr>
              <w:t>Юляля</w:t>
            </w:r>
          </w:p>
        </w:tc>
      </w:tr>
    </w:tbl>
    <w:p w14:paraId="0823AF2C" w14:textId="1E116539" w:rsidR="001D37DA" w:rsidRPr="006E3DCD" w:rsidRDefault="001D37DA" w:rsidP="00FA25F5">
      <w:pPr>
        <w:pStyle w:val="Heading3"/>
        <w:rPr>
          <w:b/>
          <w:bCs/>
          <w:lang w:val="ru-RU"/>
        </w:rPr>
      </w:pPr>
      <w:bookmarkStart w:id="70" w:name="_Toc115643803"/>
      <w:r w:rsidRPr="006E3DCD">
        <w:rPr>
          <w:b/>
          <w:lang w:val="uk"/>
        </w:rPr>
        <w:t>Варіант 63</w:t>
      </w:r>
      <w:bookmarkEnd w:id="70"/>
    </w:p>
    <w:p w14:paraId="7EDD1339" w14:textId="77777777" w:rsidR="00FA25F5" w:rsidRPr="006E3DCD" w:rsidRDefault="00FA25F5" w:rsidP="00FA25F5">
      <w:pPr>
        <w:rPr>
          <w:lang w:val="ru-RU"/>
        </w:rPr>
      </w:pPr>
      <w:r w:rsidRPr="006E3DCD">
        <w:rPr>
          <w:lang w:val="uk"/>
        </w:rPr>
        <w:t>Король Флетленду вирішив вирубати частину дерев, що ростуть перед його палацом. Дерева перед царським палацом висаджені в ряд, там ростуть n дерев, відстані між сусідніми деревами однакові.</w:t>
      </w:r>
    </w:p>
    <w:p w14:paraId="02376F5E" w14:textId="77777777" w:rsidR="00FA25F5" w:rsidRPr="00C80C64" w:rsidRDefault="00FA25F5" w:rsidP="00FA25F5">
      <w:pPr>
        <w:rPr>
          <w:lang w:val="uk"/>
        </w:rPr>
      </w:pPr>
      <w:r w:rsidRPr="006E3DCD">
        <w:rPr>
          <w:lang w:val="uk"/>
        </w:rPr>
        <w:t>Після вирубки перед палацом повинні залишитися м дерев, а відстані між сусідніми деревами повинні бути однаковими. Допоможіть королю розібратися, скільки способів вирубки дерев.</w:t>
      </w:r>
    </w:p>
    <w:p w14:paraId="23B80DCA" w14:textId="77777777" w:rsidR="00FA25F5" w:rsidRPr="00C80C64" w:rsidRDefault="00FA25F5" w:rsidP="00FA25F5">
      <w:pPr>
        <w:rPr>
          <w:lang w:val="uk"/>
        </w:rPr>
      </w:pPr>
      <w:r w:rsidRPr="006E3DCD">
        <w:rPr>
          <w:lang w:val="uk"/>
        </w:rPr>
        <w:t>Потрібно написати програму, яка за заданими числами n і m визначить, скільки є способів вирубати частину n дерев, щоб після вирубки залишилося m дерев і сусідні дерева виявилися на рівній відстані один від одного.</w:t>
      </w:r>
    </w:p>
    <w:p w14:paraId="66F5D167" w14:textId="77777777" w:rsidR="00FA25F5" w:rsidRPr="00C80C64" w:rsidRDefault="00FA25F5" w:rsidP="00FA25F5">
      <w:pPr>
        <w:rPr>
          <w:lang w:val="uk"/>
        </w:rPr>
      </w:pPr>
      <w:r w:rsidRPr="006E3DCD">
        <w:rPr>
          <w:lang w:val="uk"/>
        </w:rPr>
        <w:t>Вводу</w:t>
      </w:r>
    </w:p>
    <w:p w14:paraId="7F6F5726" w14:textId="77777777" w:rsidR="00FA25F5" w:rsidRPr="00C80C64" w:rsidRDefault="00FA25F5" w:rsidP="00FA25F5">
      <w:pPr>
        <w:rPr>
          <w:lang w:val="uk"/>
        </w:rPr>
      </w:pPr>
      <w:r w:rsidRPr="006E3DCD">
        <w:rPr>
          <w:lang w:val="uk"/>
        </w:rPr>
        <w:t>Вхідний файл INPUT.TXT містить два цілих числа n і m (0 ≤ m, n ≤ 1000).</w:t>
      </w:r>
    </w:p>
    <w:p w14:paraId="6D6F3ADF" w14:textId="77777777" w:rsidR="00FA25F5" w:rsidRPr="00C80C64" w:rsidRDefault="00FA25F5" w:rsidP="00FA25F5">
      <w:pPr>
        <w:rPr>
          <w:lang w:val="uk"/>
        </w:rPr>
      </w:pPr>
      <w:r w:rsidRPr="006E3DCD">
        <w:rPr>
          <w:lang w:val="uk"/>
        </w:rPr>
        <w:t>Вихід</w:t>
      </w:r>
    </w:p>
    <w:p w14:paraId="5F3276C5" w14:textId="77777777" w:rsidR="00FA25F5" w:rsidRPr="00C80C64" w:rsidRDefault="00FA25F5" w:rsidP="00FA25F5">
      <w:pPr>
        <w:rPr>
          <w:lang w:val="uk"/>
        </w:rPr>
      </w:pPr>
      <w:r w:rsidRPr="006E3DCD">
        <w:rPr>
          <w:lang w:val="uk"/>
        </w:rPr>
        <w:t>В один рядок вихідного файлу.TXT потрібно вивести одне ціле число - кількість шляхів, які ви шукаєте.</w:t>
      </w:r>
    </w:p>
    <w:p w14:paraId="2E0343DA" w14:textId="77777777" w:rsidR="00FA25F5" w:rsidRPr="006E3DCD" w:rsidRDefault="00FA25F5" w:rsidP="00FA25F5">
      <w:pPr>
        <w:rPr>
          <w:lang w:val="ru-RU"/>
        </w:rPr>
      </w:pPr>
      <w:r w:rsidRPr="006E3DCD">
        <w:rPr>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FA25F5" w:rsidRPr="006E3DCD" w14:paraId="59B6A256" w14:textId="77777777" w:rsidTr="00FA25F5">
        <w:trPr>
          <w:tblCellSpacing w:w="6" w:type="dxa"/>
        </w:trPr>
        <w:tc>
          <w:tcPr>
            <w:tcW w:w="104" w:type="pct"/>
            <w:shd w:val="clear" w:color="auto" w:fill="DDFFDD"/>
            <w:vAlign w:val="center"/>
            <w:hideMark/>
          </w:tcPr>
          <w:p w14:paraId="4E4EC555" w14:textId="77777777" w:rsidR="00FA25F5" w:rsidRPr="006E3DCD" w:rsidRDefault="00FA25F5" w:rsidP="00FA25F5">
            <w:pPr>
              <w:rPr>
                <w:lang w:val="ru-RU"/>
              </w:rPr>
            </w:pPr>
            <w:r w:rsidRPr="006E3DCD">
              <w:rPr>
                <w:lang w:val="uk"/>
              </w:rPr>
              <w:t>Ні</w:t>
            </w:r>
          </w:p>
        </w:tc>
        <w:tc>
          <w:tcPr>
            <w:tcW w:w="2233" w:type="pct"/>
            <w:shd w:val="clear" w:color="auto" w:fill="DDFFDD"/>
            <w:vAlign w:val="center"/>
            <w:hideMark/>
          </w:tcPr>
          <w:p w14:paraId="3EF51E21" w14:textId="77777777" w:rsidR="00FA25F5" w:rsidRPr="006E3DCD" w:rsidRDefault="00FA25F5" w:rsidP="00FA25F5">
            <w:pPr>
              <w:rPr>
                <w:lang w:val="ru-RU"/>
              </w:rPr>
            </w:pPr>
            <w:r w:rsidRPr="006E3DCD">
              <w:rPr>
                <w:lang w:val="uk"/>
              </w:rPr>
              <w:t>ВХІДНІ ДАНІ.TXT</w:t>
            </w:r>
          </w:p>
        </w:tc>
        <w:tc>
          <w:tcPr>
            <w:tcW w:w="2652" w:type="pct"/>
            <w:shd w:val="clear" w:color="auto" w:fill="DDFFDD"/>
            <w:vAlign w:val="center"/>
            <w:hideMark/>
          </w:tcPr>
          <w:p w14:paraId="5C91A011" w14:textId="77777777" w:rsidR="00FA25F5" w:rsidRPr="006E3DCD" w:rsidRDefault="00FA25F5" w:rsidP="00FA25F5">
            <w:pPr>
              <w:rPr>
                <w:lang w:val="ru-RU"/>
              </w:rPr>
            </w:pPr>
            <w:r w:rsidRPr="006E3DCD">
              <w:rPr>
                <w:lang w:val="uk"/>
              </w:rPr>
              <w:t>ВИХІД.TXT</w:t>
            </w:r>
          </w:p>
        </w:tc>
      </w:tr>
      <w:tr w:rsidR="00FA25F5" w:rsidRPr="006E3DCD" w14:paraId="3A415598" w14:textId="77777777" w:rsidTr="00FA25F5">
        <w:trPr>
          <w:tblCellSpacing w:w="6" w:type="dxa"/>
        </w:trPr>
        <w:tc>
          <w:tcPr>
            <w:tcW w:w="104" w:type="pct"/>
            <w:shd w:val="clear" w:color="auto" w:fill="FFFFFF"/>
            <w:vAlign w:val="center"/>
            <w:hideMark/>
          </w:tcPr>
          <w:p w14:paraId="4E7EA83D" w14:textId="77777777" w:rsidR="00FA25F5" w:rsidRPr="006E3DCD" w:rsidRDefault="00FA25F5" w:rsidP="00FA25F5">
            <w:pPr>
              <w:rPr>
                <w:lang w:val="ru-RU"/>
              </w:rPr>
            </w:pPr>
            <w:r w:rsidRPr="006E3DCD">
              <w:rPr>
                <w:lang w:val="uk"/>
              </w:rPr>
              <w:t>1</w:t>
            </w:r>
          </w:p>
        </w:tc>
        <w:tc>
          <w:tcPr>
            <w:tcW w:w="2233" w:type="pct"/>
            <w:shd w:val="clear" w:color="auto" w:fill="FFFFFF"/>
            <w:vAlign w:val="center"/>
            <w:hideMark/>
          </w:tcPr>
          <w:p w14:paraId="6C0914AF" w14:textId="77777777" w:rsidR="00FA25F5" w:rsidRPr="006E3DCD" w:rsidRDefault="00FA25F5" w:rsidP="00FA25F5">
            <w:pPr>
              <w:rPr>
                <w:lang w:val="ru-RU"/>
              </w:rPr>
            </w:pPr>
            <w:r w:rsidRPr="006E3DCD">
              <w:rPr>
                <w:lang w:val="uk"/>
              </w:rPr>
              <w:t>5 3</w:t>
            </w:r>
          </w:p>
        </w:tc>
        <w:tc>
          <w:tcPr>
            <w:tcW w:w="2652" w:type="pct"/>
            <w:shd w:val="clear" w:color="auto" w:fill="FFFFFF"/>
            <w:vAlign w:val="center"/>
            <w:hideMark/>
          </w:tcPr>
          <w:p w14:paraId="336B6653" w14:textId="77777777" w:rsidR="00FA25F5" w:rsidRPr="006E3DCD" w:rsidRDefault="00FA25F5" w:rsidP="00FA25F5">
            <w:pPr>
              <w:rPr>
                <w:lang w:val="ru-RU"/>
              </w:rPr>
            </w:pPr>
            <w:r w:rsidRPr="006E3DCD">
              <w:rPr>
                <w:lang w:val="uk"/>
              </w:rPr>
              <w:t>4</w:t>
            </w:r>
          </w:p>
        </w:tc>
      </w:tr>
    </w:tbl>
    <w:p w14:paraId="777D8115" w14:textId="77777777" w:rsidR="00FA25F5" w:rsidRPr="006E3DCD" w:rsidRDefault="00FA25F5" w:rsidP="00FA25F5">
      <w:pPr>
        <w:rPr>
          <w:lang w:val="ru-RU"/>
        </w:rPr>
      </w:pPr>
      <w:r w:rsidRPr="006E3DCD">
        <w:rPr>
          <w:lang w:val="uk"/>
        </w:rPr>
        <w:t>Пояснення прикладу</w:t>
      </w:r>
    </w:p>
    <w:p w14:paraId="24CDECCE" w14:textId="77777777" w:rsidR="00FA25F5" w:rsidRPr="006E3DCD" w:rsidRDefault="00FA25F5" w:rsidP="00FA25F5">
      <w:pPr>
        <w:rPr>
          <w:lang w:val="ru-RU"/>
        </w:rPr>
      </w:pPr>
      <w:r w:rsidRPr="006E3DCD">
        <w:rPr>
          <w:lang w:val="uk"/>
        </w:rPr>
        <w:t>Якщо умовно позначити початкове місце розташування дерев перед палацом як «ТТТТТ», то можливі результати після вирубки такі: «ТТТ..», «.». ТТТ.», «.. ТТТ», «Т.Т.Т».</w:t>
      </w:r>
      <w:r w:rsidRPr="006E3DCD">
        <w:rPr>
          <w:lang w:val="uk"/>
        </w:rPr>
        <w:br/>
      </w:r>
    </w:p>
    <w:p w14:paraId="5C03F144" w14:textId="71656C8F" w:rsidR="001D37DA" w:rsidRPr="006E3DCD" w:rsidRDefault="001D37DA" w:rsidP="00FA25F5">
      <w:pPr>
        <w:pStyle w:val="Heading3"/>
        <w:rPr>
          <w:b/>
          <w:bCs/>
          <w:lang w:val="ru-RU"/>
        </w:rPr>
      </w:pPr>
      <w:bookmarkStart w:id="71" w:name="_Toc115643804"/>
      <w:r w:rsidRPr="006E3DCD">
        <w:rPr>
          <w:b/>
          <w:lang w:val="uk"/>
        </w:rPr>
        <w:t>Варіант 64</w:t>
      </w:r>
      <w:bookmarkEnd w:id="71"/>
    </w:p>
    <w:p w14:paraId="5C47A3E2" w14:textId="77777777" w:rsidR="00FA25F5" w:rsidRPr="006E3DCD" w:rsidRDefault="00FA25F5" w:rsidP="00FA25F5">
      <w:pPr>
        <w:rPr>
          <w:lang w:val="ru-RU"/>
        </w:rPr>
      </w:pPr>
      <w:r w:rsidRPr="006E3DCD">
        <w:rPr>
          <w:lang w:val="uk"/>
        </w:rPr>
        <w:t>Дано рядок, що складається з N символів. Ви хочете відобразити всі перестановки символів у цьому рядку.</w:t>
      </w:r>
    </w:p>
    <w:p w14:paraId="4366EEA4" w14:textId="77777777" w:rsidR="00FA25F5" w:rsidRPr="006E3DCD" w:rsidRDefault="00FA25F5" w:rsidP="00FA25F5">
      <w:pPr>
        <w:rPr>
          <w:lang w:val="ru-RU"/>
        </w:rPr>
      </w:pPr>
      <w:r w:rsidRPr="006E3DCD">
        <w:rPr>
          <w:lang w:val="uk"/>
        </w:rPr>
        <w:t>Вводу</w:t>
      </w:r>
    </w:p>
    <w:p w14:paraId="5EDDE5BD" w14:textId="77777777" w:rsidR="00FA25F5" w:rsidRPr="006E3DCD" w:rsidRDefault="00FA25F5" w:rsidP="00FA25F5">
      <w:pPr>
        <w:rPr>
          <w:lang w:val="ru-RU"/>
        </w:rPr>
      </w:pPr>
      <w:r w:rsidRPr="006E3DCD">
        <w:rPr>
          <w:lang w:val="uk"/>
        </w:rPr>
        <w:t>Вхідний файл INPUT.TXT містить рядок, що складається з N символів (1 ≤ N ≤ 8), символів - букв англійського алфавіту і цифр.</w:t>
      </w:r>
    </w:p>
    <w:p w14:paraId="01C36D8A" w14:textId="77777777" w:rsidR="00FA25F5" w:rsidRPr="006E3DCD" w:rsidRDefault="00FA25F5" w:rsidP="00FA25F5">
      <w:pPr>
        <w:rPr>
          <w:lang w:val="ru-RU"/>
        </w:rPr>
      </w:pPr>
      <w:r w:rsidRPr="006E3DCD">
        <w:rPr>
          <w:lang w:val="uk"/>
        </w:rPr>
        <w:t>Вихід</w:t>
      </w:r>
    </w:p>
    <w:p w14:paraId="414DED7F" w14:textId="77777777" w:rsidR="00FA25F5" w:rsidRPr="006E3DCD" w:rsidRDefault="00FA25F5" w:rsidP="00FA25F5">
      <w:pPr>
        <w:rPr>
          <w:lang w:val="ru-RU"/>
        </w:rPr>
      </w:pPr>
      <w:r w:rsidRPr="006E3DCD">
        <w:rPr>
          <w:lang w:val="uk"/>
        </w:rPr>
        <w:t>У вихідному файлі OUTPUT.TXT вивести по одній перестановці на кожен рядок. Перестановки можна зробити висновок в будь-якому порядку. Не повинно бути повторень і рядків, які не є перестановками вихідного.</w:t>
      </w:r>
    </w:p>
    <w:p w14:paraId="659CFAFA" w14:textId="77777777" w:rsidR="00FA25F5" w:rsidRPr="006E3DCD" w:rsidRDefault="00FA25F5" w:rsidP="00FA25F5">
      <w:pPr>
        <w:rPr>
          <w:lang w:val="ru-RU"/>
        </w:rPr>
      </w:pPr>
      <w:r w:rsidRPr="006E3DCD">
        <w:rPr>
          <w:lang w:val="uk"/>
        </w:rPr>
        <w:lastRenderedPageBreak/>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FA25F5" w:rsidRPr="006E3DCD" w14:paraId="7F3BF90C" w14:textId="77777777" w:rsidTr="00FA25F5">
        <w:trPr>
          <w:tblCellSpacing w:w="6" w:type="dxa"/>
        </w:trPr>
        <w:tc>
          <w:tcPr>
            <w:tcW w:w="104" w:type="pct"/>
            <w:shd w:val="clear" w:color="auto" w:fill="DDFFDD"/>
            <w:vAlign w:val="center"/>
            <w:hideMark/>
          </w:tcPr>
          <w:p w14:paraId="5255317F" w14:textId="77777777" w:rsidR="00FA25F5" w:rsidRPr="006E3DCD" w:rsidRDefault="00FA25F5" w:rsidP="00FA25F5">
            <w:pPr>
              <w:rPr>
                <w:lang w:val="ru-RU"/>
              </w:rPr>
            </w:pPr>
            <w:r w:rsidRPr="006E3DCD">
              <w:rPr>
                <w:lang w:val="uk"/>
              </w:rPr>
              <w:t>Ні</w:t>
            </w:r>
          </w:p>
        </w:tc>
        <w:tc>
          <w:tcPr>
            <w:tcW w:w="2233" w:type="pct"/>
            <w:shd w:val="clear" w:color="auto" w:fill="DDFFDD"/>
            <w:vAlign w:val="center"/>
            <w:hideMark/>
          </w:tcPr>
          <w:p w14:paraId="2958A576" w14:textId="77777777" w:rsidR="00FA25F5" w:rsidRPr="006E3DCD" w:rsidRDefault="00FA25F5" w:rsidP="00FA25F5">
            <w:pPr>
              <w:rPr>
                <w:lang w:val="ru-RU"/>
              </w:rPr>
            </w:pPr>
            <w:r w:rsidRPr="006E3DCD">
              <w:rPr>
                <w:lang w:val="uk"/>
              </w:rPr>
              <w:t>ВХІДНІ ДАНІ.TXT</w:t>
            </w:r>
          </w:p>
        </w:tc>
        <w:tc>
          <w:tcPr>
            <w:tcW w:w="2652" w:type="pct"/>
            <w:shd w:val="clear" w:color="auto" w:fill="DDFFDD"/>
            <w:vAlign w:val="center"/>
            <w:hideMark/>
          </w:tcPr>
          <w:p w14:paraId="48D06EEB" w14:textId="77777777" w:rsidR="00FA25F5" w:rsidRPr="006E3DCD" w:rsidRDefault="00FA25F5" w:rsidP="00FA25F5">
            <w:pPr>
              <w:rPr>
                <w:lang w:val="ru-RU"/>
              </w:rPr>
            </w:pPr>
            <w:r w:rsidRPr="006E3DCD">
              <w:rPr>
                <w:lang w:val="uk"/>
              </w:rPr>
              <w:t>ВИХІД.TXT</w:t>
            </w:r>
          </w:p>
        </w:tc>
      </w:tr>
      <w:tr w:rsidR="00FA25F5" w:rsidRPr="006E3DCD" w14:paraId="428454EF" w14:textId="77777777" w:rsidTr="00FA25F5">
        <w:trPr>
          <w:tblCellSpacing w:w="6" w:type="dxa"/>
        </w:trPr>
        <w:tc>
          <w:tcPr>
            <w:tcW w:w="104" w:type="pct"/>
            <w:shd w:val="clear" w:color="auto" w:fill="FFFFFF"/>
            <w:vAlign w:val="center"/>
            <w:hideMark/>
          </w:tcPr>
          <w:p w14:paraId="3ACE2CBB" w14:textId="77777777" w:rsidR="00FA25F5" w:rsidRPr="006E3DCD" w:rsidRDefault="00FA25F5" w:rsidP="00FA25F5">
            <w:pPr>
              <w:rPr>
                <w:lang w:val="ru-RU"/>
              </w:rPr>
            </w:pPr>
            <w:r w:rsidRPr="006E3DCD">
              <w:rPr>
                <w:lang w:val="uk"/>
              </w:rPr>
              <w:t>1</w:t>
            </w:r>
          </w:p>
        </w:tc>
        <w:tc>
          <w:tcPr>
            <w:tcW w:w="2233" w:type="pct"/>
            <w:shd w:val="clear" w:color="auto" w:fill="FFFFFF"/>
            <w:hideMark/>
          </w:tcPr>
          <w:p w14:paraId="1296E704" w14:textId="77777777" w:rsidR="00FA25F5" w:rsidRPr="006E3DCD" w:rsidRDefault="00FA25F5" w:rsidP="00FA25F5">
            <w:pPr>
              <w:rPr>
                <w:lang w:val="ru-RU"/>
              </w:rPr>
            </w:pPr>
            <w:r w:rsidRPr="006E3DCD">
              <w:rPr>
                <w:lang w:val="uk"/>
              </w:rPr>
              <w:t>Викл.</w:t>
            </w:r>
          </w:p>
        </w:tc>
        <w:tc>
          <w:tcPr>
            <w:tcW w:w="2652" w:type="pct"/>
            <w:shd w:val="clear" w:color="auto" w:fill="FFFFFF"/>
            <w:hideMark/>
          </w:tcPr>
          <w:p w14:paraId="42293934" w14:textId="77777777" w:rsidR="00FA25F5" w:rsidRPr="006E3DCD" w:rsidRDefault="00FA25F5" w:rsidP="00FA25F5">
            <w:pPr>
              <w:rPr>
                <w:lang w:val="ru-RU"/>
              </w:rPr>
            </w:pPr>
            <w:r w:rsidRPr="006E3DCD">
              <w:rPr>
                <w:lang w:val="uk"/>
              </w:rPr>
              <w:t>Абба</w:t>
            </w:r>
          </w:p>
        </w:tc>
      </w:tr>
      <w:tr w:rsidR="00FA25F5" w:rsidRPr="006E3DCD" w14:paraId="2325F5C1" w14:textId="77777777" w:rsidTr="00FA25F5">
        <w:trPr>
          <w:tblCellSpacing w:w="6" w:type="dxa"/>
        </w:trPr>
        <w:tc>
          <w:tcPr>
            <w:tcW w:w="104" w:type="pct"/>
            <w:shd w:val="clear" w:color="auto" w:fill="FFFFFF"/>
            <w:vAlign w:val="center"/>
            <w:hideMark/>
          </w:tcPr>
          <w:p w14:paraId="69BB34E1" w14:textId="77777777" w:rsidR="00FA25F5" w:rsidRPr="006E3DCD" w:rsidRDefault="00FA25F5" w:rsidP="00FA25F5">
            <w:pPr>
              <w:rPr>
                <w:lang w:val="ru-RU"/>
              </w:rPr>
            </w:pPr>
            <w:r w:rsidRPr="006E3DCD">
              <w:rPr>
                <w:lang w:val="uk"/>
              </w:rPr>
              <w:t>2</w:t>
            </w:r>
          </w:p>
        </w:tc>
        <w:tc>
          <w:tcPr>
            <w:tcW w:w="2233" w:type="pct"/>
            <w:shd w:val="clear" w:color="auto" w:fill="FFFFFF"/>
            <w:hideMark/>
          </w:tcPr>
          <w:p w14:paraId="4DE896B2" w14:textId="77777777" w:rsidR="00FA25F5" w:rsidRPr="006E3DCD" w:rsidRDefault="00FA25F5" w:rsidP="00FA25F5">
            <w:pPr>
              <w:rPr>
                <w:lang w:val="ru-RU"/>
              </w:rPr>
            </w:pPr>
            <w:r w:rsidRPr="006E3DCD">
              <w:rPr>
                <w:lang w:val="uk"/>
              </w:rPr>
              <w:t>122</w:t>
            </w:r>
          </w:p>
        </w:tc>
        <w:tc>
          <w:tcPr>
            <w:tcW w:w="2652" w:type="pct"/>
            <w:shd w:val="clear" w:color="auto" w:fill="FFFFFF"/>
            <w:hideMark/>
          </w:tcPr>
          <w:p w14:paraId="6EEA0746" w14:textId="77777777" w:rsidR="00FA25F5" w:rsidRPr="006E3DCD" w:rsidRDefault="00FA25F5" w:rsidP="00FA25F5">
            <w:pPr>
              <w:rPr>
                <w:lang w:val="ru-RU"/>
              </w:rPr>
            </w:pPr>
            <w:r w:rsidRPr="006E3DCD">
              <w:rPr>
                <w:lang w:val="uk"/>
              </w:rPr>
              <w:t>122212221</w:t>
            </w:r>
          </w:p>
        </w:tc>
      </w:tr>
    </w:tbl>
    <w:p w14:paraId="1E4BA615" w14:textId="1032274C" w:rsidR="001D37DA" w:rsidRPr="006E3DCD" w:rsidRDefault="001D37DA" w:rsidP="00FA25F5">
      <w:pPr>
        <w:pStyle w:val="Heading3"/>
        <w:rPr>
          <w:b/>
          <w:bCs/>
          <w:lang w:val="ru-RU"/>
        </w:rPr>
      </w:pPr>
      <w:bookmarkStart w:id="72" w:name="_Toc115643805"/>
      <w:r w:rsidRPr="006E3DCD">
        <w:rPr>
          <w:b/>
          <w:lang w:val="uk"/>
        </w:rPr>
        <w:t>Варіант 65</w:t>
      </w:r>
      <w:bookmarkEnd w:id="72"/>
    </w:p>
    <w:p w14:paraId="6DC0F98F" w14:textId="77777777" w:rsidR="00FA25F5" w:rsidRPr="006E3DCD" w:rsidRDefault="00FA25F5" w:rsidP="00FA25F5">
      <w:pPr>
        <w:rPr>
          <w:lang w:val="ru-RU"/>
        </w:rPr>
      </w:pPr>
      <w:r w:rsidRPr="006E3DCD">
        <w:rPr>
          <w:lang w:val="uk"/>
        </w:rPr>
        <w:t>Дається три числа: a, b, c. Необхідно з'ясувати, чи можна переставити цифри в числах a і b так, щоб сума була c.</w:t>
      </w:r>
    </w:p>
    <w:p w14:paraId="1F32E10E" w14:textId="77777777" w:rsidR="00FA25F5" w:rsidRPr="006E3DCD" w:rsidRDefault="00FA25F5" w:rsidP="00FA25F5">
      <w:pPr>
        <w:rPr>
          <w:lang w:val="ru-RU"/>
        </w:rPr>
      </w:pPr>
      <w:r w:rsidRPr="006E3DCD">
        <w:rPr>
          <w:lang w:val="uk"/>
        </w:rPr>
        <w:t>Вводу</w:t>
      </w:r>
    </w:p>
    <w:p w14:paraId="7DF0A488" w14:textId="77777777" w:rsidR="00FA25F5" w:rsidRPr="006E3DCD" w:rsidRDefault="00FA25F5" w:rsidP="00FA25F5">
      <w:pPr>
        <w:rPr>
          <w:lang w:val="ru-RU"/>
        </w:rPr>
      </w:pPr>
      <w:r w:rsidRPr="006E3DCD">
        <w:rPr>
          <w:lang w:val="uk"/>
        </w:rPr>
        <w:t>Входной файл INPUT.TXT содержит три целых числа: a, b, c (0 ≤ a, b, c &lt; 109). Числа разделены пробелом.</w:t>
      </w:r>
    </w:p>
    <w:p w14:paraId="13E4FC6E" w14:textId="77777777" w:rsidR="00FA25F5" w:rsidRPr="006E3DCD" w:rsidRDefault="00FA25F5" w:rsidP="00FA25F5">
      <w:pPr>
        <w:rPr>
          <w:lang w:val="ru-RU"/>
        </w:rPr>
      </w:pPr>
      <w:r w:rsidRPr="006E3DCD">
        <w:rPr>
          <w:lang w:val="uk"/>
        </w:rPr>
        <w:t>Вихід</w:t>
      </w:r>
    </w:p>
    <w:p w14:paraId="52B4C7B9" w14:textId="77777777" w:rsidR="00FA25F5" w:rsidRPr="006E3DCD" w:rsidRDefault="00FA25F5" w:rsidP="00FA25F5">
      <w:pPr>
        <w:rPr>
          <w:lang w:val="ru-RU"/>
        </w:rPr>
      </w:pPr>
      <w:r w:rsidRPr="006E3DCD">
        <w:rPr>
          <w:lang w:val="uk"/>
        </w:rPr>
        <w:t>У вихідному файлі OUTPUT.TXT повинні бути відображені ТАК, якщо можлива потрібна перестановка цифр, в іншому випадку необхідно вивести NO. Якщо відповідь позитивна, в другому рядку має відображатися число x, отримане шляхом перестановки цифр числа a, а число y, отримане шляхом перестановки цифр числа b, сума якого дорівнює c. Числа x і y на виході не повинні містити початкових нулів. Числа в рядку розділені пробілом. Якщо рішень кілька, то слід вивести пару, в якій число х мінімально.</w:t>
      </w:r>
    </w:p>
    <w:p w14:paraId="7C5EF426" w14:textId="77777777" w:rsidR="00FA25F5" w:rsidRPr="006E3DCD" w:rsidRDefault="00FA25F5" w:rsidP="00FA25F5">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FA25F5" w:rsidRPr="006E3DCD" w14:paraId="4E3D023D" w14:textId="77777777" w:rsidTr="00FA25F5">
        <w:trPr>
          <w:tblCellSpacing w:w="6" w:type="dxa"/>
        </w:trPr>
        <w:tc>
          <w:tcPr>
            <w:tcW w:w="104" w:type="pct"/>
            <w:shd w:val="clear" w:color="auto" w:fill="DDFFDD"/>
            <w:vAlign w:val="center"/>
            <w:hideMark/>
          </w:tcPr>
          <w:p w14:paraId="61C93DE1" w14:textId="77777777" w:rsidR="00FA25F5" w:rsidRPr="006E3DCD" w:rsidRDefault="00FA25F5" w:rsidP="00FA25F5">
            <w:pPr>
              <w:rPr>
                <w:lang w:val="ru-RU"/>
              </w:rPr>
            </w:pPr>
            <w:r w:rsidRPr="006E3DCD">
              <w:rPr>
                <w:lang w:val="uk"/>
              </w:rPr>
              <w:t>Ні</w:t>
            </w:r>
          </w:p>
        </w:tc>
        <w:tc>
          <w:tcPr>
            <w:tcW w:w="2233" w:type="pct"/>
            <w:shd w:val="clear" w:color="auto" w:fill="DDFFDD"/>
            <w:vAlign w:val="center"/>
            <w:hideMark/>
          </w:tcPr>
          <w:p w14:paraId="0057C61F" w14:textId="77777777" w:rsidR="00FA25F5" w:rsidRPr="006E3DCD" w:rsidRDefault="00FA25F5" w:rsidP="00FA25F5">
            <w:pPr>
              <w:rPr>
                <w:lang w:val="ru-RU"/>
              </w:rPr>
            </w:pPr>
            <w:r w:rsidRPr="006E3DCD">
              <w:rPr>
                <w:lang w:val="uk"/>
              </w:rPr>
              <w:t>ВХІДНІ ДАНІ.TXT</w:t>
            </w:r>
          </w:p>
        </w:tc>
        <w:tc>
          <w:tcPr>
            <w:tcW w:w="2652" w:type="pct"/>
            <w:shd w:val="clear" w:color="auto" w:fill="DDFFDD"/>
            <w:vAlign w:val="center"/>
            <w:hideMark/>
          </w:tcPr>
          <w:p w14:paraId="42583D85" w14:textId="77777777" w:rsidR="00FA25F5" w:rsidRPr="006E3DCD" w:rsidRDefault="00FA25F5" w:rsidP="00FA25F5">
            <w:pPr>
              <w:rPr>
                <w:lang w:val="ru-RU"/>
              </w:rPr>
            </w:pPr>
            <w:r w:rsidRPr="006E3DCD">
              <w:rPr>
                <w:lang w:val="uk"/>
              </w:rPr>
              <w:t>ВИХІД.TXT</w:t>
            </w:r>
          </w:p>
        </w:tc>
      </w:tr>
      <w:tr w:rsidR="00FA25F5" w:rsidRPr="006E3DCD" w14:paraId="5E983F6A" w14:textId="77777777" w:rsidTr="00FA25F5">
        <w:trPr>
          <w:tblCellSpacing w:w="6" w:type="dxa"/>
        </w:trPr>
        <w:tc>
          <w:tcPr>
            <w:tcW w:w="104" w:type="pct"/>
            <w:shd w:val="clear" w:color="auto" w:fill="FFFFFF"/>
            <w:vAlign w:val="center"/>
            <w:hideMark/>
          </w:tcPr>
          <w:p w14:paraId="158BCE1B" w14:textId="77777777" w:rsidR="00FA25F5" w:rsidRPr="006E3DCD" w:rsidRDefault="00FA25F5" w:rsidP="00FA25F5">
            <w:pPr>
              <w:rPr>
                <w:lang w:val="ru-RU"/>
              </w:rPr>
            </w:pPr>
            <w:r w:rsidRPr="006E3DCD">
              <w:rPr>
                <w:lang w:val="uk"/>
              </w:rPr>
              <w:t>1</w:t>
            </w:r>
          </w:p>
        </w:tc>
        <w:tc>
          <w:tcPr>
            <w:tcW w:w="2233" w:type="pct"/>
            <w:shd w:val="clear" w:color="auto" w:fill="FFFFFF"/>
            <w:hideMark/>
          </w:tcPr>
          <w:p w14:paraId="2F6EA386" w14:textId="77777777" w:rsidR="00FA25F5" w:rsidRPr="006E3DCD" w:rsidRDefault="00FA25F5" w:rsidP="00FA25F5">
            <w:pPr>
              <w:rPr>
                <w:lang w:val="ru-RU"/>
              </w:rPr>
            </w:pPr>
            <w:r w:rsidRPr="006E3DCD">
              <w:rPr>
                <w:lang w:val="uk"/>
              </w:rPr>
              <w:t>12 31 25</w:t>
            </w:r>
          </w:p>
        </w:tc>
        <w:tc>
          <w:tcPr>
            <w:tcW w:w="2652" w:type="pct"/>
            <w:shd w:val="clear" w:color="auto" w:fill="FFFFFF"/>
            <w:hideMark/>
          </w:tcPr>
          <w:p w14:paraId="42840A9F" w14:textId="77777777" w:rsidR="00FA25F5" w:rsidRPr="006E3DCD" w:rsidRDefault="00FA25F5" w:rsidP="00FA25F5">
            <w:pPr>
              <w:rPr>
                <w:lang w:val="ru-RU"/>
              </w:rPr>
            </w:pPr>
            <w:r w:rsidRPr="006E3DCD">
              <w:rPr>
                <w:lang w:val="uk"/>
              </w:rPr>
              <w:t>ТАК12 13</w:t>
            </w:r>
          </w:p>
        </w:tc>
      </w:tr>
      <w:tr w:rsidR="00FA25F5" w:rsidRPr="006E3DCD" w14:paraId="3B3E89B9" w14:textId="77777777" w:rsidTr="00FA25F5">
        <w:trPr>
          <w:tblCellSpacing w:w="6" w:type="dxa"/>
        </w:trPr>
        <w:tc>
          <w:tcPr>
            <w:tcW w:w="104" w:type="pct"/>
            <w:shd w:val="clear" w:color="auto" w:fill="FFFFFF"/>
            <w:vAlign w:val="center"/>
            <w:hideMark/>
          </w:tcPr>
          <w:p w14:paraId="11C5B48E" w14:textId="77777777" w:rsidR="00FA25F5" w:rsidRPr="006E3DCD" w:rsidRDefault="00FA25F5" w:rsidP="00FA25F5">
            <w:pPr>
              <w:rPr>
                <w:lang w:val="ru-RU"/>
              </w:rPr>
            </w:pPr>
            <w:r w:rsidRPr="006E3DCD">
              <w:rPr>
                <w:lang w:val="uk"/>
              </w:rPr>
              <w:t>2</w:t>
            </w:r>
          </w:p>
        </w:tc>
        <w:tc>
          <w:tcPr>
            <w:tcW w:w="2233" w:type="pct"/>
            <w:shd w:val="clear" w:color="auto" w:fill="FFFFFF"/>
            <w:hideMark/>
          </w:tcPr>
          <w:p w14:paraId="68AC6667" w14:textId="77777777" w:rsidR="00FA25F5" w:rsidRPr="006E3DCD" w:rsidRDefault="00FA25F5" w:rsidP="00FA25F5">
            <w:pPr>
              <w:rPr>
                <w:lang w:val="ru-RU"/>
              </w:rPr>
            </w:pPr>
            <w:r w:rsidRPr="006E3DCD">
              <w:rPr>
                <w:lang w:val="uk"/>
              </w:rPr>
              <w:t>12 31 26</w:t>
            </w:r>
          </w:p>
        </w:tc>
        <w:tc>
          <w:tcPr>
            <w:tcW w:w="2652" w:type="pct"/>
            <w:shd w:val="clear" w:color="auto" w:fill="FFFFFF"/>
            <w:hideMark/>
          </w:tcPr>
          <w:p w14:paraId="38E16DD0" w14:textId="77777777" w:rsidR="00FA25F5" w:rsidRPr="006E3DCD" w:rsidRDefault="00FA25F5" w:rsidP="00FA25F5">
            <w:pPr>
              <w:rPr>
                <w:lang w:val="ru-RU"/>
              </w:rPr>
            </w:pPr>
            <w:r w:rsidRPr="006E3DCD">
              <w:rPr>
                <w:lang w:val="uk"/>
              </w:rPr>
              <w:t>Ні</w:t>
            </w:r>
          </w:p>
        </w:tc>
      </w:tr>
      <w:tr w:rsidR="00FA25F5" w:rsidRPr="006E3DCD" w14:paraId="3326DFF2" w14:textId="77777777" w:rsidTr="00FA25F5">
        <w:trPr>
          <w:tblCellSpacing w:w="6" w:type="dxa"/>
        </w:trPr>
        <w:tc>
          <w:tcPr>
            <w:tcW w:w="104" w:type="pct"/>
            <w:shd w:val="clear" w:color="auto" w:fill="FFFFFF"/>
            <w:vAlign w:val="center"/>
            <w:hideMark/>
          </w:tcPr>
          <w:p w14:paraId="69364AC8" w14:textId="77777777" w:rsidR="00FA25F5" w:rsidRPr="006E3DCD" w:rsidRDefault="00FA25F5" w:rsidP="00FA25F5">
            <w:pPr>
              <w:rPr>
                <w:lang w:val="ru-RU"/>
              </w:rPr>
            </w:pPr>
            <w:r w:rsidRPr="006E3DCD">
              <w:rPr>
                <w:lang w:val="uk"/>
              </w:rPr>
              <w:t>3</w:t>
            </w:r>
          </w:p>
        </w:tc>
        <w:tc>
          <w:tcPr>
            <w:tcW w:w="2233" w:type="pct"/>
            <w:shd w:val="clear" w:color="auto" w:fill="FFFFFF"/>
            <w:hideMark/>
          </w:tcPr>
          <w:p w14:paraId="62DFCCEC" w14:textId="77777777" w:rsidR="00FA25F5" w:rsidRPr="006E3DCD" w:rsidRDefault="00FA25F5" w:rsidP="00FA25F5">
            <w:pPr>
              <w:rPr>
                <w:lang w:val="ru-RU"/>
              </w:rPr>
            </w:pPr>
            <w:r w:rsidRPr="006E3DCD">
              <w:rPr>
                <w:lang w:val="uk"/>
              </w:rPr>
              <w:t>101 2 13</w:t>
            </w:r>
          </w:p>
        </w:tc>
        <w:tc>
          <w:tcPr>
            <w:tcW w:w="2652" w:type="pct"/>
            <w:shd w:val="clear" w:color="auto" w:fill="FFFFFF"/>
            <w:hideMark/>
          </w:tcPr>
          <w:p w14:paraId="3EC553A6" w14:textId="77777777" w:rsidR="00FA25F5" w:rsidRPr="006E3DCD" w:rsidRDefault="00FA25F5" w:rsidP="00FA25F5">
            <w:pPr>
              <w:rPr>
                <w:lang w:val="ru-RU"/>
              </w:rPr>
            </w:pPr>
            <w:r w:rsidRPr="006E3DCD">
              <w:rPr>
                <w:lang w:val="uk"/>
              </w:rPr>
              <w:t>ТАК11 2</w:t>
            </w:r>
          </w:p>
        </w:tc>
      </w:tr>
    </w:tbl>
    <w:p w14:paraId="572F2814" w14:textId="26354D76" w:rsidR="001D37DA" w:rsidRPr="006E3DCD" w:rsidRDefault="001D37DA" w:rsidP="00FA25F5">
      <w:pPr>
        <w:pStyle w:val="Heading3"/>
        <w:rPr>
          <w:b/>
          <w:bCs/>
          <w:lang w:val="ru-RU"/>
        </w:rPr>
      </w:pPr>
      <w:bookmarkStart w:id="73" w:name="_Toc115643806"/>
      <w:r w:rsidRPr="006E3DCD">
        <w:rPr>
          <w:b/>
          <w:lang w:val="uk"/>
        </w:rPr>
        <w:t>Варіант 66</w:t>
      </w:r>
      <w:bookmarkEnd w:id="73"/>
    </w:p>
    <w:p w14:paraId="013FBC9C" w14:textId="77777777" w:rsidR="00FA25F5" w:rsidRPr="006E3DCD" w:rsidRDefault="00FA25F5" w:rsidP="00FA25F5">
      <w:pPr>
        <w:rPr>
          <w:lang w:val="ru-RU"/>
        </w:rPr>
      </w:pPr>
      <w:r w:rsidRPr="006E3DCD">
        <w:rPr>
          <w:lang w:val="uk"/>
        </w:rPr>
        <w:t>Ми всі грали в кості в дитинстві. У нас були кубики з цифрами, і кубики з буквами. Існували і різнокольорові кубики. Маленький Андрій також любить грати в кості. У нього є кілька наборів кубиків, причому всі кубики з одного набору пофарбовані однаково, а кубики з різних наборів пофарбовані по-різному.</w:t>
      </w:r>
    </w:p>
    <w:p w14:paraId="05336AF1" w14:textId="77777777" w:rsidR="00FA25F5" w:rsidRPr="006E3DCD" w:rsidRDefault="00FA25F5" w:rsidP="00FA25F5">
      <w:pPr>
        <w:rPr>
          <w:lang w:val="ru-RU"/>
        </w:rPr>
      </w:pPr>
      <w:r w:rsidRPr="006E3DCD">
        <w:rPr>
          <w:lang w:val="uk"/>
        </w:rPr>
        <w:t>У Андрія на столі два кубики. Допоможіть йому визначити, чи належать вони до одного набору чи ні. Стіл Андрія скляний, тому він бачить кольори всіх граней куба. Куби належать до однієї множини, якщо одну з них можна перевести в іншу комбінацією обертань навколо осей, що проходять через середини протилежних граней.</w:t>
      </w:r>
    </w:p>
    <w:p w14:paraId="209A50DB" w14:textId="77777777" w:rsidR="00FA25F5" w:rsidRPr="006E3DCD" w:rsidRDefault="00FA25F5" w:rsidP="00FA25F5">
      <w:pPr>
        <w:rPr>
          <w:lang w:val="ru-RU"/>
        </w:rPr>
      </w:pPr>
      <w:r w:rsidRPr="006E3DCD">
        <w:rPr>
          <w:lang w:val="uk"/>
        </w:rPr>
        <w:t>Вводу</w:t>
      </w:r>
    </w:p>
    <w:p w14:paraId="5B1CB476" w14:textId="77777777" w:rsidR="00FA25F5" w:rsidRPr="006E3DCD" w:rsidRDefault="00FA25F5" w:rsidP="00FA25F5">
      <w:pPr>
        <w:rPr>
          <w:lang w:val="ru-RU"/>
        </w:rPr>
      </w:pPr>
      <w:r w:rsidRPr="006E3DCD">
        <w:rPr>
          <w:lang w:val="uk"/>
        </w:rPr>
        <w:lastRenderedPageBreak/>
        <w:t>Перший рядок вхідного файлу INPUT.TXT містить опис першого кубика в форматі: колір лицьової сторони, колір задньої грані, колір верхньої грані, колір нижньої грані, колір лівої грані, колір правої грані. У другому рядку йде опис другого куба в тому ж форматі. Кольори граней кодуються цифрами. Всі числа у вхідному файлі цілі, додатні і не перевищують 100.</w:t>
      </w:r>
    </w:p>
    <w:p w14:paraId="7743F7AE" w14:textId="77777777" w:rsidR="00FA25F5" w:rsidRPr="006E3DCD" w:rsidRDefault="00FA25F5" w:rsidP="00FA25F5">
      <w:pPr>
        <w:rPr>
          <w:lang w:val="ru-RU"/>
        </w:rPr>
      </w:pPr>
      <w:r w:rsidRPr="006E3DCD">
        <w:rPr>
          <w:lang w:val="uk"/>
        </w:rPr>
        <w:t>Вихід</w:t>
      </w:r>
    </w:p>
    <w:p w14:paraId="0581CA72" w14:textId="77777777" w:rsidR="00FA25F5" w:rsidRPr="006E3DCD" w:rsidRDefault="00FA25F5" w:rsidP="00FA25F5">
      <w:pPr>
        <w:rPr>
          <w:lang w:val="ru-RU"/>
        </w:rPr>
      </w:pPr>
      <w:r w:rsidRPr="006E3DCD">
        <w:rPr>
          <w:lang w:val="uk"/>
        </w:rPr>
        <w:t>У вихідному файлі OUTPUT.TXT введіть "YES", якщо перший і другий куби належать одному набору, і "NO" інакше.</w:t>
      </w:r>
    </w:p>
    <w:p w14:paraId="5F40312F" w14:textId="77777777" w:rsidR="00FA25F5" w:rsidRPr="006E3DCD" w:rsidRDefault="00FA25F5" w:rsidP="00FA25F5">
      <w:pPr>
        <w:rPr>
          <w:lang w:val="ru-RU"/>
        </w:rPr>
      </w:pPr>
      <w:r w:rsidRPr="006E3DCD">
        <w:rPr>
          <w:lang w:val="uk"/>
        </w:rPr>
        <w:t>Приклади</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274"/>
        <w:gridCol w:w="4839"/>
        <w:gridCol w:w="4237"/>
      </w:tblGrid>
      <w:tr w:rsidR="006E3DCD" w:rsidRPr="006E3DCD" w14:paraId="103FB9D6" w14:textId="77777777" w:rsidTr="00FA25F5">
        <w:trPr>
          <w:tblCellSpacing w:w="6" w:type="dxa"/>
        </w:trPr>
        <w:tc>
          <w:tcPr>
            <w:tcW w:w="104" w:type="pct"/>
            <w:shd w:val="clear" w:color="auto" w:fill="DDFFDD"/>
            <w:vAlign w:val="center"/>
            <w:hideMark/>
          </w:tcPr>
          <w:p w14:paraId="3CABB3A3" w14:textId="77777777" w:rsidR="00FA25F5" w:rsidRPr="006E3DCD" w:rsidRDefault="00FA25F5" w:rsidP="00FA25F5">
            <w:pPr>
              <w:rPr>
                <w:lang w:val="ru-RU"/>
              </w:rPr>
            </w:pPr>
            <w:r w:rsidRPr="006E3DCD">
              <w:rPr>
                <w:lang w:val="uk"/>
              </w:rPr>
              <w:t>Ні</w:t>
            </w:r>
          </w:p>
        </w:tc>
        <w:tc>
          <w:tcPr>
            <w:tcW w:w="2605" w:type="pct"/>
            <w:shd w:val="clear" w:color="auto" w:fill="DDFFDD"/>
            <w:vAlign w:val="center"/>
            <w:hideMark/>
          </w:tcPr>
          <w:p w14:paraId="22174CB5" w14:textId="77777777" w:rsidR="00FA25F5" w:rsidRPr="006E3DCD" w:rsidRDefault="00FA25F5" w:rsidP="00FA25F5">
            <w:pPr>
              <w:rPr>
                <w:lang w:val="ru-RU"/>
              </w:rPr>
            </w:pPr>
            <w:r w:rsidRPr="006E3DCD">
              <w:rPr>
                <w:lang w:val="uk"/>
              </w:rPr>
              <w:t>ВХІДНІ ДАНІ.TXT</w:t>
            </w:r>
          </w:p>
        </w:tc>
        <w:tc>
          <w:tcPr>
            <w:tcW w:w="2279" w:type="pct"/>
            <w:shd w:val="clear" w:color="auto" w:fill="DDFFDD"/>
            <w:vAlign w:val="center"/>
            <w:hideMark/>
          </w:tcPr>
          <w:p w14:paraId="72E68315" w14:textId="77777777" w:rsidR="00FA25F5" w:rsidRPr="006E3DCD" w:rsidRDefault="00FA25F5" w:rsidP="00FA25F5">
            <w:pPr>
              <w:rPr>
                <w:lang w:val="ru-RU"/>
              </w:rPr>
            </w:pPr>
            <w:r w:rsidRPr="006E3DCD">
              <w:rPr>
                <w:lang w:val="uk"/>
              </w:rPr>
              <w:t>ВИХІД.TXT</w:t>
            </w:r>
          </w:p>
        </w:tc>
      </w:tr>
      <w:tr w:rsidR="006E3DCD" w:rsidRPr="006E3DCD" w14:paraId="00A794DB" w14:textId="77777777" w:rsidTr="00FA25F5">
        <w:trPr>
          <w:tblCellSpacing w:w="6" w:type="dxa"/>
        </w:trPr>
        <w:tc>
          <w:tcPr>
            <w:tcW w:w="104" w:type="pct"/>
            <w:shd w:val="clear" w:color="auto" w:fill="FFFFFF"/>
            <w:vAlign w:val="center"/>
            <w:hideMark/>
          </w:tcPr>
          <w:p w14:paraId="77C90E4C" w14:textId="77777777" w:rsidR="00FA25F5" w:rsidRPr="006E3DCD" w:rsidRDefault="00FA25F5" w:rsidP="00FA25F5">
            <w:pPr>
              <w:rPr>
                <w:lang w:val="ru-RU"/>
              </w:rPr>
            </w:pPr>
            <w:r w:rsidRPr="006E3DCD">
              <w:rPr>
                <w:lang w:val="uk"/>
              </w:rPr>
              <w:t>1</w:t>
            </w:r>
          </w:p>
        </w:tc>
        <w:tc>
          <w:tcPr>
            <w:tcW w:w="2605" w:type="pct"/>
            <w:shd w:val="clear" w:color="auto" w:fill="FFFFFF"/>
            <w:hideMark/>
          </w:tcPr>
          <w:p w14:paraId="7736655A" w14:textId="77777777" w:rsidR="00FA25F5" w:rsidRPr="006E3DCD" w:rsidRDefault="00FA25F5" w:rsidP="00FA25F5">
            <w:pPr>
              <w:rPr>
                <w:lang w:val="ru-RU"/>
              </w:rPr>
            </w:pPr>
            <w:r w:rsidRPr="006E3DCD">
              <w:rPr>
                <w:lang w:val="uk"/>
              </w:rPr>
              <w:t>1 2 3 4 5 61 2 3 4 5 6</w:t>
            </w:r>
          </w:p>
        </w:tc>
        <w:tc>
          <w:tcPr>
            <w:tcW w:w="2279" w:type="pct"/>
            <w:shd w:val="clear" w:color="auto" w:fill="FFFFFF"/>
            <w:hideMark/>
          </w:tcPr>
          <w:p w14:paraId="7CDB35B0" w14:textId="77777777" w:rsidR="00FA25F5" w:rsidRPr="006E3DCD" w:rsidRDefault="00FA25F5" w:rsidP="00FA25F5">
            <w:pPr>
              <w:rPr>
                <w:lang w:val="ru-RU"/>
              </w:rPr>
            </w:pPr>
            <w:r w:rsidRPr="006E3DCD">
              <w:rPr>
                <w:lang w:val="uk"/>
              </w:rPr>
              <w:t>Так</w:t>
            </w:r>
          </w:p>
        </w:tc>
      </w:tr>
      <w:tr w:rsidR="006E3DCD" w:rsidRPr="006E3DCD" w14:paraId="777E7CFC" w14:textId="77777777" w:rsidTr="00FA25F5">
        <w:trPr>
          <w:tblCellSpacing w:w="6" w:type="dxa"/>
        </w:trPr>
        <w:tc>
          <w:tcPr>
            <w:tcW w:w="104" w:type="pct"/>
            <w:shd w:val="clear" w:color="auto" w:fill="FFFFFF"/>
            <w:vAlign w:val="center"/>
            <w:hideMark/>
          </w:tcPr>
          <w:p w14:paraId="38064909" w14:textId="77777777" w:rsidR="00FA25F5" w:rsidRPr="006E3DCD" w:rsidRDefault="00FA25F5" w:rsidP="00FA25F5">
            <w:pPr>
              <w:rPr>
                <w:lang w:val="ru-RU"/>
              </w:rPr>
            </w:pPr>
            <w:r w:rsidRPr="006E3DCD">
              <w:rPr>
                <w:lang w:val="uk"/>
              </w:rPr>
              <w:t>2</w:t>
            </w:r>
          </w:p>
        </w:tc>
        <w:tc>
          <w:tcPr>
            <w:tcW w:w="2605" w:type="pct"/>
            <w:shd w:val="clear" w:color="auto" w:fill="FFFFFF"/>
            <w:hideMark/>
          </w:tcPr>
          <w:p w14:paraId="642CAFF1" w14:textId="77777777" w:rsidR="00FA25F5" w:rsidRPr="006E3DCD" w:rsidRDefault="00FA25F5" w:rsidP="00FA25F5">
            <w:pPr>
              <w:rPr>
                <w:lang w:val="ru-RU"/>
              </w:rPr>
            </w:pPr>
            <w:r w:rsidRPr="006E3DCD">
              <w:rPr>
                <w:lang w:val="uk"/>
              </w:rPr>
              <w:t>1 2 3 4 5 61 1 1 1 1 1</w:t>
            </w:r>
          </w:p>
        </w:tc>
        <w:tc>
          <w:tcPr>
            <w:tcW w:w="2279" w:type="pct"/>
            <w:shd w:val="clear" w:color="auto" w:fill="FFFFFF"/>
            <w:hideMark/>
          </w:tcPr>
          <w:p w14:paraId="21669568" w14:textId="77777777" w:rsidR="00FA25F5" w:rsidRPr="006E3DCD" w:rsidRDefault="00FA25F5" w:rsidP="00FA25F5">
            <w:pPr>
              <w:rPr>
                <w:lang w:val="ru-RU"/>
              </w:rPr>
            </w:pPr>
            <w:r w:rsidRPr="006E3DCD">
              <w:rPr>
                <w:lang w:val="uk"/>
              </w:rPr>
              <w:t>Ні</w:t>
            </w:r>
          </w:p>
        </w:tc>
      </w:tr>
      <w:tr w:rsidR="006E3DCD" w:rsidRPr="006E3DCD" w14:paraId="1D9BEED5" w14:textId="77777777" w:rsidTr="00FA25F5">
        <w:trPr>
          <w:tblCellSpacing w:w="6" w:type="dxa"/>
        </w:trPr>
        <w:tc>
          <w:tcPr>
            <w:tcW w:w="104" w:type="pct"/>
            <w:shd w:val="clear" w:color="auto" w:fill="FFFFFF"/>
            <w:vAlign w:val="center"/>
            <w:hideMark/>
          </w:tcPr>
          <w:p w14:paraId="4A8DD751" w14:textId="77777777" w:rsidR="00FA25F5" w:rsidRPr="006E3DCD" w:rsidRDefault="00FA25F5" w:rsidP="00FA25F5">
            <w:pPr>
              <w:rPr>
                <w:lang w:val="ru-RU"/>
              </w:rPr>
            </w:pPr>
            <w:r w:rsidRPr="006E3DCD">
              <w:rPr>
                <w:lang w:val="uk"/>
              </w:rPr>
              <w:t>3</w:t>
            </w:r>
          </w:p>
        </w:tc>
        <w:tc>
          <w:tcPr>
            <w:tcW w:w="2605" w:type="pct"/>
            <w:shd w:val="clear" w:color="auto" w:fill="FFFFFF"/>
            <w:hideMark/>
          </w:tcPr>
          <w:p w14:paraId="3E8A1D5C" w14:textId="77777777" w:rsidR="00FA25F5" w:rsidRPr="006E3DCD" w:rsidRDefault="00FA25F5" w:rsidP="00FA25F5">
            <w:pPr>
              <w:rPr>
                <w:lang w:val="ru-RU"/>
              </w:rPr>
            </w:pPr>
            <w:r w:rsidRPr="006E3DCD">
              <w:rPr>
                <w:lang w:val="uk"/>
              </w:rPr>
              <w:t>1 2 3 4 5 65 6 3 4 2 1</w:t>
            </w:r>
          </w:p>
        </w:tc>
        <w:tc>
          <w:tcPr>
            <w:tcW w:w="2279" w:type="pct"/>
            <w:shd w:val="clear" w:color="auto" w:fill="FFFFFF"/>
            <w:hideMark/>
          </w:tcPr>
          <w:p w14:paraId="53953194" w14:textId="77777777" w:rsidR="00FA25F5" w:rsidRPr="006E3DCD" w:rsidRDefault="00FA25F5" w:rsidP="00FA25F5">
            <w:pPr>
              <w:rPr>
                <w:lang w:val="ru-RU"/>
              </w:rPr>
            </w:pPr>
            <w:r w:rsidRPr="006E3DCD">
              <w:rPr>
                <w:lang w:val="uk"/>
              </w:rPr>
              <w:t>Так</w:t>
            </w:r>
          </w:p>
        </w:tc>
      </w:tr>
    </w:tbl>
    <w:p w14:paraId="472166CD" w14:textId="6FDD1261" w:rsidR="001D37DA" w:rsidRPr="006E3DCD" w:rsidRDefault="001D37DA" w:rsidP="00EC6EBC">
      <w:pPr>
        <w:pStyle w:val="Heading3"/>
        <w:rPr>
          <w:b/>
          <w:bCs/>
          <w:lang w:val="ru-RU"/>
        </w:rPr>
      </w:pPr>
      <w:bookmarkStart w:id="74" w:name="_Toc115643807"/>
      <w:r w:rsidRPr="006E3DCD">
        <w:rPr>
          <w:b/>
          <w:lang w:val="uk"/>
        </w:rPr>
        <w:t>Варіант 67</w:t>
      </w:r>
      <w:bookmarkEnd w:id="74"/>
    </w:p>
    <w:p w14:paraId="7F154D07"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Перестановка P[1..n] розміру n - це набір чисел від 1 до n, розташованих в певному порядку. При цьому він повинен містити рівно один раз кожну з цих цифр. Прикладами перестановок є 1,3,4,5,2 (для n=5) і 3,2,1 (для n=3), а, наприклад, 1,2,3,4,5,1 не є перестановкою, так як число 1 зустрічається двічі.</w:t>
      </w:r>
    </w:p>
    <w:p w14:paraId="6F390B70"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Число i називається фіксованою точкою для перестановки P, якщо P[i] = i. Наприклад, в перестановці 1,3,4,2,5 є рівно дві фіксовані точки: 1 і 5, а перестановка 4,3,2,1 не має фіксованих точок.</w:t>
      </w:r>
    </w:p>
    <w:p w14:paraId="7A78B84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Дається два числа: n і k. Знайти кількість перестановок розміру n з точно k фіксованими точками.</w:t>
      </w:r>
    </w:p>
    <w:p w14:paraId="0443627B"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воду</w:t>
      </w:r>
    </w:p>
    <w:p w14:paraId="2825A99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хідний файл INPUT.TXT містить два цілих числа n (1 ≤ n ≤ 9) і k (0 ≤ k ≤ n).</w:t>
      </w:r>
    </w:p>
    <w:p w14:paraId="47E762A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ихід</w:t>
      </w:r>
    </w:p>
    <w:p w14:paraId="12BFF92F"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У вихідному файлі OUTPUT.TXT виведіть відповідь на завдання.</w:t>
      </w:r>
    </w:p>
    <w:p w14:paraId="69C73E1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EC6EBC" w:rsidRPr="006E3DCD" w14:paraId="3869BED7" w14:textId="77777777" w:rsidTr="00EC6EBC">
        <w:trPr>
          <w:tblCellSpacing w:w="6" w:type="dxa"/>
        </w:trPr>
        <w:tc>
          <w:tcPr>
            <w:tcW w:w="104" w:type="pct"/>
            <w:shd w:val="clear" w:color="auto" w:fill="DDFFDD"/>
            <w:vAlign w:val="center"/>
            <w:hideMark/>
          </w:tcPr>
          <w:p w14:paraId="1BA6C7A9"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6846722A"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719691F1"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ИХІД.TXT</w:t>
            </w:r>
          </w:p>
        </w:tc>
      </w:tr>
      <w:tr w:rsidR="00EC6EBC" w:rsidRPr="006E3DCD" w14:paraId="7200B997" w14:textId="77777777" w:rsidTr="00EC6EBC">
        <w:trPr>
          <w:tblCellSpacing w:w="6" w:type="dxa"/>
        </w:trPr>
        <w:tc>
          <w:tcPr>
            <w:tcW w:w="104" w:type="pct"/>
            <w:shd w:val="clear" w:color="auto" w:fill="FFFFFF"/>
            <w:vAlign w:val="center"/>
            <w:hideMark/>
          </w:tcPr>
          <w:p w14:paraId="4BCB1459"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1</w:t>
            </w:r>
          </w:p>
        </w:tc>
        <w:tc>
          <w:tcPr>
            <w:tcW w:w="2233" w:type="pct"/>
            <w:shd w:val="clear" w:color="auto" w:fill="FFFFFF"/>
            <w:vAlign w:val="center"/>
            <w:hideMark/>
          </w:tcPr>
          <w:p w14:paraId="48D876CB"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5 2</w:t>
            </w:r>
          </w:p>
        </w:tc>
        <w:tc>
          <w:tcPr>
            <w:tcW w:w="2652" w:type="pct"/>
            <w:shd w:val="clear" w:color="auto" w:fill="FFFFFF"/>
            <w:vAlign w:val="center"/>
            <w:hideMark/>
          </w:tcPr>
          <w:p w14:paraId="33522922"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0</w:t>
            </w:r>
          </w:p>
        </w:tc>
      </w:tr>
      <w:tr w:rsidR="00EC6EBC" w:rsidRPr="006E3DCD" w14:paraId="5452CFD7" w14:textId="77777777" w:rsidTr="00EC6EBC">
        <w:trPr>
          <w:tblCellSpacing w:w="6" w:type="dxa"/>
        </w:trPr>
        <w:tc>
          <w:tcPr>
            <w:tcW w:w="104" w:type="pct"/>
            <w:shd w:val="clear" w:color="auto" w:fill="FFFFFF"/>
            <w:vAlign w:val="center"/>
            <w:hideMark/>
          </w:tcPr>
          <w:p w14:paraId="20DCD78F"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w:t>
            </w:r>
          </w:p>
        </w:tc>
        <w:tc>
          <w:tcPr>
            <w:tcW w:w="2233" w:type="pct"/>
            <w:shd w:val="clear" w:color="auto" w:fill="FFFFFF"/>
            <w:vAlign w:val="center"/>
            <w:hideMark/>
          </w:tcPr>
          <w:p w14:paraId="53464C9C"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9 6</w:t>
            </w:r>
          </w:p>
        </w:tc>
        <w:tc>
          <w:tcPr>
            <w:tcW w:w="2652" w:type="pct"/>
            <w:shd w:val="clear" w:color="auto" w:fill="FFFFFF"/>
            <w:vAlign w:val="center"/>
            <w:hideMark/>
          </w:tcPr>
          <w:p w14:paraId="4AF5D756"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168</w:t>
            </w:r>
          </w:p>
        </w:tc>
      </w:tr>
      <w:tr w:rsidR="00EC6EBC" w:rsidRPr="006E3DCD" w14:paraId="78EAA066" w14:textId="77777777" w:rsidTr="00EC6EBC">
        <w:trPr>
          <w:tblCellSpacing w:w="6" w:type="dxa"/>
        </w:trPr>
        <w:tc>
          <w:tcPr>
            <w:tcW w:w="104" w:type="pct"/>
            <w:shd w:val="clear" w:color="auto" w:fill="FFFFFF"/>
            <w:vAlign w:val="center"/>
            <w:hideMark/>
          </w:tcPr>
          <w:p w14:paraId="07FC3D88"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lastRenderedPageBreak/>
              <w:t>3</w:t>
            </w:r>
          </w:p>
        </w:tc>
        <w:tc>
          <w:tcPr>
            <w:tcW w:w="2233" w:type="pct"/>
            <w:shd w:val="clear" w:color="auto" w:fill="FFFFFF"/>
            <w:vAlign w:val="center"/>
            <w:hideMark/>
          </w:tcPr>
          <w:p w14:paraId="72D13663"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 1</w:t>
            </w:r>
          </w:p>
        </w:tc>
        <w:tc>
          <w:tcPr>
            <w:tcW w:w="2652" w:type="pct"/>
            <w:shd w:val="clear" w:color="auto" w:fill="FFFFFF"/>
            <w:vAlign w:val="center"/>
            <w:hideMark/>
          </w:tcPr>
          <w:p w14:paraId="5F2065B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0</w:t>
            </w:r>
          </w:p>
        </w:tc>
      </w:tr>
      <w:tr w:rsidR="00EC6EBC" w:rsidRPr="006E3DCD" w14:paraId="78A72663" w14:textId="77777777" w:rsidTr="00EC6EBC">
        <w:trPr>
          <w:tblCellSpacing w:w="6" w:type="dxa"/>
        </w:trPr>
        <w:tc>
          <w:tcPr>
            <w:tcW w:w="104" w:type="pct"/>
            <w:shd w:val="clear" w:color="auto" w:fill="FFFFFF"/>
            <w:vAlign w:val="center"/>
            <w:hideMark/>
          </w:tcPr>
          <w:p w14:paraId="5C186C7A"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4</w:t>
            </w:r>
          </w:p>
        </w:tc>
        <w:tc>
          <w:tcPr>
            <w:tcW w:w="2233" w:type="pct"/>
            <w:shd w:val="clear" w:color="auto" w:fill="FFFFFF"/>
            <w:vAlign w:val="center"/>
            <w:hideMark/>
          </w:tcPr>
          <w:p w14:paraId="3006753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9 0</w:t>
            </w:r>
          </w:p>
        </w:tc>
        <w:tc>
          <w:tcPr>
            <w:tcW w:w="2652" w:type="pct"/>
            <w:shd w:val="clear" w:color="auto" w:fill="FFFFFF"/>
            <w:vAlign w:val="center"/>
            <w:hideMark/>
          </w:tcPr>
          <w:p w14:paraId="02CC74B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133496</w:t>
            </w:r>
          </w:p>
        </w:tc>
      </w:tr>
    </w:tbl>
    <w:p w14:paraId="677190A6" w14:textId="7491B904" w:rsidR="001D37DA" w:rsidRPr="006E3DCD" w:rsidRDefault="001D37DA" w:rsidP="00EC6EBC">
      <w:pPr>
        <w:pStyle w:val="Heading3"/>
        <w:rPr>
          <w:b/>
          <w:bCs/>
          <w:lang w:val="ru-RU"/>
        </w:rPr>
      </w:pPr>
      <w:bookmarkStart w:id="75" w:name="_Toc115643808"/>
      <w:r w:rsidRPr="006E3DCD">
        <w:rPr>
          <w:b/>
          <w:lang w:val="uk"/>
        </w:rPr>
        <w:t>Варіант 68</w:t>
      </w:r>
      <w:bookmarkEnd w:id="75"/>
    </w:p>
    <w:p w14:paraId="046FFD2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Наближається Новий рік, і в магазинах починають з'являтися різні ялинкові прикраси. На полицях можна побачити різні кулі, шишки, зірочки, але все ж найкрасивішою прикрасою є гірлянда з різнокольорових лампочок. Одна з компаній, що займаються виготовленням ялинкових прикрас, вирішила в цьому році виготовити гірлянди на замовлення.</w:t>
      </w:r>
    </w:p>
    <w:p w14:paraId="57506D1B"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Гірлянди, що випускаються цією фірмою, складаються з лампочок різних кольорів, з'єднаних проводами. Всього в гірлянді є n лампочок, кожна з яких пофарбована в один з k кольорів, і m проводів (кожен провід з'єднує рівно дві лампочки). Далі ми будемо вважати, що цибулини нумеруються натуральними числами від 1 до n.</w:t>
      </w:r>
    </w:p>
    <w:p w14:paraId="437682C5"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На жаль, далеко не кожна конструкція гірлянди відповідає естетичним уявленням покупців. По-перше, лампочки, з'єднані одним проводом, повинні бути різних кольорів, а по-друге, конфігурація самої гірлянди (тобто які лампочки і як з'єднуються проводами) не може бути ніякої.</w:t>
      </w:r>
    </w:p>
    <w:p w14:paraId="348390D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Один з відділів компанії вже провів дослідження і знайшов найбільш «вдалу» конфігурацію. Ваше завдання - знайти ряд способів фарбування цибулин, щоб отримана гірлянда задовольняла естетичні погляди покупців.</w:t>
      </w:r>
    </w:p>
    <w:p w14:paraId="36594B32"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воду</w:t>
      </w:r>
    </w:p>
    <w:p w14:paraId="1AA69FFF" w14:textId="77777777" w:rsidR="00EC6EBC" w:rsidRPr="00C80C64" w:rsidRDefault="00EC6EBC" w:rsidP="00EC6EBC">
      <w:pPr>
        <w:jc w:val="both"/>
        <w:rPr>
          <w:rFonts w:ascii="Times New Roman" w:hAnsi="Times New Roman" w:cs="Times New Roman"/>
          <w:sz w:val="24"/>
          <w:szCs w:val="24"/>
          <w:lang w:val="uk"/>
        </w:rPr>
      </w:pPr>
      <w:r w:rsidRPr="006E3DCD">
        <w:rPr>
          <w:sz w:val="24"/>
          <w:szCs w:val="24"/>
          <w:lang w:val="uk"/>
        </w:rPr>
        <w:t>Перший рядок вхідного файлу INPUT.TXT містить три цілих числа: n, k, m (1 ≤ n, k ≤ 8, 0 ≤ m, ≤ 10). Наступні m рядків описують дроти. Опис кожного проводу складається з двох чисел u і v (1 ≤ u, v ≤ n, u ≠ v) – номерів лампочок, з'єднаних цим проводом.</w:t>
      </w:r>
    </w:p>
    <w:p w14:paraId="0554C385" w14:textId="77777777" w:rsidR="00EC6EBC" w:rsidRPr="00C80C64" w:rsidRDefault="00EC6EBC" w:rsidP="00EC6EBC">
      <w:pPr>
        <w:jc w:val="both"/>
        <w:rPr>
          <w:rFonts w:ascii="Times New Roman" w:hAnsi="Times New Roman" w:cs="Times New Roman"/>
          <w:sz w:val="24"/>
          <w:szCs w:val="24"/>
          <w:lang w:val="uk"/>
        </w:rPr>
      </w:pPr>
      <w:r w:rsidRPr="006E3DCD">
        <w:rPr>
          <w:sz w:val="24"/>
          <w:szCs w:val="24"/>
          <w:lang w:val="uk"/>
        </w:rPr>
        <w:t>Вихід</w:t>
      </w:r>
    </w:p>
    <w:p w14:paraId="1FDD7C8A" w14:textId="77777777" w:rsidR="00EC6EBC" w:rsidRPr="00C80C64" w:rsidRDefault="00EC6EBC" w:rsidP="00EC6EBC">
      <w:pPr>
        <w:jc w:val="both"/>
        <w:rPr>
          <w:rFonts w:ascii="Times New Roman" w:hAnsi="Times New Roman" w:cs="Times New Roman"/>
          <w:sz w:val="24"/>
          <w:szCs w:val="24"/>
          <w:lang w:val="uk"/>
        </w:rPr>
      </w:pPr>
      <w:r w:rsidRPr="006E3DCD">
        <w:rPr>
          <w:sz w:val="24"/>
          <w:szCs w:val="24"/>
          <w:lang w:val="uk"/>
        </w:rPr>
        <w:t>У вихідному файлі OUTPUT.TXT виведіть відповідь на завдання.</w:t>
      </w:r>
    </w:p>
    <w:p w14:paraId="0EFF8EF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50"/>
        <w:gridCol w:w="4939"/>
      </w:tblGrid>
      <w:tr w:rsidR="00EC6EBC" w:rsidRPr="006E3DCD" w14:paraId="4B12AE00" w14:textId="77777777" w:rsidTr="00EC6EBC">
        <w:trPr>
          <w:tblCellSpacing w:w="6" w:type="dxa"/>
        </w:trPr>
        <w:tc>
          <w:tcPr>
            <w:tcW w:w="104" w:type="pct"/>
            <w:shd w:val="clear" w:color="auto" w:fill="DDFFDD"/>
            <w:vAlign w:val="center"/>
            <w:hideMark/>
          </w:tcPr>
          <w:p w14:paraId="7D1BF1CA"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3417D9B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1207AA08"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ИХІД.TXT</w:t>
            </w:r>
          </w:p>
        </w:tc>
      </w:tr>
      <w:tr w:rsidR="00EC6EBC" w:rsidRPr="006E3DCD" w14:paraId="4AAE4D61" w14:textId="77777777" w:rsidTr="00EC6EBC">
        <w:trPr>
          <w:tblCellSpacing w:w="6" w:type="dxa"/>
        </w:trPr>
        <w:tc>
          <w:tcPr>
            <w:tcW w:w="104" w:type="pct"/>
            <w:shd w:val="clear" w:color="auto" w:fill="FFFFFF"/>
            <w:vAlign w:val="center"/>
            <w:hideMark/>
          </w:tcPr>
          <w:p w14:paraId="26AA1F93"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1</w:t>
            </w:r>
          </w:p>
        </w:tc>
        <w:tc>
          <w:tcPr>
            <w:tcW w:w="2233" w:type="pct"/>
            <w:shd w:val="clear" w:color="auto" w:fill="FFFFFF"/>
            <w:hideMark/>
          </w:tcPr>
          <w:p w14:paraId="678A219E"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 2 11 2</w:t>
            </w:r>
          </w:p>
        </w:tc>
        <w:tc>
          <w:tcPr>
            <w:tcW w:w="2652" w:type="pct"/>
            <w:shd w:val="clear" w:color="auto" w:fill="FFFFFF"/>
            <w:hideMark/>
          </w:tcPr>
          <w:p w14:paraId="393894B9"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w:t>
            </w:r>
          </w:p>
        </w:tc>
      </w:tr>
      <w:tr w:rsidR="00EC6EBC" w:rsidRPr="006E3DCD" w14:paraId="6E22ACE4" w14:textId="77777777" w:rsidTr="00EC6EBC">
        <w:trPr>
          <w:tblCellSpacing w:w="6" w:type="dxa"/>
        </w:trPr>
        <w:tc>
          <w:tcPr>
            <w:tcW w:w="104" w:type="pct"/>
            <w:shd w:val="clear" w:color="auto" w:fill="FFFFFF"/>
            <w:vAlign w:val="center"/>
            <w:hideMark/>
          </w:tcPr>
          <w:p w14:paraId="1BDB69B7"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w:t>
            </w:r>
          </w:p>
        </w:tc>
        <w:tc>
          <w:tcPr>
            <w:tcW w:w="2233" w:type="pct"/>
            <w:shd w:val="clear" w:color="auto" w:fill="FFFFFF"/>
            <w:hideMark/>
          </w:tcPr>
          <w:p w14:paraId="4B736566"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4 4 0</w:t>
            </w:r>
          </w:p>
        </w:tc>
        <w:tc>
          <w:tcPr>
            <w:tcW w:w="2652" w:type="pct"/>
            <w:shd w:val="clear" w:color="auto" w:fill="FFFFFF"/>
            <w:hideMark/>
          </w:tcPr>
          <w:p w14:paraId="2505E4AE"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56</w:t>
            </w:r>
          </w:p>
        </w:tc>
      </w:tr>
      <w:tr w:rsidR="00EC6EBC" w:rsidRPr="006E3DCD" w14:paraId="5DC440F1" w14:textId="77777777" w:rsidTr="00EC6EBC">
        <w:trPr>
          <w:tblCellSpacing w:w="6" w:type="dxa"/>
        </w:trPr>
        <w:tc>
          <w:tcPr>
            <w:tcW w:w="104" w:type="pct"/>
            <w:shd w:val="clear" w:color="auto" w:fill="FFFFFF"/>
            <w:vAlign w:val="center"/>
            <w:hideMark/>
          </w:tcPr>
          <w:p w14:paraId="434FA42F"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3</w:t>
            </w:r>
          </w:p>
        </w:tc>
        <w:tc>
          <w:tcPr>
            <w:tcW w:w="2233" w:type="pct"/>
            <w:shd w:val="clear" w:color="auto" w:fill="FFFFFF"/>
            <w:hideMark/>
          </w:tcPr>
          <w:p w14:paraId="615A7491"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4 4 61 21 31 42 32 43 4</w:t>
            </w:r>
          </w:p>
        </w:tc>
        <w:tc>
          <w:tcPr>
            <w:tcW w:w="2652" w:type="pct"/>
            <w:shd w:val="clear" w:color="auto" w:fill="FFFFFF"/>
            <w:hideMark/>
          </w:tcPr>
          <w:p w14:paraId="6636C22E"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24</w:t>
            </w:r>
          </w:p>
        </w:tc>
      </w:tr>
    </w:tbl>
    <w:p w14:paraId="0AC729C4" w14:textId="5C0AF78E" w:rsidR="001D37DA" w:rsidRPr="006E3DCD" w:rsidRDefault="001D37DA" w:rsidP="00EC6EBC">
      <w:pPr>
        <w:pStyle w:val="Heading3"/>
        <w:rPr>
          <w:b/>
          <w:bCs/>
          <w:lang w:val="ru-RU"/>
        </w:rPr>
      </w:pPr>
      <w:bookmarkStart w:id="76" w:name="_Toc115643809"/>
      <w:r w:rsidRPr="006E3DCD">
        <w:rPr>
          <w:b/>
          <w:lang w:val="uk"/>
        </w:rPr>
        <w:lastRenderedPageBreak/>
        <w:t>Варіант 69</w:t>
      </w:r>
      <w:bookmarkEnd w:id="76"/>
    </w:p>
    <w:p w14:paraId="57AA80B5"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Деякі набори з n слів довжини n мають цікаву властивість - їх можна розташувати в осередках квадрата n×n так, що всі слова множини можна читати як по вертикалі, так і по горизонталі.</w:t>
      </w:r>
    </w:p>
    <w:p w14:paraId="431891DF"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Прикладом такого набору слів є {"ДАТА", "ЗНАХІДКА", "ІДЕЯ", "ДАЛІ"}. Їх можна оформити наступним чином:</w:t>
      </w:r>
    </w:p>
    <w:p w14:paraId="20A0E3FE" w14:textId="741D2C6F"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630930FB" wp14:editId="35F43189">
            <wp:extent cx="1089660" cy="822960"/>
            <wp:effectExtent l="0" t="0" r="0" b="0"/>
            <wp:docPr id="20" name="Picture 20" descr="Зображення, що містить текст, табло, екран, електроніку&#10;&#10;Опис генерується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scoreboard, screen, electronic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89660" cy="822960"/>
                    </a:xfrm>
                    <a:prstGeom prst="rect">
                      <a:avLst/>
                    </a:prstGeom>
                    <a:noFill/>
                    <a:ln>
                      <a:noFill/>
                    </a:ln>
                  </pic:spPr>
                </pic:pic>
              </a:graphicData>
            </a:graphic>
          </wp:inline>
        </w:drawing>
      </w:r>
    </w:p>
    <w:p w14:paraId="575741CB"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ідзначимо, що кожне слово можна читати як по горизонталі, так і по вертикалі. Такі квадрати називаються словниковими квадратами, найбільший відомий словниковий квадрат англійською мовою має розмір 10×10.</w:t>
      </w:r>
    </w:p>
    <w:p w14:paraId="4983DD4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Розглянемо ще один приклад словникового квадрата:</w:t>
      </w:r>
    </w:p>
    <w:p w14:paraId="62CC4F58" w14:textId="5B54E1EE" w:rsidR="00EC6EBC" w:rsidRPr="006E3DCD" w:rsidRDefault="00EC6EBC" w:rsidP="00EC6EBC">
      <w:pPr>
        <w:jc w:val="both"/>
        <w:rPr>
          <w:rFonts w:ascii="Times New Roman" w:hAnsi="Times New Roman" w:cs="Times New Roman"/>
          <w:sz w:val="24"/>
          <w:szCs w:val="24"/>
          <w:lang w:val="ru-RU"/>
        </w:rPr>
      </w:pPr>
      <w:r w:rsidRPr="006E3DCD">
        <w:rPr>
          <w:rFonts w:ascii="Times New Roman" w:hAnsi="Times New Roman" w:cs="Times New Roman"/>
          <w:noProof/>
          <w:sz w:val="24"/>
          <w:szCs w:val="24"/>
          <w:lang w:val="ru-RU"/>
        </w:rPr>
        <w:drawing>
          <wp:inline distT="0" distB="0" distL="0" distR="0" wp14:anchorId="72A8FACD" wp14:editId="55F2B69F">
            <wp:extent cx="1203960" cy="960120"/>
            <wp:effectExtent l="0" t="0" r="0" b="0"/>
            <wp:docPr id="19" name="Picture 19" descr="Знімок екрана комп'ютера&#10;&#10;Опис автоматично генерується з низькою впевненіст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low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3960" cy="960120"/>
                    </a:xfrm>
                    <a:prstGeom prst="rect">
                      <a:avLst/>
                    </a:prstGeom>
                    <a:noFill/>
                    <a:ln>
                      <a:noFill/>
                    </a:ln>
                  </pic:spPr>
                </pic:pic>
              </a:graphicData>
            </a:graphic>
          </wp:inline>
        </w:drawing>
      </w:r>
    </w:p>
    <w:p w14:paraId="530CD469"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ам даються такі 2n слів, що з них ви зможете побудувати два різних словникових квадрата розміром n×n. Ваше завдання - розділити ці слова на дві групи, n слів в кожній, і побудувати словниковий квадрат зі слів кожної групи.</w:t>
      </w:r>
    </w:p>
    <w:p w14:paraId="2E3D9A23"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Гарантовано, що всі слова, дані вам, є англійськими словами (деякі з них можуть бути досить рідкісними словами, іменами або спеціальними термінами).</w:t>
      </w:r>
    </w:p>
    <w:p w14:paraId="0C4EE9F7"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воду</w:t>
      </w:r>
    </w:p>
    <w:p w14:paraId="4A725384"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Перший рядок файлу INPUT.TXT містить ціле число n (2 ≤ n ≤ 10). Кожна з наступних 2n рядків містить слово, що складається з великих букв англійського алфавіту. Кожне слово містить рівно n букв.</w:t>
      </w:r>
    </w:p>
    <w:p w14:paraId="1EFABDEE"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ихід</w:t>
      </w:r>
    </w:p>
    <w:p w14:paraId="1455182C"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У вихідному файлі OUTPUT.TXT відображаються два квадрати словника, побудовані на основі даних слова. Відокремте квадрати порожнім рядком.</w:t>
      </w:r>
    </w:p>
    <w:p w14:paraId="1F8D191E"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Приклад</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71"/>
        <w:gridCol w:w="4170"/>
        <w:gridCol w:w="4919"/>
      </w:tblGrid>
      <w:tr w:rsidR="00EC6EBC" w:rsidRPr="006E3DCD" w14:paraId="542BD4AD" w14:textId="77777777" w:rsidTr="00EC6EBC">
        <w:trPr>
          <w:tblCellSpacing w:w="6" w:type="dxa"/>
        </w:trPr>
        <w:tc>
          <w:tcPr>
            <w:tcW w:w="104" w:type="pct"/>
            <w:shd w:val="clear" w:color="auto" w:fill="DDFFDD"/>
            <w:vAlign w:val="center"/>
            <w:hideMark/>
          </w:tcPr>
          <w:p w14:paraId="0309522B"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Ні</w:t>
            </w:r>
          </w:p>
        </w:tc>
        <w:tc>
          <w:tcPr>
            <w:tcW w:w="2233" w:type="pct"/>
            <w:shd w:val="clear" w:color="auto" w:fill="DDFFDD"/>
            <w:vAlign w:val="center"/>
            <w:hideMark/>
          </w:tcPr>
          <w:p w14:paraId="17A1ECED"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ХІДНІ ДАНІ.TXT</w:t>
            </w:r>
          </w:p>
        </w:tc>
        <w:tc>
          <w:tcPr>
            <w:tcW w:w="2652" w:type="pct"/>
            <w:shd w:val="clear" w:color="auto" w:fill="DDFFDD"/>
            <w:vAlign w:val="center"/>
            <w:hideMark/>
          </w:tcPr>
          <w:p w14:paraId="3A0B0782"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t>ВИХІД.TXT</w:t>
            </w:r>
          </w:p>
        </w:tc>
      </w:tr>
      <w:tr w:rsidR="00EC6EBC" w:rsidRPr="00244BBA" w14:paraId="326D337E" w14:textId="77777777" w:rsidTr="00EC6EBC">
        <w:trPr>
          <w:tblCellSpacing w:w="6" w:type="dxa"/>
        </w:trPr>
        <w:tc>
          <w:tcPr>
            <w:tcW w:w="104" w:type="pct"/>
            <w:shd w:val="clear" w:color="auto" w:fill="FFFFFF"/>
            <w:vAlign w:val="center"/>
            <w:hideMark/>
          </w:tcPr>
          <w:p w14:paraId="308AD182" w14:textId="77777777" w:rsidR="00EC6EBC" w:rsidRPr="006E3DCD" w:rsidRDefault="00EC6EBC" w:rsidP="00EC6EBC">
            <w:pPr>
              <w:jc w:val="both"/>
              <w:rPr>
                <w:rFonts w:ascii="Times New Roman" w:hAnsi="Times New Roman" w:cs="Times New Roman"/>
                <w:sz w:val="24"/>
                <w:szCs w:val="24"/>
                <w:lang w:val="ru-RU"/>
              </w:rPr>
            </w:pPr>
            <w:r w:rsidRPr="006E3DCD">
              <w:rPr>
                <w:sz w:val="24"/>
                <w:szCs w:val="24"/>
                <w:lang w:val="uk"/>
              </w:rPr>
              <w:lastRenderedPageBreak/>
              <w:t>1</w:t>
            </w:r>
          </w:p>
        </w:tc>
        <w:tc>
          <w:tcPr>
            <w:tcW w:w="2233" w:type="pct"/>
            <w:shd w:val="clear" w:color="auto" w:fill="FFFFFF"/>
            <w:hideMark/>
          </w:tcPr>
          <w:p w14:paraId="589427D7" w14:textId="77777777" w:rsidR="00EC6EBC" w:rsidRPr="00244BBA" w:rsidRDefault="00EC6EBC" w:rsidP="00EC6EBC">
            <w:pPr>
              <w:jc w:val="both"/>
              <w:rPr>
                <w:rFonts w:ascii="Times New Roman" w:hAnsi="Times New Roman" w:cs="Times New Roman"/>
                <w:sz w:val="24"/>
                <w:szCs w:val="24"/>
              </w:rPr>
            </w:pPr>
            <w:r w:rsidRPr="00244BBA">
              <w:rPr>
                <w:sz w:val="24"/>
                <w:szCs w:val="24"/>
                <w:lang w:val="uk"/>
              </w:rPr>
              <w:t>4ARTSBESTCRABDATEFINDIDEANEXTRARE</w:t>
            </w:r>
          </w:p>
        </w:tc>
        <w:tc>
          <w:tcPr>
            <w:tcW w:w="2652" w:type="pct"/>
            <w:shd w:val="clear" w:color="auto" w:fill="FFFFFF"/>
            <w:hideMark/>
          </w:tcPr>
          <w:p w14:paraId="46C9451D" w14:textId="77777777" w:rsidR="00EC6EBC" w:rsidRPr="00244BBA" w:rsidRDefault="00EC6EBC" w:rsidP="00EC6EBC">
            <w:pPr>
              <w:jc w:val="both"/>
              <w:rPr>
                <w:rFonts w:ascii="Times New Roman" w:hAnsi="Times New Roman" w:cs="Times New Roman"/>
                <w:sz w:val="24"/>
                <w:szCs w:val="24"/>
              </w:rPr>
            </w:pPr>
            <w:r w:rsidRPr="00244BBA">
              <w:rPr>
                <w:sz w:val="24"/>
                <w:szCs w:val="24"/>
                <w:lang w:val="uk"/>
              </w:rPr>
              <w:t>CRABRAREARTSBESTFINDIDEANEXTDATE</w:t>
            </w:r>
            <w:r w:rsidRPr="00244BBA">
              <w:rPr>
                <w:sz w:val="24"/>
                <w:szCs w:val="24"/>
                <w:lang w:val="uk"/>
              </w:rPr>
              <w:br/>
            </w:r>
          </w:p>
        </w:tc>
      </w:tr>
    </w:tbl>
    <w:p w14:paraId="3E2B7F9F" w14:textId="5D86FAA0" w:rsidR="001D37DA" w:rsidRPr="006E3DCD" w:rsidRDefault="001D37DA" w:rsidP="006E3DCD">
      <w:pPr>
        <w:pStyle w:val="Heading3"/>
        <w:rPr>
          <w:b/>
          <w:bCs/>
          <w:lang w:val="ru-RU"/>
        </w:rPr>
      </w:pPr>
      <w:bookmarkStart w:id="77" w:name="_Toc115643810"/>
      <w:r w:rsidRPr="006E3DCD">
        <w:rPr>
          <w:b/>
          <w:lang w:val="uk"/>
        </w:rPr>
        <w:t>Варіант 70</w:t>
      </w:r>
      <w:bookmarkEnd w:id="77"/>
    </w:p>
    <w:p w14:paraId="478F3389" w14:textId="77777777" w:rsidR="00EC6EBC" w:rsidRPr="006E3DCD" w:rsidRDefault="00EC6EBC" w:rsidP="006E3DCD">
      <w:pPr>
        <w:rPr>
          <w:lang w:val="ru-RU"/>
        </w:rPr>
      </w:pPr>
      <w:r w:rsidRPr="006E3DCD">
        <w:rPr>
          <w:lang w:val="uk"/>
        </w:rPr>
        <w:t>Студент Діма – студентка другого курсу університету. На другому курсі його університету викладається курс математичної логіки. У цьому курсі особлива увага зосереджена на автоматичних доказах - програмах, що дозволяють використовувати їх для доведення різних складних теорем.</w:t>
      </w:r>
    </w:p>
    <w:p w14:paraId="5BB8E922" w14:textId="77777777" w:rsidR="00EC6EBC" w:rsidRPr="006E3DCD" w:rsidRDefault="00EC6EBC" w:rsidP="006E3DCD">
      <w:pPr>
        <w:rPr>
          <w:lang w:val="ru-RU"/>
        </w:rPr>
      </w:pPr>
      <w:r w:rsidRPr="006E3DCD">
        <w:rPr>
          <w:lang w:val="uk"/>
        </w:rPr>
        <w:t>Курсова робота Діми з математичної логіки полягає в наступному: необхідно довести за допомогою автоматичного доказу ХОЛ, що шахівниця розміром 2Н х 2Н, з якої вирізається одна клітина, може бути покрита в один шар кутами з трьох осередків.</w:t>
      </w:r>
    </w:p>
    <w:p w14:paraId="5FD49970" w14:textId="77777777" w:rsidR="00EC6EBC" w:rsidRPr="006E3DCD" w:rsidRDefault="00EC6EBC" w:rsidP="006E3DCD">
      <w:pPr>
        <w:rPr>
          <w:lang w:val="ru-RU"/>
        </w:rPr>
      </w:pPr>
      <w:r w:rsidRPr="006E3DCD">
        <w:rPr>
          <w:lang w:val="uk"/>
        </w:rPr>
        <w:t>Діма не вірить, що це правда, і намагається зробити контрприклад. Ваше завдання - довести, що Діма неправий, і вирішити проблему введення Діміна.</w:t>
      </w:r>
    </w:p>
    <w:p w14:paraId="7A0F4097" w14:textId="77777777" w:rsidR="00EC6EBC" w:rsidRPr="006E3DCD" w:rsidRDefault="00EC6EBC" w:rsidP="006E3DCD">
      <w:pPr>
        <w:rPr>
          <w:lang w:val="ru-RU"/>
        </w:rPr>
      </w:pPr>
      <w:r w:rsidRPr="006E3DCD">
        <w:rPr>
          <w:lang w:val="uk"/>
        </w:rPr>
        <w:t>Вводу</w:t>
      </w:r>
    </w:p>
    <w:p w14:paraId="362DD811" w14:textId="77777777" w:rsidR="00EC6EBC" w:rsidRPr="00C80C64" w:rsidRDefault="00EC6EBC" w:rsidP="006E3DCD">
      <w:pPr>
        <w:rPr>
          <w:lang w:val="uk"/>
        </w:rPr>
      </w:pPr>
      <w:r w:rsidRPr="006E3DCD">
        <w:rPr>
          <w:lang w:val="uk"/>
        </w:rPr>
        <w:t>Вхідний файл INPUT.TXT містить три натуральних числа N, X, Y (N ≤ 6; X,Y ≤ 2N). Ці цифри задають дошку 2N x 2N, з якої вирізається осередок з координатами (X, Y). X - горизонтальна координата, Y - вертикальна, (1, 1) - верхній лівий кут дошки.</w:t>
      </w:r>
    </w:p>
    <w:p w14:paraId="17C6DDB8" w14:textId="77777777" w:rsidR="00EC6EBC" w:rsidRPr="00C80C64" w:rsidRDefault="00EC6EBC" w:rsidP="006E3DCD">
      <w:pPr>
        <w:rPr>
          <w:lang w:val="uk"/>
        </w:rPr>
      </w:pPr>
      <w:r w:rsidRPr="006E3DCD">
        <w:rPr>
          <w:lang w:val="uk"/>
        </w:rPr>
        <w:t>Вихід</w:t>
      </w:r>
    </w:p>
    <w:p w14:paraId="433491A4" w14:textId="77777777" w:rsidR="00EC6EBC" w:rsidRPr="006E3DCD" w:rsidRDefault="00EC6EBC" w:rsidP="006E3DCD">
      <w:pPr>
        <w:rPr>
          <w:lang w:val="ru-RU"/>
        </w:rPr>
      </w:pPr>
      <w:r w:rsidRPr="006E3DCD">
        <w:rPr>
          <w:lang w:val="uk"/>
        </w:rPr>
        <w:t>У вихідному файлі OUTPUT.TXT вивести 2N рядки на цифри 2N - номери кутів, що покривають відповідні комірки. Кожен куточок характеризується своїм унікальним приміщенням. Кути нумеруються, починаючи з одного, без зазорів. Вирізану клітку слід позначити нулем.</w:t>
      </w:r>
    </w:p>
    <w:p w14:paraId="52C42A73" w14:textId="77777777" w:rsidR="00EC6EBC" w:rsidRPr="006E3DCD" w:rsidRDefault="00EC6EBC" w:rsidP="006E3DCD">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EC6EBC" w:rsidRPr="006E3DCD" w14:paraId="2E62F605" w14:textId="77777777" w:rsidTr="00EC6EBC">
        <w:trPr>
          <w:tblCellSpacing w:w="6" w:type="dxa"/>
        </w:trPr>
        <w:tc>
          <w:tcPr>
            <w:tcW w:w="104" w:type="pct"/>
            <w:shd w:val="clear" w:color="auto" w:fill="DDFFDD"/>
            <w:vAlign w:val="center"/>
            <w:hideMark/>
          </w:tcPr>
          <w:p w14:paraId="4A9D70DE" w14:textId="77777777" w:rsidR="00EC6EBC" w:rsidRPr="006E3DCD" w:rsidRDefault="00EC6EBC" w:rsidP="006E3DCD">
            <w:pPr>
              <w:rPr>
                <w:lang w:val="ru-RU"/>
              </w:rPr>
            </w:pPr>
            <w:r w:rsidRPr="006E3DCD">
              <w:rPr>
                <w:lang w:val="uk"/>
              </w:rPr>
              <w:t>Ні</w:t>
            </w:r>
          </w:p>
        </w:tc>
        <w:tc>
          <w:tcPr>
            <w:tcW w:w="2233" w:type="pct"/>
            <w:shd w:val="clear" w:color="auto" w:fill="DDFFDD"/>
            <w:vAlign w:val="center"/>
            <w:hideMark/>
          </w:tcPr>
          <w:p w14:paraId="14FFCE7E" w14:textId="77777777" w:rsidR="00EC6EBC" w:rsidRPr="006E3DCD" w:rsidRDefault="00EC6EBC" w:rsidP="006E3DCD">
            <w:pPr>
              <w:rPr>
                <w:lang w:val="ru-RU"/>
              </w:rPr>
            </w:pPr>
            <w:r w:rsidRPr="006E3DCD">
              <w:rPr>
                <w:lang w:val="uk"/>
              </w:rPr>
              <w:t>ВХІДНІ ДАНІ.TXT</w:t>
            </w:r>
          </w:p>
        </w:tc>
        <w:tc>
          <w:tcPr>
            <w:tcW w:w="2652" w:type="pct"/>
            <w:shd w:val="clear" w:color="auto" w:fill="DDFFDD"/>
            <w:vAlign w:val="center"/>
            <w:hideMark/>
          </w:tcPr>
          <w:p w14:paraId="34A16315" w14:textId="77777777" w:rsidR="00EC6EBC" w:rsidRPr="006E3DCD" w:rsidRDefault="00EC6EBC" w:rsidP="006E3DCD">
            <w:pPr>
              <w:rPr>
                <w:lang w:val="ru-RU"/>
              </w:rPr>
            </w:pPr>
            <w:r w:rsidRPr="006E3DCD">
              <w:rPr>
                <w:lang w:val="uk"/>
              </w:rPr>
              <w:t>ВИХІД.TXT</w:t>
            </w:r>
          </w:p>
        </w:tc>
      </w:tr>
      <w:tr w:rsidR="00EC6EBC" w:rsidRPr="006E3DCD" w14:paraId="7384C29A" w14:textId="77777777" w:rsidTr="00EC6EBC">
        <w:trPr>
          <w:tblCellSpacing w:w="6" w:type="dxa"/>
        </w:trPr>
        <w:tc>
          <w:tcPr>
            <w:tcW w:w="104" w:type="pct"/>
            <w:shd w:val="clear" w:color="auto" w:fill="FFFFFF"/>
            <w:vAlign w:val="center"/>
            <w:hideMark/>
          </w:tcPr>
          <w:p w14:paraId="2584EC0B" w14:textId="77777777" w:rsidR="00EC6EBC" w:rsidRPr="006E3DCD" w:rsidRDefault="00EC6EBC" w:rsidP="006E3DCD">
            <w:pPr>
              <w:rPr>
                <w:lang w:val="ru-RU"/>
              </w:rPr>
            </w:pPr>
            <w:r w:rsidRPr="006E3DCD">
              <w:rPr>
                <w:lang w:val="uk"/>
              </w:rPr>
              <w:t>1</w:t>
            </w:r>
          </w:p>
        </w:tc>
        <w:tc>
          <w:tcPr>
            <w:tcW w:w="2233" w:type="pct"/>
            <w:shd w:val="clear" w:color="auto" w:fill="FFFFFF"/>
            <w:hideMark/>
          </w:tcPr>
          <w:p w14:paraId="77602DBF" w14:textId="77777777" w:rsidR="00EC6EBC" w:rsidRPr="006E3DCD" w:rsidRDefault="00EC6EBC" w:rsidP="006E3DCD">
            <w:pPr>
              <w:rPr>
                <w:lang w:val="ru-RU"/>
              </w:rPr>
            </w:pPr>
            <w:r w:rsidRPr="006E3DCD">
              <w:rPr>
                <w:lang w:val="uk"/>
              </w:rPr>
              <w:t>1 1 1</w:t>
            </w:r>
          </w:p>
        </w:tc>
        <w:tc>
          <w:tcPr>
            <w:tcW w:w="2652" w:type="pct"/>
            <w:shd w:val="clear" w:color="auto" w:fill="FFFFFF"/>
            <w:hideMark/>
          </w:tcPr>
          <w:p w14:paraId="3FC7EABA" w14:textId="77777777" w:rsidR="00EC6EBC" w:rsidRPr="006E3DCD" w:rsidRDefault="00EC6EBC" w:rsidP="006E3DCD">
            <w:pPr>
              <w:rPr>
                <w:lang w:val="ru-RU"/>
              </w:rPr>
            </w:pPr>
            <w:r w:rsidRPr="006E3DCD">
              <w:rPr>
                <w:lang w:val="uk"/>
              </w:rPr>
              <w:t>0 11 1</w:t>
            </w:r>
          </w:p>
        </w:tc>
      </w:tr>
      <w:tr w:rsidR="00EC6EBC" w:rsidRPr="006E3DCD" w14:paraId="299625A1" w14:textId="77777777" w:rsidTr="00EC6EBC">
        <w:trPr>
          <w:tblCellSpacing w:w="6" w:type="dxa"/>
        </w:trPr>
        <w:tc>
          <w:tcPr>
            <w:tcW w:w="104" w:type="pct"/>
            <w:shd w:val="clear" w:color="auto" w:fill="FFFFFF"/>
            <w:vAlign w:val="center"/>
            <w:hideMark/>
          </w:tcPr>
          <w:p w14:paraId="472A7067" w14:textId="77777777" w:rsidR="00EC6EBC" w:rsidRPr="006E3DCD" w:rsidRDefault="00EC6EBC" w:rsidP="006E3DCD">
            <w:pPr>
              <w:rPr>
                <w:lang w:val="ru-RU"/>
              </w:rPr>
            </w:pPr>
            <w:r w:rsidRPr="006E3DCD">
              <w:rPr>
                <w:lang w:val="uk"/>
              </w:rPr>
              <w:t>2</w:t>
            </w:r>
          </w:p>
        </w:tc>
        <w:tc>
          <w:tcPr>
            <w:tcW w:w="2233" w:type="pct"/>
            <w:shd w:val="clear" w:color="auto" w:fill="FFFFFF"/>
            <w:hideMark/>
          </w:tcPr>
          <w:p w14:paraId="4226ECF8" w14:textId="77777777" w:rsidR="00EC6EBC" w:rsidRPr="006E3DCD" w:rsidRDefault="00EC6EBC" w:rsidP="006E3DCD">
            <w:pPr>
              <w:rPr>
                <w:lang w:val="ru-RU"/>
              </w:rPr>
            </w:pPr>
            <w:r w:rsidRPr="006E3DCD">
              <w:rPr>
                <w:lang w:val="uk"/>
              </w:rPr>
              <w:t>2 2 2</w:t>
            </w:r>
          </w:p>
        </w:tc>
        <w:tc>
          <w:tcPr>
            <w:tcW w:w="2652" w:type="pct"/>
            <w:shd w:val="clear" w:color="auto" w:fill="FFFFFF"/>
            <w:hideMark/>
          </w:tcPr>
          <w:p w14:paraId="6A5DBFDB" w14:textId="77777777" w:rsidR="00EC6EBC" w:rsidRPr="006E3DCD" w:rsidRDefault="00EC6EBC" w:rsidP="006E3DCD">
            <w:pPr>
              <w:rPr>
                <w:lang w:val="ru-RU"/>
              </w:rPr>
            </w:pPr>
            <w:r w:rsidRPr="006E3DCD">
              <w:rPr>
                <w:lang w:val="uk"/>
              </w:rPr>
              <w:t>2 2 3 32 0 1 34 1 1 54 4 5 5</w:t>
            </w:r>
          </w:p>
        </w:tc>
      </w:tr>
    </w:tbl>
    <w:p w14:paraId="2473043A" w14:textId="77777777" w:rsidR="00EC6EBC" w:rsidRPr="006E3DCD" w:rsidRDefault="00EC6EBC" w:rsidP="006E3DCD">
      <w:pPr>
        <w:rPr>
          <w:lang w:val="ru-RU"/>
        </w:rPr>
      </w:pPr>
    </w:p>
    <w:p w14:paraId="25CBCFC7" w14:textId="12871A36" w:rsidR="001D37DA" w:rsidRPr="006E3DCD" w:rsidRDefault="001D37DA" w:rsidP="006E3DCD">
      <w:pPr>
        <w:pStyle w:val="Heading3"/>
        <w:rPr>
          <w:b/>
          <w:bCs/>
          <w:lang w:val="ru-RU"/>
        </w:rPr>
      </w:pPr>
      <w:bookmarkStart w:id="78" w:name="_Toc115643811"/>
      <w:r w:rsidRPr="006E3DCD">
        <w:rPr>
          <w:b/>
          <w:lang w:val="uk"/>
        </w:rPr>
        <w:t>Варіант 71</w:t>
      </w:r>
      <w:bookmarkEnd w:id="78"/>
    </w:p>
    <w:p w14:paraId="5C784D68" w14:textId="77777777" w:rsidR="00EC6EBC" w:rsidRPr="006E3DCD" w:rsidRDefault="00EC6EBC" w:rsidP="006E3DCD">
      <w:pPr>
        <w:rPr>
          <w:lang w:val="ru-RU"/>
        </w:rPr>
      </w:pPr>
      <w:r w:rsidRPr="006E3DCD">
        <w:rPr>
          <w:lang w:val="uk"/>
        </w:rPr>
        <w:t>Кілька людей вирішили поїхати відпочити на природу, подихати свіжим повітрям і т.д. Як це часто буває, деякі з них дружать один з одним, а деякі ні. Щоб нікому не псувати настрій, вони вирішили розділитися на кілька груп. При цьому в кожній групі має бути не більше 5 осіб і вони повинні дружити один з одним.</w:t>
      </w:r>
    </w:p>
    <w:p w14:paraId="0E3E742A" w14:textId="77777777" w:rsidR="00EC6EBC" w:rsidRPr="006E3DCD" w:rsidRDefault="00EC6EBC" w:rsidP="006E3DCD">
      <w:pPr>
        <w:rPr>
          <w:lang w:val="ru-RU"/>
        </w:rPr>
      </w:pPr>
      <w:r w:rsidRPr="006E3DCD">
        <w:rPr>
          <w:lang w:val="uk"/>
        </w:rPr>
        <w:t>Знайдіть групування, де найбільший розмір групи найбільший (серед усіх розбивок).</w:t>
      </w:r>
    </w:p>
    <w:p w14:paraId="0CFB1985" w14:textId="77777777" w:rsidR="00EC6EBC" w:rsidRPr="006E3DCD" w:rsidRDefault="00EC6EBC" w:rsidP="006E3DCD">
      <w:pPr>
        <w:rPr>
          <w:lang w:val="ru-RU"/>
        </w:rPr>
      </w:pPr>
      <w:r w:rsidRPr="006E3DCD">
        <w:rPr>
          <w:lang w:val="uk"/>
        </w:rPr>
        <w:t>Вводу</w:t>
      </w:r>
    </w:p>
    <w:p w14:paraId="180EC7E1" w14:textId="77777777" w:rsidR="00EC6EBC" w:rsidRPr="00C80C64" w:rsidRDefault="00EC6EBC" w:rsidP="006E3DCD">
      <w:pPr>
        <w:rPr>
          <w:lang w:val="uk"/>
        </w:rPr>
      </w:pPr>
      <w:r w:rsidRPr="006E3DCD">
        <w:rPr>
          <w:lang w:val="uk"/>
        </w:rPr>
        <w:t>Перший рядок вхідного файлу INPUT.TXT містить ціле число n (1 ≤ n ≤ 15) - кількість осіб. Наступні n рядків містять n чисел. Якщо i-й і j-й люди дружать, то j-е число i + 1-й рядок дорівнює 1, в іншому випадку - 0.</w:t>
      </w:r>
    </w:p>
    <w:p w14:paraId="0A16BDEF" w14:textId="77777777" w:rsidR="00EC6EBC" w:rsidRPr="006E3DCD" w:rsidRDefault="00EC6EBC" w:rsidP="006E3DCD">
      <w:pPr>
        <w:rPr>
          <w:lang w:val="ru-RU"/>
        </w:rPr>
      </w:pPr>
      <w:r w:rsidRPr="006E3DCD">
        <w:rPr>
          <w:lang w:val="uk"/>
        </w:rPr>
        <w:lastRenderedPageBreak/>
        <w:t>Вихід</w:t>
      </w:r>
    </w:p>
    <w:p w14:paraId="25814055" w14:textId="77777777" w:rsidR="00EC6EBC" w:rsidRPr="006E3DCD" w:rsidRDefault="00EC6EBC" w:rsidP="006E3DCD">
      <w:pPr>
        <w:rPr>
          <w:lang w:val="ru-RU"/>
        </w:rPr>
      </w:pPr>
      <w:r w:rsidRPr="006E3DCD">
        <w:rPr>
          <w:lang w:val="uk"/>
        </w:rPr>
        <w:t>У першому рядку вихідного файлу.TXT, відображають кількість груп. У другому рядку вихідного файлу виводять n чисел (i-е число - це номер групи, в якій знаходиться i-й людина). Оскільки в будь-якому випадку кількість груп не буде перевищувати n, пронумеруйте групи з цілими числами від 1 до n. Якщо розв'язків кілька, то виведіть будь-які.</w:t>
      </w:r>
    </w:p>
    <w:p w14:paraId="6A8DD3CB" w14:textId="77777777" w:rsidR="00EC6EBC" w:rsidRPr="006E3DCD" w:rsidRDefault="00EC6EBC" w:rsidP="006E3DCD">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550"/>
        <w:gridCol w:w="4556"/>
      </w:tblGrid>
      <w:tr w:rsidR="00EC6EBC" w:rsidRPr="006E3DCD" w14:paraId="2003D387" w14:textId="77777777" w:rsidTr="00EC6EBC">
        <w:trPr>
          <w:tblCellSpacing w:w="6" w:type="dxa"/>
        </w:trPr>
        <w:tc>
          <w:tcPr>
            <w:tcW w:w="104" w:type="pct"/>
            <w:shd w:val="clear" w:color="auto" w:fill="DDFFDD"/>
            <w:vAlign w:val="center"/>
            <w:hideMark/>
          </w:tcPr>
          <w:p w14:paraId="5E03078F" w14:textId="77777777" w:rsidR="00EC6EBC" w:rsidRPr="006E3DCD" w:rsidRDefault="00EC6EBC" w:rsidP="006E3DCD">
            <w:pPr>
              <w:rPr>
                <w:lang w:val="ru-RU"/>
              </w:rPr>
            </w:pPr>
            <w:r w:rsidRPr="006E3DCD">
              <w:rPr>
                <w:lang w:val="uk"/>
              </w:rPr>
              <w:t>Ні</w:t>
            </w:r>
          </w:p>
        </w:tc>
        <w:tc>
          <w:tcPr>
            <w:tcW w:w="2442" w:type="pct"/>
            <w:shd w:val="clear" w:color="auto" w:fill="DDFFDD"/>
            <w:vAlign w:val="center"/>
            <w:hideMark/>
          </w:tcPr>
          <w:p w14:paraId="3545D99C" w14:textId="77777777" w:rsidR="00EC6EBC" w:rsidRPr="006E3DCD" w:rsidRDefault="00EC6EBC" w:rsidP="006E3DCD">
            <w:pPr>
              <w:rPr>
                <w:lang w:val="ru-RU"/>
              </w:rPr>
            </w:pPr>
            <w:r w:rsidRPr="006E3DCD">
              <w:rPr>
                <w:lang w:val="uk"/>
              </w:rPr>
              <w:t>ВХІДНІ ДАНІ.TXT</w:t>
            </w:r>
          </w:p>
        </w:tc>
        <w:tc>
          <w:tcPr>
            <w:tcW w:w="2442" w:type="pct"/>
            <w:shd w:val="clear" w:color="auto" w:fill="DDFFDD"/>
            <w:vAlign w:val="center"/>
            <w:hideMark/>
          </w:tcPr>
          <w:p w14:paraId="53B9F549" w14:textId="77777777" w:rsidR="00EC6EBC" w:rsidRPr="006E3DCD" w:rsidRDefault="00EC6EBC" w:rsidP="006E3DCD">
            <w:pPr>
              <w:rPr>
                <w:lang w:val="ru-RU"/>
              </w:rPr>
            </w:pPr>
            <w:r w:rsidRPr="006E3DCD">
              <w:rPr>
                <w:lang w:val="uk"/>
              </w:rPr>
              <w:t>ВИХІД.TXT</w:t>
            </w:r>
          </w:p>
        </w:tc>
      </w:tr>
      <w:tr w:rsidR="00EC6EBC" w:rsidRPr="006E3DCD" w14:paraId="563B0C07" w14:textId="77777777" w:rsidTr="00EC6EBC">
        <w:trPr>
          <w:tblCellSpacing w:w="6" w:type="dxa"/>
        </w:trPr>
        <w:tc>
          <w:tcPr>
            <w:tcW w:w="104" w:type="pct"/>
            <w:shd w:val="clear" w:color="auto" w:fill="FFFFFF"/>
            <w:vAlign w:val="center"/>
            <w:hideMark/>
          </w:tcPr>
          <w:p w14:paraId="4DD6ABFF" w14:textId="77777777" w:rsidR="00EC6EBC" w:rsidRPr="006E3DCD" w:rsidRDefault="00EC6EBC" w:rsidP="006E3DCD">
            <w:pPr>
              <w:rPr>
                <w:lang w:val="ru-RU"/>
              </w:rPr>
            </w:pPr>
            <w:r w:rsidRPr="006E3DCD">
              <w:rPr>
                <w:lang w:val="uk"/>
              </w:rPr>
              <w:t>1</w:t>
            </w:r>
          </w:p>
        </w:tc>
        <w:tc>
          <w:tcPr>
            <w:tcW w:w="2442" w:type="pct"/>
            <w:shd w:val="clear" w:color="auto" w:fill="FFFFFF"/>
            <w:hideMark/>
          </w:tcPr>
          <w:p w14:paraId="3F913A31" w14:textId="77777777" w:rsidR="00EC6EBC" w:rsidRPr="006E3DCD" w:rsidRDefault="00EC6EBC" w:rsidP="006E3DCD">
            <w:pPr>
              <w:rPr>
                <w:lang w:val="ru-RU"/>
              </w:rPr>
            </w:pPr>
            <w:r w:rsidRPr="006E3DCD">
              <w:rPr>
                <w:lang w:val="uk"/>
              </w:rPr>
              <w:t>31 1 01 1 00 0 1</w:t>
            </w:r>
          </w:p>
        </w:tc>
        <w:tc>
          <w:tcPr>
            <w:tcW w:w="2442" w:type="pct"/>
            <w:shd w:val="clear" w:color="auto" w:fill="FFFFFF"/>
            <w:hideMark/>
          </w:tcPr>
          <w:p w14:paraId="41723A80" w14:textId="77777777" w:rsidR="00EC6EBC" w:rsidRPr="006E3DCD" w:rsidRDefault="00EC6EBC" w:rsidP="006E3DCD">
            <w:pPr>
              <w:rPr>
                <w:lang w:val="ru-RU"/>
              </w:rPr>
            </w:pPr>
            <w:r w:rsidRPr="006E3DCD">
              <w:rPr>
                <w:lang w:val="uk"/>
              </w:rPr>
              <w:t>21 1 2</w:t>
            </w:r>
          </w:p>
        </w:tc>
      </w:tr>
      <w:tr w:rsidR="00EC6EBC" w:rsidRPr="006E3DCD" w14:paraId="7A8D213E" w14:textId="77777777" w:rsidTr="00EC6EBC">
        <w:trPr>
          <w:tblCellSpacing w:w="6" w:type="dxa"/>
        </w:trPr>
        <w:tc>
          <w:tcPr>
            <w:tcW w:w="104" w:type="pct"/>
            <w:shd w:val="clear" w:color="auto" w:fill="FFFFFF"/>
            <w:vAlign w:val="center"/>
            <w:hideMark/>
          </w:tcPr>
          <w:p w14:paraId="324945FB" w14:textId="77777777" w:rsidR="00EC6EBC" w:rsidRPr="006E3DCD" w:rsidRDefault="00EC6EBC" w:rsidP="006E3DCD">
            <w:pPr>
              <w:rPr>
                <w:lang w:val="ru-RU"/>
              </w:rPr>
            </w:pPr>
            <w:r w:rsidRPr="006E3DCD">
              <w:rPr>
                <w:lang w:val="uk"/>
              </w:rPr>
              <w:t>2</w:t>
            </w:r>
          </w:p>
        </w:tc>
        <w:tc>
          <w:tcPr>
            <w:tcW w:w="2442" w:type="pct"/>
            <w:shd w:val="clear" w:color="auto" w:fill="FFFFFF"/>
            <w:hideMark/>
          </w:tcPr>
          <w:p w14:paraId="400E7511" w14:textId="77777777" w:rsidR="00EC6EBC" w:rsidRPr="006E3DCD" w:rsidRDefault="00EC6EBC" w:rsidP="006E3DCD">
            <w:pPr>
              <w:rPr>
                <w:lang w:val="ru-RU"/>
              </w:rPr>
            </w:pPr>
            <w:r w:rsidRPr="006E3DCD">
              <w:rPr>
                <w:lang w:val="uk"/>
              </w:rPr>
              <w:t>81 1 1 1 1 1 1 11 1 1 1 1 1 1 11 1 1 1 1 1 1 11 1 1 1 1 1 1 11 1 1 1 1 1 1 11 1 1 1 1 1 1 11 1 1 1 1 1 1 11 1 1 1 1 1 1 1</w:t>
            </w:r>
          </w:p>
        </w:tc>
        <w:tc>
          <w:tcPr>
            <w:tcW w:w="2442" w:type="pct"/>
            <w:shd w:val="clear" w:color="auto" w:fill="FFFFFF"/>
            <w:hideMark/>
          </w:tcPr>
          <w:p w14:paraId="05ADE093" w14:textId="77777777" w:rsidR="00EC6EBC" w:rsidRPr="006E3DCD" w:rsidRDefault="00EC6EBC" w:rsidP="006E3DCD">
            <w:pPr>
              <w:rPr>
                <w:lang w:val="ru-RU"/>
              </w:rPr>
            </w:pPr>
            <w:r w:rsidRPr="006E3DCD">
              <w:rPr>
                <w:lang w:val="uk"/>
              </w:rPr>
              <w:t>31 1 1 1 1 2 2 3</w:t>
            </w:r>
          </w:p>
        </w:tc>
      </w:tr>
    </w:tbl>
    <w:p w14:paraId="02F701A3" w14:textId="77777777" w:rsidR="00EC6EBC" w:rsidRPr="006E3DCD" w:rsidRDefault="00EC6EBC" w:rsidP="006E3DCD">
      <w:pPr>
        <w:rPr>
          <w:lang w:val="ru-RU"/>
        </w:rPr>
      </w:pPr>
    </w:p>
    <w:p w14:paraId="16EED70B" w14:textId="49366F8B" w:rsidR="001D37DA" w:rsidRPr="006E3DCD" w:rsidRDefault="001D37DA" w:rsidP="006E3DCD">
      <w:pPr>
        <w:pStyle w:val="Heading3"/>
        <w:rPr>
          <w:b/>
          <w:bCs/>
          <w:lang w:val="ru-RU"/>
        </w:rPr>
      </w:pPr>
      <w:bookmarkStart w:id="79" w:name="_Toc115643812"/>
      <w:r w:rsidRPr="006E3DCD">
        <w:rPr>
          <w:b/>
          <w:lang w:val="uk"/>
        </w:rPr>
        <w:t>Варіант 72</w:t>
      </w:r>
      <w:bookmarkEnd w:id="79"/>
    </w:p>
    <w:p w14:paraId="28B06030" w14:textId="77777777" w:rsidR="00EC6EBC" w:rsidRPr="006E3DCD" w:rsidRDefault="00EC6EBC" w:rsidP="006E3DCD">
      <w:pPr>
        <w:rPr>
          <w:lang w:val="ru-RU"/>
        </w:rPr>
      </w:pPr>
      <w:r w:rsidRPr="006E3DCD">
        <w:rPr>
          <w:lang w:val="uk"/>
        </w:rPr>
        <w:t>Одним з класичних NP-повних завдань є так зване «Завдання рюкзака». Вона формулюється наступним чином. Наводяться N об'єктів, кожен з яких характеризується вагою wi і корисністю pi. Підбирати набір цих предметів потрібно так, щоб загальна вага цього набору не перевищував W, а загальна корисність була максимальною.</w:t>
      </w:r>
    </w:p>
    <w:p w14:paraId="1166EC2E" w14:textId="77777777" w:rsidR="00EC6EBC" w:rsidRPr="006E3DCD" w:rsidRDefault="00EC6EBC" w:rsidP="006E3DCD">
      <w:pPr>
        <w:rPr>
          <w:lang w:val="ru-RU"/>
        </w:rPr>
      </w:pPr>
      <w:r w:rsidRPr="006E3DCD">
        <w:rPr>
          <w:lang w:val="uk"/>
        </w:rPr>
        <w:t>Ваше завдання - написати програму, яка вирішить проблему про рюкзак.</w:t>
      </w:r>
    </w:p>
    <w:p w14:paraId="347F52EA" w14:textId="77777777" w:rsidR="00EC6EBC" w:rsidRPr="006E3DCD" w:rsidRDefault="00EC6EBC" w:rsidP="006E3DCD">
      <w:pPr>
        <w:rPr>
          <w:lang w:val="ru-RU"/>
        </w:rPr>
      </w:pPr>
      <w:r w:rsidRPr="006E3DCD">
        <w:rPr>
          <w:lang w:val="uk"/>
        </w:rPr>
        <w:t>Вводу</w:t>
      </w:r>
    </w:p>
    <w:p w14:paraId="139CA950" w14:textId="77777777" w:rsidR="00EC6EBC" w:rsidRPr="00C80C64" w:rsidRDefault="00EC6EBC" w:rsidP="006E3DCD">
      <w:pPr>
        <w:rPr>
          <w:lang w:val="uk"/>
        </w:rPr>
      </w:pPr>
      <w:r w:rsidRPr="006E3DCD">
        <w:rPr>
          <w:lang w:val="uk"/>
        </w:rPr>
        <w:t>Перший рядок вхідного файлу INPUT.TXT містить натуральні числа n (1 ≤ n ≤ 20) і W (1 ≤ W ≤ 109). Кожна з наступних n рядків містить опис одного елемента. Кожен опис складається з двох чисел: wi - вага об'єкта і pi - його корисність (1 ≤ wi, pi ≤ 109).</w:t>
      </w:r>
    </w:p>
    <w:p w14:paraId="7C180E6B" w14:textId="77777777" w:rsidR="00EC6EBC" w:rsidRPr="006E3DCD" w:rsidRDefault="00EC6EBC" w:rsidP="006E3DCD">
      <w:pPr>
        <w:rPr>
          <w:lang w:val="ru-RU"/>
        </w:rPr>
      </w:pPr>
      <w:r w:rsidRPr="006E3DCD">
        <w:rPr>
          <w:lang w:val="uk"/>
        </w:rPr>
        <w:t>Вихід</w:t>
      </w:r>
    </w:p>
    <w:p w14:paraId="41EE0D17" w14:textId="77777777" w:rsidR="00EC6EBC" w:rsidRPr="006E3DCD" w:rsidRDefault="00EC6EBC" w:rsidP="006E3DCD">
      <w:pPr>
        <w:rPr>
          <w:lang w:val="ru-RU"/>
        </w:rPr>
      </w:pPr>
      <w:r w:rsidRPr="006E3DCD">
        <w:rPr>
          <w:lang w:val="uk"/>
        </w:rPr>
        <w:t>У першому рядку вихідного файлу.TXT, відображають кількість обраних елементів і їх загальну корисність. У другому рядку проведіть їх числа в порядку зростання через пробіл (пункти нумеруються від одиниці в тому порядку, в якому вони перераховані у вхідному файлі).</w:t>
      </w:r>
    </w:p>
    <w:p w14:paraId="64790CAF" w14:textId="77777777" w:rsidR="00EC6EBC" w:rsidRPr="00C80C64" w:rsidRDefault="00EC6EBC" w:rsidP="006E3DCD">
      <w:pPr>
        <w:rPr>
          <w:lang w:val="uk"/>
        </w:rPr>
      </w:pPr>
      <w:r w:rsidRPr="006E3DCD">
        <w:rPr>
          <w:lang w:val="uk"/>
        </w:rPr>
        <w:t>Якщо ви шукаєте кілька наборів, виберіть той, у якому найменша кількість елементів. Якщо після цього відповідь все ж неоднозначний, виберіть набір, в якому перший пункт має мінімально можливе число, з усіх таких виберіть той, в якому другий пункт має мінімально можливе число, і так далі.</w:t>
      </w:r>
    </w:p>
    <w:p w14:paraId="12E893E8" w14:textId="77777777" w:rsidR="00EC6EBC" w:rsidRPr="006E3DCD" w:rsidRDefault="00EC6EBC" w:rsidP="006E3DCD">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91"/>
        <w:gridCol w:w="4140"/>
        <w:gridCol w:w="4929"/>
      </w:tblGrid>
      <w:tr w:rsidR="00EC6EBC" w:rsidRPr="006E3DCD" w14:paraId="43249EF0" w14:textId="77777777" w:rsidTr="006E3DCD">
        <w:trPr>
          <w:tblCellSpacing w:w="6" w:type="dxa"/>
        </w:trPr>
        <w:tc>
          <w:tcPr>
            <w:tcW w:w="146" w:type="pct"/>
            <w:shd w:val="clear" w:color="auto" w:fill="DDFFDD"/>
            <w:vAlign w:val="center"/>
            <w:hideMark/>
          </w:tcPr>
          <w:p w14:paraId="7F7EE832" w14:textId="77777777" w:rsidR="00EC6EBC" w:rsidRPr="006E3DCD" w:rsidRDefault="00EC6EBC" w:rsidP="006E3DCD">
            <w:pPr>
              <w:rPr>
                <w:lang w:val="ru-RU"/>
              </w:rPr>
            </w:pPr>
            <w:r w:rsidRPr="006E3DCD">
              <w:rPr>
                <w:lang w:val="uk"/>
              </w:rPr>
              <w:t>Ні</w:t>
            </w:r>
          </w:p>
        </w:tc>
        <w:tc>
          <w:tcPr>
            <w:tcW w:w="2205" w:type="pct"/>
            <w:shd w:val="clear" w:color="auto" w:fill="DDFFDD"/>
            <w:vAlign w:val="center"/>
            <w:hideMark/>
          </w:tcPr>
          <w:p w14:paraId="429EB9DA" w14:textId="77777777" w:rsidR="00EC6EBC" w:rsidRPr="006E3DCD" w:rsidRDefault="00EC6EBC" w:rsidP="006E3DCD">
            <w:pPr>
              <w:rPr>
                <w:lang w:val="ru-RU"/>
              </w:rPr>
            </w:pPr>
            <w:r w:rsidRPr="006E3DCD">
              <w:rPr>
                <w:lang w:val="uk"/>
              </w:rPr>
              <w:t>ВХІДНІ ДАНІ.TXT</w:t>
            </w:r>
          </w:p>
        </w:tc>
        <w:tc>
          <w:tcPr>
            <w:tcW w:w="2623" w:type="pct"/>
            <w:shd w:val="clear" w:color="auto" w:fill="DDFFDD"/>
            <w:vAlign w:val="center"/>
            <w:hideMark/>
          </w:tcPr>
          <w:p w14:paraId="5E4CCB6B" w14:textId="77777777" w:rsidR="00EC6EBC" w:rsidRPr="006E3DCD" w:rsidRDefault="00EC6EBC" w:rsidP="006E3DCD">
            <w:pPr>
              <w:rPr>
                <w:lang w:val="ru-RU"/>
              </w:rPr>
            </w:pPr>
            <w:r w:rsidRPr="006E3DCD">
              <w:rPr>
                <w:lang w:val="uk"/>
              </w:rPr>
              <w:t>ВИХІД.TXT</w:t>
            </w:r>
          </w:p>
        </w:tc>
      </w:tr>
      <w:tr w:rsidR="00EC6EBC" w:rsidRPr="006E3DCD" w14:paraId="5ACD6DA1" w14:textId="77777777" w:rsidTr="006E3DCD">
        <w:trPr>
          <w:tblCellSpacing w:w="6" w:type="dxa"/>
        </w:trPr>
        <w:tc>
          <w:tcPr>
            <w:tcW w:w="146" w:type="pct"/>
            <w:shd w:val="clear" w:color="auto" w:fill="FFFFFF"/>
            <w:vAlign w:val="center"/>
            <w:hideMark/>
          </w:tcPr>
          <w:p w14:paraId="6EF23992" w14:textId="77777777" w:rsidR="00EC6EBC" w:rsidRPr="006E3DCD" w:rsidRDefault="00EC6EBC" w:rsidP="006E3DCD">
            <w:pPr>
              <w:rPr>
                <w:lang w:val="ru-RU"/>
              </w:rPr>
            </w:pPr>
            <w:r w:rsidRPr="006E3DCD">
              <w:rPr>
                <w:lang w:val="uk"/>
              </w:rPr>
              <w:t>1</w:t>
            </w:r>
          </w:p>
        </w:tc>
        <w:tc>
          <w:tcPr>
            <w:tcW w:w="2205" w:type="pct"/>
            <w:shd w:val="clear" w:color="auto" w:fill="FFFFFF"/>
            <w:hideMark/>
          </w:tcPr>
          <w:p w14:paraId="5D9794D1" w14:textId="77777777" w:rsidR="00EC6EBC" w:rsidRPr="006E3DCD" w:rsidRDefault="00EC6EBC" w:rsidP="006E3DCD">
            <w:pPr>
              <w:rPr>
                <w:lang w:val="ru-RU"/>
              </w:rPr>
            </w:pPr>
            <w:r w:rsidRPr="006E3DCD">
              <w:rPr>
                <w:lang w:val="uk"/>
              </w:rPr>
              <w:t>2 1010 1009 80</w:t>
            </w:r>
          </w:p>
        </w:tc>
        <w:tc>
          <w:tcPr>
            <w:tcW w:w="2623" w:type="pct"/>
            <w:shd w:val="clear" w:color="auto" w:fill="FFFFFF"/>
            <w:hideMark/>
          </w:tcPr>
          <w:p w14:paraId="1B34FCA8" w14:textId="77777777" w:rsidR="00EC6EBC" w:rsidRPr="006E3DCD" w:rsidRDefault="00EC6EBC" w:rsidP="006E3DCD">
            <w:pPr>
              <w:rPr>
                <w:lang w:val="ru-RU"/>
              </w:rPr>
            </w:pPr>
            <w:r w:rsidRPr="006E3DCD">
              <w:rPr>
                <w:lang w:val="uk"/>
              </w:rPr>
              <w:t>1 1001</w:t>
            </w:r>
          </w:p>
        </w:tc>
      </w:tr>
      <w:tr w:rsidR="00EC6EBC" w:rsidRPr="006E3DCD" w14:paraId="4D5ED15D" w14:textId="77777777" w:rsidTr="006E3DCD">
        <w:trPr>
          <w:tblCellSpacing w:w="6" w:type="dxa"/>
        </w:trPr>
        <w:tc>
          <w:tcPr>
            <w:tcW w:w="146" w:type="pct"/>
            <w:shd w:val="clear" w:color="auto" w:fill="FFFFFF"/>
            <w:vAlign w:val="center"/>
            <w:hideMark/>
          </w:tcPr>
          <w:p w14:paraId="15F3A6F6" w14:textId="77777777" w:rsidR="00EC6EBC" w:rsidRPr="006E3DCD" w:rsidRDefault="00EC6EBC" w:rsidP="006E3DCD">
            <w:pPr>
              <w:rPr>
                <w:lang w:val="ru-RU"/>
              </w:rPr>
            </w:pPr>
            <w:r w:rsidRPr="006E3DCD">
              <w:rPr>
                <w:lang w:val="uk"/>
              </w:rPr>
              <w:lastRenderedPageBreak/>
              <w:t>2</w:t>
            </w:r>
          </w:p>
        </w:tc>
        <w:tc>
          <w:tcPr>
            <w:tcW w:w="2205" w:type="pct"/>
            <w:shd w:val="clear" w:color="auto" w:fill="FFFFFF"/>
            <w:hideMark/>
          </w:tcPr>
          <w:p w14:paraId="3F58ED4E" w14:textId="77777777" w:rsidR="00EC6EBC" w:rsidRPr="006E3DCD" w:rsidRDefault="00EC6EBC" w:rsidP="006E3DCD">
            <w:pPr>
              <w:rPr>
                <w:lang w:val="ru-RU"/>
              </w:rPr>
            </w:pPr>
            <w:r w:rsidRPr="006E3DCD">
              <w:rPr>
                <w:lang w:val="uk"/>
              </w:rPr>
              <w:t>5 10080 100050 55050 55050 55050 550</w:t>
            </w:r>
          </w:p>
        </w:tc>
        <w:tc>
          <w:tcPr>
            <w:tcW w:w="2623" w:type="pct"/>
            <w:shd w:val="clear" w:color="auto" w:fill="FFFFFF"/>
            <w:hideMark/>
          </w:tcPr>
          <w:p w14:paraId="51949D2E" w14:textId="77777777" w:rsidR="00EC6EBC" w:rsidRPr="006E3DCD" w:rsidRDefault="00EC6EBC" w:rsidP="006E3DCD">
            <w:pPr>
              <w:rPr>
                <w:lang w:val="ru-RU"/>
              </w:rPr>
            </w:pPr>
            <w:r w:rsidRPr="006E3DCD">
              <w:rPr>
                <w:lang w:val="uk"/>
              </w:rPr>
              <w:t>2 11002 3</w:t>
            </w:r>
          </w:p>
        </w:tc>
      </w:tr>
      <w:tr w:rsidR="00EC6EBC" w:rsidRPr="006E3DCD" w14:paraId="416D2926" w14:textId="77777777" w:rsidTr="006E3DCD">
        <w:trPr>
          <w:tblCellSpacing w:w="6" w:type="dxa"/>
        </w:trPr>
        <w:tc>
          <w:tcPr>
            <w:tcW w:w="146" w:type="pct"/>
            <w:shd w:val="clear" w:color="auto" w:fill="FFFFFF"/>
            <w:vAlign w:val="center"/>
            <w:hideMark/>
          </w:tcPr>
          <w:p w14:paraId="4992CCF4" w14:textId="77777777" w:rsidR="00EC6EBC" w:rsidRPr="006E3DCD" w:rsidRDefault="00EC6EBC" w:rsidP="006E3DCD">
            <w:pPr>
              <w:rPr>
                <w:lang w:val="ru-RU"/>
              </w:rPr>
            </w:pPr>
            <w:r w:rsidRPr="006E3DCD">
              <w:rPr>
                <w:lang w:val="uk"/>
              </w:rPr>
              <w:t>3</w:t>
            </w:r>
          </w:p>
        </w:tc>
        <w:tc>
          <w:tcPr>
            <w:tcW w:w="2205" w:type="pct"/>
            <w:shd w:val="clear" w:color="auto" w:fill="FFFFFF"/>
            <w:hideMark/>
          </w:tcPr>
          <w:p w14:paraId="1FCD8343" w14:textId="77777777" w:rsidR="00EC6EBC" w:rsidRPr="006E3DCD" w:rsidRDefault="00EC6EBC" w:rsidP="006E3DCD">
            <w:pPr>
              <w:rPr>
                <w:lang w:val="ru-RU"/>
              </w:rPr>
            </w:pPr>
            <w:r w:rsidRPr="006E3DCD">
              <w:rPr>
                <w:lang w:val="uk"/>
              </w:rPr>
              <w:t>6 10080 100050 55050 55050 55050 550100 1100</w:t>
            </w:r>
          </w:p>
        </w:tc>
        <w:tc>
          <w:tcPr>
            <w:tcW w:w="2623" w:type="pct"/>
            <w:shd w:val="clear" w:color="auto" w:fill="FFFFFF"/>
            <w:hideMark/>
          </w:tcPr>
          <w:p w14:paraId="2A3153EB" w14:textId="77777777" w:rsidR="00EC6EBC" w:rsidRPr="006E3DCD" w:rsidRDefault="00EC6EBC" w:rsidP="006E3DCD">
            <w:pPr>
              <w:rPr>
                <w:lang w:val="ru-RU"/>
              </w:rPr>
            </w:pPr>
            <w:r w:rsidRPr="006E3DCD">
              <w:rPr>
                <w:lang w:val="uk"/>
              </w:rPr>
              <w:t>1 11006</w:t>
            </w:r>
          </w:p>
        </w:tc>
      </w:tr>
    </w:tbl>
    <w:p w14:paraId="4EBA1D2B" w14:textId="2BA3C3D2" w:rsidR="006E3DCD" w:rsidRPr="006E3DCD" w:rsidRDefault="006E3DCD" w:rsidP="006E3DCD">
      <w:pPr>
        <w:pStyle w:val="Heading3"/>
        <w:rPr>
          <w:b/>
          <w:bCs/>
          <w:lang w:val="ru-RU"/>
        </w:rPr>
      </w:pPr>
      <w:bookmarkStart w:id="80" w:name="_Toc115643813"/>
      <w:r w:rsidRPr="006E3DCD">
        <w:rPr>
          <w:b/>
          <w:lang w:val="uk"/>
        </w:rPr>
        <w:t>Варіант 73</w:t>
      </w:r>
      <w:bookmarkEnd w:id="80"/>
    </w:p>
    <w:p w14:paraId="162D4792" w14:textId="77777777" w:rsidR="00EC6EBC" w:rsidRPr="006E3DCD" w:rsidRDefault="00EC6EBC" w:rsidP="006E3DCD">
      <w:pPr>
        <w:rPr>
          <w:lang w:val="ru-RU"/>
        </w:rPr>
      </w:pPr>
      <w:r w:rsidRPr="006E3DCD">
        <w:rPr>
          <w:lang w:val="uk"/>
        </w:rPr>
        <w:t>У чарівній країні використовуються монети номіналом А1, А2,..., АМ. чарівник прийшов в магазин і виявив, що у нього рівно дві монети кожного номіналу. Йому потрібно заплатити суму Н. Написати програму, яка визначає, чи зможе він платити без змін.</w:t>
      </w:r>
    </w:p>
    <w:p w14:paraId="621F5D31" w14:textId="77777777" w:rsidR="00EC6EBC" w:rsidRPr="006E3DCD" w:rsidRDefault="00EC6EBC" w:rsidP="006E3DCD">
      <w:pPr>
        <w:rPr>
          <w:lang w:val="ru-RU"/>
        </w:rPr>
      </w:pPr>
      <w:r w:rsidRPr="006E3DCD">
        <w:rPr>
          <w:lang w:val="uk"/>
        </w:rPr>
        <w:t>Вводу</w:t>
      </w:r>
    </w:p>
    <w:p w14:paraId="684700A2" w14:textId="77777777" w:rsidR="00EC6EBC" w:rsidRPr="006E3DCD" w:rsidRDefault="00EC6EBC" w:rsidP="006E3DCD">
      <w:pPr>
        <w:rPr>
          <w:lang w:val="ru-RU"/>
        </w:rPr>
      </w:pPr>
      <w:r w:rsidRPr="006E3DCD">
        <w:rPr>
          <w:lang w:val="uk"/>
        </w:rPr>
        <w:t>У вхідному файлі INPUT.TXT спочатку записується число N (1 ≤ N ≤ 109), потім число M (1 ≤ M ≤ 15), а потім M парами різних чисел A1, A2,..., AM (1 ≤ Ai ≤ 109).</w:t>
      </w:r>
    </w:p>
    <w:p w14:paraId="06F02CE8" w14:textId="77777777" w:rsidR="00EC6EBC" w:rsidRPr="006E3DCD" w:rsidRDefault="00EC6EBC" w:rsidP="006E3DCD">
      <w:pPr>
        <w:rPr>
          <w:lang w:val="ru-RU"/>
        </w:rPr>
      </w:pPr>
      <w:r w:rsidRPr="006E3DCD">
        <w:rPr>
          <w:lang w:val="uk"/>
        </w:rPr>
        <w:t>Вихід</w:t>
      </w:r>
    </w:p>
    <w:p w14:paraId="46F782E4" w14:textId="77777777" w:rsidR="00EC6EBC" w:rsidRPr="006E3DCD" w:rsidRDefault="00EC6EBC" w:rsidP="006E3DCD">
      <w:pPr>
        <w:rPr>
          <w:lang w:val="ru-RU"/>
        </w:rPr>
      </w:pPr>
      <w:r w:rsidRPr="006E3DCD">
        <w:rPr>
          <w:lang w:val="uk"/>
        </w:rPr>
        <w:t>У вихідному файлі.TXT, відображають кількість монет, які доведеться віддати чарівній людині, якщо він зможе оплатити зазначену суму без здачі. Якщо рішень кілька, виведіть варіант, при якому чарівник віддасть якомога меншу кількість монет. Якщо без здачі не обійтися, то виведіть один номер 0. Якщо у чарівника не вистачає грошей на виплату зазначеної суми, зніміть один номер -1 (мінус один).</w:t>
      </w:r>
    </w:p>
    <w:p w14:paraId="20655107" w14:textId="77777777" w:rsidR="00EC6EBC" w:rsidRPr="006E3DCD" w:rsidRDefault="00EC6EBC" w:rsidP="006E3DCD">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EC6EBC" w:rsidRPr="006E3DCD" w14:paraId="5A0162B5" w14:textId="77777777" w:rsidTr="006E3DCD">
        <w:trPr>
          <w:tblCellSpacing w:w="6" w:type="dxa"/>
        </w:trPr>
        <w:tc>
          <w:tcPr>
            <w:tcW w:w="104" w:type="pct"/>
            <w:shd w:val="clear" w:color="auto" w:fill="DDFFDD"/>
            <w:vAlign w:val="center"/>
            <w:hideMark/>
          </w:tcPr>
          <w:p w14:paraId="69E2381B" w14:textId="77777777" w:rsidR="00EC6EBC" w:rsidRPr="006E3DCD" w:rsidRDefault="00EC6EBC" w:rsidP="006E3DCD">
            <w:pPr>
              <w:rPr>
                <w:lang w:val="ru-RU"/>
              </w:rPr>
            </w:pPr>
            <w:r w:rsidRPr="006E3DCD">
              <w:rPr>
                <w:lang w:val="uk"/>
              </w:rPr>
              <w:t>Ні</w:t>
            </w:r>
          </w:p>
        </w:tc>
        <w:tc>
          <w:tcPr>
            <w:tcW w:w="2233" w:type="pct"/>
            <w:shd w:val="clear" w:color="auto" w:fill="DDFFDD"/>
            <w:vAlign w:val="center"/>
            <w:hideMark/>
          </w:tcPr>
          <w:p w14:paraId="268F575A" w14:textId="77777777" w:rsidR="00EC6EBC" w:rsidRPr="006E3DCD" w:rsidRDefault="00EC6EBC" w:rsidP="006E3DCD">
            <w:pPr>
              <w:rPr>
                <w:lang w:val="ru-RU"/>
              </w:rPr>
            </w:pPr>
            <w:r w:rsidRPr="006E3DCD">
              <w:rPr>
                <w:lang w:val="uk"/>
              </w:rPr>
              <w:t>ВХІДНІ ДАНІ.TXT</w:t>
            </w:r>
          </w:p>
        </w:tc>
        <w:tc>
          <w:tcPr>
            <w:tcW w:w="2652" w:type="pct"/>
            <w:shd w:val="clear" w:color="auto" w:fill="DDFFDD"/>
            <w:vAlign w:val="center"/>
            <w:hideMark/>
          </w:tcPr>
          <w:p w14:paraId="6416CE9E" w14:textId="77777777" w:rsidR="00EC6EBC" w:rsidRPr="006E3DCD" w:rsidRDefault="00EC6EBC" w:rsidP="006E3DCD">
            <w:pPr>
              <w:rPr>
                <w:lang w:val="ru-RU"/>
              </w:rPr>
            </w:pPr>
            <w:r w:rsidRPr="006E3DCD">
              <w:rPr>
                <w:lang w:val="uk"/>
              </w:rPr>
              <w:t>ВИХІД.TXT</w:t>
            </w:r>
          </w:p>
        </w:tc>
      </w:tr>
      <w:tr w:rsidR="00EC6EBC" w:rsidRPr="006E3DCD" w14:paraId="09F27971" w14:textId="77777777" w:rsidTr="006E3DCD">
        <w:trPr>
          <w:tblCellSpacing w:w="6" w:type="dxa"/>
        </w:trPr>
        <w:tc>
          <w:tcPr>
            <w:tcW w:w="104" w:type="pct"/>
            <w:shd w:val="clear" w:color="auto" w:fill="FFFFFF"/>
            <w:vAlign w:val="center"/>
            <w:hideMark/>
          </w:tcPr>
          <w:p w14:paraId="02349565" w14:textId="77777777" w:rsidR="00EC6EBC" w:rsidRPr="006E3DCD" w:rsidRDefault="00EC6EBC" w:rsidP="006E3DCD">
            <w:pPr>
              <w:rPr>
                <w:lang w:val="ru-RU"/>
              </w:rPr>
            </w:pPr>
            <w:r w:rsidRPr="006E3DCD">
              <w:rPr>
                <w:lang w:val="uk"/>
              </w:rPr>
              <w:t>1</w:t>
            </w:r>
          </w:p>
        </w:tc>
        <w:tc>
          <w:tcPr>
            <w:tcW w:w="2233" w:type="pct"/>
            <w:shd w:val="clear" w:color="auto" w:fill="FFFFFF"/>
            <w:hideMark/>
          </w:tcPr>
          <w:p w14:paraId="3653FCCA" w14:textId="77777777" w:rsidR="00EC6EBC" w:rsidRPr="006E3DCD" w:rsidRDefault="00EC6EBC" w:rsidP="006E3DCD">
            <w:pPr>
              <w:rPr>
                <w:lang w:val="ru-RU"/>
              </w:rPr>
            </w:pPr>
            <w:r w:rsidRPr="006E3DCD">
              <w:rPr>
                <w:lang w:val="uk"/>
              </w:rPr>
              <w:t>5 21 2</w:t>
            </w:r>
          </w:p>
        </w:tc>
        <w:tc>
          <w:tcPr>
            <w:tcW w:w="2652" w:type="pct"/>
            <w:shd w:val="clear" w:color="auto" w:fill="FFFFFF"/>
            <w:hideMark/>
          </w:tcPr>
          <w:p w14:paraId="4F159498" w14:textId="77777777" w:rsidR="00EC6EBC" w:rsidRPr="006E3DCD" w:rsidRDefault="00EC6EBC" w:rsidP="006E3DCD">
            <w:pPr>
              <w:rPr>
                <w:lang w:val="ru-RU"/>
              </w:rPr>
            </w:pPr>
            <w:r w:rsidRPr="006E3DCD">
              <w:rPr>
                <w:lang w:val="uk"/>
              </w:rPr>
              <w:t>3</w:t>
            </w:r>
          </w:p>
        </w:tc>
      </w:tr>
      <w:tr w:rsidR="00EC6EBC" w:rsidRPr="006E3DCD" w14:paraId="6226AD4F" w14:textId="77777777" w:rsidTr="006E3DCD">
        <w:trPr>
          <w:tblCellSpacing w:w="6" w:type="dxa"/>
        </w:trPr>
        <w:tc>
          <w:tcPr>
            <w:tcW w:w="104" w:type="pct"/>
            <w:shd w:val="clear" w:color="auto" w:fill="FFFFFF"/>
            <w:vAlign w:val="center"/>
            <w:hideMark/>
          </w:tcPr>
          <w:p w14:paraId="36299EF2" w14:textId="77777777" w:rsidR="00EC6EBC" w:rsidRPr="006E3DCD" w:rsidRDefault="00EC6EBC" w:rsidP="006E3DCD">
            <w:pPr>
              <w:rPr>
                <w:lang w:val="ru-RU"/>
              </w:rPr>
            </w:pPr>
            <w:r w:rsidRPr="006E3DCD">
              <w:rPr>
                <w:lang w:val="uk"/>
              </w:rPr>
              <w:t>2</w:t>
            </w:r>
          </w:p>
        </w:tc>
        <w:tc>
          <w:tcPr>
            <w:tcW w:w="2233" w:type="pct"/>
            <w:shd w:val="clear" w:color="auto" w:fill="FFFFFF"/>
            <w:hideMark/>
          </w:tcPr>
          <w:p w14:paraId="75C37AE9" w14:textId="77777777" w:rsidR="00EC6EBC" w:rsidRPr="006E3DCD" w:rsidRDefault="00EC6EBC" w:rsidP="006E3DCD">
            <w:pPr>
              <w:rPr>
                <w:lang w:val="ru-RU"/>
              </w:rPr>
            </w:pPr>
            <w:r w:rsidRPr="006E3DCD">
              <w:rPr>
                <w:lang w:val="uk"/>
              </w:rPr>
              <w:t>7 21 2</w:t>
            </w:r>
          </w:p>
        </w:tc>
        <w:tc>
          <w:tcPr>
            <w:tcW w:w="2652" w:type="pct"/>
            <w:shd w:val="clear" w:color="auto" w:fill="FFFFFF"/>
            <w:hideMark/>
          </w:tcPr>
          <w:p w14:paraId="674F240B" w14:textId="77777777" w:rsidR="00EC6EBC" w:rsidRPr="006E3DCD" w:rsidRDefault="00EC6EBC" w:rsidP="006E3DCD">
            <w:pPr>
              <w:rPr>
                <w:lang w:val="ru-RU"/>
              </w:rPr>
            </w:pPr>
            <w:r w:rsidRPr="006E3DCD">
              <w:rPr>
                <w:lang w:val="uk"/>
              </w:rPr>
              <w:t>-1</w:t>
            </w:r>
          </w:p>
        </w:tc>
      </w:tr>
      <w:tr w:rsidR="00EC6EBC" w:rsidRPr="006E3DCD" w14:paraId="0AAC2F56" w14:textId="77777777" w:rsidTr="006E3DCD">
        <w:trPr>
          <w:tblCellSpacing w:w="6" w:type="dxa"/>
        </w:trPr>
        <w:tc>
          <w:tcPr>
            <w:tcW w:w="104" w:type="pct"/>
            <w:shd w:val="clear" w:color="auto" w:fill="FFFFFF"/>
            <w:vAlign w:val="center"/>
            <w:hideMark/>
          </w:tcPr>
          <w:p w14:paraId="00D39E73" w14:textId="77777777" w:rsidR="00EC6EBC" w:rsidRPr="006E3DCD" w:rsidRDefault="00EC6EBC" w:rsidP="006E3DCD">
            <w:pPr>
              <w:rPr>
                <w:lang w:val="ru-RU"/>
              </w:rPr>
            </w:pPr>
            <w:r w:rsidRPr="006E3DCD">
              <w:rPr>
                <w:lang w:val="uk"/>
              </w:rPr>
              <w:t>3</w:t>
            </w:r>
          </w:p>
        </w:tc>
        <w:tc>
          <w:tcPr>
            <w:tcW w:w="2233" w:type="pct"/>
            <w:shd w:val="clear" w:color="auto" w:fill="FFFFFF"/>
            <w:hideMark/>
          </w:tcPr>
          <w:p w14:paraId="517240B9" w14:textId="77777777" w:rsidR="00EC6EBC" w:rsidRPr="006E3DCD" w:rsidRDefault="00EC6EBC" w:rsidP="006E3DCD">
            <w:pPr>
              <w:rPr>
                <w:lang w:val="ru-RU"/>
              </w:rPr>
            </w:pPr>
            <w:r w:rsidRPr="006E3DCD">
              <w:rPr>
                <w:lang w:val="uk"/>
              </w:rPr>
              <w:t>5 23 4</w:t>
            </w:r>
          </w:p>
        </w:tc>
        <w:tc>
          <w:tcPr>
            <w:tcW w:w="2652" w:type="pct"/>
            <w:shd w:val="clear" w:color="auto" w:fill="FFFFFF"/>
            <w:hideMark/>
          </w:tcPr>
          <w:p w14:paraId="2729D3B9" w14:textId="77777777" w:rsidR="00EC6EBC" w:rsidRPr="006E3DCD" w:rsidRDefault="00EC6EBC" w:rsidP="006E3DCD">
            <w:pPr>
              <w:rPr>
                <w:lang w:val="ru-RU"/>
              </w:rPr>
            </w:pPr>
            <w:r w:rsidRPr="006E3DCD">
              <w:rPr>
                <w:lang w:val="uk"/>
              </w:rPr>
              <w:t>0</w:t>
            </w:r>
          </w:p>
        </w:tc>
      </w:tr>
    </w:tbl>
    <w:p w14:paraId="31917084" w14:textId="77777777" w:rsidR="006E3DCD" w:rsidRPr="006E3DCD" w:rsidRDefault="006E3DCD" w:rsidP="006E3DCD">
      <w:pPr>
        <w:rPr>
          <w:lang w:val="ru-RU"/>
        </w:rPr>
      </w:pPr>
    </w:p>
    <w:p w14:paraId="266B45D6" w14:textId="31E159D9" w:rsidR="006E3DCD" w:rsidRPr="006E3DCD" w:rsidRDefault="006E3DCD" w:rsidP="006E3DCD">
      <w:pPr>
        <w:pStyle w:val="Heading3"/>
        <w:rPr>
          <w:b/>
          <w:bCs/>
          <w:lang w:val="ru-RU"/>
        </w:rPr>
      </w:pPr>
      <w:bookmarkStart w:id="81" w:name="_Toc115643814"/>
      <w:r w:rsidRPr="006E3DCD">
        <w:rPr>
          <w:b/>
          <w:lang w:val="uk"/>
        </w:rPr>
        <w:t>Варіант 74</w:t>
      </w:r>
      <w:bookmarkEnd w:id="81"/>
    </w:p>
    <w:p w14:paraId="2BFDBF6F" w14:textId="339641E9" w:rsidR="006E3DCD" w:rsidRPr="006E3DCD" w:rsidRDefault="006E3DCD" w:rsidP="006E3DCD">
      <w:pPr>
        <w:rPr>
          <w:lang w:val="ru-RU"/>
        </w:rPr>
      </w:pPr>
      <w:r w:rsidRPr="006E3DCD">
        <w:rPr>
          <w:lang w:val="uk"/>
        </w:rPr>
        <w:t>Знайдіть кількість N-значних чисел, в яких сума цифр дорівнює їх добутку. Вивести найменше таке число для даного N.</w:t>
      </w:r>
    </w:p>
    <w:p w14:paraId="40A5E0D0" w14:textId="77777777" w:rsidR="006E3DCD" w:rsidRPr="006E3DCD" w:rsidRDefault="006E3DCD" w:rsidP="006E3DCD">
      <w:pPr>
        <w:rPr>
          <w:lang w:val="ru-RU"/>
        </w:rPr>
      </w:pPr>
      <w:r w:rsidRPr="006E3DCD">
        <w:rPr>
          <w:lang w:val="uk"/>
        </w:rPr>
        <w:t>Вводу</w:t>
      </w:r>
    </w:p>
    <w:p w14:paraId="36AE5D16" w14:textId="77777777" w:rsidR="006E3DCD" w:rsidRPr="006E3DCD" w:rsidRDefault="006E3DCD" w:rsidP="006E3DCD">
      <w:pPr>
        <w:rPr>
          <w:lang w:val="ru-RU"/>
        </w:rPr>
      </w:pPr>
      <w:r w:rsidRPr="006E3DCD">
        <w:rPr>
          <w:lang w:val="uk"/>
        </w:rPr>
        <w:t>Один рядок у вхідному файлі INPUT.TXT містить одне натуральне число N, яке не перевищує 20.</w:t>
      </w:r>
    </w:p>
    <w:p w14:paraId="5A35E072" w14:textId="77777777" w:rsidR="006E3DCD" w:rsidRPr="006E3DCD" w:rsidRDefault="006E3DCD" w:rsidP="006E3DCD">
      <w:pPr>
        <w:rPr>
          <w:lang w:val="ru-RU"/>
        </w:rPr>
      </w:pPr>
      <w:r w:rsidRPr="006E3DCD">
        <w:rPr>
          <w:lang w:val="uk"/>
        </w:rPr>
        <w:t>Вихід</w:t>
      </w:r>
    </w:p>
    <w:p w14:paraId="5FF04BE1" w14:textId="77777777" w:rsidR="006E3DCD" w:rsidRPr="006E3DCD" w:rsidRDefault="006E3DCD" w:rsidP="006E3DCD">
      <w:pPr>
        <w:rPr>
          <w:lang w:val="ru-RU"/>
        </w:rPr>
      </w:pPr>
      <w:r w:rsidRPr="006E3DCD">
        <w:rPr>
          <w:lang w:val="uk"/>
        </w:rPr>
        <w:t>В одному рядку вихідного файлу .TXT повинні відображатися через пробіл 2 числа: кількість шуканих чисел і найменше серед них.</w:t>
      </w:r>
    </w:p>
    <w:p w14:paraId="209BE81B" w14:textId="77777777" w:rsidR="006E3DCD" w:rsidRPr="006E3DCD" w:rsidRDefault="006E3DCD" w:rsidP="006E3DCD">
      <w:pPr>
        <w:rPr>
          <w:lang w:val="ru-RU"/>
        </w:rPr>
      </w:pPr>
      <w:r w:rsidRPr="006E3DCD">
        <w:rPr>
          <w:lang w:val="uk"/>
        </w:rPr>
        <w:t>Приклади</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254"/>
        <w:gridCol w:w="4159"/>
        <w:gridCol w:w="4947"/>
      </w:tblGrid>
      <w:tr w:rsidR="006E3DCD" w:rsidRPr="006E3DCD" w14:paraId="4E3D4D64" w14:textId="77777777" w:rsidTr="006E3DCD">
        <w:trPr>
          <w:tblCellSpacing w:w="6" w:type="dxa"/>
        </w:trPr>
        <w:tc>
          <w:tcPr>
            <w:tcW w:w="104" w:type="pct"/>
            <w:shd w:val="clear" w:color="auto" w:fill="DDFFDD"/>
            <w:vAlign w:val="center"/>
            <w:hideMark/>
          </w:tcPr>
          <w:p w14:paraId="182426D5" w14:textId="77777777" w:rsidR="006E3DCD" w:rsidRPr="006E3DCD" w:rsidRDefault="006E3DCD" w:rsidP="006E3DCD">
            <w:pPr>
              <w:rPr>
                <w:lang w:val="ru-RU"/>
              </w:rPr>
            </w:pPr>
            <w:r w:rsidRPr="006E3DCD">
              <w:rPr>
                <w:lang w:val="uk"/>
              </w:rPr>
              <w:lastRenderedPageBreak/>
              <w:t>Ні</w:t>
            </w:r>
          </w:p>
        </w:tc>
        <w:tc>
          <w:tcPr>
            <w:tcW w:w="2233" w:type="pct"/>
            <w:shd w:val="clear" w:color="auto" w:fill="DDFFDD"/>
            <w:vAlign w:val="center"/>
            <w:hideMark/>
          </w:tcPr>
          <w:p w14:paraId="3DF276BF" w14:textId="77777777" w:rsidR="006E3DCD" w:rsidRPr="006E3DCD" w:rsidRDefault="006E3DCD" w:rsidP="006E3DCD">
            <w:pPr>
              <w:rPr>
                <w:lang w:val="ru-RU"/>
              </w:rPr>
            </w:pPr>
            <w:r w:rsidRPr="006E3DCD">
              <w:rPr>
                <w:lang w:val="uk"/>
              </w:rPr>
              <w:t>ВХІДНІ ДАНІ.TXT</w:t>
            </w:r>
          </w:p>
        </w:tc>
        <w:tc>
          <w:tcPr>
            <w:tcW w:w="2652" w:type="pct"/>
            <w:shd w:val="clear" w:color="auto" w:fill="DDFFDD"/>
            <w:vAlign w:val="center"/>
            <w:hideMark/>
          </w:tcPr>
          <w:p w14:paraId="19C24E29" w14:textId="77777777" w:rsidR="006E3DCD" w:rsidRPr="006E3DCD" w:rsidRDefault="006E3DCD" w:rsidP="006E3DCD">
            <w:pPr>
              <w:rPr>
                <w:lang w:val="ru-RU"/>
              </w:rPr>
            </w:pPr>
            <w:r w:rsidRPr="006E3DCD">
              <w:rPr>
                <w:lang w:val="uk"/>
              </w:rPr>
              <w:t>ВИХІД.TXT</w:t>
            </w:r>
          </w:p>
        </w:tc>
      </w:tr>
      <w:tr w:rsidR="006E3DCD" w:rsidRPr="006E3DCD" w14:paraId="396BAE05" w14:textId="77777777" w:rsidTr="006E3DCD">
        <w:trPr>
          <w:tblCellSpacing w:w="6" w:type="dxa"/>
        </w:trPr>
        <w:tc>
          <w:tcPr>
            <w:tcW w:w="104" w:type="pct"/>
            <w:shd w:val="clear" w:color="auto" w:fill="FFFFFF"/>
            <w:vAlign w:val="center"/>
            <w:hideMark/>
          </w:tcPr>
          <w:p w14:paraId="20CECEA5" w14:textId="77777777" w:rsidR="006E3DCD" w:rsidRPr="006E3DCD" w:rsidRDefault="006E3DCD" w:rsidP="006E3DCD">
            <w:pPr>
              <w:rPr>
                <w:lang w:val="ru-RU"/>
              </w:rPr>
            </w:pPr>
            <w:r w:rsidRPr="006E3DCD">
              <w:rPr>
                <w:lang w:val="uk"/>
              </w:rPr>
              <w:t>1</w:t>
            </w:r>
          </w:p>
        </w:tc>
        <w:tc>
          <w:tcPr>
            <w:tcW w:w="2233" w:type="pct"/>
            <w:shd w:val="clear" w:color="auto" w:fill="FFFFFF"/>
            <w:hideMark/>
          </w:tcPr>
          <w:p w14:paraId="38DA5733" w14:textId="77777777" w:rsidR="006E3DCD" w:rsidRPr="006E3DCD" w:rsidRDefault="006E3DCD" w:rsidP="006E3DCD">
            <w:pPr>
              <w:rPr>
                <w:lang w:val="ru-RU"/>
              </w:rPr>
            </w:pPr>
            <w:r w:rsidRPr="006E3DCD">
              <w:rPr>
                <w:lang w:val="uk"/>
              </w:rPr>
              <w:t>1</w:t>
            </w:r>
          </w:p>
        </w:tc>
        <w:tc>
          <w:tcPr>
            <w:tcW w:w="2652" w:type="pct"/>
            <w:shd w:val="clear" w:color="auto" w:fill="FFFFFF"/>
            <w:hideMark/>
          </w:tcPr>
          <w:p w14:paraId="2B500F67" w14:textId="77777777" w:rsidR="006E3DCD" w:rsidRPr="006E3DCD" w:rsidRDefault="006E3DCD" w:rsidP="006E3DCD">
            <w:pPr>
              <w:rPr>
                <w:lang w:val="ru-RU"/>
              </w:rPr>
            </w:pPr>
            <w:r w:rsidRPr="006E3DCD">
              <w:rPr>
                <w:lang w:val="uk"/>
              </w:rPr>
              <w:t>10 0</w:t>
            </w:r>
          </w:p>
        </w:tc>
      </w:tr>
      <w:tr w:rsidR="006E3DCD" w:rsidRPr="006E3DCD" w14:paraId="47EA9658" w14:textId="77777777" w:rsidTr="006E3DCD">
        <w:trPr>
          <w:tblCellSpacing w:w="6" w:type="dxa"/>
        </w:trPr>
        <w:tc>
          <w:tcPr>
            <w:tcW w:w="104" w:type="pct"/>
            <w:shd w:val="clear" w:color="auto" w:fill="FFFFFF"/>
            <w:vAlign w:val="center"/>
            <w:hideMark/>
          </w:tcPr>
          <w:p w14:paraId="72FFDA38" w14:textId="77777777" w:rsidR="006E3DCD" w:rsidRPr="006E3DCD" w:rsidRDefault="006E3DCD" w:rsidP="006E3DCD">
            <w:pPr>
              <w:rPr>
                <w:lang w:val="ru-RU"/>
              </w:rPr>
            </w:pPr>
            <w:r w:rsidRPr="006E3DCD">
              <w:rPr>
                <w:lang w:val="uk"/>
              </w:rPr>
              <w:t>2</w:t>
            </w:r>
          </w:p>
        </w:tc>
        <w:tc>
          <w:tcPr>
            <w:tcW w:w="2233" w:type="pct"/>
            <w:shd w:val="clear" w:color="auto" w:fill="FFFFFF"/>
            <w:hideMark/>
          </w:tcPr>
          <w:p w14:paraId="5C637F77" w14:textId="77777777" w:rsidR="006E3DCD" w:rsidRPr="006E3DCD" w:rsidRDefault="006E3DCD" w:rsidP="006E3DCD">
            <w:pPr>
              <w:rPr>
                <w:lang w:val="ru-RU"/>
              </w:rPr>
            </w:pPr>
            <w:r w:rsidRPr="006E3DCD">
              <w:rPr>
                <w:lang w:val="uk"/>
              </w:rPr>
              <w:t>2</w:t>
            </w:r>
          </w:p>
        </w:tc>
        <w:tc>
          <w:tcPr>
            <w:tcW w:w="2652" w:type="pct"/>
            <w:shd w:val="clear" w:color="auto" w:fill="FFFFFF"/>
            <w:hideMark/>
          </w:tcPr>
          <w:p w14:paraId="701DF270" w14:textId="77777777" w:rsidR="006E3DCD" w:rsidRPr="006E3DCD" w:rsidRDefault="006E3DCD" w:rsidP="006E3DCD">
            <w:pPr>
              <w:rPr>
                <w:lang w:val="ru-RU"/>
              </w:rPr>
            </w:pPr>
            <w:r w:rsidRPr="006E3DCD">
              <w:rPr>
                <w:lang w:val="uk"/>
              </w:rPr>
              <w:t>1 22</w:t>
            </w:r>
          </w:p>
        </w:tc>
      </w:tr>
    </w:tbl>
    <w:p w14:paraId="7AF3BE1C" w14:textId="77777777" w:rsidR="006E3DCD" w:rsidRPr="006E3DCD" w:rsidRDefault="006E3DCD" w:rsidP="006E3DCD">
      <w:pPr>
        <w:rPr>
          <w:lang w:val="ru-RU"/>
        </w:rPr>
      </w:pPr>
    </w:p>
    <w:p w14:paraId="5EE2888B" w14:textId="2C82D203" w:rsidR="006E3DCD" w:rsidRPr="006E3DCD" w:rsidRDefault="006E3DCD" w:rsidP="006E3DCD">
      <w:pPr>
        <w:pStyle w:val="Heading3"/>
        <w:rPr>
          <w:b/>
          <w:bCs/>
          <w:lang w:val="ru-RU"/>
        </w:rPr>
      </w:pPr>
      <w:bookmarkStart w:id="82" w:name="_Toc115643815"/>
      <w:r w:rsidRPr="006E3DCD">
        <w:rPr>
          <w:b/>
          <w:lang w:val="uk"/>
        </w:rPr>
        <w:t>Варіант 75</w:t>
      </w:r>
      <w:bookmarkEnd w:id="82"/>
    </w:p>
    <w:p w14:paraId="3E860170" w14:textId="73D12BB5" w:rsidR="006E3DCD" w:rsidRPr="006E3DCD" w:rsidRDefault="006E3DCD" w:rsidP="006E3DCD">
      <w:pPr>
        <w:rPr>
          <w:lang w:val="ru-RU"/>
        </w:rPr>
      </w:pPr>
      <w:r w:rsidRPr="006E3DCD">
        <w:rPr>
          <w:lang w:val="uk"/>
        </w:rPr>
        <w:t>У кожній мові програмування, навіть найпростішому, є оператор розгалуження, що дозволяє перевірити істинність логічного виразу і в залежності від його результату виконати дію. Умова оператора гілки — це логічний вираз, який може призвести як до істинного, так і до хибного. Змінні, які можуть брати участь у логічному виразі, називаються булевих змінними. Булеві змінні можуть бути об'єднані в складні умови за допомогою логічних операцій (функцій):</w:t>
      </w:r>
    </w:p>
    <w:p w14:paraId="35F1F56A" w14:textId="77777777" w:rsidR="006E3DCD" w:rsidRPr="00C80C64" w:rsidRDefault="006E3DCD" w:rsidP="006E3DCD">
      <w:pPr>
        <w:rPr>
          <w:lang w:val="uk"/>
        </w:rPr>
      </w:pPr>
      <w:r w:rsidRPr="006E3DCD">
        <w:rPr>
          <w:lang w:val="uk"/>
        </w:rPr>
        <w:t>AND(x1,x2,.. xs). Операція «I» повертає істинне значення, якщо всі її операнди істинні. (2 ≤ кількість операндів ≤ с);</w:t>
      </w:r>
    </w:p>
    <w:p w14:paraId="1E60A12D" w14:textId="77777777" w:rsidR="006E3DCD" w:rsidRPr="006E3DCD" w:rsidRDefault="006E3DCD" w:rsidP="006E3DCD">
      <w:pPr>
        <w:rPr>
          <w:lang w:val="ru-RU"/>
        </w:rPr>
      </w:pPr>
      <w:r w:rsidRPr="006E3DCD">
        <w:rPr>
          <w:lang w:val="uk"/>
        </w:rPr>
        <w:t>OR(x1,x2,.. xs). Операція OR повертає значення істинності, якщо принаймні один з її операндів істинний. (2 ≤ кількість операндів ≤ с);</w:t>
      </w:r>
    </w:p>
    <w:p w14:paraId="7C1401A1" w14:textId="77777777" w:rsidR="006E3DCD" w:rsidRPr="006E3DCD" w:rsidRDefault="006E3DCD" w:rsidP="006E3DCD">
      <w:pPr>
        <w:rPr>
          <w:lang w:val="ru-RU"/>
        </w:rPr>
      </w:pPr>
      <w:r w:rsidRPr="006E3DCD">
        <w:rPr>
          <w:lang w:val="uk"/>
        </w:rPr>
        <w:t>НЕ(х1). Операція «НЕ», змінює значення операнда х1 на протилежне (операнд завжди один).</w:t>
      </w:r>
    </w:p>
    <w:p w14:paraId="268F65DE" w14:textId="77777777" w:rsidR="006E3DCD" w:rsidRPr="00C80C64" w:rsidRDefault="006E3DCD" w:rsidP="006E3DCD">
      <w:pPr>
        <w:rPr>
          <w:lang w:val="uk"/>
        </w:rPr>
      </w:pPr>
      <w:r w:rsidRPr="006E3DCD">
        <w:rPr>
          <w:lang w:val="uk"/>
        </w:rPr>
        <w:t>У логічному стані можуть використовуватися кілька логічних функцій, вкладених один в одного, тобто результат однієї функції може бути використаний іншою в якості операнда. Наприклад, AND(A, B, OR(C, D)). Цей вираз буде вірним, коли вірні A, B і (C або D).</w:t>
      </w:r>
    </w:p>
    <w:p w14:paraId="6643AA2C" w14:textId="77777777" w:rsidR="006E3DCD" w:rsidRPr="00C80C64" w:rsidRDefault="006E3DCD" w:rsidP="006E3DCD">
      <w:pPr>
        <w:rPr>
          <w:lang w:val="uk"/>
        </w:rPr>
      </w:pPr>
      <w:r w:rsidRPr="006E3DCD">
        <w:rPr>
          <w:lang w:val="uk"/>
        </w:rPr>
        <w:t>Потрібно написати програму, яка буде визначати результат виразу з доступного логічного виразу і значення логічних змінних. Кількість операндів для функцій AND і OR завжди дорівнює двом (s=2).</w:t>
      </w:r>
    </w:p>
    <w:p w14:paraId="4CE4407C" w14:textId="77777777" w:rsidR="006E3DCD" w:rsidRPr="006E3DCD" w:rsidRDefault="006E3DCD" w:rsidP="006E3DCD">
      <w:pPr>
        <w:rPr>
          <w:lang w:val="ru-RU"/>
        </w:rPr>
      </w:pPr>
      <w:r w:rsidRPr="006E3DCD">
        <w:rPr>
          <w:lang w:val="uk"/>
        </w:rPr>
        <w:t>Вводу</w:t>
      </w:r>
    </w:p>
    <w:p w14:paraId="6B8AC177" w14:textId="77777777" w:rsidR="006E3DCD" w:rsidRPr="006E3DCD" w:rsidRDefault="006E3DCD" w:rsidP="006E3DCD">
      <w:pPr>
        <w:rPr>
          <w:lang w:val="ru-RU"/>
        </w:rPr>
      </w:pPr>
      <w:r w:rsidRPr="006E3DCD">
        <w:rPr>
          <w:lang w:val="uk"/>
        </w:rPr>
        <w:t>Перший рядок вхідного файлу INPUT.TXT містить логічний вираз (довжиною не більше 255 символів). Другий рядок містить два числа, розділених одним або декількома пробілами: N - кількість блоків (не більше 10), K - кількість змінних (не більше 26). За N блоками кожен має наступну структуру: складається з K рядків, кожен містить вираз типу &lt;зміна = значення&gt;. Змінні задаються великими англійськими літерами, значення - з константами TRUE або FALSE (великі літери).</w:t>
      </w:r>
    </w:p>
    <w:p w14:paraId="452CEC10" w14:textId="77777777" w:rsidR="006E3DCD" w:rsidRPr="006E3DCD" w:rsidRDefault="006E3DCD" w:rsidP="006E3DCD">
      <w:pPr>
        <w:rPr>
          <w:lang w:val="ru-RU"/>
        </w:rPr>
      </w:pPr>
      <w:r w:rsidRPr="006E3DCD">
        <w:rPr>
          <w:lang w:val="uk"/>
        </w:rPr>
        <w:t>Вихід</w:t>
      </w:r>
    </w:p>
    <w:p w14:paraId="67690923" w14:textId="77777777" w:rsidR="006E3DCD" w:rsidRPr="006E3DCD" w:rsidRDefault="006E3DCD" w:rsidP="006E3DCD">
      <w:pPr>
        <w:rPr>
          <w:lang w:val="ru-RU"/>
        </w:rPr>
      </w:pPr>
      <w:r w:rsidRPr="006E3DCD">
        <w:rPr>
          <w:lang w:val="uk"/>
        </w:rPr>
        <w:t>У файлі виводу OUTPUT.TXT виведіть N рядків зі значенням результату логічного виразу для змінних відповідного блоку.</w:t>
      </w:r>
    </w:p>
    <w:p w14:paraId="43907010" w14:textId="77777777" w:rsidR="006E3DCD" w:rsidRPr="006E3DCD" w:rsidRDefault="006E3DCD" w:rsidP="006E3DCD">
      <w:pPr>
        <w:rPr>
          <w:lang w:val="ru-RU"/>
        </w:rPr>
      </w:pPr>
      <w:r w:rsidRPr="006E3DCD">
        <w:rPr>
          <w:lang w:val="uk"/>
        </w:rPr>
        <w:t>Приклади</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274"/>
        <w:gridCol w:w="5991"/>
        <w:gridCol w:w="3085"/>
      </w:tblGrid>
      <w:tr w:rsidR="006E3DCD" w:rsidRPr="006E3DCD" w14:paraId="0CC49DD9" w14:textId="77777777" w:rsidTr="006E3DCD">
        <w:trPr>
          <w:tblCellSpacing w:w="6" w:type="dxa"/>
        </w:trPr>
        <w:tc>
          <w:tcPr>
            <w:tcW w:w="104" w:type="pct"/>
            <w:shd w:val="clear" w:color="auto" w:fill="DDFFDD"/>
            <w:vAlign w:val="center"/>
            <w:hideMark/>
          </w:tcPr>
          <w:p w14:paraId="1727E251" w14:textId="77777777" w:rsidR="006E3DCD" w:rsidRPr="006E3DCD" w:rsidRDefault="006E3DCD" w:rsidP="006E3DCD">
            <w:pPr>
              <w:rPr>
                <w:lang w:val="ru-RU"/>
              </w:rPr>
            </w:pPr>
            <w:r w:rsidRPr="006E3DCD">
              <w:rPr>
                <w:lang w:val="uk"/>
              </w:rPr>
              <w:t>Ні</w:t>
            </w:r>
          </w:p>
        </w:tc>
        <w:tc>
          <w:tcPr>
            <w:tcW w:w="3223" w:type="pct"/>
            <w:shd w:val="clear" w:color="auto" w:fill="DDFFDD"/>
            <w:vAlign w:val="center"/>
            <w:hideMark/>
          </w:tcPr>
          <w:p w14:paraId="7022025B" w14:textId="77777777" w:rsidR="006E3DCD" w:rsidRPr="006E3DCD" w:rsidRDefault="006E3DCD" w:rsidP="006E3DCD">
            <w:pPr>
              <w:rPr>
                <w:lang w:val="ru-RU"/>
              </w:rPr>
            </w:pPr>
            <w:r w:rsidRPr="006E3DCD">
              <w:rPr>
                <w:lang w:val="uk"/>
              </w:rPr>
              <w:t>ВХІДНІ ДАНІ.TXT</w:t>
            </w:r>
          </w:p>
        </w:tc>
        <w:tc>
          <w:tcPr>
            <w:tcW w:w="1661" w:type="pct"/>
            <w:shd w:val="clear" w:color="auto" w:fill="DDFFDD"/>
            <w:vAlign w:val="center"/>
            <w:hideMark/>
          </w:tcPr>
          <w:p w14:paraId="63C16174" w14:textId="77777777" w:rsidR="006E3DCD" w:rsidRPr="006E3DCD" w:rsidRDefault="006E3DCD" w:rsidP="006E3DCD">
            <w:pPr>
              <w:rPr>
                <w:lang w:val="ru-RU"/>
              </w:rPr>
            </w:pPr>
            <w:r w:rsidRPr="006E3DCD">
              <w:rPr>
                <w:lang w:val="uk"/>
              </w:rPr>
              <w:t>ВИХІД.TXT</w:t>
            </w:r>
          </w:p>
        </w:tc>
      </w:tr>
      <w:tr w:rsidR="006E3DCD" w:rsidRPr="006E3DCD" w14:paraId="7B68DA08" w14:textId="77777777" w:rsidTr="006E3DCD">
        <w:trPr>
          <w:tblCellSpacing w:w="6" w:type="dxa"/>
        </w:trPr>
        <w:tc>
          <w:tcPr>
            <w:tcW w:w="104" w:type="pct"/>
            <w:shd w:val="clear" w:color="auto" w:fill="FFFFFF"/>
            <w:vAlign w:val="center"/>
            <w:hideMark/>
          </w:tcPr>
          <w:p w14:paraId="6DE8473A" w14:textId="77777777" w:rsidR="006E3DCD" w:rsidRPr="006E3DCD" w:rsidRDefault="006E3DCD" w:rsidP="006E3DCD">
            <w:pPr>
              <w:rPr>
                <w:lang w:val="ru-RU"/>
              </w:rPr>
            </w:pPr>
            <w:r w:rsidRPr="006E3DCD">
              <w:rPr>
                <w:lang w:val="uk"/>
              </w:rPr>
              <w:t>1</w:t>
            </w:r>
          </w:p>
        </w:tc>
        <w:tc>
          <w:tcPr>
            <w:tcW w:w="3223" w:type="pct"/>
            <w:shd w:val="clear" w:color="auto" w:fill="FFFFFF"/>
            <w:hideMark/>
          </w:tcPr>
          <w:p w14:paraId="03015B29" w14:textId="77777777" w:rsidR="006E3DCD" w:rsidRPr="00244BBA" w:rsidRDefault="006E3DCD" w:rsidP="006E3DCD">
            <w:r w:rsidRPr="00244BBA">
              <w:rPr>
                <w:lang w:val="uk"/>
              </w:rPr>
              <w:t>І(A,NOT(B))1 2A=FALSEB=TRUE</w:t>
            </w:r>
          </w:p>
        </w:tc>
        <w:tc>
          <w:tcPr>
            <w:tcW w:w="1661" w:type="pct"/>
            <w:shd w:val="clear" w:color="auto" w:fill="FFFFFF"/>
            <w:hideMark/>
          </w:tcPr>
          <w:p w14:paraId="6612D456" w14:textId="77777777" w:rsidR="006E3DCD" w:rsidRPr="006E3DCD" w:rsidRDefault="006E3DCD" w:rsidP="006E3DCD">
            <w:pPr>
              <w:rPr>
                <w:lang w:val="ru-RU"/>
              </w:rPr>
            </w:pPr>
            <w:r w:rsidRPr="006E3DCD">
              <w:rPr>
                <w:lang w:val="uk"/>
              </w:rPr>
              <w:t>ДЕТАЛЬНІШЕ</w:t>
            </w:r>
          </w:p>
        </w:tc>
      </w:tr>
      <w:tr w:rsidR="006E3DCD" w:rsidRPr="006E3DCD" w14:paraId="1BF2974A" w14:textId="77777777" w:rsidTr="006E3DCD">
        <w:trPr>
          <w:tblCellSpacing w:w="6" w:type="dxa"/>
        </w:trPr>
        <w:tc>
          <w:tcPr>
            <w:tcW w:w="104" w:type="pct"/>
            <w:shd w:val="clear" w:color="auto" w:fill="FFFFFF"/>
            <w:vAlign w:val="center"/>
            <w:hideMark/>
          </w:tcPr>
          <w:p w14:paraId="0081603E" w14:textId="77777777" w:rsidR="006E3DCD" w:rsidRPr="006E3DCD" w:rsidRDefault="006E3DCD" w:rsidP="006E3DCD">
            <w:pPr>
              <w:rPr>
                <w:lang w:val="ru-RU"/>
              </w:rPr>
            </w:pPr>
            <w:r w:rsidRPr="006E3DCD">
              <w:rPr>
                <w:lang w:val="uk"/>
              </w:rPr>
              <w:lastRenderedPageBreak/>
              <w:t>2</w:t>
            </w:r>
          </w:p>
        </w:tc>
        <w:tc>
          <w:tcPr>
            <w:tcW w:w="3223" w:type="pct"/>
            <w:shd w:val="clear" w:color="auto" w:fill="FFFFFF"/>
            <w:hideMark/>
          </w:tcPr>
          <w:p w14:paraId="7E55DD65" w14:textId="77777777" w:rsidR="006E3DCD" w:rsidRPr="00244BBA" w:rsidRDefault="006E3DCD" w:rsidP="006E3DCD">
            <w:r w:rsidRPr="00244BBA">
              <w:rPr>
                <w:lang w:val="uk"/>
              </w:rPr>
              <w:t>OR(NOT(AND(A,B)),A)3 2A=FALSEB=TRUEA=TRUEB=TRUEA=FALSEB=FALSE</w:t>
            </w:r>
          </w:p>
        </w:tc>
        <w:tc>
          <w:tcPr>
            <w:tcW w:w="1661" w:type="pct"/>
            <w:shd w:val="clear" w:color="auto" w:fill="FFFFFF"/>
            <w:hideMark/>
          </w:tcPr>
          <w:p w14:paraId="3F1B78B5" w14:textId="77777777" w:rsidR="006E3DCD" w:rsidRPr="006E3DCD" w:rsidRDefault="006E3DCD" w:rsidP="006E3DCD">
            <w:pPr>
              <w:rPr>
                <w:lang w:val="ru-RU"/>
              </w:rPr>
            </w:pPr>
            <w:r w:rsidRPr="006E3DCD">
              <w:rPr>
                <w:lang w:val="uk"/>
              </w:rPr>
              <w:t>TRUETRUE</w:t>
            </w:r>
          </w:p>
        </w:tc>
      </w:tr>
    </w:tbl>
    <w:p w14:paraId="0F7868AE" w14:textId="7A7FDB6E" w:rsidR="004150E4" w:rsidRPr="006E3DCD" w:rsidRDefault="004150E4" w:rsidP="006E3DCD">
      <w:pPr>
        <w:rPr>
          <w:lang w:val="ru-RU"/>
        </w:rPr>
      </w:pPr>
    </w:p>
    <w:sectPr w:rsidR="004150E4" w:rsidRPr="006E3D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6650D"/>
    <w:multiLevelType w:val="multilevel"/>
    <w:tmpl w:val="F3DCD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2F3493"/>
    <w:multiLevelType w:val="multilevel"/>
    <w:tmpl w:val="59823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E09A6"/>
    <w:multiLevelType w:val="multilevel"/>
    <w:tmpl w:val="CE9CC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E71F44"/>
    <w:multiLevelType w:val="multilevel"/>
    <w:tmpl w:val="6194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710C52"/>
    <w:multiLevelType w:val="multilevel"/>
    <w:tmpl w:val="9EA4A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06540A"/>
    <w:multiLevelType w:val="multilevel"/>
    <w:tmpl w:val="8CC61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677423"/>
    <w:multiLevelType w:val="multilevel"/>
    <w:tmpl w:val="54385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7D36F6"/>
    <w:multiLevelType w:val="multilevel"/>
    <w:tmpl w:val="63F6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975A0"/>
    <w:multiLevelType w:val="multilevel"/>
    <w:tmpl w:val="7DFC8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450989"/>
    <w:multiLevelType w:val="multilevel"/>
    <w:tmpl w:val="EE6E8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5E595E"/>
    <w:multiLevelType w:val="multilevel"/>
    <w:tmpl w:val="7282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6C483C"/>
    <w:multiLevelType w:val="multilevel"/>
    <w:tmpl w:val="DE5A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3D55A5"/>
    <w:multiLevelType w:val="multilevel"/>
    <w:tmpl w:val="A5B8F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1F35B7"/>
    <w:multiLevelType w:val="multilevel"/>
    <w:tmpl w:val="EED87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DC7E6B"/>
    <w:multiLevelType w:val="multilevel"/>
    <w:tmpl w:val="3C68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2171F2"/>
    <w:multiLevelType w:val="hybridMultilevel"/>
    <w:tmpl w:val="3CB2E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F808FB"/>
    <w:multiLevelType w:val="multilevel"/>
    <w:tmpl w:val="6764F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027E24"/>
    <w:multiLevelType w:val="multilevel"/>
    <w:tmpl w:val="EDE4DB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F35FC9"/>
    <w:multiLevelType w:val="hybridMultilevel"/>
    <w:tmpl w:val="CA524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ED6DCC"/>
    <w:multiLevelType w:val="multilevel"/>
    <w:tmpl w:val="F76C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408359">
    <w:abstractNumId w:val="9"/>
  </w:num>
  <w:num w:numId="2" w16cid:durableId="1628389364">
    <w:abstractNumId w:val="11"/>
  </w:num>
  <w:num w:numId="3" w16cid:durableId="724521874">
    <w:abstractNumId w:val="12"/>
  </w:num>
  <w:num w:numId="4" w16cid:durableId="1990399799">
    <w:abstractNumId w:val="10"/>
  </w:num>
  <w:num w:numId="5" w16cid:durableId="1169369629">
    <w:abstractNumId w:val="19"/>
  </w:num>
  <w:num w:numId="6" w16cid:durableId="1333333801">
    <w:abstractNumId w:val="4"/>
  </w:num>
  <w:num w:numId="7" w16cid:durableId="1773740668">
    <w:abstractNumId w:val="17"/>
  </w:num>
  <w:num w:numId="8" w16cid:durableId="1001813159">
    <w:abstractNumId w:val="13"/>
  </w:num>
  <w:num w:numId="9" w16cid:durableId="1825582291">
    <w:abstractNumId w:val="6"/>
  </w:num>
  <w:num w:numId="10" w16cid:durableId="283773947">
    <w:abstractNumId w:val="18"/>
  </w:num>
  <w:num w:numId="11" w16cid:durableId="1794983174">
    <w:abstractNumId w:val="15"/>
  </w:num>
  <w:num w:numId="12" w16cid:durableId="1323388306">
    <w:abstractNumId w:val="7"/>
  </w:num>
  <w:num w:numId="13" w16cid:durableId="557016148">
    <w:abstractNumId w:val="16"/>
  </w:num>
  <w:num w:numId="14" w16cid:durableId="1673413829">
    <w:abstractNumId w:val="2"/>
  </w:num>
  <w:num w:numId="15" w16cid:durableId="2014601246">
    <w:abstractNumId w:val="5"/>
  </w:num>
  <w:num w:numId="16" w16cid:durableId="945692050">
    <w:abstractNumId w:val="8"/>
  </w:num>
  <w:num w:numId="17" w16cid:durableId="551768465">
    <w:abstractNumId w:val="0"/>
  </w:num>
  <w:num w:numId="18" w16cid:durableId="2040856916">
    <w:abstractNumId w:val="3"/>
  </w:num>
  <w:num w:numId="19" w16cid:durableId="879170113">
    <w:abstractNumId w:val="14"/>
  </w:num>
  <w:num w:numId="20" w16cid:durableId="9027188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7I0NjQyNzI0MTRT0lEKTi0uzszPAykwrAUAI8WiniwAAAA="/>
  </w:docVars>
  <w:rsids>
    <w:rsidRoot w:val="005D3E18"/>
    <w:rsid w:val="00012E17"/>
    <w:rsid w:val="00182A09"/>
    <w:rsid w:val="001B0B1A"/>
    <w:rsid w:val="001D37DA"/>
    <w:rsid w:val="00244BBA"/>
    <w:rsid w:val="00293060"/>
    <w:rsid w:val="002A0F5B"/>
    <w:rsid w:val="00312FF3"/>
    <w:rsid w:val="00330226"/>
    <w:rsid w:val="003863AE"/>
    <w:rsid w:val="004150E4"/>
    <w:rsid w:val="00431BE7"/>
    <w:rsid w:val="004954D4"/>
    <w:rsid w:val="005A78D1"/>
    <w:rsid w:val="005D3E18"/>
    <w:rsid w:val="0061034C"/>
    <w:rsid w:val="006828C9"/>
    <w:rsid w:val="006E3DCD"/>
    <w:rsid w:val="00731345"/>
    <w:rsid w:val="007B5595"/>
    <w:rsid w:val="00810B65"/>
    <w:rsid w:val="009136FA"/>
    <w:rsid w:val="00A14FA4"/>
    <w:rsid w:val="00B16BA1"/>
    <w:rsid w:val="00B93DCF"/>
    <w:rsid w:val="00BA2F5F"/>
    <w:rsid w:val="00C80C64"/>
    <w:rsid w:val="00DE36BC"/>
    <w:rsid w:val="00EC6EBC"/>
    <w:rsid w:val="00FA25F5"/>
    <w:rsid w:val="00FA7370"/>
    <w:rsid w:val="00FB4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3CEF0B62-726C-4D4B-B69F-5848DEB65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28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828C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93D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930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8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828C9"/>
    <w:rPr>
      <w:rFonts w:ascii="Times New Roman" w:eastAsia="Times New Roman" w:hAnsi="Times New Roman" w:cs="Times New Roman"/>
      <w:b/>
      <w:bCs/>
      <w:sz w:val="36"/>
      <w:szCs w:val="36"/>
    </w:rPr>
  </w:style>
  <w:style w:type="paragraph" w:customStyle="1" w:styleId="text">
    <w:name w:val="text"/>
    <w:basedOn w:val="Normal"/>
    <w:rsid w:val="006828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B93DCF"/>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312FF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12FF3"/>
    <w:rPr>
      <w:rFonts w:eastAsiaTheme="minorEastAsia"/>
      <w:color w:val="5A5A5A" w:themeColor="text1" w:themeTint="A5"/>
      <w:spacing w:val="15"/>
    </w:rPr>
  </w:style>
  <w:style w:type="paragraph" w:styleId="TOCHeading">
    <w:name w:val="TOC Heading"/>
    <w:basedOn w:val="Heading1"/>
    <w:next w:val="Normal"/>
    <w:uiPriority w:val="39"/>
    <w:unhideWhenUsed/>
    <w:qFormat/>
    <w:rsid w:val="003863AE"/>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3863AE"/>
    <w:pPr>
      <w:spacing w:after="100"/>
    </w:pPr>
  </w:style>
  <w:style w:type="paragraph" w:styleId="TOC2">
    <w:name w:val="toc 2"/>
    <w:basedOn w:val="Normal"/>
    <w:next w:val="Normal"/>
    <w:autoRedefine/>
    <w:uiPriority w:val="39"/>
    <w:unhideWhenUsed/>
    <w:rsid w:val="003863AE"/>
    <w:pPr>
      <w:spacing w:after="100"/>
      <w:ind w:left="220"/>
    </w:pPr>
  </w:style>
  <w:style w:type="paragraph" w:styleId="TOC3">
    <w:name w:val="toc 3"/>
    <w:basedOn w:val="Normal"/>
    <w:next w:val="Normal"/>
    <w:autoRedefine/>
    <w:uiPriority w:val="39"/>
    <w:unhideWhenUsed/>
    <w:rsid w:val="003863AE"/>
    <w:pPr>
      <w:spacing w:after="100"/>
      <w:ind w:left="440"/>
    </w:pPr>
    <w:rPr>
      <w:rFonts w:eastAsiaTheme="minorEastAsia"/>
    </w:rPr>
  </w:style>
  <w:style w:type="paragraph" w:styleId="TOC4">
    <w:name w:val="toc 4"/>
    <w:basedOn w:val="Normal"/>
    <w:next w:val="Normal"/>
    <w:autoRedefine/>
    <w:uiPriority w:val="39"/>
    <w:unhideWhenUsed/>
    <w:rsid w:val="003863AE"/>
    <w:pPr>
      <w:spacing w:after="100"/>
      <w:ind w:left="660"/>
    </w:pPr>
    <w:rPr>
      <w:rFonts w:eastAsiaTheme="minorEastAsia"/>
    </w:rPr>
  </w:style>
  <w:style w:type="paragraph" w:styleId="TOC5">
    <w:name w:val="toc 5"/>
    <w:basedOn w:val="Normal"/>
    <w:next w:val="Normal"/>
    <w:autoRedefine/>
    <w:uiPriority w:val="39"/>
    <w:unhideWhenUsed/>
    <w:rsid w:val="003863AE"/>
    <w:pPr>
      <w:spacing w:after="100"/>
      <w:ind w:left="880"/>
    </w:pPr>
    <w:rPr>
      <w:rFonts w:eastAsiaTheme="minorEastAsia"/>
    </w:rPr>
  </w:style>
  <w:style w:type="paragraph" w:styleId="TOC6">
    <w:name w:val="toc 6"/>
    <w:basedOn w:val="Normal"/>
    <w:next w:val="Normal"/>
    <w:autoRedefine/>
    <w:uiPriority w:val="39"/>
    <w:unhideWhenUsed/>
    <w:rsid w:val="003863AE"/>
    <w:pPr>
      <w:spacing w:after="100"/>
      <w:ind w:left="1100"/>
    </w:pPr>
    <w:rPr>
      <w:rFonts w:eastAsiaTheme="minorEastAsia"/>
    </w:rPr>
  </w:style>
  <w:style w:type="paragraph" w:styleId="TOC7">
    <w:name w:val="toc 7"/>
    <w:basedOn w:val="Normal"/>
    <w:next w:val="Normal"/>
    <w:autoRedefine/>
    <w:uiPriority w:val="39"/>
    <w:unhideWhenUsed/>
    <w:rsid w:val="003863AE"/>
    <w:pPr>
      <w:spacing w:after="100"/>
      <w:ind w:left="1320"/>
    </w:pPr>
    <w:rPr>
      <w:rFonts w:eastAsiaTheme="minorEastAsia"/>
    </w:rPr>
  </w:style>
  <w:style w:type="paragraph" w:styleId="TOC8">
    <w:name w:val="toc 8"/>
    <w:basedOn w:val="Normal"/>
    <w:next w:val="Normal"/>
    <w:autoRedefine/>
    <w:uiPriority w:val="39"/>
    <w:unhideWhenUsed/>
    <w:rsid w:val="003863AE"/>
    <w:pPr>
      <w:spacing w:after="100"/>
      <w:ind w:left="1540"/>
    </w:pPr>
    <w:rPr>
      <w:rFonts w:eastAsiaTheme="minorEastAsia"/>
    </w:rPr>
  </w:style>
  <w:style w:type="paragraph" w:styleId="TOC9">
    <w:name w:val="toc 9"/>
    <w:basedOn w:val="Normal"/>
    <w:next w:val="Normal"/>
    <w:autoRedefine/>
    <w:uiPriority w:val="39"/>
    <w:unhideWhenUsed/>
    <w:rsid w:val="003863AE"/>
    <w:pPr>
      <w:spacing w:after="100"/>
      <w:ind w:left="1760"/>
    </w:pPr>
    <w:rPr>
      <w:rFonts w:eastAsiaTheme="minorEastAsia"/>
    </w:rPr>
  </w:style>
  <w:style w:type="character" w:styleId="Hyperlink">
    <w:name w:val="Hyperlink"/>
    <w:basedOn w:val="DefaultParagraphFont"/>
    <w:uiPriority w:val="99"/>
    <w:unhideWhenUsed/>
    <w:rsid w:val="003863AE"/>
    <w:rPr>
      <w:color w:val="0563C1" w:themeColor="hyperlink"/>
      <w:u w:val="single"/>
    </w:rPr>
  </w:style>
  <w:style w:type="character" w:styleId="UnresolvedMention">
    <w:name w:val="Unresolved Mention"/>
    <w:basedOn w:val="DefaultParagraphFont"/>
    <w:uiPriority w:val="99"/>
    <w:semiHidden/>
    <w:unhideWhenUsed/>
    <w:rsid w:val="003863AE"/>
    <w:rPr>
      <w:color w:val="605E5C"/>
      <w:shd w:val="clear" w:color="auto" w:fill="E1DFDD"/>
    </w:rPr>
  </w:style>
  <w:style w:type="paragraph" w:styleId="NoSpacing">
    <w:name w:val="No Spacing"/>
    <w:uiPriority w:val="1"/>
    <w:qFormat/>
    <w:rsid w:val="00BA2F5F"/>
    <w:pPr>
      <w:spacing w:after="0" w:line="240" w:lineRule="auto"/>
    </w:pPr>
  </w:style>
  <w:style w:type="paragraph" w:styleId="NormalWeb">
    <w:name w:val="Normal (Web)"/>
    <w:basedOn w:val="Normal"/>
    <w:uiPriority w:val="99"/>
    <w:semiHidden/>
    <w:unhideWhenUsed/>
    <w:rsid w:val="0061034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1034C"/>
    <w:rPr>
      <w:i/>
      <w:iCs/>
    </w:rPr>
  </w:style>
  <w:style w:type="character" w:styleId="Strong">
    <w:name w:val="Strong"/>
    <w:basedOn w:val="DefaultParagraphFont"/>
    <w:uiPriority w:val="22"/>
    <w:qFormat/>
    <w:rsid w:val="0061034C"/>
    <w:rPr>
      <w:b/>
      <w:bCs/>
    </w:rPr>
  </w:style>
  <w:style w:type="character" w:customStyle="1" w:styleId="mwe-math-mathml-inline">
    <w:name w:val="mwe-math-mathml-inline"/>
    <w:basedOn w:val="DefaultParagraphFont"/>
    <w:rsid w:val="00293060"/>
  </w:style>
  <w:style w:type="character" w:customStyle="1" w:styleId="Heading4Char">
    <w:name w:val="Heading 4 Char"/>
    <w:basedOn w:val="DefaultParagraphFont"/>
    <w:link w:val="Heading4"/>
    <w:uiPriority w:val="9"/>
    <w:rsid w:val="0029306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E36BC"/>
    <w:pPr>
      <w:ind w:left="720"/>
      <w:contextualSpacing/>
    </w:pPr>
  </w:style>
  <w:style w:type="character" w:customStyle="1" w:styleId="mw-headline">
    <w:name w:val="mw-headline"/>
    <w:basedOn w:val="DefaultParagraphFont"/>
    <w:rsid w:val="00810B65"/>
  </w:style>
  <w:style w:type="character" w:customStyle="1" w:styleId="mw-editsection">
    <w:name w:val="mw-editsection"/>
    <w:basedOn w:val="DefaultParagraphFont"/>
    <w:rsid w:val="00810B65"/>
  </w:style>
  <w:style w:type="character" w:customStyle="1" w:styleId="mw-editsection-bracket">
    <w:name w:val="mw-editsection-bracket"/>
    <w:basedOn w:val="DefaultParagraphFont"/>
    <w:rsid w:val="00810B65"/>
  </w:style>
  <w:style w:type="character" w:customStyle="1" w:styleId="mw-editsection-divider">
    <w:name w:val="mw-editsection-divider"/>
    <w:basedOn w:val="DefaultParagraphFont"/>
    <w:rsid w:val="00810B65"/>
  </w:style>
  <w:style w:type="character" w:styleId="PlaceholderText">
    <w:name w:val="Placeholder Text"/>
    <w:basedOn w:val="DefaultParagraphFont"/>
    <w:uiPriority w:val="99"/>
    <w:semiHidden/>
    <w:rsid w:val="00C80C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5610">
      <w:bodyDiv w:val="1"/>
      <w:marLeft w:val="0"/>
      <w:marRight w:val="0"/>
      <w:marTop w:val="0"/>
      <w:marBottom w:val="0"/>
      <w:divBdr>
        <w:top w:val="none" w:sz="0" w:space="0" w:color="auto"/>
        <w:left w:val="none" w:sz="0" w:space="0" w:color="auto"/>
        <w:bottom w:val="none" w:sz="0" w:space="0" w:color="auto"/>
        <w:right w:val="none" w:sz="0" w:space="0" w:color="auto"/>
      </w:divBdr>
    </w:div>
    <w:div w:id="27878538">
      <w:bodyDiv w:val="1"/>
      <w:marLeft w:val="0"/>
      <w:marRight w:val="0"/>
      <w:marTop w:val="0"/>
      <w:marBottom w:val="0"/>
      <w:divBdr>
        <w:top w:val="none" w:sz="0" w:space="0" w:color="auto"/>
        <w:left w:val="none" w:sz="0" w:space="0" w:color="auto"/>
        <w:bottom w:val="none" w:sz="0" w:space="0" w:color="auto"/>
        <w:right w:val="none" w:sz="0" w:space="0" w:color="auto"/>
      </w:divBdr>
    </w:div>
    <w:div w:id="27921328">
      <w:bodyDiv w:val="1"/>
      <w:marLeft w:val="0"/>
      <w:marRight w:val="0"/>
      <w:marTop w:val="0"/>
      <w:marBottom w:val="0"/>
      <w:divBdr>
        <w:top w:val="none" w:sz="0" w:space="0" w:color="auto"/>
        <w:left w:val="none" w:sz="0" w:space="0" w:color="auto"/>
        <w:bottom w:val="none" w:sz="0" w:space="0" w:color="auto"/>
        <w:right w:val="none" w:sz="0" w:space="0" w:color="auto"/>
      </w:divBdr>
    </w:div>
    <w:div w:id="33308516">
      <w:bodyDiv w:val="1"/>
      <w:marLeft w:val="0"/>
      <w:marRight w:val="0"/>
      <w:marTop w:val="0"/>
      <w:marBottom w:val="0"/>
      <w:divBdr>
        <w:top w:val="none" w:sz="0" w:space="0" w:color="auto"/>
        <w:left w:val="none" w:sz="0" w:space="0" w:color="auto"/>
        <w:bottom w:val="none" w:sz="0" w:space="0" w:color="auto"/>
        <w:right w:val="none" w:sz="0" w:space="0" w:color="auto"/>
      </w:divBdr>
    </w:div>
    <w:div w:id="59988075">
      <w:bodyDiv w:val="1"/>
      <w:marLeft w:val="0"/>
      <w:marRight w:val="0"/>
      <w:marTop w:val="0"/>
      <w:marBottom w:val="0"/>
      <w:divBdr>
        <w:top w:val="none" w:sz="0" w:space="0" w:color="auto"/>
        <w:left w:val="none" w:sz="0" w:space="0" w:color="auto"/>
        <w:bottom w:val="none" w:sz="0" w:space="0" w:color="auto"/>
        <w:right w:val="none" w:sz="0" w:space="0" w:color="auto"/>
      </w:divBdr>
    </w:div>
    <w:div w:id="68307663">
      <w:bodyDiv w:val="1"/>
      <w:marLeft w:val="0"/>
      <w:marRight w:val="0"/>
      <w:marTop w:val="0"/>
      <w:marBottom w:val="0"/>
      <w:divBdr>
        <w:top w:val="none" w:sz="0" w:space="0" w:color="auto"/>
        <w:left w:val="none" w:sz="0" w:space="0" w:color="auto"/>
        <w:bottom w:val="none" w:sz="0" w:space="0" w:color="auto"/>
        <w:right w:val="none" w:sz="0" w:space="0" w:color="auto"/>
      </w:divBdr>
    </w:div>
    <w:div w:id="76096430">
      <w:bodyDiv w:val="1"/>
      <w:marLeft w:val="0"/>
      <w:marRight w:val="0"/>
      <w:marTop w:val="0"/>
      <w:marBottom w:val="0"/>
      <w:divBdr>
        <w:top w:val="none" w:sz="0" w:space="0" w:color="auto"/>
        <w:left w:val="none" w:sz="0" w:space="0" w:color="auto"/>
        <w:bottom w:val="none" w:sz="0" w:space="0" w:color="auto"/>
        <w:right w:val="none" w:sz="0" w:space="0" w:color="auto"/>
      </w:divBdr>
    </w:div>
    <w:div w:id="96676495">
      <w:bodyDiv w:val="1"/>
      <w:marLeft w:val="0"/>
      <w:marRight w:val="0"/>
      <w:marTop w:val="0"/>
      <w:marBottom w:val="0"/>
      <w:divBdr>
        <w:top w:val="none" w:sz="0" w:space="0" w:color="auto"/>
        <w:left w:val="none" w:sz="0" w:space="0" w:color="auto"/>
        <w:bottom w:val="none" w:sz="0" w:space="0" w:color="auto"/>
        <w:right w:val="none" w:sz="0" w:space="0" w:color="auto"/>
      </w:divBdr>
    </w:div>
    <w:div w:id="102841676">
      <w:bodyDiv w:val="1"/>
      <w:marLeft w:val="0"/>
      <w:marRight w:val="0"/>
      <w:marTop w:val="0"/>
      <w:marBottom w:val="0"/>
      <w:divBdr>
        <w:top w:val="none" w:sz="0" w:space="0" w:color="auto"/>
        <w:left w:val="none" w:sz="0" w:space="0" w:color="auto"/>
        <w:bottom w:val="none" w:sz="0" w:space="0" w:color="auto"/>
        <w:right w:val="none" w:sz="0" w:space="0" w:color="auto"/>
      </w:divBdr>
    </w:div>
    <w:div w:id="112334793">
      <w:bodyDiv w:val="1"/>
      <w:marLeft w:val="0"/>
      <w:marRight w:val="0"/>
      <w:marTop w:val="0"/>
      <w:marBottom w:val="0"/>
      <w:divBdr>
        <w:top w:val="none" w:sz="0" w:space="0" w:color="auto"/>
        <w:left w:val="none" w:sz="0" w:space="0" w:color="auto"/>
        <w:bottom w:val="none" w:sz="0" w:space="0" w:color="auto"/>
        <w:right w:val="none" w:sz="0" w:space="0" w:color="auto"/>
      </w:divBdr>
    </w:div>
    <w:div w:id="143160455">
      <w:bodyDiv w:val="1"/>
      <w:marLeft w:val="0"/>
      <w:marRight w:val="0"/>
      <w:marTop w:val="0"/>
      <w:marBottom w:val="0"/>
      <w:divBdr>
        <w:top w:val="none" w:sz="0" w:space="0" w:color="auto"/>
        <w:left w:val="none" w:sz="0" w:space="0" w:color="auto"/>
        <w:bottom w:val="none" w:sz="0" w:space="0" w:color="auto"/>
        <w:right w:val="none" w:sz="0" w:space="0" w:color="auto"/>
      </w:divBdr>
    </w:div>
    <w:div w:id="196361059">
      <w:bodyDiv w:val="1"/>
      <w:marLeft w:val="0"/>
      <w:marRight w:val="0"/>
      <w:marTop w:val="0"/>
      <w:marBottom w:val="0"/>
      <w:divBdr>
        <w:top w:val="none" w:sz="0" w:space="0" w:color="auto"/>
        <w:left w:val="none" w:sz="0" w:space="0" w:color="auto"/>
        <w:bottom w:val="none" w:sz="0" w:space="0" w:color="auto"/>
        <w:right w:val="none" w:sz="0" w:space="0" w:color="auto"/>
      </w:divBdr>
    </w:div>
    <w:div w:id="215363706">
      <w:bodyDiv w:val="1"/>
      <w:marLeft w:val="0"/>
      <w:marRight w:val="0"/>
      <w:marTop w:val="0"/>
      <w:marBottom w:val="0"/>
      <w:divBdr>
        <w:top w:val="none" w:sz="0" w:space="0" w:color="auto"/>
        <w:left w:val="none" w:sz="0" w:space="0" w:color="auto"/>
        <w:bottom w:val="none" w:sz="0" w:space="0" w:color="auto"/>
        <w:right w:val="none" w:sz="0" w:space="0" w:color="auto"/>
      </w:divBdr>
    </w:div>
    <w:div w:id="218054767">
      <w:bodyDiv w:val="1"/>
      <w:marLeft w:val="0"/>
      <w:marRight w:val="0"/>
      <w:marTop w:val="0"/>
      <w:marBottom w:val="0"/>
      <w:divBdr>
        <w:top w:val="none" w:sz="0" w:space="0" w:color="auto"/>
        <w:left w:val="none" w:sz="0" w:space="0" w:color="auto"/>
        <w:bottom w:val="none" w:sz="0" w:space="0" w:color="auto"/>
        <w:right w:val="none" w:sz="0" w:space="0" w:color="auto"/>
      </w:divBdr>
    </w:div>
    <w:div w:id="240598877">
      <w:bodyDiv w:val="1"/>
      <w:marLeft w:val="0"/>
      <w:marRight w:val="0"/>
      <w:marTop w:val="0"/>
      <w:marBottom w:val="0"/>
      <w:divBdr>
        <w:top w:val="none" w:sz="0" w:space="0" w:color="auto"/>
        <w:left w:val="none" w:sz="0" w:space="0" w:color="auto"/>
        <w:bottom w:val="none" w:sz="0" w:space="0" w:color="auto"/>
        <w:right w:val="none" w:sz="0" w:space="0" w:color="auto"/>
      </w:divBdr>
    </w:div>
    <w:div w:id="243345274">
      <w:bodyDiv w:val="1"/>
      <w:marLeft w:val="0"/>
      <w:marRight w:val="0"/>
      <w:marTop w:val="0"/>
      <w:marBottom w:val="0"/>
      <w:divBdr>
        <w:top w:val="none" w:sz="0" w:space="0" w:color="auto"/>
        <w:left w:val="none" w:sz="0" w:space="0" w:color="auto"/>
        <w:bottom w:val="none" w:sz="0" w:space="0" w:color="auto"/>
        <w:right w:val="none" w:sz="0" w:space="0" w:color="auto"/>
      </w:divBdr>
    </w:div>
    <w:div w:id="245500840">
      <w:bodyDiv w:val="1"/>
      <w:marLeft w:val="0"/>
      <w:marRight w:val="0"/>
      <w:marTop w:val="0"/>
      <w:marBottom w:val="0"/>
      <w:divBdr>
        <w:top w:val="none" w:sz="0" w:space="0" w:color="auto"/>
        <w:left w:val="none" w:sz="0" w:space="0" w:color="auto"/>
        <w:bottom w:val="none" w:sz="0" w:space="0" w:color="auto"/>
        <w:right w:val="none" w:sz="0" w:space="0" w:color="auto"/>
      </w:divBdr>
    </w:div>
    <w:div w:id="274141986">
      <w:bodyDiv w:val="1"/>
      <w:marLeft w:val="0"/>
      <w:marRight w:val="0"/>
      <w:marTop w:val="0"/>
      <w:marBottom w:val="0"/>
      <w:divBdr>
        <w:top w:val="none" w:sz="0" w:space="0" w:color="auto"/>
        <w:left w:val="none" w:sz="0" w:space="0" w:color="auto"/>
        <w:bottom w:val="none" w:sz="0" w:space="0" w:color="auto"/>
        <w:right w:val="none" w:sz="0" w:space="0" w:color="auto"/>
      </w:divBdr>
    </w:div>
    <w:div w:id="279605006">
      <w:bodyDiv w:val="1"/>
      <w:marLeft w:val="0"/>
      <w:marRight w:val="0"/>
      <w:marTop w:val="0"/>
      <w:marBottom w:val="0"/>
      <w:divBdr>
        <w:top w:val="none" w:sz="0" w:space="0" w:color="auto"/>
        <w:left w:val="none" w:sz="0" w:space="0" w:color="auto"/>
        <w:bottom w:val="none" w:sz="0" w:space="0" w:color="auto"/>
        <w:right w:val="none" w:sz="0" w:space="0" w:color="auto"/>
      </w:divBdr>
    </w:div>
    <w:div w:id="280189215">
      <w:bodyDiv w:val="1"/>
      <w:marLeft w:val="0"/>
      <w:marRight w:val="0"/>
      <w:marTop w:val="0"/>
      <w:marBottom w:val="0"/>
      <w:divBdr>
        <w:top w:val="none" w:sz="0" w:space="0" w:color="auto"/>
        <w:left w:val="none" w:sz="0" w:space="0" w:color="auto"/>
        <w:bottom w:val="none" w:sz="0" w:space="0" w:color="auto"/>
        <w:right w:val="none" w:sz="0" w:space="0" w:color="auto"/>
      </w:divBdr>
    </w:div>
    <w:div w:id="280452840">
      <w:bodyDiv w:val="1"/>
      <w:marLeft w:val="0"/>
      <w:marRight w:val="0"/>
      <w:marTop w:val="0"/>
      <w:marBottom w:val="0"/>
      <w:divBdr>
        <w:top w:val="none" w:sz="0" w:space="0" w:color="auto"/>
        <w:left w:val="none" w:sz="0" w:space="0" w:color="auto"/>
        <w:bottom w:val="none" w:sz="0" w:space="0" w:color="auto"/>
        <w:right w:val="none" w:sz="0" w:space="0" w:color="auto"/>
      </w:divBdr>
    </w:div>
    <w:div w:id="289820346">
      <w:bodyDiv w:val="1"/>
      <w:marLeft w:val="0"/>
      <w:marRight w:val="0"/>
      <w:marTop w:val="0"/>
      <w:marBottom w:val="0"/>
      <w:divBdr>
        <w:top w:val="none" w:sz="0" w:space="0" w:color="auto"/>
        <w:left w:val="none" w:sz="0" w:space="0" w:color="auto"/>
        <w:bottom w:val="none" w:sz="0" w:space="0" w:color="auto"/>
        <w:right w:val="none" w:sz="0" w:space="0" w:color="auto"/>
      </w:divBdr>
    </w:div>
    <w:div w:id="293557975">
      <w:bodyDiv w:val="1"/>
      <w:marLeft w:val="0"/>
      <w:marRight w:val="0"/>
      <w:marTop w:val="0"/>
      <w:marBottom w:val="0"/>
      <w:divBdr>
        <w:top w:val="none" w:sz="0" w:space="0" w:color="auto"/>
        <w:left w:val="none" w:sz="0" w:space="0" w:color="auto"/>
        <w:bottom w:val="none" w:sz="0" w:space="0" w:color="auto"/>
        <w:right w:val="none" w:sz="0" w:space="0" w:color="auto"/>
      </w:divBdr>
    </w:div>
    <w:div w:id="307176533">
      <w:bodyDiv w:val="1"/>
      <w:marLeft w:val="0"/>
      <w:marRight w:val="0"/>
      <w:marTop w:val="0"/>
      <w:marBottom w:val="0"/>
      <w:divBdr>
        <w:top w:val="none" w:sz="0" w:space="0" w:color="auto"/>
        <w:left w:val="none" w:sz="0" w:space="0" w:color="auto"/>
        <w:bottom w:val="none" w:sz="0" w:space="0" w:color="auto"/>
        <w:right w:val="none" w:sz="0" w:space="0" w:color="auto"/>
      </w:divBdr>
    </w:div>
    <w:div w:id="312953962">
      <w:bodyDiv w:val="1"/>
      <w:marLeft w:val="0"/>
      <w:marRight w:val="0"/>
      <w:marTop w:val="0"/>
      <w:marBottom w:val="0"/>
      <w:divBdr>
        <w:top w:val="none" w:sz="0" w:space="0" w:color="auto"/>
        <w:left w:val="none" w:sz="0" w:space="0" w:color="auto"/>
        <w:bottom w:val="none" w:sz="0" w:space="0" w:color="auto"/>
        <w:right w:val="none" w:sz="0" w:space="0" w:color="auto"/>
      </w:divBdr>
    </w:div>
    <w:div w:id="315762234">
      <w:bodyDiv w:val="1"/>
      <w:marLeft w:val="0"/>
      <w:marRight w:val="0"/>
      <w:marTop w:val="0"/>
      <w:marBottom w:val="0"/>
      <w:divBdr>
        <w:top w:val="none" w:sz="0" w:space="0" w:color="auto"/>
        <w:left w:val="none" w:sz="0" w:space="0" w:color="auto"/>
        <w:bottom w:val="none" w:sz="0" w:space="0" w:color="auto"/>
        <w:right w:val="none" w:sz="0" w:space="0" w:color="auto"/>
      </w:divBdr>
    </w:div>
    <w:div w:id="338042171">
      <w:bodyDiv w:val="1"/>
      <w:marLeft w:val="0"/>
      <w:marRight w:val="0"/>
      <w:marTop w:val="0"/>
      <w:marBottom w:val="0"/>
      <w:divBdr>
        <w:top w:val="none" w:sz="0" w:space="0" w:color="auto"/>
        <w:left w:val="none" w:sz="0" w:space="0" w:color="auto"/>
        <w:bottom w:val="none" w:sz="0" w:space="0" w:color="auto"/>
        <w:right w:val="none" w:sz="0" w:space="0" w:color="auto"/>
      </w:divBdr>
    </w:div>
    <w:div w:id="373427799">
      <w:bodyDiv w:val="1"/>
      <w:marLeft w:val="0"/>
      <w:marRight w:val="0"/>
      <w:marTop w:val="0"/>
      <w:marBottom w:val="0"/>
      <w:divBdr>
        <w:top w:val="none" w:sz="0" w:space="0" w:color="auto"/>
        <w:left w:val="none" w:sz="0" w:space="0" w:color="auto"/>
        <w:bottom w:val="none" w:sz="0" w:space="0" w:color="auto"/>
        <w:right w:val="none" w:sz="0" w:space="0" w:color="auto"/>
      </w:divBdr>
    </w:div>
    <w:div w:id="376439438">
      <w:bodyDiv w:val="1"/>
      <w:marLeft w:val="0"/>
      <w:marRight w:val="0"/>
      <w:marTop w:val="0"/>
      <w:marBottom w:val="0"/>
      <w:divBdr>
        <w:top w:val="none" w:sz="0" w:space="0" w:color="auto"/>
        <w:left w:val="none" w:sz="0" w:space="0" w:color="auto"/>
        <w:bottom w:val="none" w:sz="0" w:space="0" w:color="auto"/>
        <w:right w:val="none" w:sz="0" w:space="0" w:color="auto"/>
      </w:divBdr>
    </w:div>
    <w:div w:id="380252302">
      <w:bodyDiv w:val="1"/>
      <w:marLeft w:val="0"/>
      <w:marRight w:val="0"/>
      <w:marTop w:val="0"/>
      <w:marBottom w:val="0"/>
      <w:divBdr>
        <w:top w:val="none" w:sz="0" w:space="0" w:color="auto"/>
        <w:left w:val="none" w:sz="0" w:space="0" w:color="auto"/>
        <w:bottom w:val="none" w:sz="0" w:space="0" w:color="auto"/>
        <w:right w:val="none" w:sz="0" w:space="0" w:color="auto"/>
      </w:divBdr>
    </w:div>
    <w:div w:id="394857699">
      <w:bodyDiv w:val="1"/>
      <w:marLeft w:val="0"/>
      <w:marRight w:val="0"/>
      <w:marTop w:val="0"/>
      <w:marBottom w:val="0"/>
      <w:divBdr>
        <w:top w:val="none" w:sz="0" w:space="0" w:color="auto"/>
        <w:left w:val="none" w:sz="0" w:space="0" w:color="auto"/>
        <w:bottom w:val="none" w:sz="0" w:space="0" w:color="auto"/>
        <w:right w:val="none" w:sz="0" w:space="0" w:color="auto"/>
      </w:divBdr>
    </w:div>
    <w:div w:id="396631520">
      <w:bodyDiv w:val="1"/>
      <w:marLeft w:val="0"/>
      <w:marRight w:val="0"/>
      <w:marTop w:val="0"/>
      <w:marBottom w:val="0"/>
      <w:divBdr>
        <w:top w:val="none" w:sz="0" w:space="0" w:color="auto"/>
        <w:left w:val="none" w:sz="0" w:space="0" w:color="auto"/>
        <w:bottom w:val="none" w:sz="0" w:space="0" w:color="auto"/>
        <w:right w:val="none" w:sz="0" w:space="0" w:color="auto"/>
      </w:divBdr>
    </w:div>
    <w:div w:id="396979425">
      <w:bodyDiv w:val="1"/>
      <w:marLeft w:val="0"/>
      <w:marRight w:val="0"/>
      <w:marTop w:val="0"/>
      <w:marBottom w:val="0"/>
      <w:divBdr>
        <w:top w:val="none" w:sz="0" w:space="0" w:color="auto"/>
        <w:left w:val="none" w:sz="0" w:space="0" w:color="auto"/>
        <w:bottom w:val="none" w:sz="0" w:space="0" w:color="auto"/>
        <w:right w:val="none" w:sz="0" w:space="0" w:color="auto"/>
      </w:divBdr>
    </w:div>
    <w:div w:id="400521898">
      <w:bodyDiv w:val="1"/>
      <w:marLeft w:val="0"/>
      <w:marRight w:val="0"/>
      <w:marTop w:val="0"/>
      <w:marBottom w:val="0"/>
      <w:divBdr>
        <w:top w:val="none" w:sz="0" w:space="0" w:color="auto"/>
        <w:left w:val="none" w:sz="0" w:space="0" w:color="auto"/>
        <w:bottom w:val="none" w:sz="0" w:space="0" w:color="auto"/>
        <w:right w:val="none" w:sz="0" w:space="0" w:color="auto"/>
      </w:divBdr>
    </w:div>
    <w:div w:id="412824712">
      <w:bodyDiv w:val="1"/>
      <w:marLeft w:val="0"/>
      <w:marRight w:val="0"/>
      <w:marTop w:val="0"/>
      <w:marBottom w:val="0"/>
      <w:divBdr>
        <w:top w:val="none" w:sz="0" w:space="0" w:color="auto"/>
        <w:left w:val="none" w:sz="0" w:space="0" w:color="auto"/>
        <w:bottom w:val="none" w:sz="0" w:space="0" w:color="auto"/>
        <w:right w:val="none" w:sz="0" w:space="0" w:color="auto"/>
      </w:divBdr>
    </w:div>
    <w:div w:id="426852524">
      <w:bodyDiv w:val="1"/>
      <w:marLeft w:val="0"/>
      <w:marRight w:val="0"/>
      <w:marTop w:val="0"/>
      <w:marBottom w:val="0"/>
      <w:divBdr>
        <w:top w:val="none" w:sz="0" w:space="0" w:color="auto"/>
        <w:left w:val="none" w:sz="0" w:space="0" w:color="auto"/>
        <w:bottom w:val="none" w:sz="0" w:space="0" w:color="auto"/>
        <w:right w:val="none" w:sz="0" w:space="0" w:color="auto"/>
      </w:divBdr>
    </w:div>
    <w:div w:id="433285282">
      <w:bodyDiv w:val="1"/>
      <w:marLeft w:val="0"/>
      <w:marRight w:val="0"/>
      <w:marTop w:val="0"/>
      <w:marBottom w:val="0"/>
      <w:divBdr>
        <w:top w:val="none" w:sz="0" w:space="0" w:color="auto"/>
        <w:left w:val="none" w:sz="0" w:space="0" w:color="auto"/>
        <w:bottom w:val="none" w:sz="0" w:space="0" w:color="auto"/>
        <w:right w:val="none" w:sz="0" w:space="0" w:color="auto"/>
      </w:divBdr>
    </w:div>
    <w:div w:id="443574753">
      <w:bodyDiv w:val="1"/>
      <w:marLeft w:val="0"/>
      <w:marRight w:val="0"/>
      <w:marTop w:val="0"/>
      <w:marBottom w:val="0"/>
      <w:divBdr>
        <w:top w:val="none" w:sz="0" w:space="0" w:color="auto"/>
        <w:left w:val="none" w:sz="0" w:space="0" w:color="auto"/>
        <w:bottom w:val="none" w:sz="0" w:space="0" w:color="auto"/>
        <w:right w:val="none" w:sz="0" w:space="0" w:color="auto"/>
      </w:divBdr>
    </w:div>
    <w:div w:id="480586246">
      <w:bodyDiv w:val="1"/>
      <w:marLeft w:val="0"/>
      <w:marRight w:val="0"/>
      <w:marTop w:val="0"/>
      <w:marBottom w:val="0"/>
      <w:divBdr>
        <w:top w:val="none" w:sz="0" w:space="0" w:color="auto"/>
        <w:left w:val="none" w:sz="0" w:space="0" w:color="auto"/>
        <w:bottom w:val="none" w:sz="0" w:space="0" w:color="auto"/>
        <w:right w:val="none" w:sz="0" w:space="0" w:color="auto"/>
      </w:divBdr>
    </w:div>
    <w:div w:id="498468586">
      <w:bodyDiv w:val="1"/>
      <w:marLeft w:val="0"/>
      <w:marRight w:val="0"/>
      <w:marTop w:val="0"/>
      <w:marBottom w:val="0"/>
      <w:divBdr>
        <w:top w:val="none" w:sz="0" w:space="0" w:color="auto"/>
        <w:left w:val="none" w:sz="0" w:space="0" w:color="auto"/>
        <w:bottom w:val="none" w:sz="0" w:space="0" w:color="auto"/>
        <w:right w:val="none" w:sz="0" w:space="0" w:color="auto"/>
      </w:divBdr>
    </w:div>
    <w:div w:id="508519637">
      <w:bodyDiv w:val="1"/>
      <w:marLeft w:val="0"/>
      <w:marRight w:val="0"/>
      <w:marTop w:val="0"/>
      <w:marBottom w:val="0"/>
      <w:divBdr>
        <w:top w:val="none" w:sz="0" w:space="0" w:color="auto"/>
        <w:left w:val="none" w:sz="0" w:space="0" w:color="auto"/>
        <w:bottom w:val="none" w:sz="0" w:space="0" w:color="auto"/>
        <w:right w:val="none" w:sz="0" w:space="0" w:color="auto"/>
      </w:divBdr>
    </w:div>
    <w:div w:id="529925645">
      <w:bodyDiv w:val="1"/>
      <w:marLeft w:val="0"/>
      <w:marRight w:val="0"/>
      <w:marTop w:val="0"/>
      <w:marBottom w:val="0"/>
      <w:divBdr>
        <w:top w:val="none" w:sz="0" w:space="0" w:color="auto"/>
        <w:left w:val="none" w:sz="0" w:space="0" w:color="auto"/>
        <w:bottom w:val="none" w:sz="0" w:space="0" w:color="auto"/>
        <w:right w:val="none" w:sz="0" w:space="0" w:color="auto"/>
      </w:divBdr>
    </w:div>
    <w:div w:id="548615048">
      <w:bodyDiv w:val="1"/>
      <w:marLeft w:val="0"/>
      <w:marRight w:val="0"/>
      <w:marTop w:val="0"/>
      <w:marBottom w:val="0"/>
      <w:divBdr>
        <w:top w:val="none" w:sz="0" w:space="0" w:color="auto"/>
        <w:left w:val="none" w:sz="0" w:space="0" w:color="auto"/>
        <w:bottom w:val="none" w:sz="0" w:space="0" w:color="auto"/>
        <w:right w:val="none" w:sz="0" w:space="0" w:color="auto"/>
      </w:divBdr>
    </w:div>
    <w:div w:id="549922925">
      <w:bodyDiv w:val="1"/>
      <w:marLeft w:val="0"/>
      <w:marRight w:val="0"/>
      <w:marTop w:val="0"/>
      <w:marBottom w:val="0"/>
      <w:divBdr>
        <w:top w:val="none" w:sz="0" w:space="0" w:color="auto"/>
        <w:left w:val="none" w:sz="0" w:space="0" w:color="auto"/>
        <w:bottom w:val="none" w:sz="0" w:space="0" w:color="auto"/>
        <w:right w:val="none" w:sz="0" w:space="0" w:color="auto"/>
      </w:divBdr>
    </w:div>
    <w:div w:id="553737729">
      <w:bodyDiv w:val="1"/>
      <w:marLeft w:val="0"/>
      <w:marRight w:val="0"/>
      <w:marTop w:val="0"/>
      <w:marBottom w:val="0"/>
      <w:divBdr>
        <w:top w:val="none" w:sz="0" w:space="0" w:color="auto"/>
        <w:left w:val="none" w:sz="0" w:space="0" w:color="auto"/>
        <w:bottom w:val="none" w:sz="0" w:space="0" w:color="auto"/>
        <w:right w:val="none" w:sz="0" w:space="0" w:color="auto"/>
      </w:divBdr>
    </w:div>
    <w:div w:id="568854581">
      <w:bodyDiv w:val="1"/>
      <w:marLeft w:val="0"/>
      <w:marRight w:val="0"/>
      <w:marTop w:val="0"/>
      <w:marBottom w:val="0"/>
      <w:divBdr>
        <w:top w:val="none" w:sz="0" w:space="0" w:color="auto"/>
        <w:left w:val="none" w:sz="0" w:space="0" w:color="auto"/>
        <w:bottom w:val="none" w:sz="0" w:space="0" w:color="auto"/>
        <w:right w:val="none" w:sz="0" w:space="0" w:color="auto"/>
      </w:divBdr>
    </w:div>
    <w:div w:id="607932304">
      <w:bodyDiv w:val="1"/>
      <w:marLeft w:val="0"/>
      <w:marRight w:val="0"/>
      <w:marTop w:val="0"/>
      <w:marBottom w:val="0"/>
      <w:divBdr>
        <w:top w:val="none" w:sz="0" w:space="0" w:color="auto"/>
        <w:left w:val="none" w:sz="0" w:space="0" w:color="auto"/>
        <w:bottom w:val="none" w:sz="0" w:space="0" w:color="auto"/>
        <w:right w:val="none" w:sz="0" w:space="0" w:color="auto"/>
      </w:divBdr>
    </w:div>
    <w:div w:id="608197166">
      <w:bodyDiv w:val="1"/>
      <w:marLeft w:val="0"/>
      <w:marRight w:val="0"/>
      <w:marTop w:val="0"/>
      <w:marBottom w:val="0"/>
      <w:divBdr>
        <w:top w:val="none" w:sz="0" w:space="0" w:color="auto"/>
        <w:left w:val="none" w:sz="0" w:space="0" w:color="auto"/>
        <w:bottom w:val="none" w:sz="0" w:space="0" w:color="auto"/>
        <w:right w:val="none" w:sz="0" w:space="0" w:color="auto"/>
      </w:divBdr>
    </w:div>
    <w:div w:id="613945966">
      <w:bodyDiv w:val="1"/>
      <w:marLeft w:val="0"/>
      <w:marRight w:val="0"/>
      <w:marTop w:val="0"/>
      <w:marBottom w:val="0"/>
      <w:divBdr>
        <w:top w:val="none" w:sz="0" w:space="0" w:color="auto"/>
        <w:left w:val="none" w:sz="0" w:space="0" w:color="auto"/>
        <w:bottom w:val="none" w:sz="0" w:space="0" w:color="auto"/>
        <w:right w:val="none" w:sz="0" w:space="0" w:color="auto"/>
      </w:divBdr>
    </w:div>
    <w:div w:id="618413056">
      <w:bodyDiv w:val="1"/>
      <w:marLeft w:val="0"/>
      <w:marRight w:val="0"/>
      <w:marTop w:val="0"/>
      <w:marBottom w:val="0"/>
      <w:divBdr>
        <w:top w:val="none" w:sz="0" w:space="0" w:color="auto"/>
        <w:left w:val="none" w:sz="0" w:space="0" w:color="auto"/>
        <w:bottom w:val="none" w:sz="0" w:space="0" w:color="auto"/>
        <w:right w:val="none" w:sz="0" w:space="0" w:color="auto"/>
      </w:divBdr>
    </w:div>
    <w:div w:id="633752927">
      <w:bodyDiv w:val="1"/>
      <w:marLeft w:val="0"/>
      <w:marRight w:val="0"/>
      <w:marTop w:val="0"/>
      <w:marBottom w:val="0"/>
      <w:divBdr>
        <w:top w:val="none" w:sz="0" w:space="0" w:color="auto"/>
        <w:left w:val="none" w:sz="0" w:space="0" w:color="auto"/>
        <w:bottom w:val="none" w:sz="0" w:space="0" w:color="auto"/>
        <w:right w:val="none" w:sz="0" w:space="0" w:color="auto"/>
      </w:divBdr>
    </w:div>
    <w:div w:id="661393437">
      <w:bodyDiv w:val="1"/>
      <w:marLeft w:val="0"/>
      <w:marRight w:val="0"/>
      <w:marTop w:val="0"/>
      <w:marBottom w:val="0"/>
      <w:divBdr>
        <w:top w:val="none" w:sz="0" w:space="0" w:color="auto"/>
        <w:left w:val="none" w:sz="0" w:space="0" w:color="auto"/>
        <w:bottom w:val="none" w:sz="0" w:space="0" w:color="auto"/>
        <w:right w:val="none" w:sz="0" w:space="0" w:color="auto"/>
      </w:divBdr>
    </w:div>
    <w:div w:id="669216805">
      <w:bodyDiv w:val="1"/>
      <w:marLeft w:val="0"/>
      <w:marRight w:val="0"/>
      <w:marTop w:val="0"/>
      <w:marBottom w:val="0"/>
      <w:divBdr>
        <w:top w:val="none" w:sz="0" w:space="0" w:color="auto"/>
        <w:left w:val="none" w:sz="0" w:space="0" w:color="auto"/>
        <w:bottom w:val="none" w:sz="0" w:space="0" w:color="auto"/>
        <w:right w:val="none" w:sz="0" w:space="0" w:color="auto"/>
      </w:divBdr>
    </w:div>
    <w:div w:id="678774259">
      <w:bodyDiv w:val="1"/>
      <w:marLeft w:val="0"/>
      <w:marRight w:val="0"/>
      <w:marTop w:val="0"/>
      <w:marBottom w:val="0"/>
      <w:divBdr>
        <w:top w:val="none" w:sz="0" w:space="0" w:color="auto"/>
        <w:left w:val="none" w:sz="0" w:space="0" w:color="auto"/>
        <w:bottom w:val="none" w:sz="0" w:space="0" w:color="auto"/>
        <w:right w:val="none" w:sz="0" w:space="0" w:color="auto"/>
      </w:divBdr>
    </w:div>
    <w:div w:id="696731715">
      <w:bodyDiv w:val="1"/>
      <w:marLeft w:val="0"/>
      <w:marRight w:val="0"/>
      <w:marTop w:val="0"/>
      <w:marBottom w:val="0"/>
      <w:divBdr>
        <w:top w:val="none" w:sz="0" w:space="0" w:color="auto"/>
        <w:left w:val="none" w:sz="0" w:space="0" w:color="auto"/>
        <w:bottom w:val="none" w:sz="0" w:space="0" w:color="auto"/>
        <w:right w:val="none" w:sz="0" w:space="0" w:color="auto"/>
      </w:divBdr>
    </w:div>
    <w:div w:id="700592487">
      <w:bodyDiv w:val="1"/>
      <w:marLeft w:val="0"/>
      <w:marRight w:val="0"/>
      <w:marTop w:val="0"/>
      <w:marBottom w:val="0"/>
      <w:divBdr>
        <w:top w:val="none" w:sz="0" w:space="0" w:color="auto"/>
        <w:left w:val="none" w:sz="0" w:space="0" w:color="auto"/>
        <w:bottom w:val="none" w:sz="0" w:space="0" w:color="auto"/>
        <w:right w:val="none" w:sz="0" w:space="0" w:color="auto"/>
      </w:divBdr>
    </w:div>
    <w:div w:id="707922963">
      <w:bodyDiv w:val="1"/>
      <w:marLeft w:val="0"/>
      <w:marRight w:val="0"/>
      <w:marTop w:val="0"/>
      <w:marBottom w:val="0"/>
      <w:divBdr>
        <w:top w:val="none" w:sz="0" w:space="0" w:color="auto"/>
        <w:left w:val="none" w:sz="0" w:space="0" w:color="auto"/>
        <w:bottom w:val="none" w:sz="0" w:space="0" w:color="auto"/>
        <w:right w:val="none" w:sz="0" w:space="0" w:color="auto"/>
      </w:divBdr>
      <w:divsChild>
        <w:div w:id="4071199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19400189">
      <w:bodyDiv w:val="1"/>
      <w:marLeft w:val="0"/>
      <w:marRight w:val="0"/>
      <w:marTop w:val="0"/>
      <w:marBottom w:val="0"/>
      <w:divBdr>
        <w:top w:val="none" w:sz="0" w:space="0" w:color="auto"/>
        <w:left w:val="none" w:sz="0" w:space="0" w:color="auto"/>
        <w:bottom w:val="none" w:sz="0" w:space="0" w:color="auto"/>
        <w:right w:val="none" w:sz="0" w:space="0" w:color="auto"/>
      </w:divBdr>
    </w:div>
    <w:div w:id="733359492">
      <w:bodyDiv w:val="1"/>
      <w:marLeft w:val="0"/>
      <w:marRight w:val="0"/>
      <w:marTop w:val="0"/>
      <w:marBottom w:val="0"/>
      <w:divBdr>
        <w:top w:val="none" w:sz="0" w:space="0" w:color="auto"/>
        <w:left w:val="none" w:sz="0" w:space="0" w:color="auto"/>
        <w:bottom w:val="none" w:sz="0" w:space="0" w:color="auto"/>
        <w:right w:val="none" w:sz="0" w:space="0" w:color="auto"/>
      </w:divBdr>
    </w:div>
    <w:div w:id="767311237">
      <w:bodyDiv w:val="1"/>
      <w:marLeft w:val="0"/>
      <w:marRight w:val="0"/>
      <w:marTop w:val="0"/>
      <w:marBottom w:val="0"/>
      <w:divBdr>
        <w:top w:val="none" w:sz="0" w:space="0" w:color="auto"/>
        <w:left w:val="none" w:sz="0" w:space="0" w:color="auto"/>
        <w:bottom w:val="none" w:sz="0" w:space="0" w:color="auto"/>
        <w:right w:val="none" w:sz="0" w:space="0" w:color="auto"/>
      </w:divBdr>
    </w:div>
    <w:div w:id="779299264">
      <w:bodyDiv w:val="1"/>
      <w:marLeft w:val="0"/>
      <w:marRight w:val="0"/>
      <w:marTop w:val="0"/>
      <w:marBottom w:val="0"/>
      <w:divBdr>
        <w:top w:val="none" w:sz="0" w:space="0" w:color="auto"/>
        <w:left w:val="none" w:sz="0" w:space="0" w:color="auto"/>
        <w:bottom w:val="none" w:sz="0" w:space="0" w:color="auto"/>
        <w:right w:val="none" w:sz="0" w:space="0" w:color="auto"/>
      </w:divBdr>
    </w:div>
    <w:div w:id="801848180">
      <w:bodyDiv w:val="1"/>
      <w:marLeft w:val="0"/>
      <w:marRight w:val="0"/>
      <w:marTop w:val="0"/>
      <w:marBottom w:val="0"/>
      <w:divBdr>
        <w:top w:val="none" w:sz="0" w:space="0" w:color="auto"/>
        <w:left w:val="none" w:sz="0" w:space="0" w:color="auto"/>
        <w:bottom w:val="none" w:sz="0" w:space="0" w:color="auto"/>
        <w:right w:val="none" w:sz="0" w:space="0" w:color="auto"/>
      </w:divBdr>
    </w:div>
    <w:div w:id="801848618">
      <w:bodyDiv w:val="1"/>
      <w:marLeft w:val="0"/>
      <w:marRight w:val="0"/>
      <w:marTop w:val="0"/>
      <w:marBottom w:val="0"/>
      <w:divBdr>
        <w:top w:val="none" w:sz="0" w:space="0" w:color="auto"/>
        <w:left w:val="none" w:sz="0" w:space="0" w:color="auto"/>
        <w:bottom w:val="none" w:sz="0" w:space="0" w:color="auto"/>
        <w:right w:val="none" w:sz="0" w:space="0" w:color="auto"/>
      </w:divBdr>
    </w:div>
    <w:div w:id="817266646">
      <w:bodyDiv w:val="1"/>
      <w:marLeft w:val="0"/>
      <w:marRight w:val="0"/>
      <w:marTop w:val="0"/>
      <w:marBottom w:val="0"/>
      <w:divBdr>
        <w:top w:val="none" w:sz="0" w:space="0" w:color="auto"/>
        <w:left w:val="none" w:sz="0" w:space="0" w:color="auto"/>
        <w:bottom w:val="none" w:sz="0" w:space="0" w:color="auto"/>
        <w:right w:val="none" w:sz="0" w:space="0" w:color="auto"/>
      </w:divBdr>
    </w:div>
    <w:div w:id="818494712">
      <w:bodyDiv w:val="1"/>
      <w:marLeft w:val="0"/>
      <w:marRight w:val="0"/>
      <w:marTop w:val="0"/>
      <w:marBottom w:val="0"/>
      <w:divBdr>
        <w:top w:val="none" w:sz="0" w:space="0" w:color="auto"/>
        <w:left w:val="none" w:sz="0" w:space="0" w:color="auto"/>
        <w:bottom w:val="none" w:sz="0" w:space="0" w:color="auto"/>
        <w:right w:val="none" w:sz="0" w:space="0" w:color="auto"/>
      </w:divBdr>
    </w:div>
    <w:div w:id="870604030">
      <w:bodyDiv w:val="1"/>
      <w:marLeft w:val="0"/>
      <w:marRight w:val="0"/>
      <w:marTop w:val="0"/>
      <w:marBottom w:val="0"/>
      <w:divBdr>
        <w:top w:val="none" w:sz="0" w:space="0" w:color="auto"/>
        <w:left w:val="none" w:sz="0" w:space="0" w:color="auto"/>
        <w:bottom w:val="none" w:sz="0" w:space="0" w:color="auto"/>
        <w:right w:val="none" w:sz="0" w:space="0" w:color="auto"/>
      </w:divBdr>
    </w:div>
    <w:div w:id="878854445">
      <w:bodyDiv w:val="1"/>
      <w:marLeft w:val="0"/>
      <w:marRight w:val="0"/>
      <w:marTop w:val="0"/>
      <w:marBottom w:val="0"/>
      <w:divBdr>
        <w:top w:val="none" w:sz="0" w:space="0" w:color="auto"/>
        <w:left w:val="none" w:sz="0" w:space="0" w:color="auto"/>
        <w:bottom w:val="none" w:sz="0" w:space="0" w:color="auto"/>
        <w:right w:val="none" w:sz="0" w:space="0" w:color="auto"/>
      </w:divBdr>
    </w:div>
    <w:div w:id="896861335">
      <w:bodyDiv w:val="1"/>
      <w:marLeft w:val="0"/>
      <w:marRight w:val="0"/>
      <w:marTop w:val="0"/>
      <w:marBottom w:val="0"/>
      <w:divBdr>
        <w:top w:val="none" w:sz="0" w:space="0" w:color="auto"/>
        <w:left w:val="none" w:sz="0" w:space="0" w:color="auto"/>
        <w:bottom w:val="none" w:sz="0" w:space="0" w:color="auto"/>
        <w:right w:val="none" w:sz="0" w:space="0" w:color="auto"/>
      </w:divBdr>
    </w:div>
    <w:div w:id="974601699">
      <w:bodyDiv w:val="1"/>
      <w:marLeft w:val="0"/>
      <w:marRight w:val="0"/>
      <w:marTop w:val="0"/>
      <w:marBottom w:val="0"/>
      <w:divBdr>
        <w:top w:val="none" w:sz="0" w:space="0" w:color="auto"/>
        <w:left w:val="none" w:sz="0" w:space="0" w:color="auto"/>
        <w:bottom w:val="none" w:sz="0" w:space="0" w:color="auto"/>
        <w:right w:val="none" w:sz="0" w:space="0" w:color="auto"/>
      </w:divBdr>
    </w:div>
    <w:div w:id="1003169846">
      <w:bodyDiv w:val="1"/>
      <w:marLeft w:val="0"/>
      <w:marRight w:val="0"/>
      <w:marTop w:val="0"/>
      <w:marBottom w:val="0"/>
      <w:divBdr>
        <w:top w:val="none" w:sz="0" w:space="0" w:color="auto"/>
        <w:left w:val="none" w:sz="0" w:space="0" w:color="auto"/>
        <w:bottom w:val="none" w:sz="0" w:space="0" w:color="auto"/>
        <w:right w:val="none" w:sz="0" w:space="0" w:color="auto"/>
      </w:divBdr>
    </w:div>
    <w:div w:id="1016151424">
      <w:bodyDiv w:val="1"/>
      <w:marLeft w:val="0"/>
      <w:marRight w:val="0"/>
      <w:marTop w:val="0"/>
      <w:marBottom w:val="0"/>
      <w:divBdr>
        <w:top w:val="none" w:sz="0" w:space="0" w:color="auto"/>
        <w:left w:val="none" w:sz="0" w:space="0" w:color="auto"/>
        <w:bottom w:val="none" w:sz="0" w:space="0" w:color="auto"/>
        <w:right w:val="none" w:sz="0" w:space="0" w:color="auto"/>
      </w:divBdr>
    </w:div>
    <w:div w:id="1017342003">
      <w:bodyDiv w:val="1"/>
      <w:marLeft w:val="0"/>
      <w:marRight w:val="0"/>
      <w:marTop w:val="0"/>
      <w:marBottom w:val="0"/>
      <w:divBdr>
        <w:top w:val="none" w:sz="0" w:space="0" w:color="auto"/>
        <w:left w:val="none" w:sz="0" w:space="0" w:color="auto"/>
        <w:bottom w:val="none" w:sz="0" w:space="0" w:color="auto"/>
        <w:right w:val="none" w:sz="0" w:space="0" w:color="auto"/>
      </w:divBdr>
    </w:div>
    <w:div w:id="1024017916">
      <w:bodyDiv w:val="1"/>
      <w:marLeft w:val="0"/>
      <w:marRight w:val="0"/>
      <w:marTop w:val="0"/>
      <w:marBottom w:val="0"/>
      <w:divBdr>
        <w:top w:val="none" w:sz="0" w:space="0" w:color="auto"/>
        <w:left w:val="none" w:sz="0" w:space="0" w:color="auto"/>
        <w:bottom w:val="none" w:sz="0" w:space="0" w:color="auto"/>
        <w:right w:val="none" w:sz="0" w:space="0" w:color="auto"/>
      </w:divBdr>
    </w:div>
    <w:div w:id="1026754559">
      <w:bodyDiv w:val="1"/>
      <w:marLeft w:val="0"/>
      <w:marRight w:val="0"/>
      <w:marTop w:val="0"/>
      <w:marBottom w:val="0"/>
      <w:divBdr>
        <w:top w:val="none" w:sz="0" w:space="0" w:color="auto"/>
        <w:left w:val="none" w:sz="0" w:space="0" w:color="auto"/>
        <w:bottom w:val="none" w:sz="0" w:space="0" w:color="auto"/>
        <w:right w:val="none" w:sz="0" w:space="0" w:color="auto"/>
      </w:divBdr>
    </w:div>
    <w:div w:id="1027831339">
      <w:bodyDiv w:val="1"/>
      <w:marLeft w:val="0"/>
      <w:marRight w:val="0"/>
      <w:marTop w:val="0"/>
      <w:marBottom w:val="0"/>
      <w:divBdr>
        <w:top w:val="none" w:sz="0" w:space="0" w:color="auto"/>
        <w:left w:val="none" w:sz="0" w:space="0" w:color="auto"/>
        <w:bottom w:val="none" w:sz="0" w:space="0" w:color="auto"/>
        <w:right w:val="none" w:sz="0" w:space="0" w:color="auto"/>
      </w:divBdr>
    </w:div>
    <w:div w:id="1050226482">
      <w:bodyDiv w:val="1"/>
      <w:marLeft w:val="0"/>
      <w:marRight w:val="0"/>
      <w:marTop w:val="0"/>
      <w:marBottom w:val="0"/>
      <w:divBdr>
        <w:top w:val="none" w:sz="0" w:space="0" w:color="auto"/>
        <w:left w:val="none" w:sz="0" w:space="0" w:color="auto"/>
        <w:bottom w:val="none" w:sz="0" w:space="0" w:color="auto"/>
        <w:right w:val="none" w:sz="0" w:space="0" w:color="auto"/>
      </w:divBdr>
    </w:div>
    <w:div w:id="1069424177">
      <w:bodyDiv w:val="1"/>
      <w:marLeft w:val="0"/>
      <w:marRight w:val="0"/>
      <w:marTop w:val="0"/>
      <w:marBottom w:val="0"/>
      <w:divBdr>
        <w:top w:val="none" w:sz="0" w:space="0" w:color="auto"/>
        <w:left w:val="none" w:sz="0" w:space="0" w:color="auto"/>
        <w:bottom w:val="none" w:sz="0" w:space="0" w:color="auto"/>
        <w:right w:val="none" w:sz="0" w:space="0" w:color="auto"/>
      </w:divBdr>
    </w:div>
    <w:div w:id="1093552678">
      <w:bodyDiv w:val="1"/>
      <w:marLeft w:val="0"/>
      <w:marRight w:val="0"/>
      <w:marTop w:val="0"/>
      <w:marBottom w:val="0"/>
      <w:divBdr>
        <w:top w:val="none" w:sz="0" w:space="0" w:color="auto"/>
        <w:left w:val="none" w:sz="0" w:space="0" w:color="auto"/>
        <w:bottom w:val="none" w:sz="0" w:space="0" w:color="auto"/>
        <w:right w:val="none" w:sz="0" w:space="0" w:color="auto"/>
      </w:divBdr>
    </w:div>
    <w:div w:id="1102801486">
      <w:bodyDiv w:val="1"/>
      <w:marLeft w:val="0"/>
      <w:marRight w:val="0"/>
      <w:marTop w:val="0"/>
      <w:marBottom w:val="0"/>
      <w:divBdr>
        <w:top w:val="none" w:sz="0" w:space="0" w:color="auto"/>
        <w:left w:val="none" w:sz="0" w:space="0" w:color="auto"/>
        <w:bottom w:val="none" w:sz="0" w:space="0" w:color="auto"/>
        <w:right w:val="none" w:sz="0" w:space="0" w:color="auto"/>
      </w:divBdr>
      <w:divsChild>
        <w:div w:id="162916461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2390477">
          <w:blockQuote w:val="1"/>
          <w:marLeft w:val="720"/>
          <w:marRight w:val="720"/>
          <w:marTop w:val="100"/>
          <w:marBottom w:val="100"/>
          <w:divBdr>
            <w:top w:val="none" w:sz="0" w:space="0" w:color="auto"/>
            <w:left w:val="none" w:sz="0" w:space="0" w:color="auto"/>
            <w:bottom w:val="none" w:sz="0" w:space="0" w:color="auto"/>
            <w:right w:val="none" w:sz="0" w:space="0" w:color="auto"/>
          </w:divBdr>
        </w:div>
        <w:div w:id="288056524">
          <w:blockQuote w:val="1"/>
          <w:marLeft w:val="720"/>
          <w:marRight w:val="720"/>
          <w:marTop w:val="100"/>
          <w:marBottom w:val="100"/>
          <w:divBdr>
            <w:top w:val="none" w:sz="0" w:space="0" w:color="auto"/>
            <w:left w:val="none" w:sz="0" w:space="0" w:color="auto"/>
            <w:bottom w:val="none" w:sz="0" w:space="0" w:color="auto"/>
            <w:right w:val="none" w:sz="0" w:space="0" w:color="auto"/>
          </w:divBdr>
        </w:div>
        <w:div w:id="63526429">
          <w:blockQuote w:val="1"/>
          <w:marLeft w:val="720"/>
          <w:marRight w:val="720"/>
          <w:marTop w:val="100"/>
          <w:marBottom w:val="100"/>
          <w:divBdr>
            <w:top w:val="none" w:sz="0" w:space="0" w:color="auto"/>
            <w:left w:val="none" w:sz="0" w:space="0" w:color="auto"/>
            <w:bottom w:val="none" w:sz="0" w:space="0" w:color="auto"/>
            <w:right w:val="none" w:sz="0" w:space="0" w:color="auto"/>
          </w:divBdr>
        </w:div>
        <w:div w:id="9546725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23033289">
      <w:bodyDiv w:val="1"/>
      <w:marLeft w:val="0"/>
      <w:marRight w:val="0"/>
      <w:marTop w:val="0"/>
      <w:marBottom w:val="0"/>
      <w:divBdr>
        <w:top w:val="none" w:sz="0" w:space="0" w:color="auto"/>
        <w:left w:val="none" w:sz="0" w:space="0" w:color="auto"/>
        <w:bottom w:val="none" w:sz="0" w:space="0" w:color="auto"/>
        <w:right w:val="none" w:sz="0" w:space="0" w:color="auto"/>
      </w:divBdr>
    </w:div>
    <w:div w:id="1138492197">
      <w:bodyDiv w:val="1"/>
      <w:marLeft w:val="0"/>
      <w:marRight w:val="0"/>
      <w:marTop w:val="0"/>
      <w:marBottom w:val="0"/>
      <w:divBdr>
        <w:top w:val="none" w:sz="0" w:space="0" w:color="auto"/>
        <w:left w:val="none" w:sz="0" w:space="0" w:color="auto"/>
        <w:bottom w:val="none" w:sz="0" w:space="0" w:color="auto"/>
        <w:right w:val="none" w:sz="0" w:space="0" w:color="auto"/>
      </w:divBdr>
    </w:div>
    <w:div w:id="1160194952">
      <w:bodyDiv w:val="1"/>
      <w:marLeft w:val="0"/>
      <w:marRight w:val="0"/>
      <w:marTop w:val="0"/>
      <w:marBottom w:val="0"/>
      <w:divBdr>
        <w:top w:val="none" w:sz="0" w:space="0" w:color="auto"/>
        <w:left w:val="none" w:sz="0" w:space="0" w:color="auto"/>
        <w:bottom w:val="none" w:sz="0" w:space="0" w:color="auto"/>
        <w:right w:val="none" w:sz="0" w:space="0" w:color="auto"/>
      </w:divBdr>
    </w:div>
    <w:div w:id="1170831656">
      <w:bodyDiv w:val="1"/>
      <w:marLeft w:val="0"/>
      <w:marRight w:val="0"/>
      <w:marTop w:val="0"/>
      <w:marBottom w:val="0"/>
      <w:divBdr>
        <w:top w:val="none" w:sz="0" w:space="0" w:color="auto"/>
        <w:left w:val="none" w:sz="0" w:space="0" w:color="auto"/>
        <w:bottom w:val="none" w:sz="0" w:space="0" w:color="auto"/>
        <w:right w:val="none" w:sz="0" w:space="0" w:color="auto"/>
      </w:divBdr>
    </w:div>
    <w:div w:id="1182008827">
      <w:bodyDiv w:val="1"/>
      <w:marLeft w:val="0"/>
      <w:marRight w:val="0"/>
      <w:marTop w:val="0"/>
      <w:marBottom w:val="0"/>
      <w:divBdr>
        <w:top w:val="none" w:sz="0" w:space="0" w:color="auto"/>
        <w:left w:val="none" w:sz="0" w:space="0" w:color="auto"/>
        <w:bottom w:val="none" w:sz="0" w:space="0" w:color="auto"/>
        <w:right w:val="none" w:sz="0" w:space="0" w:color="auto"/>
      </w:divBdr>
    </w:div>
    <w:div w:id="1186018659">
      <w:bodyDiv w:val="1"/>
      <w:marLeft w:val="0"/>
      <w:marRight w:val="0"/>
      <w:marTop w:val="0"/>
      <w:marBottom w:val="0"/>
      <w:divBdr>
        <w:top w:val="none" w:sz="0" w:space="0" w:color="auto"/>
        <w:left w:val="none" w:sz="0" w:space="0" w:color="auto"/>
        <w:bottom w:val="none" w:sz="0" w:space="0" w:color="auto"/>
        <w:right w:val="none" w:sz="0" w:space="0" w:color="auto"/>
      </w:divBdr>
    </w:div>
    <w:div w:id="1237714792">
      <w:bodyDiv w:val="1"/>
      <w:marLeft w:val="0"/>
      <w:marRight w:val="0"/>
      <w:marTop w:val="0"/>
      <w:marBottom w:val="0"/>
      <w:divBdr>
        <w:top w:val="none" w:sz="0" w:space="0" w:color="auto"/>
        <w:left w:val="none" w:sz="0" w:space="0" w:color="auto"/>
        <w:bottom w:val="none" w:sz="0" w:space="0" w:color="auto"/>
        <w:right w:val="none" w:sz="0" w:space="0" w:color="auto"/>
      </w:divBdr>
    </w:div>
    <w:div w:id="1287158116">
      <w:bodyDiv w:val="1"/>
      <w:marLeft w:val="0"/>
      <w:marRight w:val="0"/>
      <w:marTop w:val="0"/>
      <w:marBottom w:val="0"/>
      <w:divBdr>
        <w:top w:val="none" w:sz="0" w:space="0" w:color="auto"/>
        <w:left w:val="none" w:sz="0" w:space="0" w:color="auto"/>
        <w:bottom w:val="none" w:sz="0" w:space="0" w:color="auto"/>
        <w:right w:val="none" w:sz="0" w:space="0" w:color="auto"/>
      </w:divBdr>
    </w:div>
    <w:div w:id="1315262086">
      <w:bodyDiv w:val="1"/>
      <w:marLeft w:val="0"/>
      <w:marRight w:val="0"/>
      <w:marTop w:val="0"/>
      <w:marBottom w:val="0"/>
      <w:divBdr>
        <w:top w:val="none" w:sz="0" w:space="0" w:color="auto"/>
        <w:left w:val="none" w:sz="0" w:space="0" w:color="auto"/>
        <w:bottom w:val="none" w:sz="0" w:space="0" w:color="auto"/>
        <w:right w:val="none" w:sz="0" w:space="0" w:color="auto"/>
      </w:divBdr>
    </w:div>
    <w:div w:id="1317951008">
      <w:bodyDiv w:val="1"/>
      <w:marLeft w:val="0"/>
      <w:marRight w:val="0"/>
      <w:marTop w:val="0"/>
      <w:marBottom w:val="0"/>
      <w:divBdr>
        <w:top w:val="none" w:sz="0" w:space="0" w:color="auto"/>
        <w:left w:val="none" w:sz="0" w:space="0" w:color="auto"/>
        <w:bottom w:val="none" w:sz="0" w:space="0" w:color="auto"/>
        <w:right w:val="none" w:sz="0" w:space="0" w:color="auto"/>
      </w:divBdr>
    </w:div>
    <w:div w:id="1353413868">
      <w:bodyDiv w:val="1"/>
      <w:marLeft w:val="0"/>
      <w:marRight w:val="0"/>
      <w:marTop w:val="0"/>
      <w:marBottom w:val="0"/>
      <w:divBdr>
        <w:top w:val="none" w:sz="0" w:space="0" w:color="auto"/>
        <w:left w:val="none" w:sz="0" w:space="0" w:color="auto"/>
        <w:bottom w:val="none" w:sz="0" w:space="0" w:color="auto"/>
        <w:right w:val="none" w:sz="0" w:space="0" w:color="auto"/>
      </w:divBdr>
      <w:divsChild>
        <w:div w:id="12192415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7000857">
      <w:bodyDiv w:val="1"/>
      <w:marLeft w:val="0"/>
      <w:marRight w:val="0"/>
      <w:marTop w:val="0"/>
      <w:marBottom w:val="0"/>
      <w:divBdr>
        <w:top w:val="none" w:sz="0" w:space="0" w:color="auto"/>
        <w:left w:val="none" w:sz="0" w:space="0" w:color="auto"/>
        <w:bottom w:val="none" w:sz="0" w:space="0" w:color="auto"/>
        <w:right w:val="none" w:sz="0" w:space="0" w:color="auto"/>
      </w:divBdr>
    </w:div>
    <w:div w:id="1366098937">
      <w:bodyDiv w:val="1"/>
      <w:marLeft w:val="0"/>
      <w:marRight w:val="0"/>
      <w:marTop w:val="0"/>
      <w:marBottom w:val="0"/>
      <w:divBdr>
        <w:top w:val="none" w:sz="0" w:space="0" w:color="auto"/>
        <w:left w:val="none" w:sz="0" w:space="0" w:color="auto"/>
        <w:bottom w:val="none" w:sz="0" w:space="0" w:color="auto"/>
        <w:right w:val="none" w:sz="0" w:space="0" w:color="auto"/>
      </w:divBdr>
    </w:div>
    <w:div w:id="1374765383">
      <w:bodyDiv w:val="1"/>
      <w:marLeft w:val="0"/>
      <w:marRight w:val="0"/>
      <w:marTop w:val="0"/>
      <w:marBottom w:val="0"/>
      <w:divBdr>
        <w:top w:val="none" w:sz="0" w:space="0" w:color="auto"/>
        <w:left w:val="none" w:sz="0" w:space="0" w:color="auto"/>
        <w:bottom w:val="none" w:sz="0" w:space="0" w:color="auto"/>
        <w:right w:val="none" w:sz="0" w:space="0" w:color="auto"/>
      </w:divBdr>
    </w:div>
    <w:div w:id="1375499834">
      <w:bodyDiv w:val="1"/>
      <w:marLeft w:val="0"/>
      <w:marRight w:val="0"/>
      <w:marTop w:val="0"/>
      <w:marBottom w:val="0"/>
      <w:divBdr>
        <w:top w:val="none" w:sz="0" w:space="0" w:color="auto"/>
        <w:left w:val="none" w:sz="0" w:space="0" w:color="auto"/>
        <w:bottom w:val="none" w:sz="0" w:space="0" w:color="auto"/>
        <w:right w:val="none" w:sz="0" w:space="0" w:color="auto"/>
      </w:divBdr>
    </w:div>
    <w:div w:id="1389692444">
      <w:bodyDiv w:val="1"/>
      <w:marLeft w:val="0"/>
      <w:marRight w:val="0"/>
      <w:marTop w:val="0"/>
      <w:marBottom w:val="0"/>
      <w:divBdr>
        <w:top w:val="none" w:sz="0" w:space="0" w:color="auto"/>
        <w:left w:val="none" w:sz="0" w:space="0" w:color="auto"/>
        <w:bottom w:val="none" w:sz="0" w:space="0" w:color="auto"/>
        <w:right w:val="none" w:sz="0" w:space="0" w:color="auto"/>
      </w:divBdr>
    </w:div>
    <w:div w:id="1406493522">
      <w:bodyDiv w:val="1"/>
      <w:marLeft w:val="0"/>
      <w:marRight w:val="0"/>
      <w:marTop w:val="0"/>
      <w:marBottom w:val="0"/>
      <w:divBdr>
        <w:top w:val="none" w:sz="0" w:space="0" w:color="auto"/>
        <w:left w:val="none" w:sz="0" w:space="0" w:color="auto"/>
        <w:bottom w:val="none" w:sz="0" w:space="0" w:color="auto"/>
        <w:right w:val="none" w:sz="0" w:space="0" w:color="auto"/>
      </w:divBdr>
    </w:div>
    <w:div w:id="1449084599">
      <w:bodyDiv w:val="1"/>
      <w:marLeft w:val="0"/>
      <w:marRight w:val="0"/>
      <w:marTop w:val="0"/>
      <w:marBottom w:val="0"/>
      <w:divBdr>
        <w:top w:val="none" w:sz="0" w:space="0" w:color="auto"/>
        <w:left w:val="none" w:sz="0" w:space="0" w:color="auto"/>
        <w:bottom w:val="none" w:sz="0" w:space="0" w:color="auto"/>
        <w:right w:val="none" w:sz="0" w:space="0" w:color="auto"/>
      </w:divBdr>
    </w:div>
    <w:div w:id="1464077676">
      <w:bodyDiv w:val="1"/>
      <w:marLeft w:val="0"/>
      <w:marRight w:val="0"/>
      <w:marTop w:val="0"/>
      <w:marBottom w:val="0"/>
      <w:divBdr>
        <w:top w:val="none" w:sz="0" w:space="0" w:color="auto"/>
        <w:left w:val="none" w:sz="0" w:space="0" w:color="auto"/>
        <w:bottom w:val="none" w:sz="0" w:space="0" w:color="auto"/>
        <w:right w:val="none" w:sz="0" w:space="0" w:color="auto"/>
      </w:divBdr>
    </w:div>
    <w:div w:id="1473131900">
      <w:bodyDiv w:val="1"/>
      <w:marLeft w:val="0"/>
      <w:marRight w:val="0"/>
      <w:marTop w:val="0"/>
      <w:marBottom w:val="0"/>
      <w:divBdr>
        <w:top w:val="none" w:sz="0" w:space="0" w:color="auto"/>
        <w:left w:val="none" w:sz="0" w:space="0" w:color="auto"/>
        <w:bottom w:val="none" w:sz="0" w:space="0" w:color="auto"/>
        <w:right w:val="none" w:sz="0" w:space="0" w:color="auto"/>
      </w:divBdr>
    </w:div>
    <w:div w:id="1476141170">
      <w:bodyDiv w:val="1"/>
      <w:marLeft w:val="0"/>
      <w:marRight w:val="0"/>
      <w:marTop w:val="0"/>
      <w:marBottom w:val="0"/>
      <w:divBdr>
        <w:top w:val="none" w:sz="0" w:space="0" w:color="auto"/>
        <w:left w:val="none" w:sz="0" w:space="0" w:color="auto"/>
        <w:bottom w:val="none" w:sz="0" w:space="0" w:color="auto"/>
        <w:right w:val="none" w:sz="0" w:space="0" w:color="auto"/>
      </w:divBdr>
    </w:div>
    <w:div w:id="1489398123">
      <w:bodyDiv w:val="1"/>
      <w:marLeft w:val="0"/>
      <w:marRight w:val="0"/>
      <w:marTop w:val="0"/>
      <w:marBottom w:val="0"/>
      <w:divBdr>
        <w:top w:val="none" w:sz="0" w:space="0" w:color="auto"/>
        <w:left w:val="none" w:sz="0" w:space="0" w:color="auto"/>
        <w:bottom w:val="none" w:sz="0" w:space="0" w:color="auto"/>
        <w:right w:val="none" w:sz="0" w:space="0" w:color="auto"/>
      </w:divBdr>
    </w:div>
    <w:div w:id="1507093784">
      <w:bodyDiv w:val="1"/>
      <w:marLeft w:val="0"/>
      <w:marRight w:val="0"/>
      <w:marTop w:val="0"/>
      <w:marBottom w:val="0"/>
      <w:divBdr>
        <w:top w:val="none" w:sz="0" w:space="0" w:color="auto"/>
        <w:left w:val="none" w:sz="0" w:space="0" w:color="auto"/>
        <w:bottom w:val="none" w:sz="0" w:space="0" w:color="auto"/>
        <w:right w:val="none" w:sz="0" w:space="0" w:color="auto"/>
      </w:divBdr>
    </w:div>
    <w:div w:id="1520000144">
      <w:bodyDiv w:val="1"/>
      <w:marLeft w:val="0"/>
      <w:marRight w:val="0"/>
      <w:marTop w:val="0"/>
      <w:marBottom w:val="0"/>
      <w:divBdr>
        <w:top w:val="none" w:sz="0" w:space="0" w:color="auto"/>
        <w:left w:val="none" w:sz="0" w:space="0" w:color="auto"/>
        <w:bottom w:val="none" w:sz="0" w:space="0" w:color="auto"/>
        <w:right w:val="none" w:sz="0" w:space="0" w:color="auto"/>
      </w:divBdr>
    </w:div>
    <w:div w:id="1521435322">
      <w:bodyDiv w:val="1"/>
      <w:marLeft w:val="0"/>
      <w:marRight w:val="0"/>
      <w:marTop w:val="0"/>
      <w:marBottom w:val="0"/>
      <w:divBdr>
        <w:top w:val="none" w:sz="0" w:space="0" w:color="auto"/>
        <w:left w:val="none" w:sz="0" w:space="0" w:color="auto"/>
        <w:bottom w:val="none" w:sz="0" w:space="0" w:color="auto"/>
        <w:right w:val="none" w:sz="0" w:space="0" w:color="auto"/>
      </w:divBdr>
    </w:div>
    <w:div w:id="1552158574">
      <w:bodyDiv w:val="1"/>
      <w:marLeft w:val="0"/>
      <w:marRight w:val="0"/>
      <w:marTop w:val="0"/>
      <w:marBottom w:val="0"/>
      <w:divBdr>
        <w:top w:val="none" w:sz="0" w:space="0" w:color="auto"/>
        <w:left w:val="none" w:sz="0" w:space="0" w:color="auto"/>
        <w:bottom w:val="none" w:sz="0" w:space="0" w:color="auto"/>
        <w:right w:val="none" w:sz="0" w:space="0" w:color="auto"/>
      </w:divBdr>
    </w:div>
    <w:div w:id="1554929101">
      <w:bodyDiv w:val="1"/>
      <w:marLeft w:val="0"/>
      <w:marRight w:val="0"/>
      <w:marTop w:val="0"/>
      <w:marBottom w:val="0"/>
      <w:divBdr>
        <w:top w:val="none" w:sz="0" w:space="0" w:color="auto"/>
        <w:left w:val="none" w:sz="0" w:space="0" w:color="auto"/>
        <w:bottom w:val="none" w:sz="0" w:space="0" w:color="auto"/>
        <w:right w:val="none" w:sz="0" w:space="0" w:color="auto"/>
      </w:divBdr>
    </w:div>
    <w:div w:id="1560625968">
      <w:bodyDiv w:val="1"/>
      <w:marLeft w:val="0"/>
      <w:marRight w:val="0"/>
      <w:marTop w:val="0"/>
      <w:marBottom w:val="0"/>
      <w:divBdr>
        <w:top w:val="none" w:sz="0" w:space="0" w:color="auto"/>
        <w:left w:val="none" w:sz="0" w:space="0" w:color="auto"/>
        <w:bottom w:val="none" w:sz="0" w:space="0" w:color="auto"/>
        <w:right w:val="none" w:sz="0" w:space="0" w:color="auto"/>
      </w:divBdr>
    </w:div>
    <w:div w:id="1571043044">
      <w:bodyDiv w:val="1"/>
      <w:marLeft w:val="0"/>
      <w:marRight w:val="0"/>
      <w:marTop w:val="0"/>
      <w:marBottom w:val="0"/>
      <w:divBdr>
        <w:top w:val="none" w:sz="0" w:space="0" w:color="auto"/>
        <w:left w:val="none" w:sz="0" w:space="0" w:color="auto"/>
        <w:bottom w:val="none" w:sz="0" w:space="0" w:color="auto"/>
        <w:right w:val="none" w:sz="0" w:space="0" w:color="auto"/>
      </w:divBdr>
    </w:div>
    <w:div w:id="1620456385">
      <w:bodyDiv w:val="1"/>
      <w:marLeft w:val="0"/>
      <w:marRight w:val="0"/>
      <w:marTop w:val="0"/>
      <w:marBottom w:val="0"/>
      <w:divBdr>
        <w:top w:val="none" w:sz="0" w:space="0" w:color="auto"/>
        <w:left w:val="none" w:sz="0" w:space="0" w:color="auto"/>
        <w:bottom w:val="none" w:sz="0" w:space="0" w:color="auto"/>
        <w:right w:val="none" w:sz="0" w:space="0" w:color="auto"/>
      </w:divBdr>
    </w:div>
    <w:div w:id="1653635892">
      <w:bodyDiv w:val="1"/>
      <w:marLeft w:val="0"/>
      <w:marRight w:val="0"/>
      <w:marTop w:val="0"/>
      <w:marBottom w:val="0"/>
      <w:divBdr>
        <w:top w:val="none" w:sz="0" w:space="0" w:color="auto"/>
        <w:left w:val="none" w:sz="0" w:space="0" w:color="auto"/>
        <w:bottom w:val="none" w:sz="0" w:space="0" w:color="auto"/>
        <w:right w:val="none" w:sz="0" w:space="0" w:color="auto"/>
      </w:divBdr>
    </w:div>
    <w:div w:id="1667978003">
      <w:bodyDiv w:val="1"/>
      <w:marLeft w:val="0"/>
      <w:marRight w:val="0"/>
      <w:marTop w:val="0"/>
      <w:marBottom w:val="0"/>
      <w:divBdr>
        <w:top w:val="none" w:sz="0" w:space="0" w:color="auto"/>
        <w:left w:val="none" w:sz="0" w:space="0" w:color="auto"/>
        <w:bottom w:val="none" w:sz="0" w:space="0" w:color="auto"/>
        <w:right w:val="none" w:sz="0" w:space="0" w:color="auto"/>
      </w:divBdr>
    </w:div>
    <w:div w:id="1669753366">
      <w:bodyDiv w:val="1"/>
      <w:marLeft w:val="0"/>
      <w:marRight w:val="0"/>
      <w:marTop w:val="0"/>
      <w:marBottom w:val="0"/>
      <w:divBdr>
        <w:top w:val="none" w:sz="0" w:space="0" w:color="auto"/>
        <w:left w:val="none" w:sz="0" w:space="0" w:color="auto"/>
        <w:bottom w:val="none" w:sz="0" w:space="0" w:color="auto"/>
        <w:right w:val="none" w:sz="0" w:space="0" w:color="auto"/>
      </w:divBdr>
    </w:div>
    <w:div w:id="1674604186">
      <w:bodyDiv w:val="1"/>
      <w:marLeft w:val="0"/>
      <w:marRight w:val="0"/>
      <w:marTop w:val="0"/>
      <w:marBottom w:val="0"/>
      <w:divBdr>
        <w:top w:val="none" w:sz="0" w:space="0" w:color="auto"/>
        <w:left w:val="none" w:sz="0" w:space="0" w:color="auto"/>
        <w:bottom w:val="none" w:sz="0" w:space="0" w:color="auto"/>
        <w:right w:val="none" w:sz="0" w:space="0" w:color="auto"/>
      </w:divBdr>
    </w:div>
    <w:div w:id="1693922563">
      <w:bodyDiv w:val="1"/>
      <w:marLeft w:val="0"/>
      <w:marRight w:val="0"/>
      <w:marTop w:val="0"/>
      <w:marBottom w:val="0"/>
      <w:divBdr>
        <w:top w:val="none" w:sz="0" w:space="0" w:color="auto"/>
        <w:left w:val="none" w:sz="0" w:space="0" w:color="auto"/>
        <w:bottom w:val="none" w:sz="0" w:space="0" w:color="auto"/>
        <w:right w:val="none" w:sz="0" w:space="0" w:color="auto"/>
      </w:divBdr>
    </w:div>
    <w:div w:id="1700815655">
      <w:bodyDiv w:val="1"/>
      <w:marLeft w:val="0"/>
      <w:marRight w:val="0"/>
      <w:marTop w:val="0"/>
      <w:marBottom w:val="0"/>
      <w:divBdr>
        <w:top w:val="none" w:sz="0" w:space="0" w:color="auto"/>
        <w:left w:val="none" w:sz="0" w:space="0" w:color="auto"/>
        <w:bottom w:val="none" w:sz="0" w:space="0" w:color="auto"/>
        <w:right w:val="none" w:sz="0" w:space="0" w:color="auto"/>
      </w:divBdr>
    </w:div>
    <w:div w:id="1709797650">
      <w:bodyDiv w:val="1"/>
      <w:marLeft w:val="0"/>
      <w:marRight w:val="0"/>
      <w:marTop w:val="0"/>
      <w:marBottom w:val="0"/>
      <w:divBdr>
        <w:top w:val="none" w:sz="0" w:space="0" w:color="auto"/>
        <w:left w:val="none" w:sz="0" w:space="0" w:color="auto"/>
        <w:bottom w:val="none" w:sz="0" w:space="0" w:color="auto"/>
        <w:right w:val="none" w:sz="0" w:space="0" w:color="auto"/>
      </w:divBdr>
    </w:div>
    <w:div w:id="1717925832">
      <w:bodyDiv w:val="1"/>
      <w:marLeft w:val="0"/>
      <w:marRight w:val="0"/>
      <w:marTop w:val="0"/>
      <w:marBottom w:val="0"/>
      <w:divBdr>
        <w:top w:val="none" w:sz="0" w:space="0" w:color="auto"/>
        <w:left w:val="none" w:sz="0" w:space="0" w:color="auto"/>
        <w:bottom w:val="none" w:sz="0" w:space="0" w:color="auto"/>
        <w:right w:val="none" w:sz="0" w:space="0" w:color="auto"/>
      </w:divBdr>
    </w:div>
    <w:div w:id="1756634817">
      <w:bodyDiv w:val="1"/>
      <w:marLeft w:val="0"/>
      <w:marRight w:val="0"/>
      <w:marTop w:val="0"/>
      <w:marBottom w:val="0"/>
      <w:divBdr>
        <w:top w:val="none" w:sz="0" w:space="0" w:color="auto"/>
        <w:left w:val="none" w:sz="0" w:space="0" w:color="auto"/>
        <w:bottom w:val="none" w:sz="0" w:space="0" w:color="auto"/>
        <w:right w:val="none" w:sz="0" w:space="0" w:color="auto"/>
      </w:divBdr>
    </w:div>
    <w:div w:id="1764299953">
      <w:bodyDiv w:val="1"/>
      <w:marLeft w:val="0"/>
      <w:marRight w:val="0"/>
      <w:marTop w:val="0"/>
      <w:marBottom w:val="0"/>
      <w:divBdr>
        <w:top w:val="none" w:sz="0" w:space="0" w:color="auto"/>
        <w:left w:val="none" w:sz="0" w:space="0" w:color="auto"/>
        <w:bottom w:val="none" w:sz="0" w:space="0" w:color="auto"/>
        <w:right w:val="none" w:sz="0" w:space="0" w:color="auto"/>
      </w:divBdr>
    </w:div>
    <w:div w:id="1781140583">
      <w:bodyDiv w:val="1"/>
      <w:marLeft w:val="0"/>
      <w:marRight w:val="0"/>
      <w:marTop w:val="0"/>
      <w:marBottom w:val="0"/>
      <w:divBdr>
        <w:top w:val="none" w:sz="0" w:space="0" w:color="auto"/>
        <w:left w:val="none" w:sz="0" w:space="0" w:color="auto"/>
        <w:bottom w:val="none" w:sz="0" w:space="0" w:color="auto"/>
        <w:right w:val="none" w:sz="0" w:space="0" w:color="auto"/>
      </w:divBdr>
    </w:div>
    <w:div w:id="1782605733">
      <w:bodyDiv w:val="1"/>
      <w:marLeft w:val="0"/>
      <w:marRight w:val="0"/>
      <w:marTop w:val="0"/>
      <w:marBottom w:val="0"/>
      <w:divBdr>
        <w:top w:val="none" w:sz="0" w:space="0" w:color="auto"/>
        <w:left w:val="none" w:sz="0" w:space="0" w:color="auto"/>
        <w:bottom w:val="none" w:sz="0" w:space="0" w:color="auto"/>
        <w:right w:val="none" w:sz="0" w:space="0" w:color="auto"/>
      </w:divBdr>
    </w:div>
    <w:div w:id="1818961373">
      <w:bodyDiv w:val="1"/>
      <w:marLeft w:val="0"/>
      <w:marRight w:val="0"/>
      <w:marTop w:val="0"/>
      <w:marBottom w:val="0"/>
      <w:divBdr>
        <w:top w:val="none" w:sz="0" w:space="0" w:color="auto"/>
        <w:left w:val="none" w:sz="0" w:space="0" w:color="auto"/>
        <w:bottom w:val="none" w:sz="0" w:space="0" w:color="auto"/>
        <w:right w:val="none" w:sz="0" w:space="0" w:color="auto"/>
      </w:divBdr>
    </w:div>
    <w:div w:id="1846748864">
      <w:bodyDiv w:val="1"/>
      <w:marLeft w:val="0"/>
      <w:marRight w:val="0"/>
      <w:marTop w:val="0"/>
      <w:marBottom w:val="0"/>
      <w:divBdr>
        <w:top w:val="none" w:sz="0" w:space="0" w:color="auto"/>
        <w:left w:val="none" w:sz="0" w:space="0" w:color="auto"/>
        <w:bottom w:val="none" w:sz="0" w:space="0" w:color="auto"/>
        <w:right w:val="none" w:sz="0" w:space="0" w:color="auto"/>
      </w:divBdr>
    </w:div>
    <w:div w:id="1856725452">
      <w:bodyDiv w:val="1"/>
      <w:marLeft w:val="0"/>
      <w:marRight w:val="0"/>
      <w:marTop w:val="0"/>
      <w:marBottom w:val="0"/>
      <w:divBdr>
        <w:top w:val="none" w:sz="0" w:space="0" w:color="auto"/>
        <w:left w:val="none" w:sz="0" w:space="0" w:color="auto"/>
        <w:bottom w:val="none" w:sz="0" w:space="0" w:color="auto"/>
        <w:right w:val="none" w:sz="0" w:space="0" w:color="auto"/>
      </w:divBdr>
    </w:div>
    <w:div w:id="1860698897">
      <w:bodyDiv w:val="1"/>
      <w:marLeft w:val="0"/>
      <w:marRight w:val="0"/>
      <w:marTop w:val="0"/>
      <w:marBottom w:val="0"/>
      <w:divBdr>
        <w:top w:val="none" w:sz="0" w:space="0" w:color="auto"/>
        <w:left w:val="none" w:sz="0" w:space="0" w:color="auto"/>
        <w:bottom w:val="none" w:sz="0" w:space="0" w:color="auto"/>
        <w:right w:val="none" w:sz="0" w:space="0" w:color="auto"/>
      </w:divBdr>
    </w:div>
    <w:div w:id="1862740507">
      <w:bodyDiv w:val="1"/>
      <w:marLeft w:val="0"/>
      <w:marRight w:val="0"/>
      <w:marTop w:val="0"/>
      <w:marBottom w:val="0"/>
      <w:divBdr>
        <w:top w:val="none" w:sz="0" w:space="0" w:color="auto"/>
        <w:left w:val="none" w:sz="0" w:space="0" w:color="auto"/>
        <w:bottom w:val="none" w:sz="0" w:space="0" w:color="auto"/>
        <w:right w:val="none" w:sz="0" w:space="0" w:color="auto"/>
      </w:divBdr>
    </w:div>
    <w:div w:id="1886285366">
      <w:bodyDiv w:val="1"/>
      <w:marLeft w:val="0"/>
      <w:marRight w:val="0"/>
      <w:marTop w:val="0"/>
      <w:marBottom w:val="0"/>
      <w:divBdr>
        <w:top w:val="none" w:sz="0" w:space="0" w:color="auto"/>
        <w:left w:val="none" w:sz="0" w:space="0" w:color="auto"/>
        <w:bottom w:val="none" w:sz="0" w:space="0" w:color="auto"/>
        <w:right w:val="none" w:sz="0" w:space="0" w:color="auto"/>
      </w:divBdr>
    </w:div>
    <w:div w:id="1943680770">
      <w:bodyDiv w:val="1"/>
      <w:marLeft w:val="0"/>
      <w:marRight w:val="0"/>
      <w:marTop w:val="0"/>
      <w:marBottom w:val="0"/>
      <w:divBdr>
        <w:top w:val="none" w:sz="0" w:space="0" w:color="auto"/>
        <w:left w:val="none" w:sz="0" w:space="0" w:color="auto"/>
        <w:bottom w:val="none" w:sz="0" w:space="0" w:color="auto"/>
        <w:right w:val="none" w:sz="0" w:space="0" w:color="auto"/>
      </w:divBdr>
    </w:div>
    <w:div w:id="1963992380">
      <w:bodyDiv w:val="1"/>
      <w:marLeft w:val="0"/>
      <w:marRight w:val="0"/>
      <w:marTop w:val="0"/>
      <w:marBottom w:val="0"/>
      <w:divBdr>
        <w:top w:val="none" w:sz="0" w:space="0" w:color="auto"/>
        <w:left w:val="none" w:sz="0" w:space="0" w:color="auto"/>
        <w:bottom w:val="none" w:sz="0" w:space="0" w:color="auto"/>
        <w:right w:val="none" w:sz="0" w:space="0" w:color="auto"/>
      </w:divBdr>
    </w:div>
    <w:div w:id="1972199572">
      <w:bodyDiv w:val="1"/>
      <w:marLeft w:val="0"/>
      <w:marRight w:val="0"/>
      <w:marTop w:val="0"/>
      <w:marBottom w:val="0"/>
      <w:divBdr>
        <w:top w:val="none" w:sz="0" w:space="0" w:color="auto"/>
        <w:left w:val="none" w:sz="0" w:space="0" w:color="auto"/>
        <w:bottom w:val="none" w:sz="0" w:space="0" w:color="auto"/>
        <w:right w:val="none" w:sz="0" w:space="0" w:color="auto"/>
      </w:divBdr>
    </w:div>
    <w:div w:id="1975744693">
      <w:bodyDiv w:val="1"/>
      <w:marLeft w:val="0"/>
      <w:marRight w:val="0"/>
      <w:marTop w:val="0"/>
      <w:marBottom w:val="0"/>
      <w:divBdr>
        <w:top w:val="none" w:sz="0" w:space="0" w:color="auto"/>
        <w:left w:val="none" w:sz="0" w:space="0" w:color="auto"/>
        <w:bottom w:val="none" w:sz="0" w:space="0" w:color="auto"/>
        <w:right w:val="none" w:sz="0" w:space="0" w:color="auto"/>
      </w:divBdr>
    </w:div>
    <w:div w:id="1982997601">
      <w:bodyDiv w:val="1"/>
      <w:marLeft w:val="0"/>
      <w:marRight w:val="0"/>
      <w:marTop w:val="0"/>
      <w:marBottom w:val="0"/>
      <w:divBdr>
        <w:top w:val="none" w:sz="0" w:space="0" w:color="auto"/>
        <w:left w:val="none" w:sz="0" w:space="0" w:color="auto"/>
        <w:bottom w:val="none" w:sz="0" w:space="0" w:color="auto"/>
        <w:right w:val="none" w:sz="0" w:space="0" w:color="auto"/>
      </w:divBdr>
    </w:div>
    <w:div w:id="2024889787">
      <w:bodyDiv w:val="1"/>
      <w:marLeft w:val="0"/>
      <w:marRight w:val="0"/>
      <w:marTop w:val="0"/>
      <w:marBottom w:val="0"/>
      <w:divBdr>
        <w:top w:val="none" w:sz="0" w:space="0" w:color="auto"/>
        <w:left w:val="none" w:sz="0" w:space="0" w:color="auto"/>
        <w:bottom w:val="none" w:sz="0" w:space="0" w:color="auto"/>
        <w:right w:val="none" w:sz="0" w:space="0" w:color="auto"/>
      </w:divBdr>
    </w:div>
    <w:div w:id="2028289025">
      <w:bodyDiv w:val="1"/>
      <w:marLeft w:val="0"/>
      <w:marRight w:val="0"/>
      <w:marTop w:val="0"/>
      <w:marBottom w:val="0"/>
      <w:divBdr>
        <w:top w:val="none" w:sz="0" w:space="0" w:color="auto"/>
        <w:left w:val="none" w:sz="0" w:space="0" w:color="auto"/>
        <w:bottom w:val="none" w:sz="0" w:space="0" w:color="auto"/>
        <w:right w:val="none" w:sz="0" w:space="0" w:color="auto"/>
      </w:divBdr>
    </w:div>
    <w:div w:id="2031487007">
      <w:bodyDiv w:val="1"/>
      <w:marLeft w:val="0"/>
      <w:marRight w:val="0"/>
      <w:marTop w:val="0"/>
      <w:marBottom w:val="0"/>
      <w:divBdr>
        <w:top w:val="none" w:sz="0" w:space="0" w:color="auto"/>
        <w:left w:val="none" w:sz="0" w:space="0" w:color="auto"/>
        <w:bottom w:val="none" w:sz="0" w:space="0" w:color="auto"/>
        <w:right w:val="none" w:sz="0" w:space="0" w:color="auto"/>
      </w:divBdr>
    </w:div>
    <w:div w:id="2036346254">
      <w:bodyDiv w:val="1"/>
      <w:marLeft w:val="0"/>
      <w:marRight w:val="0"/>
      <w:marTop w:val="0"/>
      <w:marBottom w:val="0"/>
      <w:divBdr>
        <w:top w:val="none" w:sz="0" w:space="0" w:color="auto"/>
        <w:left w:val="none" w:sz="0" w:space="0" w:color="auto"/>
        <w:bottom w:val="none" w:sz="0" w:space="0" w:color="auto"/>
        <w:right w:val="none" w:sz="0" w:space="0" w:color="auto"/>
      </w:divBdr>
    </w:div>
    <w:div w:id="2044207571">
      <w:bodyDiv w:val="1"/>
      <w:marLeft w:val="0"/>
      <w:marRight w:val="0"/>
      <w:marTop w:val="0"/>
      <w:marBottom w:val="0"/>
      <w:divBdr>
        <w:top w:val="none" w:sz="0" w:space="0" w:color="auto"/>
        <w:left w:val="none" w:sz="0" w:space="0" w:color="auto"/>
        <w:bottom w:val="none" w:sz="0" w:space="0" w:color="auto"/>
        <w:right w:val="none" w:sz="0" w:space="0" w:color="auto"/>
      </w:divBdr>
    </w:div>
    <w:div w:id="2045985008">
      <w:bodyDiv w:val="1"/>
      <w:marLeft w:val="0"/>
      <w:marRight w:val="0"/>
      <w:marTop w:val="0"/>
      <w:marBottom w:val="0"/>
      <w:divBdr>
        <w:top w:val="none" w:sz="0" w:space="0" w:color="auto"/>
        <w:left w:val="none" w:sz="0" w:space="0" w:color="auto"/>
        <w:bottom w:val="none" w:sz="0" w:space="0" w:color="auto"/>
        <w:right w:val="none" w:sz="0" w:space="0" w:color="auto"/>
      </w:divBdr>
    </w:div>
    <w:div w:id="2090927898">
      <w:bodyDiv w:val="1"/>
      <w:marLeft w:val="0"/>
      <w:marRight w:val="0"/>
      <w:marTop w:val="0"/>
      <w:marBottom w:val="0"/>
      <w:divBdr>
        <w:top w:val="none" w:sz="0" w:space="0" w:color="auto"/>
        <w:left w:val="none" w:sz="0" w:space="0" w:color="auto"/>
        <w:bottom w:val="none" w:sz="0" w:space="0" w:color="auto"/>
        <w:right w:val="none" w:sz="0" w:space="0" w:color="auto"/>
      </w:divBdr>
    </w:div>
    <w:div w:id="2103140579">
      <w:bodyDiv w:val="1"/>
      <w:marLeft w:val="0"/>
      <w:marRight w:val="0"/>
      <w:marTop w:val="0"/>
      <w:marBottom w:val="0"/>
      <w:divBdr>
        <w:top w:val="none" w:sz="0" w:space="0" w:color="auto"/>
        <w:left w:val="none" w:sz="0" w:space="0" w:color="auto"/>
        <w:bottom w:val="none" w:sz="0" w:space="0" w:color="auto"/>
        <w:right w:val="none" w:sz="0" w:space="0" w:color="auto"/>
      </w:divBdr>
    </w:div>
    <w:div w:id="2109496549">
      <w:bodyDiv w:val="1"/>
      <w:marLeft w:val="0"/>
      <w:marRight w:val="0"/>
      <w:marTop w:val="0"/>
      <w:marBottom w:val="0"/>
      <w:divBdr>
        <w:top w:val="none" w:sz="0" w:space="0" w:color="auto"/>
        <w:left w:val="none" w:sz="0" w:space="0" w:color="auto"/>
        <w:bottom w:val="none" w:sz="0" w:space="0" w:color="auto"/>
        <w:right w:val="none" w:sz="0" w:space="0" w:color="auto"/>
      </w:divBdr>
    </w:div>
    <w:div w:id="2132476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ru.wikipedia.org/wiki/%D0%90%D0%BB%D0%B3%D0%BE%D1%80%D0%B8%D1%82%D0%BC_%D0%9A%D1%80%D0%B0%D1%81%D0%BA%D0%B0%D0%BB%D0%B0" TargetMode="External"/><Relationship Id="rId26" Type="http://schemas.openxmlformats.org/officeDocument/2006/relationships/hyperlink" Target="https://ru.wikipedia.org/wiki/%D0%A0%D0%B0%D1%81%D0%BF%D0%B8%D1%81%D0%B0%D0%BD%D0%B8%D0%B5" TargetMode="External"/><Relationship Id="rId21" Type="http://schemas.openxmlformats.org/officeDocument/2006/relationships/hyperlink" Target="https://ru.wikipedia.org/wiki/%D0%9A%D0%BB%D0%B0%D1%81%D1%81_NP" TargetMode="External"/><Relationship Id="rId34" Type="http://schemas.openxmlformats.org/officeDocument/2006/relationships/image" Target="media/image13.gif"/><Relationship Id="rId7" Type="http://schemas.openxmlformats.org/officeDocument/2006/relationships/image" Target="media/image2.png"/><Relationship Id="rId12" Type="http://schemas.openxmlformats.org/officeDocument/2006/relationships/hyperlink" Target="http://ru.wikipedia.org/wiki/%D0%9C%D0%B0%D1%82%D1%80%D0%BE%D0%B8%D0%B4" TargetMode="External"/><Relationship Id="rId17" Type="http://schemas.openxmlformats.org/officeDocument/2006/relationships/hyperlink" Target="https://ru.wikipedia.org/wiki/%D0%90%D0%BB%D0%B3%D0%BE%D1%80%D0%B8%D1%82%D0%BC_%D0%A5%D0%B0%D1%84%D1%84%D0%BC%D0%B0%D0%BD%D0%B0" TargetMode="External"/><Relationship Id="rId25" Type="http://schemas.openxmlformats.org/officeDocument/2006/relationships/hyperlink" Target="https://ru.wikipedia.org/wiki/%D0%97%D0%B0%D0%B4%D0%B0%D1%87%D0%B0_%D0%BE_%D0%BA%D0%BB%D0%B8%D0%BA%D0%B5" TargetMode="External"/><Relationship Id="rId33" Type="http://schemas.openxmlformats.org/officeDocument/2006/relationships/image" Target="media/image12.gi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ru.wikipedia.org/wiki/%D0%96%D0%B0%D0%B4%D0%BD%D1%8B%D0%B9_%D0%B0%D0%BB%D0%B3%D0%BE%D1%80%D0%B8%D1%82%D0%BC_%D0%A0%D0%B0%D0%B4%D0%BE_%E2%80%94_%D0%AD%D0%B4%D0%BC%D0%BE%D0%BD%D0%B4%D1%81%D0%B0" TargetMode="External"/><Relationship Id="rId20" Type="http://schemas.openxmlformats.org/officeDocument/2006/relationships/hyperlink" Target="https://ru.wikipedia.org/wiki/%D0%96%D0%B0%D0%B4%D0%BD%D1%8B%D0%B9_%D0%B0%D0%BB%D0%B3%D0%BE%D1%80%D0%B8%D1%82%D0%BC_%D0%A0%D0%B0%D0%B4%D0%BE_%E2%80%94_%D0%AD%D0%B4%D0%BC%D0%BE%D0%BD%D0%B4%D1%81%D0%B0" TargetMode="External"/><Relationship Id="rId29" Type="http://schemas.openxmlformats.org/officeDocument/2006/relationships/image" Target="media/image8.gi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ru.wikipedia.org/wiki/%D0%97%D0%B0%D0%B4%D0%B0%D1%87%D0%B0_%D0%BE_%D1%80%D0%B0%D0%BD%D1%86%D0%B5" TargetMode="External"/><Relationship Id="rId24" Type="http://schemas.openxmlformats.org/officeDocument/2006/relationships/hyperlink" Target="https://ru.wikipedia.org/wiki/%D0%A0%D0%B0%D0%B7%D0%B1%D0%B8%D0%B5%D0%BD%D0%B8%D0%B5_%D0%B3%D1%80%D0%B0%D1%84%D0%B0" TargetMode="External"/><Relationship Id="rId32" Type="http://schemas.openxmlformats.org/officeDocument/2006/relationships/image" Target="media/image11.gi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ru.wikipedia.org/wiki/%D0%A0%D0%B0%D1%81%D0%BA%D1%80%D0%B0%D1%81%D0%BA%D0%B0_%D0%B3%D1%80%D0%B0%D1%84%D0%B0" TargetMode="External"/><Relationship Id="rId28" Type="http://schemas.openxmlformats.org/officeDocument/2006/relationships/image" Target="media/image7.gif"/><Relationship Id="rId36" Type="http://schemas.openxmlformats.org/officeDocument/2006/relationships/image" Target="media/image15.gif"/><Relationship Id="rId10" Type="http://schemas.openxmlformats.org/officeDocument/2006/relationships/hyperlink" Target="http://ru.wikipedia.org/wiki/%D0%90%D0%BB%D0%B3%D0%BE%D1%80%D0%B8%D1%82%D0%BC_%D0%A4%D0%BB%D0%BE%D0%B9%D0%B4%D0%B0_%E2%80%94_%D0%A3%D0%BE%D1%80%D1%88%D0%B5%D0%BB%D0%BB%D0%B0" TargetMode="External"/><Relationship Id="rId19" Type="http://schemas.openxmlformats.org/officeDocument/2006/relationships/hyperlink" Target="https://ru.wikipedia.org/wiki/%D0%90%D0%BB%D0%B3%D0%BE%D1%80%D0%B8%D1%82%D0%BC_%D0%9F%D1%80%D0%B8%D0%BC%D0%B0" TargetMode="External"/><Relationship Id="rId31" Type="http://schemas.openxmlformats.org/officeDocument/2006/relationships/image" Target="media/image10.gif"/><Relationship Id="rId4" Type="http://schemas.openxmlformats.org/officeDocument/2006/relationships/settings" Target="settings.xml"/><Relationship Id="rId9" Type="http://schemas.openxmlformats.org/officeDocument/2006/relationships/hyperlink" Target="http://ru.wikipedia.org/wiki/%D0%90%D0%BB%D0%B3%D0%BE%D1%80%D0%B8%D1%82%D0%BC_%D0%94%D0%B5%D0%B9%D0%BA%D1%81%D1%82%D1%80%D1%8B" TargetMode="External"/><Relationship Id="rId14" Type="http://schemas.openxmlformats.org/officeDocument/2006/relationships/image" Target="media/image4.png"/><Relationship Id="rId22" Type="http://schemas.openxmlformats.org/officeDocument/2006/relationships/hyperlink" Target="https://ru.wikipedia.org/wiki/%D0%97%D0%B0%D0%B4%D0%B0%D1%87%D0%B0_%D0%BA%D0%BE%D0%BC%D0%BC%D0%B8%D0%B2%D0%BE%D1%8F%D0%B6%D0%B5%D1%80%D0%B0" TargetMode="External"/><Relationship Id="rId27" Type="http://schemas.openxmlformats.org/officeDocument/2006/relationships/image" Target="media/image6.gif"/><Relationship Id="rId30" Type="http://schemas.openxmlformats.org/officeDocument/2006/relationships/image" Target="media/image9.gif"/><Relationship Id="rId35" Type="http://schemas.openxmlformats.org/officeDocument/2006/relationships/image" Target="media/image14.gif"/><Relationship Id="rId8" Type="http://schemas.openxmlformats.org/officeDocument/2006/relationships/hyperlink" Target="http://ru.wikipedia.org/wiki/%D0%96%D0%B0%D0%B4%D0%BD%D1%8B%D0%B9_%D0%B0%D0%BB%D0%B3%D0%BE%D1%80%D0%B8%D1%82%D0%BC"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39FD74-1C2A-4337-9F0C-67078A682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58</Pages>
  <Words>14814</Words>
  <Characters>84441</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1</cp:revision>
  <dcterms:created xsi:type="dcterms:W3CDTF">2021-09-05T07:43:00Z</dcterms:created>
  <dcterms:modified xsi:type="dcterms:W3CDTF">2022-10-02T19: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